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C8E793" w14:textId="68A17D82" w:rsidR="00F70F88" w:rsidRPr="00FC29E5" w:rsidRDefault="00835DA9" w:rsidP="00316B11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  <w:r>
        <w:rPr>
          <w:rFonts w:asciiTheme="majorBidi" w:hAnsiTheme="majorBidi" w:cstheme="majorBidi"/>
          <w:b/>
          <w:bCs/>
          <w:sz w:val="44"/>
          <w:szCs w:val="44"/>
        </w:rPr>
        <w:t>School Management System</w:t>
      </w:r>
    </w:p>
    <w:p w14:paraId="2F68DC6D" w14:textId="77777777" w:rsidR="00F70F88" w:rsidRPr="00FC29E5" w:rsidRDefault="00F70F88" w:rsidP="00316B11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</w:p>
    <w:p w14:paraId="64DD1C42" w14:textId="77777777" w:rsidR="00F70F88" w:rsidRPr="00FC29E5" w:rsidRDefault="009D47D4" w:rsidP="00316B11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  <w:r w:rsidRPr="00FC29E5">
        <w:rPr>
          <w:rFonts w:asciiTheme="majorBidi" w:hAnsiTheme="majorBidi" w:cstheme="majorBidi"/>
          <w:noProof/>
          <w:sz w:val="32"/>
          <w:szCs w:val="32"/>
        </w:rPr>
        <w:drawing>
          <wp:anchor distT="0" distB="0" distL="114300" distR="114300" simplePos="0" relativeHeight="251659264" behindDoc="0" locked="0" layoutInCell="1" allowOverlap="1" wp14:anchorId="70E8189B" wp14:editId="1304DA2A">
            <wp:simplePos x="0" y="0"/>
            <wp:positionH relativeFrom="margin">
              <wp:posOffset>2095500</wp:posOffset>
            </wp:positionH>
            <wp:positionV relativeFrom="margin">
              <wp:posOffset>1109980</wp:posOffset>
            </wp:positionV>
            <wp:extent cx="1743075" cy="1739900"/>
            <wp:effectExtent l="0" t="0" r="9525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3075" cy="1739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119207F1" w14:textId="77777777" w:rsidR="00F70F88" w:rsidRPr="00FC29E5" w:rsidRDefault="00F70F88" w:rsidP="00316B11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</w:p>
    <w:p w14:paraId="2A47549C" w14:textId="77777777" w:rsidR="00F70F88" w:rsidRPr="00FC29E5" w:rsidRDefault="00F70F88" w:rsidP="00316B11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</w:p>
    <w:p w14:paraId="0D85B705" w14:textId="77777777" w:rsidR="00F70F88" w:rsidRPr="00FC29E5" w:rsidRDefault="00F70F88" w:rsidP="00316B11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</w:p>
    <w:p w14:paraId="5DCB0631" w14:textId="77777777" w:rsidR="00F70F88" w:rsidRPr="00FC29E5" w:rsidRDefault="00F70F88" w:rsidP="00316B11">
      <w:pPr>
        <w:jc w:val="center"/>
        <w:rPr>
          <w:rFonts w:asciiTheme="majorBidi" w:hAnsiTheme="majorBidi" w:cstheme="majorBidi"/>
          <w:sz w:val="24"/>
          <w:szCs w:val="24"/>
        </w:rPr>
      </w:pPr>
    </w:p>
    <w:p w14:paraId="50B97BAA" w14:textId="77777777" w:rsidR="00F70F88" w:rsidRPr="00FC29E5" w:rsidRDefault="00F70F88" w:rsidP="00316B11">
      <w:pPr>
        <w:jc w:val="center"/>
        <w:rPr>
          <w:rFonts w:asciiTheme="majorBidi" w:hAnsiTheme="majorBidi" w:cstheme="majorBidi"/>
          <w:sz w:val="24"/>
          <w:szCs w:val="24"/>
        </w:rPr>
      </w:pPr>
      <w:r w:rsidRPr="00FC29E5">
        <w:rPr>
          <w:rFonts w:asciiTheme="majorBidi" w:hAnsiTheme="majorBidi" w:cstheme="majorBidi"/>
          <w:sz w:val="24"/>
          <w:szCs w:val="24"/>
        </w:rPr>
        <w:t>Session: 2021 – 2024</w:t>
      </w:r>
    </w:p>
    <w:p w14:paraId="76C9F7E1" w14:textId="77777777" w:rsidR="00F70F88" w:rsidRPr="00FC29E5" w:rsidRDefault="00F70F88" w:rsidP="00316B11">
      <w:pPr>
        <w:jc w:val="center"/>
        <w:rPr>
          <w:rFonts w:asciiTheme="majorBidi" w:hAnsiTheme="majorBidi" w:cstheme="majorBidi"/>
          <w:sz w:val="24"/>
          <w:szCs w:val="24"/>
        </w:rPr>
      </w:pPr>
    </w:p>
    <w:p w14:paraId="3D376BBF" w14:textId="77777777" w:rsidR="00F70F88" w:rsidRPr="00FC29E5" w:rsidRDefault="00F70F88" w:rsidP="00316B11">
      <w:pPr>
        <w:jc w:val="center"/>
        <w:rPr>
          <w:rFonts w:asciiTheme="majorBidi" w:hAnsiTheme="majorBidi" w:cstheme="majorBidi"/>
          <w:sz w:val="24"/>
          <w:szCs w:val="24"/>
        </w:rPr>
      </w:pPr>
    </w:p>
    <w:p w14:paraId="122D65B7" w14:textId="16070130" w:rsidR="00F70F88" w:rsidRPr="00FC29E5" w:rsidRDefault="00F70F88" w:rsidP="00316B11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FC29E5">
        <w:rPr>
          <w:rFonts w:asciiTheme="majorBidi" w:hAnsiTheme="majorBidi" w:cstheme="majorBidi"/>
          <w:b/>
          <w:bCs/>
          <w:sz w:val="32"/>
          <w:szCs w:val="32"/>
        </w:rPr>
        <w:t>Submitted by:</w:t>
      </w:r>
    </w:p>
    <w:p w14:paraId="72A3E376" w14:textId="560CCBE5" w:rsidR="00F70F88" w:rsidRPr="00FC29E5" w:rsidRDefault="00835DA9" w:rsidP="00316B11">
      <w:pPr>
        <w:jc w:val="center"/>
        <w:rPr>
          <w:rFonts w:asciiTheme="majorBidi" w:hAnsiTheme="majorBidi" w:cstheme="majorBidi"/>
          <w:sz w:val="32"/>
          <w:szCs w:val="32"/>
        </w:rPr>
      </w:pPr>
      <w:r>
        <w:rPr>
          <w:rFonts w:asciiTheme="majorBidi" w:hAnsiTheme="majorBidi" w:cstheme="majorBidi"/>
          <w:sz w:val="32"/>
          <w:szCs w:val="32"/>
        </w:rPr>
        <w:t>Umair Noor</w:t>
      </w:r>
      <w:r w:rsidR="00F70F88" w:rsidRPr="00FC29E5">
        <w:rPr>
          <w:rFonts w:asciiTheme="majorBidi" w:hAnsiTheme="majorBidi" w:cstheme="majorBidi"/>
          <w:sz w:val="32"/>
          <w:szCs w:val="32"/>
        </w:rPr>
        <w:t xml:space="preserve">        </w:t>
      </w:r>
      <w:r>
        <w:rPr>
          <w:rFonts w:asciiTheme="majorBidi" w:hAnsiTheme="majorBidi" w:cstheme="majorBidi"/>
          <w:sz w:val="32"/>
          <w:szCs w:val="32"/>
        </w:rPr>
        <w:t>2021-CS-207</w:t>
      </w:r>
    </w:p>
    <w:p w14:paraId="145A18BC" w14:textId="77777777" w:rsidR="00F70F88" w:rsidRPr="00FC29E5" w:rsidRDefault="00F70F88" w:rsidP="00316B11">
      <w:pPr>
        <w:jc w:val="center"/>
        <w:rPr>
          <w:rFonts w:asciiTheme="majorBidi" w:hAnsiTheme="majorBidi" w:cstheme="majorBidi"/>
          <w:sz w:val="32"/>
          <w:szCs w:val="32"/>
        </w:rPr>
      </w:pPr>
    </w:p>
    <w:p w14:paraId="5F73A94E" w14:textId="77777777" w:rsidR="00F70F88" w:rsidRPr="00FC29E5" w:rsidRDefault="00F70F88" w:rsidP="00316B11">
      <w:pPr>
        <w:jc w:val="center"/>
        <w:rPr>
          <w:rFonts w:asciiTheme="majorBidi" w:hAnsiTheme="majorBidi" w:cstheme="majorBidi"/>
          <w:sz w:val="32"/>
          <w:szCs w:val="32"/>
        </w:rPr>
      </w:pPr>
    </w:p>
    <w:p w14:paraId="7332FA56" w14:textId="77777777" w:rsidR="00F70F88" w:rsidRPr="00FC29E5" w:rsidRDefault="00F70F88" w:rsidP="00316B11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 w:rsidRPr="00FC29E5">
        <w:rPr>
          <w:rFonts w:asciiTheme="majorBidi" w:hAnsiTheme="majorBidi" w:cstheme="majorBidi"/>
          <w:b/>
          <w:bCs/>
          <w:sz w:val="32"/>
          <w:szCs w:val="32"/>
        </w:rPr>
        <w:t>Supervised by:</w:t>
      </w:r>
    </w:p>
    <w:p w14:paraId="05BAAFC1" w14:textId="06B3E06C" w:rsidR="00F70F88" w:rsidRPr="00FC29E5" w:rsidRDefault="00835DA9" w:rsidP="00316B11">
      <w:pPr>
        <w:jc w:val="center"/>
        <w:rPr>
          <w:rFonts w:asciiTheme="majorBidi" w:hAnsiTheme="majorBidi" w:cstheme="majorBidi"/>
          <w:sz w:val="44"/>
          <w:szCs w:val="44"/>
        </w:rPr>
      </w:pPr>
      <w:r>
        <w:rPr>
          <w:rFonts w:asciiTheme="majorBidi" w:hAnsiTheme="majorBidi" w:cstheme="majorBidi"/>
          <w:sz w:val="32"/>
          <w:szCs w:val="32"/>
        </w:rPr>
        <w:t>Mam Maida</w:t>
      </w:r>
    </w:p>
    <w:p w14:paraId="65F531FD" w14:textId="77777777" w:rsidR="00F70F88" w:rsidRPr="00FC29E5" w:rsidRDefault="00F70F88" w:rsidP="00316B11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</w:p>
    <w:p w14:paraId="0A8B9D91" w14:textId="77777777" w:rsidR="00F70F88" w:rsidRPr="00FC29E5" w:rsidRDefault="00F70F88" w:rsidP="00316B11">
      <w:pPr>
        <w:jc w:val="center"/>
        <w:rPr>
          <w:rFonts w:asciiTheme="majorBidi" w:hAnsiTheme="majorBidi" w:cstheme="majorBidi"/>
          <w:b/>
          <w:bCs/>
          <w:sz w:val="44"/>
          <w:szCs w:val="44"/>
        </w:rPr>
      </w:pPr>
    </w:p>
    <w:p w14:paraId="2928714F" w14:textId="77777777" w:rsidR="00F70F88" w:rsidRPr="00FC29E5" w:rsidRDefault="00F70F88" w:rsidP="00316B11">
      <w:pPr>
        <w:jc w:val="center"/>
        <w:rPr>
          <w:rFonts w:asciiTheme="majorBidi" w:hAnsiTheme="majorBidi" w:cstheme="majorBidi"/>
          <w:sz w:val="32"/>
          <w:szCs w:val="32"/>
        </w:rPr>
      </w:pPr>
      <w:r w:rsidRPr="00FC29E5">
        <w:rPr>
          <w:rFonts w:asciiTheme="majorBidi" w:hAnsiTheme="majorBidi" w:cstheme="majorBidi"/>
          <w:sz w:val="32"/>
          <w:szCs w:val="32"/>
        </w:rPr>
        <w:t>Department of Computer Science</w:t>
      </w:r>
    </w:p>
    <w:p w14:paraId="0F8FAEEE" w14:textId="77777777" w:rsidR="00F70F88" w:rsidRPr="00FC29E5" w:rsidRDefault="00F70F88" w:rsidP="00316B11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r w:rsidRPr="00FC29E5">
        <w:rPr>
          <w:rFonts w:asciiTheme="majorBidi" w:hAnsiTheme="majorBidi" w:cstheme="majorBidi"/>
          <w:b/>
          <w:bCs/>
          <w:sz w:val="36"/>
          <w:szCs w:val="36"/>
        </w:rPr>
        <w:t>University of Engineering and Technology</w:t>
      </w:r>
    </w:p>
    <w:p w14:paraId="1636A207" w14:textId="21AB314F" w:rsidR="00835DA9" w:rsidRDefault="00F70F88" w:rsidP="00316B11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r w:rsidRPr="00FC29E5">
        <w:rPr>
          <w:rFonts w:asciiTheme="majorBidi" w:hAnsiTheme="majorBidi" w:cstheme="majorBidi"/>
          <w:b/>
          <w:bCs/>
          <w:sz w:val="36"/>
          <w:szCs w:val="36"/>
        </w:rPr>
        <w:t>Lahore Pakistan</w:t>
      </w:r>
    </w:p>
    <w:p w14:paraId="63A64CC4" w14:textId="77777777" w:rsidR="00151504" w:rsidRPr="00A56A9E" w:rsidRDefault="00151504" w:rsidP="00316B11">
      <w:pPr>
        <w:pStyle w:val="Default"/>
        <w:jc w:val="both"/>
        <w:rPr>
          <w:sz w:val="32"/>
          <w:szCs w:val="36"/>
        </w:rPr>
      </w:pPr>
      <w:r w:rsidRPr="00A56A9E">
        <w:rPr>
          <w:b/>
          <w:bCs/>
          <w:sz w:val="32"/>
          <w:szCs w:val="36"/>
        </w:rPr>
        <w:lastRenderedPageBreak/>
        <w:t xml:space="preserve">Description: </w:t>
      </w:r>
    </w:p>
    <w:p w14:paraId="7DDBEE84" w14:textId="309A2846" w:rsidR="00151504" w:rsidRPr="00151504" w:rsidRDefault="00151504" w:rsidP="00316B11">
      <w:pPr>
        <w:pStyle w:val="Default"/>
        <w:jc w:val="both"/>
        <w:rPr>
          <w:szCs w:val="23"/>
        </w:rPr>
      </w:pPr>
      <w:r w:rsidRPr="00151504">
        <w:rPr>
          <w:szCs w:val="23"/>
        </w:rPr>
        <w:t xml:space="preserve">This project will take care of the maximum work done in school in everyday life. SMS has most of the facilities that a modern school requires, computerizing its day-to-day jobs. It provides </w:t>
      </w:r>
      <w:r w:rsidR="00A044BE">
        <w:rPr>
          <w:szCs w:val="23"/>
        </w:rPr>
        <w:t xml:space="preserve">a </w:t>
      </w:r>
      <w:r w:rsidRPr="00151504">
        <w:rPr>
          <w:szCs w:val="23"/>
        </w:rPr>
        <w:t xml:space="preserve">facility to track students’ academic records and students can also get in touch with their performance. Principle/Admin has full control over the whole SMS. </w:t>
      </w:r>
    </w:p>
    <w:p w14:paraId="11AD7F8D" w14:textId="77777777" w:rsidR="00A044BE" w:rsidRDefault="00151504" w:rsidP="00316B11">
      <w:pPr>
        <w:jc w:val="both"/>
        <w:rPr>
          <w:sz w:val="24"/>
          <w:szCs w:val="23"/>
        </w:rPr>
      </w:pPr>
      <w:r w:rsidRPr="00151504">
        <w:rPr>
          <w:sz w:val="24"/>
          <w:szCs w:val="23"/>
        </w:rPr>
        <w:t xml:space="preserve">This management system </w:t>
      </w:r>
      <w:r w:rsidR="00A044BE" w:rsidRPr="00A044BE">
        <w:rPr>
          <w:sz w:val="24"/>
          <w:szCs w:val="23"/>
        </w:rPr>
        <w:t>can add teachers and students and edit the already added record of teachers and students and</w:t>
      </w:r>
      <w:r w:rsidRPr="00151504">
        <w:rPr>
          <w:sz w:val="24"/>
          <w:szCs w:val="23"/>
        </w:rPr>
        <w:t xml:space="preserve"> delete the records.</w:t>
      </w:r>
    </w:p>
    <w:p w14:paraId="4B695E2B" w14:textId="77777777" w:rsidR="00A044BE" w:rsidRPr="00A56A9E" w:rsidRDefault="00A044BE" w:rsidP="00316B11">
      <w:pPr>
        <w:pStyle w:val="Default"/>
        <w:jc w:val="both"/>
        <w:rPr>
          <w:sz w:val="32"/>
          <w:szCs w:val="36"/>
        </w:rPr>
      </w:pPr>
      <w:r w:rsidRPr="00A56A9E">
        <w:rPr>
          <w:b/>
          <w:bCs/>
          <w:sz w:val="32"/>
          <w:szCs w:val="36"/>
        </w:rPr>
        <w:t xml:space="preserve">Users of System: </w:t>
      </w:r>
    </w:p>
    <w:p w14:paraId="244E737C" w14:textId="77777777" w:rsidR="00A044BE" w:rsidRPr="00A56A9E" w:rsidRDefault="00A044BE" w:rsidP="00316B11">
      <w:pPr>
        <w:pStyle w:val="Default"/>
        <w:ind w:firstLine="720"/>
        <w:jc w:val="both"/>
      </w:pPr>
      <w:r w:rsidRPr="00A56A9E">
        <w:t xml:space="preserve">Users of the SMS are </w:t>
      </w:r>
    </w:p>
    <w:p w14:paraId="70B12A0B" w14:textId="572D2C90" w:rsidR="00A044BE" w:rsidRPr="00A56A9E" w:rsidRDefault="00A044BE" w:rsidP="00316B11">
      <w:pPr>
        <w:pStyle w:val="Default"/>
        <w:numPr>
          <w:ilvl w:val="0"/>
          <w:numId w:val="13"/>
        </w:numPr>
        <w:spacing w:after="66"/>
        <w:jc w:val="both"/>
      </w:pPr>
      <w:r w:rsidRPr="00A56A9E">
        <w:t xml:space="preserve">Principle </w:t>
      </w:r>
    </w:p>
    <w:p w14:paraId="57A6EB92" w14:textId="3A4EB8D7" w:rsidR="00A044BE" w:rsidRPr="00A56A9E" w:rsidRDefault="00A044BE" w:rsidP="00316B11">
      <w:pPr>
        <w:pStyle w:val="Default"/>
        <w:numPr>
          <w:ilvl w:val="0"/>
          <w:numId w:val="13"/>
        </w:numPr>
        <w:spacing w:after="66"/>
        <w:jc w:val="both"/>
      </w:pPr>
      <w:r w:rsidRPr="00A56A9E">
        <w:t xml:space="preserve">Teachers </w:t>
      </w:r>
    </w:p>
    <w:p w14:paraId="39A81861" w14:textId="1C955323" w:rsidR="00A044BE" w:rsidRDefault="00A044BE" w:rsidP="00316B11">
      <w:pPr>
        <w:pStyle w:val="Default"/>
        <w:numPr>
          <w:ilvl w:val="0"/>
          <w:numId w:val="13"/>
        </w:numPr>
        <w:jc w:val="both"/>
      </w:pPr>
      <w:r w:rsidRPr="00A56A9E">
        <w:t xml:space="preserve">Students </w:t>
      </w:r>
    </w:p>
    <w:p w14:paraId="56E98F1F" w14:textId="77777777" w:rsidR="00A56A9E" w:rsidRPr="00A56A9E" w:rsidRDefault="00A56A9E" w:rsidP="00316B11">
      <w:pPr>
        <w:pStyle w:val="Default"/>
        <w:ind w:left="720"/>
        <w:jc w:val="both"/>
      </w:pPr>
    </w:p>
    <w:p w14:paraId="500AB5A2" w14:textId="77777777" w:rsidR="00A56A9E" w:rsidRPr="00A56A9E" w:rsidRDefault="00A56A9E" w:rsidP="00316B1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36"/>
          <w:szCs w:val="36"/>
        </w:rPr>
      </w:pPr>
      <w:r w:rsidRPr="00A56A9E">
        <w:rPr>
          <w:rFonts w:ascii="Times New Roman" w:hAnsi="Times New Roman" w:cs="Times New Roman"/>
          <w:b/>
          <w:bCs/>
          <w:color w:val="000000"/>
          <w:sz w:val="36"/>
          <w:szCs w:val="36"/>
        </w:rPr>
        <w:t xml:space="preserve">FUNCTIONAL REQUIREMENTS: </w:t>
      </w:r>
    </w:p>
    <w:p w14:paraId="45E6D614" w14:textId="60552C4C" w:rsidR="00A56A9E" w:rsidRPr="00A56A9E" w:rsidRDefault="00A56A9E" w:rsidP="00316B11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68" w:line="240" w:lineRule="auto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A56A9E">
        <w:rPr>
          <w:rFonts w:ascii="Times New Roman" w:hAnsi="Times New Roman" w:cs="Times New Roman"/>
          <w:color w:val="000000"/>
          <w:sz w:val="23"/>
          <w:szCs w:val="23"/>
        </w:rPr>
        <w:t xml:space="preserve">Anyone who wants to use the application has to login </w:t>
      </w:r>
    </w:p>
    <w:p w14:paraId="43AF8905" w14:textId="697A4737" w:rsidR="00A56A9E" w:rsidRPr="00A56A9E" w:rsidRDefault="00A56A9E" w:rsidP="00316B11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68" w:line="240" w:lineRule="auto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A56A9E">
        <w:rPr>
          <w:rFonts w:ascii="Times New Roman" w:hAnsi="Times New Roman" w:cs="Times New Roman"/>
          <w:color w:val="000000"/>
          <w:sz w:val="23"/>
          <w:szCs w:val="23"/>
        </w:rPr>
        <w:t xml:space="preserve">As Principle I can add teachers </w:t>
      </w:r>
    </w:p>
    <w:p w14:paraId="402850CB" w14:textId="2835AFB7" w:rsidR="00A56A9E" w:rsidRPr="00A56A9E" w:rsidRDefault="00A56A9E" w:rsidP="00316B11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68" w:line="240" w:lineRule="auto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A56A9E">
        <w:rPr>
          <w:rFonts w:ascii="Times New Roman" w:hAnsi="Times New Roman" w:cs="Times New Roman"/>
          <w:color w:val="000000"/>
          <w:sz w:val="23"/>
          <w:szCs w:val="23"/>
        </w:rPr>
        <w:t xml:space="preserve">As Principle I can add students </w:t>
      </w:r>
    </w:p>
    <w:p w14:paraId="65B05CA0" w14:textId="361C4B9F" w:rsidR="00A56A9E" w:rsidRPr="00A56A9E" w:rsidRDefault="00A56A9E" w:rsidP="00316B11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68" w:line="240" w:lineRule="auto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A56A9E">
        <w:rPr>
          <w:rFonts w:ascii="Times New Roman" w:hAnsi="Times New Roman" w:cs="Times New Roman"/>
          <w:color w:val="000000"/>
          <w:sz w:val="23"/>
          <w:szCs w:val="23"/>
        </w:rPr>
        <w:t xml:space="preserve">As Principle I can update the record </w:t>
      </w:r>
    </w:p>
    <w:p w14:paraId="39DE6102" w14:textId="3B1FBF9F" w:rsidR="00A56A9E" w:rsidRPr="00A56A9E" w:rsidRDefault="00A56A9E" w:rsidP="00316B11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68" w:line="240" w:lineRule="auto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A56A9E">
        <w:rPr>
          <w:rFonts w:ascii="Times New Roman" w:hAnsi="Times New Roman" w:cs="Times New Roman"/>
          <w:color w:val="000000"/>
          <w:sz w:val="23"/>
          <w:szCs w:val="23"/>
        </w:rPr>
        <w:t xml:space="preserve">As Principle I can view all the records available </w:t>
      </w:r>
    </w:p>
    <w:p w14:paraId="233C5F5F" w14:textId="45963B4F" w:rsidR="00A56A9E" w:rsidRPr="00A56A9E" w:rsidRDefault="00A56A9E" w:rsidP="00316B11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68" w:line="240" w:lineRule="auto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A56A9E">
        <w:rPr>
          <w:rFonts w:ascii="Times New Roman" w:hAnsi="Times New Roman" w:cs="Times New Roman"/>
          <w:color w:val="000000"/>
          <w:sz w:val="23"/>
          <w:szCs w:val="23"/>
        </w:rPr>
        <w:t xml:space="preserve">As Principle I can remove the teacher </w:t>
      </w:r>
    </w:p>
    <w:p w14:paraId="5E238A97" w14:textId="2D1915B0" w:rsidR="00A56A9E" w:rsidRPr="00A56A9E" w:rsidRDefault="00A56A9E" w:rsidP="00316B11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68" w:line="240" w:lineRule="auto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A56A9E">
        <w:rPr>
          <w:rFonts w:ascii="Times New Roman" w:hAnsi="Times New Roman" w:cs="Times New Roman"/>
          <w:color w:val="000000"/>
          <w:sz w:val="23"/>
          <w:szCs w:val="23"/>
        </w:rPr>
        <w:t xml:space="preserve">As Principle I can remove students </w:t>
      </w:r>
    </w:p>
    <w:p w14:paraId="14889CD9" w14:textId="612FEBB1" w:rsidR="00A56A9E" w:rsidRPr="00A56A9E" w:rsidRDefault="00A56A9E" w:rsidP="00316B11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68" w:line="240" w:lineRule="auto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A56A9E">
        <w:rPr>
          <w:rFonts w:ascii="Times New Roman" w:hAnsi="Times New Roman" w:cs="Times New Roman"/>
          <w:color w:val="000000"/>
          <w:sz w:val="23"/>
          <w:szCs w:val="23"/>
        </w:rPr>
        <w:t xml:space="preserve">As Teacher I can give marks to students </w:t>
      </w:r>
    </w:p>
    <w:p w14:paraId="57F5EA13" w14:textId="54F2576C" w:rsidR="00A56A9E" w:rsidRPr="00A56A9E" w:rsidRDefault="00A56A9E" w:rsidP="00316B11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68" w:line="240" w:lineRule="auto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A56A9E">
        <w:rPr>
          <w:rFonts w:ascii="Times New Roman" w:hAnsi="Times New Roman" w:cs="Times New Roman"/>
          <w:color w:val="000000"/>
          <w:sz w:val="23"/>
          <w:szCs w:val="23"/>
        </w:rPr>
        <w:t xml:space="preserve">As Teacher I can see marks of students </w:t>
      </w:r>
    </w:p>
    <w:p w14:paraId="10E5B9BF" w14:textId="79CE301E" w:rsidR="00A56A9E" w:rsidRDefault="00A56A9E" w:rsidP="00316B11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68" w:line="240" w:lineRule="auto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A56A9E">
        <w:rPr>
          <w:rFonts w:ascii="Times New Roman" w:hAnsi="Times New Roman" w:cs="Times New Roman"/>
          <w:color w:val="000000"/>
          <w:sz w:val="23"/>
          <w:szCs w:val="23"/>
        </w:rPr>
        <w:t xml:space="preserve">As Teacher I can mark the attendance of students </w:t>
      </w:r>
    </w:p>
    <w:p w14:paraId="7618F850" w14:textId="6ACE9974" w:rsidR="00A56A9E" w:rsidRPr="00A56A9E" w:rsidRDefault="00A56A9E" w:rsidP="00316B11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68" w:line="240" w:lineRule="auto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>
        <w:rPr>
          <w:rFonts w:ascii="Times New Roman" w:hAnsi="Times New Roman" w:cs="Times New Roman"/>
          <w:color w:val="000000"/>
          <w:sz w:val="23"/>
          <w:szCs w:val="23"/>
        </w:rPr>
        <w:t>As Teacher I can see the attendance of students</w:t>
      </w:r>
    </w:p>
    <w:p w14:paraId="7C91FB7B" w14:textId="63B9D70E" w:rsidR="00A56A9E" w:rsidRPr="00A56A9E" w:rsidRDefault="00A56A9E" w:rsidP="00316B11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68" w:line="240" w:lineRule="auto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A56A9E">
        <w:rPr>
          <w:rFonts w:ascii="Times New Roman" w:hAnsi="Times New Roman" w:cs="Times New Roman"/>
          <w:color w:val="000000"/>
          <w:sz w:val="23"/>
          <w:szCs w:val="23"/>
        </w:rPr>
        <w:t xml:space="preserve">As Student I can see my marks </w:t>
      </w:r>
    </w:p>
    <w:p w14:paraId="076988C3" w14:textId="111546F1" w:rsidR="00A56A9E" w:rsidRPr="00A56A9E" w:rsidRDefault="00A56A9E" w:rsidP="00316B11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68" w:line="240" w:lineRule="auto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A56A9E">
        <w:rPr>
          <w:rFonts w:ascii="Times New Roman" w:hAnsi="Times New Roman" w:cs="Times New Roman"/>
          <w:color w:val="000000"/>
          <w:sz w:val="23"/>
          <w:szCs w:val="23"/>
        </w:rPr>
        <w:t xml:space="preserve">As Student I can register subjects </w:t>
      </w:r>
    </w:p>
    <w:p w14:paraId="76B043AE" w14:textId="12E1F0C1" w:rsidR="00A56A9E" w:rsidRDefault="00A56A9E" w:rsidP="00316B11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 w:rsidRPr="00A56A9E">
        <w:rPr>
          <w:rFonts w:ascii="Times New Roman" w:hAnsi="Times New Roman" w:cs="Times New Roman"/>
          <w:color w:val="000000"/>
          <w:sz w:val="23"/>
          <w:szCs w:val="23"/>
        </w:rPr>
        <w:t xml:space="preserve">As Student I can see registered subjects </w:t>
      </w:r>
    </w:p>
    <w:p w14:paraId="00DDC81A" w14:textId="657D055C" w:rsidR="00E77B5E" w:rsidRDefault="00A56A9E" w:rsidP="00316B11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>
        <w:rPr>
          <w:rFonts w:ascii="Times New Roman" w:hAnsi="Times New Roman" w:cs="Times New Roman"/>
          <w:color w:val="000000"/>
          <w:sz w:val="23"/>
          <w:szCs w:val="23"/>
        </w:rPr>
        <w:t xml:space="preserve">As Student I can see my attendance </w:t>
      </w:r>
    </w:p>
    <w:p w14:paraId="3950A2A9" w14:textId="1B2904E6" w:rsidR="00A56A9E" w:rsidRDefault="00E77B5E" w:rsidP="00316B11">
      <w:pPr>
        <w:jc w:val="both"/>
        <w:rPr>
          <w:rFonts w:ascii="Times New Roman" w:hAnsi="Times New Roman" w:cs="Times New Roman"/>
          <w:color w:val="000000"/>
          <w:sz w:val="23"/>
          <w:szCs w:val="23"/>
        </w:rPr>
      </w:pPr>
      <w:r>
        <w:rPr>
          <w:rFonts w:ascii="Times New Roman" w:hAnsi="Times New Roman" w:cs="Times New Roman"/>
          <w:color w:val="000000"/>
          <w:sz w:val="23"/>
          <w:szCs w:val="23"/>
        </w:rPr>
        <w:br w:type="page"/>
      </w:r>
    </w:p>
    <w:p w14:paraId="0FADB849" w14:textId="6386D291" w:rsidR="0076691D" w:rsidRDefault="0076691D" w:rsidP="00316B11">
      <w:pPr>
        <w:jc w:val="both"/>
        <w:rPr>
          <w:rFonts w:ascii="Times New Roman" w:hAnsi="Times New Roman" w:cs="Times New Roman"/>
          <w:b/>
          <w:color w:val="000000"/>
          <w:sz w:val="32"/>
          <w:szCs w:val="23"/>
        </w:rPr>
      </w:pPr>
      <w:r>
        <w:rPr>
          <w:rFonts w:ascii="Times New Roman" w:hAnsi="Times New Roman" w:cs="Times New Roman"/>
          <w:b/>
          <w:color w:val="000000"/>
          <w:sz w:val="32"/>
          <w:szCs w:val="23"/>
        </w:rPr>
        <w:lastRenderedPageBreak/>
        <w:t>Wireframes:</w:t>
      </w:r>
    </w:p>
    <w:p w14:paraId="362D6B67" w14:textId="1B9F58AA" w:rsidR="0076691D" w:rsidRPr="0076691D" w:rsidRDefault="0076691D" w:rsidP="00316B11">
      <w:pPr>
        <w:jc w:val="both"/>
        <w:rPr>
          <w:rFonts w:ascii="Times New Roman" w:hAnsi="Times New Roman" w:cs="Times New Roman"/>
          <w:color w:val="000000"/>
          <w:sz w:val="24"/>
          <w:szCs w:val="23"/>
        </w:rPr>
      </w:pPr>
      <w:r w:rsidRPr="0076691D">
        <w:rPr>
          <w:rFonts w:ascii="Times New Roman" w:hAnsi="Times New Roman" w:cs="Times New Roman"/>
          <w:color w:val="000000"/>
          <w:sz w:val="24"/>
          <w:szCs w:val="23"/>
        </w:rPr>
        <w:t>Login Option</w:t>
      </w:r>
    </w:p>
    <w:p w14:paraId="22325862" w14:textId="72E0E436" w:rsidR="0076691D" w:rsidRPr="0076691D" w:rsidRDefault="0076691D" w:rsidP="00316B11">
      <w:pPr>
        <w:jc w:val="both"/>
        <w:rPr>
          <w:rFonts w:ascii="Times New Roman" w:hAnsi="Times New Roman" w:cs="Times New Roman"/>
          <w:color w:val="000000"/>
          <w:sz w:val="24"/>
          <w:szCs w:val="23"/>
        </w:rPr>
      </w:pPr>
      <w:r>
        <w:rPr>
          <w:rFonts w:ascii="Times New Roman" w:hAnsi="Times New Roman" w:cs="Times New Roman"/>
          <w:noProof/>
          <w:color w:val="000000"/>
          <w:sz w:val="24"/>
          <w:szCs w:val="23"/>
        </w:rPr>
        <w:drawing>
          <wp:anchor distT="0" distB="0" distL="114300" distR="114300" simplePos="0" relativeHeight="251660288" behindDoc="0" locked="0" layoutInCell="1" allowOverlap="1" wp14:anchorId="73D2D499" wp14:editId="1E76E833">
            <wp:simplePos x="0" y="0"/>
            <wp:positionH relativeFrom="column">
              <wp:posOffset>0</wp:posOffset>
            </wp:positionH>
            <wp:positionV relativeFrom="page">
              <wp:posOffset>1598212</wp:posOffset>
            </wp:positionV>
            <wp:extent cx="5943600" cy="3478530"/>
            <wp:effectExtent l="0" t="0" r="0" b="762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85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90E2F84" w14:textId="5CD6E97D" w:rsidR="0076691D" w:rsidRDefault="0076691D" w:rsidP="00316B11">
      <w:pPr>
        <w:jc w:val="both"/>
        <w:rPr>
          <w:rFonts w:asciiTheme="majorBidi" w:hAnsiTheme="majorBidi" w:cstheme="majorBidi"/>
          <w:bCs/>
          <w:sz w:val="24"/>
          <w:szCs w:val="36"/>
        </w:rPr>
      </w:pPr>
      <w:r>
        <w:rPr>
          <w:rFonts w:asciiTheme="majorBidi" w:hAnsiTheme="majorBidi" w:cstheme="majorBidi"/>
          <w:bCs/>
          <w:noProof/>
          <w:sz w:val="24"/>
          <w:szCs w:val="36"/>
        </w:rPr>
        <w:drawing>
          <wp:anchor distT="0" distB="0" distL="114300" distR="114300" simplePos="0" relativeHeight="251661312" behindDoc="0" locked="0" layoutInCell="1" allowOverlap="1" wp14:anchorId="4BC8D6AE" wp14:editId="1449EB9F">
            <wp:simplePos x="0" y="0"/>
            <wp:positionH relativeFrom="margin">
              <wp:align>right</wp:align>
            </wp:positionH>
            <wp:positionV relativeFrom="page">
              <wp:posOffset>5644625</wp:posOffset>
            </wp:positionV>
            <wp:extent cx="5943600" cy="3478530"/>
            <wp:effectExtent l="0" t="0" r="0" b="762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1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85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Theme="majorBidi" w:hAnsiTheme="majorBidi" w:cstheme="majorBidi"/>
          <w:bCs/>
          <w:sz w:val="24"/>
          <w:szCs w:val="36"/>
        </w:rPr>
        <w:t>Admin Login Page</w:t>
      </w:r>
    </w:p>
    <w:p w14:paraId="496B87AD" w14:textId="2B435E43" w:rsidR="0076691D" w:rsidRDefault="0076691D" w:rsidP="00316B11">
      <w:pPr>
        <w:jc w:val="both"/>
        <w:rPr>
          <w:rFonts w:asciiTheme="majorBidi" w:hAnsiTheme="majorBidi" w:cstheme="majorBidi"/>
          <w:bCs/>
          <w:sz w:val="24"/>
          <w:szCs w:val="36"/>
        </w:rPr>
      </w:pPr>
      <w:r>
        <w:rPr>
          <w:rFonts w:asciiTheme="majorBidi" w:hAnsiTheme="majorBidi" w:cstheme="majorBidi"/>
          <w:bCs/>
          <w:sz w:val="24"/>
          <w:szCs w:val="36"/>
        </w:rPr>
        <w:lastRenderedPageBreak/>
        <w:t>Admin Main Menu</w:t>
      </w:r>
    </w:p>
    <w:p w14:paraId="5283FE4D" w14:textId="52BDF148" w:rsidR="0076691D" w:rsidRPr="0076691D" w:rsidRDefault="0076691D" w:rsidP="00316B11">
      <w:pPr>
        <w:jc w:val="both"/>
        <w:rPr>
          <w:rFonts w:asciiTheme="majorBidi" w:hAnsiTheme="majorBidi" w:cstheme="majorBidi"/>
          <w:bCs/>
          <w:sz w:val="24"/>
          <w:szCs w:val="36"/>
        </w:rPr>
      </w:pPr>
      <w:r>
        <w:rPr>
          <w:rFonts w:asciiTheme="majorBidi" w:hAnsiTheme="majorBidi" w:cstheme="majorBidi"/>
          <w:bCs/>
          <w:noProof/>
          <w:sz w:val="24"/>
          <w:szCs w:val="36"/>
        </w:rPr>
        <w:drawing>
          <wp:inline distT="0" distB="0" distL="0" distR="0" wp14:anchorId="5BDE466C" wp14:editId="75846348">
            <wp:extent cx="5943600" cy="3478530"/>
            <wp:effectExtent l="0" t="0" r="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2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8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8A3CB7" w14:textId="1C8E61E1" w:rsidR="0076691D" w:rsidRDefault="0076691D" w:rsidP="00316B11">
      <w:pPr>
        <w:jc w:val="both"/>
        <w:rPr>
          <w:rFonts w:asciiTheme="majorBidi" w:hAnsiTheme="majorBidi" w:cstheme="majorBidi"/>
          <w:bCs/>
          <w:sz w:val="24"/>
          <w:szCs w:val="36"/>
        </w:rPr>
      </w:pPr>
      <w:r>
        <w:rPr>
          <w:rFonts w:asciiTheme="majorBidi" w:hAnsiTheme="majorBidi" w:cstheme="majorBidi"/>
          <w:bCs/>
          <w:sz w:val="24"/>
          <w:szCs w:val="36"/>
        </w:rPr>
        <w:t>Option 1</w:t>
      </w:r>
    </w:p>
    <w:p w14:paraId="1D4DA538" w14:textId="0606AF6F" w:rsidR="0076691D" w:rsidRPr="0076691D" w:rsidRDefault="0076691D" w:rsidP="00316B11">
      <w:pPr>
        <w:jc w:val="both"/>
        <w:rPr>
          <w:rFonts w:asciiTheme="majorBidi" w:hAnsiTheme="majorBidi" w:cstheme="majorBidi"/>
          <w:bCs/>
          <w:sz w:val="24"/>
          <w:szCs w:val="36"/>
        </w:rPr>
      </w:pPr>
      <w:r>
        <w:rPr>
          <w:rFonts w:asciiTheme="majorBidi" w:hAnsiTheme="majorBidi" w:cstheme="majorBidi"/>
          <w:bCs/>
          <w:noProof/>
          <w:sz w:val="24"/>
          <w:szCs w:val="36"/>
        </w:rPr>
        <w:drawing>
          <wp:inline distT="0" distB="0" distL="0" distR="0" wp14:anchorId="4984F490" wp14:editId="6844EDFE">
            <wp:extent cx="5943600" cy="3478530"/>
            <wp:effectExtent l="0" t="0" r="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3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8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A1A4D0" w14:textId="77777777" w:rsidR="0076691D" w:rsidRDefault="0076691D" w:rsidP="00316B11">
      <w:pPr>
        <w:pStyle w:val="ListParagraph"/>
        <w:jc w:val="both"/>
        <w:rPr>
          <w:rFonts w:asciiTheme="majorBidi" w:hAnsiTheme="majorBidi" w:cstheme="majorBidi"/>
          <w:b/>
          <w:bCs/>
          <w:sz w:val="36"/>
          <w:szCs w:val="36"/>
        </w:rPr>
      </w:pPr>
    </w:p>
    <w:p w14:paraId="5D2AABAC" w14:textId="77777777" w:rsidR="0076691D" w:rsidRDefault="0076691D" w:rsidP="00316B11">
      <w:pPr>
        <w:jc w:val="both"/>
        <w:rPr>
          <w:rFonts w:asciiTheme="majorBidi" w:hAnsiTheme="majorBidi" w:cstheme="majorBidi"/>
          <w:bCs/>
          <w:sz w:val="24"/>
          <w:szCs w:val="36"/>
        </w:rPr>
      </w:pPr>
      <w:r>
        <w:rPr>
          <w:rFonts w:asciiTheme="majorBidi" w:hAnsiTheme="majorBidi" w:cstheme="majorBidi"/>
          <w:bCs/>
          <w:sz w:val="24"/>
          <w:szCs w:val="36"/>
        </w:rPr>
        <w:lastRenderedPageBreak/>
        <w:t>Option 2</w:t>
      </w:r>
    </w:p>
    <w:p w14:paraId="3C9CE0D9" w14:textId="77777777" w:rsidR="0076691D" w:rsidRDefault="0076691D" w:rsidP="00316B11">
      <w:pPr>
        <w:jc w:val="both"/>
        <w:rPr>
          <w:rFonts w:asciiTheme="majorBidi" w:hAnsiTheme="majorBidi" w:cstheme="majorBidi"/>
          <w:b/>
          <w:bCs/>
          <w:sz w:val="36"/>
          <w:szCs w:val="36"/>
        </w:rPr>
      </w:pPr>
      <w:r>
        <w:rPr>
          <w:rFonts w:asciiTheme="majorBidi" w:hAnsiTheme="majorBidi" w:cstheme="majorBidi"/>
          <w:b/>
          <w:bCs/>
          <w:noProof/>
          <w:sz w:val="36"/>
          <w:szCs w:val="36"/>
        </w:rPr>
        <w:drawing>
          <wp:inline distT="0" distB="0" distL="0" distR="0" wp14:anchorId="182F313D" wp14:editId="287D921F">
            <wp:extent cx="5943600" cy="3478530"/>
            <wp:effectExtent l="0" t="0" r="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4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8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17F69B" w14:textId="77777777" w:rsidR="0076691D" w:rsidRDefault="0076691D" w:rsidP="00316B11">
      <w:pPr>
        <w:jc w:val="both"/>
        <w:rPr>
          <w:rFonts w:asciiTheme="majorBidi" w:hAnsiTheme="majorBidi" w:cstheme="majorBidi"/>
          <w:bCs/>
          <w:sz w:val="24"/>
          <w:szCs w:val="36"/>
        </w:rPr>
      </w:pPr>
      <w:r>
        <w:rPr>
          <w:rFonts w:asciiTheme="majorBidi" w:hAnsiTheme="majorBidi" w:cstheme="majorBidi"/>
          <w:bCs/>
          <w:sz w:val="24"/>
          <w:szCs w:val="36"/>
        </w:rPr>
        <w:t>Option 3</w:t>
      </w:r>
    </w:p>
    <w:p w14:paraId="76D041DB" w14:textId="71100A71" w:rsidR="0076691D" w:rsidRDefault="0076691D" w:rsidP="00316B11">
      <w:pPr>
        <w:jc w:val="both"/>
        <w:rPr>
          <w:rFonts w:asciiTheme="majorBidi" w:hAnsiTheme="majorBidi" w:cstheme="majorBidi"/>
          <w:b/>
          <w:bCs/>
          <w:sz w:val="36"/>
          <w:szCs w:val="36"/>
        </w:rPr>
      </w:pPr>
      <w:r>
        <w:rPr>
          <w:rFonts w:asciiTheme="majorBidi" w:hAnsiTheme="majorBidi" w:cstheme="majorBidi"/>
          <w:b/>
          <w:bCs/>
          <w:noProof/>
          <w:sz w:val="36"/>
          <w:szCs w:val="36"/>
        </w:rPr>
        <w:drawing>
          <wp:inline distT="0" distB="0" distL="0" distR="0" wp14:anchorId="0F6D9334" wp14:editId="5E7B3B8F">
            <wp:extent cx="5943600" cy="3478530"/>
            <wp:effectExtent l="0" t="0" r="0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5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8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ajorBidi" w:hAnsiTheme="majorBidi" w:cstheme="majorBidi"/>
          <w:b/>
          <w:bCs/>
          <w:sz w:val="36"/>
          <w:szCs w:val="36"/>
        </w:rPr>
        <w:br w:type="page"/>
      </w:r>
    </w:p>
    <w:p w14:paraId="4EF9304F" w14:textId="3F9F3AB2" w:rsidR="0076691D" w:rsidRDefault="0076691D" w:rsidP="00316B11">
      <w:pPr>
        <w:jc w:val="both"/>
        <w:rPr>
          <w:rFonts w:asciiTheme="majorBidi" w:hAnsiTheme="majorBidi" w:cstheme="majorBidi"/>
          <w:bCs/>
          <w:sz w:val="24"/>
          <w:szCs w:val="36"/>
        </w:rPr>
      </w:pPr>
      <w:r>
        <w:rPr>
          <w:rFonts w:asciiTheme="majorBidi" w:hAnsiTheme="majorBidi" w:cstheme="majorBidi"/>
          <w:bCs/>
          <w:sz w:val="24"/>
          <w:szCs w:val="36"/>
        </w:rPr>
        <w:lastRenderedPageBreak/>
        <w:t>Option 4</w:t>
      </w:r>
    </w:p>
    <w:p w14:paraId="5A9BA10B" w14:textId="4230AEB2" w:rsidR="0076691D" w:rsidRPr="0076691D" w:rsidRDefault="0076691D" w:rsidP="00316B11">
      <w:pPr>
        <w:jc w:val="both"/>
        <w:rPr>
          <w:rFonts w:asciiTheme="majorBidi" w:hAnsiTheme="majorBidi" w:cstheme="majorBidi"/>
          <w:bCs/>
          <w:sz w:val="24"/>
          <w:szCs w:val="36"/>
        </w:rPr>
      </w:pPr>
      <w:r>
        <w:rPr>
          <w:rFonts w:asciiTheme="majorBidi" w:hAnsiTheme="majorBidi" w:cstheme="majorBidi"/>
          <w:bCs/>
          <w:noProof/>
          <w:sz w:val="24"/>
          <w:szCs w:val="36"/>
        </w:rPr>
        <w:drawing>
          <wp:inline distT="0" distB="0" distL="0" distR="0" wp14:anchorId="60AAB53C" wp14:editId="233E8039">
            <wp:extent cx="5943600" cy="3478530"/>
            <wp:effectExtent l="0" t="0" r="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6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8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3CB398" w14:textId="77777777" w:rsidR="001C377A" w:rsidRDefault="001C377A" w:rsidP="00316B11">
      <w:pPr>
        <w:jc w:val="both"/>
        <w:rPr>
          <w:rFonts w:asciiTheme="majorBidi" w:hAnsiTheme="majorBidi" w:cstheme="majorBidi"/>
          <w:bCs/>
          <w:sz w:val="24"/>
          <w:szCs w:val="36"/>
        </w:rPr>
      </w:pPr>
      <w:r>
        <w:rPr>
          <w:rFonts w:asciiTheme="majorBidi" w:hAnsiTheme="majorBidi" w:cstheme="majorBidi"/>
          <w:bCs/>
          <w:sz w:val="24"/>
          <w:szCs w:val="36"/>
        </w:rPr>
        <w:t>Option 5</w:t>
      </w:r>
    </w:p>
    <w:p w14:paraId="6952A8A7" w14:textId="0F29967B" w:rsidR="0076691D" w:rsidRDefault="001C377A" w:rsidP="00316B11">
      <w:pPr>
        <w:jc w:val="both"/>
        <w:rPr>
          <w:rFonts w:asciiTheme="majorBidi" w:hAnsiTheme="majorBidi" w:cstheme="majorBidi"/>
          <w:b/>
          <w:bCs/>
          <w:sz w:val="36"/>
          <w:szCs w:val="36"/>
        </w:rPr>
      </w:pPr>
      <w:r>
        <w:rPr>
          <w:rFonts w:asciiTheme="majorBidi" w:hAnsiTheme="majorBidi" w:cstheme="majorBidi"/>
          <w:b/>
          <w:bCs/>
          <w:noProof/>
          <w:sz w:val="36"/>
          <w:szCs w:val="36"/>
        </w:rPr>
        <w:drawing>
          <wp:inline distT="0" distB="0" distL="0" distR="0" wp14:anchorId="497EAE78" wp14:editId="76C63EA5">
            <wp:extent cx="5943600" cy="3478530"/>
            <wp:effectExtent l="0" t="0" r="0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7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8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6691D">
        <w:rPr>
          <w:rFonts w:asciiTheme="majorBidi" w:hAnsiTheme="majorBidi" w:cstheme="majorBidi"/>
          <w:b/>
          <w:bCs/>
          <w:sz w:val="36"/>
          <w:szCs w:val="36"/>
        </w:rPr>
        <w:br w:type="page"/>
      </w:r>
    </w:p>
    <w:p w14:paraId="3F8F78F8" w14:textId="4AE83A30" w:rsidR="00835DA9" w:rsidRDefault="001C377A" w:rsidP="00316B11">
      <w:pPr>
        <w:jc w:val="both"/>
        <w:rPr>
          <w:rFonts w:asciiTheme="majorBidi" w:hAnsiTheme="majorBidi" w:cstheme="majorBidi"/>
          <w:bCs/>
          <w:sz w:val="24"/>
          <w:szCs w:val="36"/>
        </w:rPr>
      </w:pPr>
      <w:r>
        <w:rPr>
          <w:rFonts w:asciiTheme="majorBidi" w:hAnsiTheme="majorBidi" w:cstheme="majorBidi"/>
          <w:bCs/>
          <w:sz w:val="24"/>
          <w:szCs w:val="36"/>
        </w:rPr>
        <w:lastRenderedPageBreak/>
        <w:t>Option 5 (View Teacher’s Record)</w:t>
      </w:r>
    </w:p>
    <w:p w14:paraId="4A0D32EE" w14:textId="61347F05" w:rsidR="001C377A" w:rsidRPr="001C377A" w:rsidRDefault="001C377A" w:rsidP="00316B11">
      <w:pPr>
        <w:jc w:val="both"/>
        <w:rPr>
          <w:rFonts w:asciiTheme="majorBidi" w:hAnsiTheme="majorBidi" w:cstheme="majorBidi"/>
          <w:bCs/>
          <w:sz w:val="24"/>
          <w:szCs w:val="36"/>
        </w:rPr>
      </w:pPr>
      <w:r>
        <w:rPr>
          <w:rFonts w:asciiTheme="majorBidi" w:hAnsiTheme="majorBidi" w:cstheme="majorBidi"/>
          <w:bCs/>
          <w:noProof/>
          <w:sz w:val="24"/>
          <w:szCs w:val="36"/>
        </w:rPr>
        <w:drawing>
          <wp:inline distT="0" distB="0" distL="0" distR="0" wp14:anchorId="35F9D0BD" wp14:editId="458062BF">
            <wp:extent cx="5943600" cy="3478530"/>
            <wp:effectExtent l="0" t="0" r="0" b="762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7-i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8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A32B98" w14:textId="0A494639" w:rsidR="001C377A" w:rsidRDefault="001C377A" w:rsidP="00316B11">
      <w:pPr>
        <w:jc w:val="both"/>
        <w:rPr>
          <w:rFonts w:asciiTheme="majorBidi" w:hAnsiTheme="majorBidi" w:cstheme="majorBidi"/>
          <w:bCs/>
          <w:sz w:val="24"/>
          <w:szCs w:val="36"/>
        </w:rPr>
      </w:pPr>
      <w:r>
        <w:rPr>
          <w:rFonts w:asciiTheme="majorBidi" w:hAnsiTheme="majorBidi" w:cstheme="majorBidi"/>
          <w:bCs/>
          <w:sz w:val="24"/>
          <w:szCs w:val="36"/>
        </w:rPr>
        <w:t>Option 5 (View Student’s Record)</w:t>
      </w:r>
    </w:p>
    <w:p w14:paraId="3817A883" w14:textId="21202C23" w:rsidR="001C377A" w:rsidRPr="001C377A" w:rsidRDefault="001C377A" w:rsidP="00316B11">
      <w:pPr>
        <w:jc w:val="both"/>
        <w:rPr>
          <w:rFonts w:asciiTheme="majorBidi" w:hAnsiTheme="majorBidi" w:cstheme="majorBidi"/>
          <w:bCs/>
          <w:sz w:val="24"/>
          <w:szCs w:val="36"/>
        </w:rPr>
      </w:pPr>
      <w:r>
        <w:rPr>
          <w:rFonts w:asciiTheme="majorBidi" w:hAnsiTheme="majorBidi" w:cstheme="majorBidi"/>
          <w:bCs/>
          <w:noProof/>
          <w:sz w:val="24"/>
          <w:szCs w:val="36"/>
        </w:rPr>
        <w:drawing>
          <wp:inline distT="0" distB="0" distL="0" distR="0" wp14:anchorId="6A49F695" wp14:editId="0283B509">
            <wp:extent cx="5943600" cy="3478530"/>
            <wp:effectExtent l="0" t="0" r="0" b="762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7-ii.jp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8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48A2F4" w14:textId="77777777" w:rsidR="001C377A" w:rsidRDefault="001C377A" w:rsidP="00316B11">
      <w:pPr>
        <w:jc w:val="both"/>
        <w:rPr>
          <w:rFonts w:asciiTheme="majorBidi" w:hAnsiTheme="majorBidi" w:cstheme="majorBidi"/>
          <w:b/>
          <w:bCs/>
          <w:sz w:val="36"/>
          <w:szCs w:val="36"/>
        </w:rPr>
      </w:pPr>
      <w:r>
        <w:rPr>
          <w:rFonts w:asciiTheme="majorBidi" w:hAnsiTheme="majorBidi" w:cstheme="majorBidi"/>
          <w:b/>
          <w:bCs/>
          <w:sz w:val="36"/>
          <w:szCs w:val="36"/>
        </w:rPr>
        <w:br w:type="page"/>
      </w:r>
    </w:p>
    <w:p w14:paraId="1F4048E7" w14:textId="2D866AC9" w:rsidR="001C377A" w:rsidRDefault="001C377A" w:rsidP="00316B11">
      <w:pPr>
        <w:jc w:val="both"/>
        <w:rPr>
          <w:rFonts w:asciiTheme="majorBidi" w:hAnsiTheme="majorBidi" w:cstheme="majorBidi"/>
          <w:bCs/>
          <w:sz w:val="24"/>
          <w:szCs w:val="36"/>
        </w:rPr>
      </w:pPr>
      <w:r>
        <w:rPr>
          <w:rFonts w:asciiTheme="majorBidi" w:hAnsiTheme="majorBidi" w:cstheme="majorBidi"/>
          <w:bCs/>
          <w:sz w:val="24"/>
          <w:szCs w:val="36"/>
        </w:rPr>
        <w:lastRenderedPageBreak/>
        <w:t>Option 6</w:t>
      </w:r>
    </w:p>
    <w:p w14:paraId="18BB7AA3" w14:textId="560D31EF" w:rsidR="001C377A" w:rsidRPr="001C377A" w:rsidRDefault="001C377A" w:rsidP="00316B11">
      <w:pPr>
        <w:jc w:val="both"/>
        <w:rPr>
          <w:rFonts w:asciiTheme="majorBidi" w:hAnsiTheme="majorBidi" w:cstheme="majorBidi"/>
          <w:bCs/>
          <w:sz w:val="24"/>
          <w:szCs w:val="36"/>
        </w:rPr>
      </w:pPr>
      <w:r>
        <w:rPr>
          <w:rFonts w:asciiTheme="majorBidi" w:hAnsiTheme="majorBidi" w:cstheme="majorBidi"/>
          <w:bCs/>
          <w:noProof/>
          <w:sz w:val="24"/>
          <w:szCs w:val="36"/>
        </w:rPr>
        <w:drawing>
          <wp:inline distT="0" distB="0" distL="0" distR="0" wp14:anchorId="53419170" wp14:editId="124DCD6D">
            <wp:extent cx="5943600" cy="3478530"/>
            <wp:effectExtent l="0" t="0" r="0" b="762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8.jp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8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B2E3CB" w14:textId="77777777" w:rsidR="001C377A" w:rsidRDefault="001C377A" w:rsidP="00316B11">
      <w:pPr>
        <w:jc w:val="both"/>
        <w:rPr>
          <w:rFonts w:asciiTheme="majorBidi" w:hAnsiTheme="majorBidi" w:cstheme="majorBidi"/>
          <w:bCs/>
          <w:sz w:val="24"/>
          <w:szCs w:val="36"/>
        </w:rPr>
      </w:pPr>
      <w:r>
        <w:rPr>
          <w:rFonts w:asciiTheme="majorBidi" w:hAnsiTheme="majorBidi" w:cstheme="majorBidi"/>
          <w:bCs/>
          <w:sz w:val="24"/>
          <w:szCs w:val="36"/>
        </w:rPr>
        <w:t>Option 7</w:t>
      </w:r>
    </w:p>
    <w:p w14:paraId="5C502CC0" w14:textId="0EFA53A8" w:rsidR="001C377A" w:rsidRDefault="001C377A" w:rsidP="00316B11">
      <w:pPr>
        <w:jc w:val="both"/>
        <w:rPr>
          <w:rFonts w:asciiTheme="majorBidi" w:hAnsiTheme="majorBidi" w:cstheme="majorBidi"/>
          <w:b/>
          <w:bCs/>
          <w:sz w:val="36"/>
          <w:szCs w:val="36"/>
        </w:rPr>
      </w:pPr>
      <w:r>
        <w:rPr>
          <w:rFonts w:asciiTheme="majorBidi" w:hAnsiTheme="majorBidi" w:cstheme="majorBidi"/>
          <w:b/>
          <w:bCs/>
          <w:noProof/>
          <w:sz w:val="36"/>
          <w:szCs w:val="36"/>
        </w:rPr>
        <w:drawing>
          <wp:inline distT="0" distB="0" distL="0" distR="0" wp14:anchorId="346816F1" wp14:editId="7AF50BD7">
            <wp:extent cx="5943600" cy="3478530"/>
            <wp:effectExtent l="0" t="0" r="0" b="762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9.jp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8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ajorBidi" w:hAnsiTheme="majorBidi" w:cstheme="majorBidi"/>
          <w:b/>
          <w:bCs/>
          <w:sz w:val="36"/>
          <w:szCs w:val="36"/>
        </w:rPr>
        <w:br w:type="page"/>
      </w:r>
    </w:p>
    <w:p w14:paraId="0BBAC2E8" w14:textId="15B16697" w:rsidR="001C377A" w:rsidRDefault="001C377A" w:rsidP="00316B11">
      <w:pPr>
        <w:jc w:val="both"/>
        <w:rPr>
          <w:rFonts w:asciiTheme="majorBidi" w:hAnsiTheme="majorBidi" w:cstheme="majorBidi"/>
          <w:bCs/>
          <w:sz w:val="24"/>
          <w:szCs w:val="36"/>
        </w:rPr>
      </w:pPr>
      <w:r>
        <w:rPr>
          <w:rFonts w:asciiTheme="majorBidi" w:hAnsiTheme="majorBidi" w:cstheme="majorBidi"/>
          <w:bCs/>
          <w:sz w:val="24"/>
          <w:szCs w:val="36"/>
        </w:rPr>
        <w:lastRenderedPageBreak/>
        <w:t>Teacher Login Page</w:t>
      </w:r>
    </w:p>
    <w:p w14:paraId="51B96374" w14:textId="5A86B6F9" w:rsidR="001C377A" w:rsidRPr="001C377A" w:rsidRDefault="001C377A" w:rsidP="00316B11">
      <w:pPr>
        <w:jc w:val="both"/>
        <w:rPr>
          <w:rFonts w:asciiTheme="majorBidi" w:hAnsiTheme="majorBidi" w:cstheme="majorBidi"/>
          <w:bCs/>
          <w:sz w:val="24"/>
          <w:szCs w:val="36"/>
        </w:rPr>
      </w:pPr>
      <w:r>
        <w:rPr>
          <w:rFonts w:asciiTheme="majorBidi" w:hAnsiTheme="majorBidi" w:cstheme="majorBidi"/>
          <w:bCs/>
          <w:noProof/>
          <w:sz w:val="24"/>
          <w:szCs w:val="36"/>
        </w:rPr>
        <w:drawing>
          <wp:inline distT="0" distB="0" distL="0" distR="0" wp14:anchorId="7D26424C" wp14:editId="4D756F02">
            <wp:extent cx="5943600" cy="3478530"/>
            <wp:effectExtent l="0" t="0" r="0" b="762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1.jp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8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4D0F0E" w14:textId="77777777" w:rsidR="001C377A" w:rsidRDefault="001C377A" w:rsidP="00316B11">
      <w:pPr>
        <w:jc w:val="both"/>
        <w:rPr>
          <w:rFonts w:asciiTheme="majorBidi" w:hAnsiTheme="majorBidi" w:cstheme="majorBidi"/>
          <w:bCs/>
          <w:sz w:val="24"/>
          <w:szCs w:val="36"/>
        </w:rPr>
      </w:pPr>
      <w:r>
        <w:rPr>
          <w:rFonts w:asciiTheme="majorBidi" w:hAnsiTheme="majorBidi" w:cstheme="majorBidi"/>
          <w:bCs/>
          <w:sz w:val="24"/>
          <w:szCs w:val="36"/>
        </w:rPr>
        <w:t>Teacher Main Menu</w:t>
      </w:r>
    </w:p>
    <w:p w14:paraId="568E206D" w14:textId="286F05AE" w:rsidR="001C377A" w:rsidRDefault="001C377A" w:rsidP="00316B11">
      <w:pPr>
        <w:jc w:val="both"/>
        <w:rPr>
          <w:rFonts w:asciiTheme="majorBidi" w:hAnsiTheme="majorBidi" w:cstheme="majorBidi"/>
          <w:b/>
          <w:bCs/>
          <w:sz w:val="36"/>
          <w:szCs w:val="36"/>
        </w:rPr>
      </w:pPr>
      <w:r>
        <w:rPr>
          <w:rFonts w:asciiTheme="majorBidi" w:hAnsiTheme="majorBidi" w:cstheme="majorBidi"/>
          <w:b/>
          <w:bCs/>
          <w:noProof/>
          <w:sz w:val="36"/>
          <w:szCs w:val="36"/>
        </w:rPr>
        <w:drawing>
          <wp:inline distT="0" distB="0" distL="0" distR="0" wp14:anchorId="4639B117" wp14:editId="27C3738C">
            <wp:extent cx="5943600" cy="3478530"/>
            <wp:effectExtent l="0" t="0" r="0" b="762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2.jp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8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ajorBidi" w:hAnsiTheme="majorBidi" w:cstheme="majorBidi"/>
          <w:b/>
          <w:bCs/>
          <w:sz w:val="36"/>
          <w:szCs w:val="36"/>
        </w:rPr>
        <w:br w:type="page"/>
      </w:r>
    </w:p>
    <w:p w14:paraId="28392B49" w14:textId="4F7D060D" w:rsidR="001C377A" w:rsidRDefault="001C377A" w:rsidP="00316B11">
      <w:pPr>
        <w:jc w:val="both"/>
        <w:rPr>
          <w:rFonts w:asciiTheme="majorBidi" w:hAnsiTheme="majorBidi" w:cstheme="majorBidi"/>
          <w:bCs/>
          <w:sz w:val="24"/>
          <w:szCs w:val="36"/>
        </w:rPr>
      </w:pPr>
      <w:r>
        <w:rPr>
          <w:rFonts w:asciiTheme="majorBidi" w:hAnsiTheme="majorBidi" w:cstheme="majorBidi"/>
          <w:bCs/>
          <w:sz w:val="24"/>
          <w:szCs w:val="36"/>
        </w:rPr>
        <w:lastRenderedPageBreak/>
        <w:t>Option 1</w:t>
      </w:r>
    </w:p>
    <w:p w14:paraId="0A5DFD90" w14:textId="580B2390" w:rsidR="001C377A" w:rsidRPr="001C377A" w:rsidRDefault="001C377A" w:rsidP="00316B11">
      <w:pPr>
        <w:jc w:val="both"/>
        <w:rPr>
          <w:rFonts w:asciiTheme="majorBidi" w:hAnsiTheme="majorBidi" w:cstheme="majorBidi"/>
          <w:bCs/>
          <w:sz w:val="24"/>
          <w:szCs w:val="36"/>
        </w:rPr>
      </w:pPr>
      <w:r>
        <w:rPr>
          <w:rFonts w:asciiTheme="majorBidi" w:hAnsiTheme="majorBidi" w:cstheme="majorBidi"/>
          <w:bCs/>
          <w:noProof/>
          <w:sz w:val="24"/>
          <w:szCs w:val="36"/>
        </w:rPr>
        <w:drawing>
          <wp:inline distT="0" distB="0" distL="0" distR="0" wp14:anchorId="3E602886" wp14:editId="466B3024">
            <wp:extent cx="5943600" cy="3478530"/>
            <wp:effectExtent l="0" t="0" r="0" b="762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3.jp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8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6FC27F" w14:textId="77777777" w:rsidR="001C377A" w:rsidRDefault="001C377A" w:rsidP="00316B11">
      <w:pPr>
        <w:jc w:val="both"/>
        <w:rPr>
          <w:rFonts w:asciiTheme="majorBidi" w:hAnsiTheme="majorBidi" w:cstheme="majorBidi"/>
          <w:bCs/>
          <w:sz w:val="24"/>
          <w:szCs w:val="36"/>
        </w:rPr>
      </w:pPr>
      <w:r>
        <w:rPr>
          <w:rFonts w:asciiTheme="majorBidi" w:hAnsiTheme="majorBidi" w:cstheme="majorBidi"/>
          <w:bCs/>
          <w:sz w:val="24"/>
          <w:szCs w:val="36"/>
        </w:rPr>
        <w:t>Option 2</w:t>
      </w:r>
    </w:p>
    <w:p w14:paraId="552DB891" w14:textId="3B1D8C5F" w:rsidR="001C377A" w:rsidRDefault="001C377A" w:rsidP="00316B11">
      <w:pPr>
        <w:jc w:val="both"/>
        <w:rPr>
          <w:rFonts w:asciiTheme="majorBidi" w:hAnsiTheme="majorBidi" w:cstheme="majorBidi"/>
          <w:b/>
          <w:bCs/>
          <w:sz w:val="36"/>
          <w:szCs w:val="36"/>
        </w:rPr>
      </w:pPr>
      <w:r>
        <w:rPr>
          <w:rFonts w:asciiTheme="majorBidi" w:hAnsiTheme="majorBidi" w:cstheme="majorBidi"/>
          <w:b/>
          <w:bCs/>
          <w:noProof/>
          <w:sz w:val="36"/>
          <w:szCs w:val="36"/>
        </w:rPr>
        <w:drawing>
          <wp:inline distT="0" distB="0" distL="0" distR="0" wp14:anchorId="779EE8C2" wp14:editId="30FB84BA">
            <wp:extent cx="5943600" cy="3478530"/>
            <wp:effectExtent l="0" t="0" r="0" b="762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4.jp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8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ajorBidi" w:hAnsiTheme="majorBidi" w:cstheme="majorBidi"/>
          <w:b/>
          <w:bCs/>
          <w:sz w:val="36"/>
          <w:szCs w:val="36"/>
        </w:rPr>
        <w:br w:type="page"/>
      </w:r>
    </w:p>
    <w:p w14:paraId="0C02D7B5" w14:textId="22D46EB8" w:rsidR="001C377A" w:rsidRDefault="001C377A" w:rsidP="00316B11">
      <w:pPr>
        <w:jc w:val="both"/>
        <w:rPr>
          <w:rFonts w:asciiTheme="majorBidi" w:hAnsiTheme="majorBidi" w:cstheme="majorBidi"/>
          <w:bCs/>
          <w:sz w:val="24"/>
          <w:szCs w:val="36"/>
        </w:rPr>
      </w:pPr>
      <w:r>
        <w:rPr>
          <w:rFonts w:asciiTheme="majorBidi" w:hAnsiTheme="majorBidi" w:cstheme="majorBidi"/>
          <w:bCs/>
          <w:sz w:val="24"/>
          <w:szCs w:val="36"/>
        </w:rPr>
        <w:lastRenderedPageBreak/>
        <w:t>Option 3</w:t>
      </w:r>
    </w:p>
    <w:p w14:paraId="4AA854E5" w14:textId="0DDA1F66" w:rsidR="001C377A" w:rsidRPr="001C377A" w:rsidRDefault="001C377A" w:rsidP="00316B11">
      <w:pPr>
        <w:jc w:val="both"/>
        <w:rPr>
          <w:rFonts w:asciiTheme="majorBidi" w:hAnsiTheme="majorBidi" w:cstheme="majorBidi"/>
          <w:bCs/>
          <w:sz w:val="24"/>
          <w:szCs w:val="36"/>
        </w:rPr>
      </w:pPr>
      <w:r>
        <w:rPr>
          <w:rFonts w:asciiTheme="majorBidi" w:hAnsiTheme="majorBidi" w:cstheme="majorBidi"/>
          <w:bCs/>
          <w:noProof/>
          <w:sz w:val="24"/>
          <w:szCs w:val="36"/>
        </w:rPr>
        <w:drawing>
          <wp:inline distT="0" distB="0" distL="0" distR="0" wp14:anchorId="03F33BB7" wp14:editId="5B6FFCE9">
            <wp:extent cx="5943600" cy="3478530"/>
            <wp:effectExtent l="0" t="0" r="0" b="762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5.jp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8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6D62AC" w14:textId="77777777" w:rsidR="001C377A" w:rsidRDefault="001C377A" w:rsidP="00316B11">
      <w:pPr>
        <w:jc w:val="both"/>
        <w:rPr>
          <w:rFonts w:asciiTheme="majorBidi" w:hAnsiTheme="majorBidi" w:cstheme="majorBidi"/>
          <w:bCs/>
          <w:sz w:val="24"/>
          <w:szCs w:val="36"/>
        </w:rPr>
      </w:pPr>
      <w:r>
        <w:rPr>
          <w:rFonts w:asciiTheme="majorBidi" w:hAnsiTheme="majorBidi" w:cstheme="majorBidi"/>
          <w:bCs/>
          <w:sz w:val="24"/>
          <w:szCs w:val="36"/>
        </w:rPr>
        <w:t>Option 4</w:t>
      </w:r>
    </w:p>
    <w:p w14:paraId="4274B7BF" w14:textId="454C7362" w:rsidR="001C377A" w:rsidRDefault="00D03B26" w:rsidP="00316B11">
      <w:pPr>
        <w:jc w:val="both"/>
        <w:rPr>
          <w:rFonts w:asciiTheme="majorBidi" w:hAnsiTheme="majorBidi" w:cstheme="majorBidi"/>
          <w:b/>
          <w:bCs/>
          <w:sz w:val="36"/>
          <w:szCs w:val="36"/>
        </w:rPr>
      </w:pPr>
      <w:r>
        <w:rPr>
          <w:rFonts w:asciiTheme="majorBidi" w:hAnsiTheme="majorBidi" w:cstheme="majorBidi"/>
          <w:b/>
          <w:bCs/>
          <w:noProof/>
          <w:sz w:val="36"/>
          <w:szCs w:val="36"/>
        </w:rPr>
        <w:drawing>
          <wp:inline distT="0" distB="0" distL="0" distR="0" wp14:anchorId="20F340EF" wp14:editId="6EE84C91">
            <wp:extent cx="5943600" cy="3478530"/>
            <wp:effectExtent l="0" t="0" r="0" b="762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6.jp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8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C377A">
        <w:rPr>
          <w:rFonts w:asciiTheme="majorBidi" w:hAnsiTheme="majorBidi" w:cstheme="majorBidi"/>
          <w:b/>
          <w:bCs/>
          <w:sz w:val="36"/>
          <w:szCs w:val="36"/>
        </w:rPr>
        <w:br w:type="page"/>
      </w:r>
    </w:p>
    <w:p w14:paraId="0243572E" w14:textId="6C386EA8" w:rsidR="001C377A" w:rsidRDefault="00D03B26" w:rsidP="00316B11">
      <w:pPr>
        <w:jc w:val="both"/>
        <w:rPr>
          <w:rFonts w:asciiTheme="majorBidi" w:hAnsiTheme="majorBidi" w:cstheme="majorBidi"/>
          <w:bCs/>
          <w:sz w:val="24"/>
          <w:szCs w:val="36"/>
        </w:rPr>
      </w:pPr>
      <w:r>
        <w:rPr>
          <w:rFonts w:asciiTheme="majorBidi" w:hAnsiTheme="majorBidi" w:cstheme="majorBidi"/>
          <w:bCs/>
          <w:sz w:val="24"/>
          <w:szCs w:val="36"/>
        </w:rPr>
        <w:lastRenderedPageBreak/>
        <w:t>Student Login Page</w:t>
      </w:r>
    </w:p>
    <w:p w14:paraId="4BFA0590" w14:textId="0A189628" w:rsidR="00D03B26" w:rsidRPr="00D03B26" w:rsidRDefault="00D03B26" w:rsidP="00316B11">
      <w:pPr>
        <w:jc w:val="both"/>
        <w:rPr>
          <w:rFonts w:asciiTheme="majorBidi" w:hAnsiTheme="majorBidi" w:cstheme="majorBidi"/>
          <w:bCs/>
          <w:sz w:val="24"/>
          <w:szCs w:val="36"/>
        </w:rPr>
      </w:pPr>
      <w:r>
        <w:rPr>
          <w:rFonts w:asciiTheme="majorBidi" w:hAnsiTheme="majorBidi" w:cstheme="majorBidi"/>
          <w:bCs/>
          <w:noProof/>
          <w:sz w:val="24"/>
          <w:szCs w:val="36"/>
        </w:rPr>
        <w:drawing>
          <wp:inline distT="0" distB="0" distL="0" distR="0" wp14:anchorId="6C45255D" wp14:editId="5F29D7EF">
            <wp:extent cx="5943600" cy="3478530"/>
            <wp:effectExtent l="0" t="0" r="0" b="762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1.jp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8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A1F57A" w14:textId="77777777" w:rsidR="00D03B26" w:rsidRDefault="00D03B26" w:rsidP="00316B11">
      <w:pPr>
        <w:jc w:val="both"/>
        <w:rPr>
          <w:rFonts w:asciiTheme="majorBidi" w:hAnsiTheme="majorBidi" w:cstheme="majorBidi"/>
          <w:bCs/>
          <w:sz w:val="24"/>
          <w:szCs w:val="36"/>
        </w:rPr>
      </w:pPr>
      <w:r>
        <w:rPr>
          <w:rFonts w:asciiTheme="majorBidi" w:hAnsiTheme="majorBidi" w:cstheme="majorBidi"/>
          <w:bCs/>
          <w:sz w:val="24"/>
          <w:szCs w:val="36"/>
        </w:rPr>
        <w:t>Student Main Menu</w:t>
      </w:r>
    </w:p>
    <w:p w14:paraId="35B0339C" w14:textId="0F1748FD" w:rsidR="001C377A" w:rsidRDefault="00D03B26" w:rsidP="00316B11">
      <w:pPr>
        <w:jc w:val="both"/>
        <w:rPr>
          <w:rFonts w:asciiTheme="majorBidi" w:hAnsiTheme="majorBidi" w:cstheme="majorBidi"/>
          <w:b/>
          <w:bCs/>
          <w:sz w:val="36"/>
          <w:szCs w:val="36"/>
        </w:rPr>
      </w:pPr>
      <w:r>
        <w:rPr>
          <w:rFonts w:asciiTheme="majorBidi" w:hAnsiTheme="majorBidi" w:cstheme="majorBidi"/>
          <w:b/>
          <w:bCs/>
          <w:noProof/>
          <w:sz w:val="36"/>
          <w:szCs w:val="36"/>
        </w:rPr>
        <w:drawing>
          <wp:inline distT="0" distB="0" distL="0" distR="0" wp14:anchorId="0B57BC66" wp14:editId="3DE2553E">
            <wp:extent cx="5943600" cy="3478530"/>
            <wp:effectExtent l="0" t="0" r="0" b="762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2.jp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8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C377A">
        <w:rPr>
          <w:rFonts w:asciiTheme="majorBidi" w:hAnsiTheme="majorBidi" w:cstheme="majorBidi"/>
          <w:b/>
          <w:bCs/>
          <w:sz w:val="36"/>
          <w:szCs w:val="36"/>
        </w:rPr>
        <w:br w:type="page"/>
      </w:r>
    </w:p>
    <w:p w14:paraId="04C99081" w14:textId="0704CC6A" w:rsidR="001C377A" w:rsidRDefault="00D03B26" w:rsidP="00316B11">
      <w:pPr>
        <w:jc w:val="both"/>
        <w:rPr>
          <w:rFonts w:asciiTheme="majorBidi" w:hAnsiTheme="majorBidi" w:cstheme="majorBidi"/>
          <w:bCs/>
          <w:sz w:val="24"/>
          <w:szCs w:val="36"/>
        </w:rPr>
      </w:pPr>
      <w:r>
        <w:rPr>
          <w:rFonts w:asciiTheme="majorBidi" w:hAnsiTheme="majorBidi" w:cstheme="majorBidi"/>
          <w:bCs/>
          <w:sz w:val="24"/>
          <w:szCs w:val="36"/>
        </w:rPr>
        <w:lastRenderedPageBreak/>
        <w:t>Option 1</w:t>
      </w:r>
    </w:p>
    <w:p w14:paraId="5E22B56E" w14:textId="64245EB4" w:rsidR="00D03B26" w:rsidRPr="00D03B26" w:rsidRDefault="00D03B26" w:rsidP="00316B11">
      <w:pPr>
        <w:jc w:val="both"/>
        <w:rPr>
          <w:rFonts w:asciiTheme="majorBidi" w:hAnsiTheme="majorBidi" w:cstheme="majorBidi"/>
          <w:bCs/>
          <w:sz w:val="24"/>
          <w:szCs w:val="36"/>
        </w:rPr>
      </w:pPr>
      <w:r>
        <w:rPr>
          <w:rFonts w:asciiTheme="majorBidi" w:hAnsiTheme="majorBidi" w:cstheme="majorBidi"/>
          <w:bCs/>
          <w:noProof/>
          <w:sz w:val="24"/>
          <w:szCs w:val="36"/>
        </w:rPr>
        <w:drawing>
          <wp:inline distT="0" distB="0" distL="0" distR="0" wp14:anchorId="6251FEEC" wp14:editId="252A54C8">
            <wp:extent cx="5943600" cy="3478530"/>
            <wp:effectExtent l="0" t="0" r="0" b="762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3.jp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8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917C4B" w14:textId="77777777" w:rsidR="00D03B26" w:rsidRDefault="00D03B26" w:rsidP="00316B11">
      <w:pPr>
        <w:jc w:val="both"/>
        <w:rPr>
          <w:rFonts w:asciiTheme="majorBidi" w:hAnsiTheme="majorBidi" w:cstheme="majorBidi"/>
          <w:bCs/>
          <w:sz w:val="24"/>
          <w:szCs w:val="36"/>
        </w:rPr>
      </w:pPr>
      <w:r>
        <w:rPr>
          <w:rFonts w:asciiTheme="majorBidi" w:hAnsiTheme="majorBidi" w:cstheme="majorBidi"/>
          <w:bCs/>
          <w:sz w:val="24"/>
          <w:szCs w:val="36"/>
        </w:rPr>
        <w:t>Option 2</w:t>
      </w:r>
    </w:p>
    <w:p w14:paraId="1B174AF1" w14:textId="276312CC" w:rsidR="001C377A" w:rsidRDefault="00D03B26" w:rsidP="00316B11">
      <w:pPr>
        <w:jc w:val="both"/>
        <w:rPr>
          <w:rFonts w:asciiTheme="majorBidi" w:hAnsiTheme="majorBidi" w:cstheme="majorBidi"/>
          <w:b/>
          <w:bCs/>
          <w:sz w:val="36"/>
          <w:szCs w:val="36"/>
        </w:rPr>
      </w:pPr>
      <w:r>
        <w:rPr>
          <w:rFonts w:asciiTheme="majorBidi" w:hAnsiTheme="majorBidi" w:cstheme="majorBidi"/>
          <w:b/>
          <w:bCs/>
          <w:noProof/>
          <w:sz w:val="36"/>
          <w:szCs w:val="36"/>
        </w:rPr>
        <w:drawing>
          <wp:inline distT="0" distB="0" distL="0" distR="0" wp14:anchorId="1ED4F6B3" wp14:editId="3D5128A5">
            <wp:extent cx="5943600" cy="3478530"/>
            <wp:effectExtent l="0" t="0" r="0" b="762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4.jp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8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C377A">
        <w:rPr>
          <w:rFonts w:asciiTheme="majorBidi" w:hAnsiTheme="majorBidi" w:cstheme="majorBidi"/>
          <w:b/>
          <w:bCs/>
          <w:sz w:val="36"/>
          <w:szCs w:val="36"/>
        </w:rPr>
        <w:br w:type="page"/>
      </w:r>
    </w:p>
    <w:p w14:paraId="20FE9A9C" w14:textId="39214797" w:rsidR="001C377A" w:rsidRDefault="00D03B26" w:rsidP="00316B11">
      <w:pPr>
        <w:jc w:val="both"/>
        <w:rPr>
          <w:rFonts w:asciiTheme="majorBidi" w:hAnsiTheme="majorBidi" w:cstheme="majorBidi"/>
          <w:bCs/>
          <w:sz w:val="24"/>
          <w:szCs w:val="36"/>
        </w:rPr>
      </w:pPr>
      <w:r>
        <w:rPr>
          <w:rFonts w:asciiTheme="majorBidi" w:hAnsiTheme="majorBidi" w:cstheme="majorBidi"/>
          <w:bCs/>
          <w:sz w:val="24"/>
          <w:szCs w:val="36"/>
        </w:rPr>
        <w:lastRenderedPageBreak/>
        <w:t>Option 3</w:t>
      </w:r>
    </w:p>
    <w:p w14:paraId="4CC43FC6" w14:textId="75770244" w:rsidR="00D03B26" w:rsidRPr="00D03B26" w:rsidRDefault="00D03B26" w:rsidP="00316B11">
      <w:pPr>
        <w:jc w:val="both"/>
        <w:rPr>
          <w:rFonts w:asciiTheme="majorBidi" w:hAnsiTheme="majorBidi" w:cstheme="majorBidi"/>
          <w:bCs/>
          <w:sz w:val="24"/>
          <w:szCs w:val="36"/>
        </w:rPr>
      </w:pPr>
      <w:r>
        <w:rPr>
          <w:rFonts w:asciiTheme="majorBidi" w:hAnsiTheme="majorBidi" w:cstheme="majorBidi"/>
          <w:bCs/>
          <w:noProof/>
          <w:sz w:val="24"/>
          <w:szCs w:val="36"/>
        </w:rPr>
        <w:drawing>
          <wp:inline distT="0" distB="0" distL="0" distR="0" wp14:anchorId="719EE80E" wp14:editId="5A4B100C">
            <wp:extent cx="5943600" cy="3478530"/>
            <wp:effectExtent l="0" t="0" r="0" b="762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5.jp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8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FB826E" w14:textId="77777777" w:rsidR="00085734" w:rsidRDefault="00085734" w:rsidP="00316B11">
      <w:pPr>
        <w:jc w:val="both"/>
        <w:rPr>
          <w:rFonts w:asciiTheme="majorBidi" w:hAnsiTheme="majorBidi" w:cstheme="majorBidi"/>
          <w:bCs/>
          <w:sz w:val="24"/>
          <w:szCs w:val="36"/>
        </w:rPr>
      </w:pPr>
      <w:r>
        <w:rPr>
          <w:rFonts w:asciiTheme="majorBidi" w:hAnsiTheme="majorBidi" w:cstheme="majorBidi"/>
          <w:bCs/>
          <w:sz w:val="24"/>
          <w:szCs w:val="36"/>
        </w:rPr>
        <w:t>Option 4</w:t>
      </w:r>
    </w:p>
    <w:p w14:paraId="22D36D9A" w14:textId="026B9712" w:rsidR="001C377A" w:rsidRDefault="00085734" w:rsidP="00316B11">
      <w:pPr>
        <w:jc w:val="both"/>
        <w:rPr>
          <w:rFonts w:asciiTheme="majorBidi" w:hAnsiTheme="majorBidi" w:cstheme="majorBidi"/>
          <w:b/>
          <w:bCs/>
          <w:sz w:val="36"/>
          <w:szCs w:val="36"/>
        </w:rPr>
      </w:pPr>
      <w:r>
        <w:rPr>
          <w:rFonts w:asciiTheme="majorBidi" w:hAnsiTheme="majorBidi" w:cstheme="majorBidi"/>
          <w:b/>
          <w:bCs/>
          <w:noProof/>
          <w:sz w:val="36"/>
          <w:szCs w:val="36"/>
        </w:rPr>
        <w:drawing>
          <wp:inline distT="0" distB="0" distL="0" distR="0" wp14:anchorId="748F3EB0" wp14:editId="5FE7E6F5">
            <wp:extent cx="5943600" cy="3478530"/>
            <wp:effectExtent l="0" t="0" r="0" b="762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6.jp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8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C377A">
        <w:rPr>
          <w:rFonts w:asciiTheme="majorBidi" w:hAnsiTheme="majorBidi" w:cstheme="majorBidi"/>
          <w:b/>
          <w:bCs/>
          <w:sz w:val="36"/>
          <w:szCs w:val="36"/>
        </w:rPr>
        <w:br w:type="page"/>
      </w:r>
    </w:p>
    <w:p w14:paraId="5BEB9D2E" w14:textId="66CF0875" w:rsidR="001C377A" w:rsidRDefault="00085734" w:rsidP="00316B11">
      <w:pPr>
        <w:jc w:val="both"/>
        <w:rPr>
          <w:rFonts w:asciiTheme="majorBidi" w:hAnsiTheme="majorBidi" w:cstheme="majorBidi"/>
          <w:bCs/>
          <w:sz w:val="24"/>
          <w:szCs w:val="36"/>
        </w:rPr>
      </w:pPr>
      <w:r>
        <w:rPr>
          <w:rFonts w:asciiTheme="majorBidi" w:hAnsiTheme="majorBidi" w:cstheme="majorBidi"/>
          <w:bCs/>
          <w:sz w:val="24"/>
          <w:szCs w:val="36"/>
        </w:rPr>
        <w:lastRenderedPageBreak/>
        <w:t>Logout</w:t>
      </w:r>
    </w:p>
    <w:p w14:paraId="2F846312" w14:textId="260263E3" w:rsidR="00085734" w:rsidRPr="00085734" w:rsidRDefault="00085734" w:rsidP="00316B11">
      <w:pPr>
        <w:jc w:val="both"/>
        <w:rPr>
          <w:rFonts w:asciiTheme="majorBidi" w:hAnsiTheme="majorBidi" w:cstheme="majorBidi"/>
          <w:bCs/>
          <w:sz w:val="24"/>
          <w:szCs w:val="36"/>
        </w:rPr>
      </w:pPr>
      <w:r>
        <w:rPr>
          <w:rFonts w:asciiTheme="majorBidi" w:hAnsiTheme="majorBidi" w:cstheme="majorBidi"/>
          <w:bCs/>
          <w:noProof/>
          <w:sz w:val="24"/>
          <w:szCs w:val="36"/>
        </w:rPr>
        <w:drawing>
          <wp:inline distT="0" distB="0" distL="0" distR="0" wp14:anchorId="44BED23B" wp14:editId="18F05740">
            <wp:extent cx="5943600" cy="3478530"/>
            <wp:effectExtent l="0" t="0" r="0" b="762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2.jp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8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8D1BB0" w14:textId="52990C45" w:rsidR="00A044BE" w:rsidRDefault="00085734" w:rsidP="00316B11">
      <w:pPr>
        <w:jc w:val="both"/>
        <w:rPr>
          <w:rFonts w:asciiTheme="majorBidi" w:hAnsiTheme="majorBidi" w:cstheme="majorBidi"/>
          <w:bCs/>
          <w:sz w:val="24"/>
          <w:szCs w:val="36"/>
        </w:rPr>
      </w:pPr>
      <w:r>
        <w:rPr>
          <w:rFonts w:asciiTheme="majorBidi" w:hAnsiTheme="majorBidi" w:cstheme="majorBidi"/>
          <w:bCs/>
          <w:sz w:val="24"/>
          <w:szCs w:val="36"/>
        </w:rPr>
        <w:t>Exit</w:t>
      </w:r>
    </w:p>
    <w:p w14:paraId="54789C0A" w14:textId="15512A97" w:rsidR="00085734" w:rsidRPr="00085734" w:rsidRDefault="000B7818" w:rsidP="00316B11">
      <w:pPr>
        <w:jc w:val="both"/>
        <w:rPr>
          <w:rFonts w:asciiTheme="majorBidi" w:hAnsiTheme="majorBidi" w:cstheme="majorBidi"/>
          <w:bCs/>
          <w:sz w:val="24"/>
          <w:szCs w:val="36"/>
        </w:rPr>
      </w:pPr>
      <w:r>
        <w:rPr>
          <w:rFonts w:asciiTheme="majorBidi" w:hAnsiTheme="majorBidi" w:cstheme="majorBidi"/>
          <w:bCs/>
          <w:noProof/>
          <w:sz w:val="24"/>
          <w:szCs w:val="36"/>
        </w:rPr>
        <w:drawing>
          <wp:inline distT="0" distB="0" distL="0" distR="0" wp14:anchorId="65DBA936" wp14:editId="158A3E15">
            <wp:extent cx="5943600" cy="3478530"/>
            <wp:effectExtent l="0" t="0" r="0" b="762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3.jpg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8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617AA6" w14:textId="6EC37448" w:rsidR="00085734" w:rsidRDefault="00085734" w:rsidP="00316B11">
      <w:pPr>
        <w:jc w:val="both"/>
        <w:rPr>
          <w:rFonts w:asciiTheme="majorBidi" w:hAnsiTheme="majorBidi" w:cstheme="majorBidi"/>
          <w:b/>
          <w:bCs/>
          <w:sz w:val="36"/>
          <w:szCs w:val="36"/>
        </w:rPr>
      </w:pPr>
    </w:p>
    <w:p w14:paraId="647C2DC5" w14:textId="29149B1E" w:rsidR="00A332B6" w:rsidRDefault="00504339" w:rsidP="00316B11">
      <w:pPr>
        <w:jc w:val="both"/>
        <w:rPr>
          <w:rFonts w:asciiTheme="majorBidi" w:hAnsiTheme="majorBidi" w:cstheme="majorBidi"/>
          <w:b/>
          <w:bCs/>
          <w:sz w:val="32"/>
          <w:szCs w:val="36"/>
        </w:rPr>
      </w:pPr>
      <w:r>
        <w:rPr>
          <w:rFonts w:asciiTheme="majorBidi" w:hAnsiTheme="majorBidi" w:cstheme="majorBidi"/>
          <w:b/>
          <w:bCs/>
          <w:sz w:val="32"/>
          <w:szCs w:val="36"/>
        </w:rPr>
        <w:lastRenderedPageBreak/>
        <w:t>Data Structures</w:t>
      </w:r>
      <w:r w:rsidR="00A332B6">
        <w:rPr>
          <w:rFonts w:asciiTheme="majorBidi" w:hAnsiTheme="majorBidi" w:cstheme="majorBidi"/>
          <w:b/>
          <w:bCs/>
          <w:sz w:val="32"/>
          <w:szCs w:val="36"/>
        </w:rPr>
        <w:t>:</w:t>
      </w:r>
    </w:p>
    <w:p w14:paraId="04BDA97F" w14:textId="233B1DB1" w:rsidR="00A332B6" w:rsidRPr="00A332B6" w:rsidRDefault="00A332B6" w:rsidP="00316B11">
      <w:pPr>
        <w:jc w:val="both"/>
        <w:rPr>
          <w:rFonts w:asciiTheme="majorBidi" w:hAnsiTheme="majorBidi" w:cstheme="majorBidi"/>
          <w:b/>
          <w:bCs/>
          <w:sz w:val="28"/>
          <w:szCs w:val="36"/>
        </w:rPr>
      </w:pPr>
      <w:r w:rsidRPr="00A332B6">
        <w:rPr>
          <w:rFonts w:asciiTheme="majorBidi" w:hAnsiTheme="majorBidi" w:cstheme="majorBidi"/>
          <w:b/>
          <w:bCs/>
          <w:sz w:val="28"/>
          <w:szCs w:val="36"/>
        </w:rPr>
        <w:t>Admin:</w:t>
      </w:r>
    </w:p>
    <w:p w14:paraId="321AEB57" w14:textId="77777777" w:rsidR="00A332B6" w:rsidRPr="00A332B6" w:rsidRDefault="00A332B6" w:rsidP="00316B11">
      <w:pPr>
        <w:spacing w:after="0"/>
        <w:jc w:val="both"/>
        <w:rPr>
          <w:rFonts w:asciiTheme="majorBidi" w:hAnsiTheme="majorBidi" w:cstheme="majorBidi"/>
          <w:bCs/>
          <w:sz w:val="24"/>
          <w:szCs w:val="36"/>
        </w:rPr>
      </w:pPr>
      <w:r w:rsidRPr="00A332B6">
        <w:rPr>
          <w:rFonts w:asciiTheme="majorBidi" w:hAnsiTheme="majorBidi" w:cstheme="majorBidi"/>
          <w:bCs/>
          <w:sz w:val="24"/>
          <w:szCs w:val="36"/>
        </w:rPr>
        <w:t>string adminUser = "2021cs207";  // Default admin username</w:t>
      </w:r>
    </w:p>
    <w:p w14:paraId="4DC34644" w14:textId="77777777" w:rsidR="00A332B6" w:rsidRPr="00A332B6" w:rsidRDefault="00A332B6" w:rsidP="00316B11">
      <w:pPr>
        <w:spacing w:after="0"/>
        <w:jc w:val="both"/>
        <w:rPr>
          <w:rFonts w:asciiTheme="majorBidi" w:hAnsiTheme="majorBidi" w:cstheme="majorBidi"/>
          <w:bCs/>
          <w:sz w:val="24"/>
          <w:szCs w:val="36"/>
        </w:rPr>
      </w:pPr>
      <w:r w:rsidRPr="00A332B6">
        <w:rPr>
          <w:rFonts w:asciiTheme="majorBidi" w:hAnsiTheme="majorBidi" w:cstheme="majorBidi"/>
          <w:bCs/>
          <w:sz w:val="24"/>
          <w:szCs w:val="36"/>
        </w:rPr>
        <w:t>string adminPass = "207";        // Default admin password</w:t>
      </w:r>
    </w:p>
    <w:p w14:paraId="06C2A73E" w14:textId="746BCB57" w:rsidR="00A332B6" w:rsidRDefault="00A332B6" w:rsidP="00316B11">
      <w:pPr>
        <w:spacing w:after="0"/>
        <w:jc w:val="both"/>
        <w:rPr>
          <w:rFonts w:asciiTheme="majorBidi" w:hAnsiTheme="majorBidi" w:cstheme="majorBidi"/>
          <w:bCs/>
          <w:sz w:val="24"/>
          <w:szCs w:val="36"/>
        </w:rPr>
      </w:pPr>
      <w:r w:rsidRPr="00A332B6">
        <w:rPr>
          <w:rFonts w:asciiTheme="majorBidi" w:hAnsiTheme="majorBidi" w:cstheme="majorBidi"/>
          <w:bCs/>
          <w:sz w:val="24"/>
          <w:szCs w:val="36"/>
        </w:rPr>
        <w:t>string password;                 // To login</w:t>
      </w:r>
    </w:p>
    <w:p w14:paraId="6664BDA4" w14:textId="77777777" w:rsidR="00A332B6" w:rsidRDefault="00A332B6" w:rsidP="00316B11">
      <w:pPr>
        <w:spacing w:after="0"/>
        <w:jc w:val="both"/>
        <w:rPr>
          <w:rFonts w:asciiTheme="majorBidi" w:hAnsiTheme="majorBidi" w:cstheme="majorBidi"/>
          <w:b/>
          <w:bCs/>
          <w:sz w:val="32"/>
          <w:szCs w:val="36"/>
        </w:rPr>
      </w:pPr>
    </w:p>
    <w:p w14:paraId="169F0B58" w14:textId="77777777" w:rsidR="00A332B6" w:rsidRDefault="00A332B6" w:rsidP="00316B11">
      <w:pPr>
        <w:spacing w:after="0"/>
        <w:jc w:val="both"/>
        <w:rPr>
          <w:rFonts w:asciiTheme="majorBidi" w:hAnsiTheme="majorBidi" w:cstheme="majorBidi"/>
          <w:b/>
          <w:bCs/>
          <w:sz w:val="36"/>
          <w:szCs w:val="36"/>
        </w:rPr>
      </w:pPr>
      <w:r w:rsidRPr="00A332B6">
        <w:rPr>
          <w:rFonts w:asciiTheme="majorBidi" w:hAnsiTheme="majorBidi" w:cstheme="majorBidi"/>
          <w:b/>
          <w:bCs/>
          <w:sz w:val="28"/>
          <w:szCs w:val="36"/>
        </w:rPr>
        <w:t>Teacher</w:t>
      </w:r>
      <w:r>
        <w:rPr>
          <w:rFonts w:asciiTheme="majorBidi" w:hAnsiTheme="majorBidi" w:cstheme="majorBidi"/>
          <w:b/>
          <w:bCs/>
          <w:sz w:val="36"/>
          <w:szCs w:val="36"/>
        </w:rPr>
        <w:t>:</w:t>
      </w:r>
    </w:p>
    <w:p w14:paraId="7372FB70" w14:textId="77777777" w:rsidR="00A332B6" w:rsidRPr="00A332B6" w:rsidRDefault="00A332B6" w:rsidP="00316B11">
      <w:pPr>
        <w:spacing w:after="0"/>
        <w:jc w:val="both"/>
        <w:rPr>
          <w:rFonts w:asciiTheme="majorBidi" w:hAnsiTheme="majorBidi" w:cstheme="majorBidi"/>
          <w:bCs/>
          <w:sz w:val="24"/>
          <w:szCs w:val="36"/>
        </w:rPr>
      </w:pPr>
      <w:r w:rsidRPr="00A332B6">
        <w:rPr>
          <w:rFonts w:asciiTheme="majorBidi" w:hAnsiTheme="majorBidi" w:cstheme="majorBidi"/>
          <w:bCs/>
          <w:sz w:val="24"/>
          <w:szCs w:val="36"/>
        </w:rPr>
        <w:t>const int MAX_TEACHER = 5;</w:t>
      </w:r>
    </w:p>
    <w:p w14:paraId="1D24EF33" w14:textId="77777777" w:rsidR="00A332B6" w:rsidRPr="00A332B6" w:rsidRDefault="00A332B6" w:rsidP="00316B11">
      <w:pPr>
        <w:spacing w:after="0"/>
        <w:jc w:val="both"/>
        <w:rPr>
          <w:rFonts w:asciiTheme="majorBidi" w:hAnsiTheme="majorBidi" w:cstheme="majorBidi"/>
          <w:bCs/>
          <w:sz w:val="24"/>
          <w:szCs w:val="36"/>
        </w:rPr>
      </w:pPr>
      <w:r w:rsidRPr="00A332B6">
        <w:rPr>
          <w:rFonts w:asciiTheme="majorBidi" w:hAnsiTheme="majorBidi" w:cstheme="majorBidi"/>
          <w:bCs/>
          <w:sz w:val="24"/>
          <w:szCs w:val="36"/>
        </w:rPr>
        <w:t>string TeacherNameA[MAX_TEACHER];</w:t>
      </w:r>
    </w:p>
    <w:p w14:paraId="2CF94694" w14:textId="77777777" w:rsidR="00A332B6" w:rsidRPr="00A332B6" w:rsidRDefault="00A332B6" w:rsidP="00316B11">
      <w:pPr>
        <w:spacing w:after="0"/>
        <w:jc w:val="both"/>
        <w:rPr>
          <w:rFonts w:asciiTheme="majorBidi" w:hAnsiTheme="majorBidi" w:cstheme="majorBidi"/>
          <w:bCs/>
          <w:sz w:val="24"/>
          <w:szCs w:val="36"/>
        </w:rPr>
      </w:pPr>
      <w:r w:rsidRPr="00A332B6">
        <w:rPr>
          <w:rFonts w:asciiTheme="majorBidi" w:hAnsiTheme="majorBidi" w:cstheme="majorBidi"/>
          <w:bCs/>
          <w:sz w:val="24"/>
          <w:szCs w:val="36"/>
        </w:rPr>
        <w:t>string TeacherSubjectA[MAX_TEACHER];</w:t>
      </w:r>
    </w:p>
    <w:p w14:paraId="72156771" w14:textId="77777777" w:rsidR="00A332B6" w:rsidRPr="00A332B6" w:rsidRDefault="00A332B6" w:rsidP="00316B11">
      <w:pPr>
        <w:spacing w:after="0"/>
        <w:jc w:val="both"/>
        <w:rPr>
          <w:rFonts w:asciiTheme="majorBidi" w:hAnsiTheme="majorBidi" w:cstheme="majorBidi"/>
          <w:bCs/>
          <w:sz w:val="24"/>
          <w:szCs w:val="36"/>
        </w:rPr>
      </w:pPr>
      <w:r w:rsidRPr="00A332B6">
        <w:rPr>
          <w:rFonts w:asciiTheme="majorBidi" w:hAnsiTheme="majorBidi" w:cstheme="majorBidi"/>
          <w:bCs/>
          <w:sz w:val="24"/>
          <w:szCs w:val="36"/>
        </w:rPr>
        <w:t>int TeacherPayA[MAX_TEACHER];</w:t>
      </w:r>
    </w:p>
    <w:p w14:paraId="3A2E456C" w14:textId="77777777" w:rsidR="00A332B6" w:rsidRPr="00A332B6" w:rsidRDefault="00A332B6" w:rsidP="00316B11">
      <w:pPr>
        <w:spacing w:after="0"/>
        <w:jc w:val="both"/>
        <w:rPr>
          <w:rFonts w:asciiTheme="majorBidi" w:hAnsiTheme="majorBidi" w:cstheme="majorBidi"/>
          <w:bCs/>
          <w:sz w:val="24"/>
          <w:szCs w:val="36"/>
        </w:rPr>
      </w:pPr>
      <w:r w:rsidRPr="00A332B6">
        <w:rPr>
          <w:rFonts w:asciiTheme="majorBidi" w:hAnsiTheme="majorBidi" w:cstheme="majorBidi"/>
          <w:bCs/>
          <w:sz w:val="24"/>
          <w:szCs w:val="36"/>
        </w:rPr>
        <w:t>int TeacherAgeA[MAX_TEACHER];</w:t>
      </w:r>
    </w:p>
    <w:p w14:paraId="1C2A2551" w14:textId="77777777" w:rsidR="00A332B6" w:rsidRPr="00A332B6" w:rsidRDefault="00A332B6" w:rsidP="00316B11">
      <w:pPr>
        <w:spacing w:after="0"/>
        <w:jc w:val="both"/>
        <w:rPr>
          <w:rFonts w:asciiTheme="majorBidi" w:hAnsiTheme="majorBidi" w:cstheme="majorBidi"/>
          <w:bCs/>
          <w:sz w:val="24"/>
          <w:szCs w:val="36"/>
        </w:rPr>
      </w:pPr>
      <w:r w:rsidRPr="00A332B6">
        <w:rPr>
          <w:rFonts w:asciiTheme="majorBidi" w:hAnsiTheme="majorBidi" w:cstheme="majorBidi"/>
          <w:bCs/>
          <w:sz w:val="24"/>
          <w:szCs w:val="36"/>
        </w:rPr>
        <w:t>int TeacherLecturePerWeekA[MAX_TEACHER];</w:t>
      </w:r>
    </w:p>
    <w:p w14:paraId="17E6492E" w14:textId="77777777" w:rsidR="00A332B6" w:rsidRPr="00A332B6" w:rsidRDefault="00A332B6" w:rsidP="00316B11">
      <w:pPr>
        <w:spacing w:after="0"/>
        <w:jc w:val="both"/>
        <w:rPr>
          <w:rFonts w:asciiTheme="majorBidi" w:hAnsiTheme="majorBidi" w:cstheme="majorBidi"/>
          <w:bCs/>
          <w:sz w:val="24"/>
          <w:szCs w:val="36"/>
        </w:rPr>
      </w:pPr>
      <w:r w:rsidRPr="00A332B6">
        <w:rPr>
          <w:rFonts w:asciiTheme="majorBidi" w:hAnsiTheme="majorBidi" w:cstheme="majorBidi"/>
          <w:bCs/>
          <w:sz w:val="24"/>
          <w:szCs w:val="36"/>
        </w:rPr>
        <w:t>int TeacherIDA[MAX_TEACHER];</w:t>
      </w:r>
    </w:p>
    <w:p w14:paraId="78921863" w14:textId="77777777" w:rsidR="00A332B6" w:rsidRPr="00A332B6" w:rsidRDefault="00A332B6" w:rsidP="00316B11">
      <w:pPr>
        <w:spacing w:after="0"/>
        <w:jc w:val="both"/>
        <w:rPr>
          <w:rFonts w:asciiTheme="majorBidi" w:hAnsiTheme="majorBidi" w:cstheme="majorBidi"/>
          <w:bCs/>
          <w:sz w:val="24"/>
          <w:szCs w:val="36"/>
        </w:rPr>
      </w:pPr>
      <w:r w:rsidRPr="00A332B6">
        <w:rPr>
          <w:rFonts w:asciiTheme="majorBidi" w:hAnsiTheme="majorBidi" w:cstheme="majorBidi"/>
          <w:bCs/>
          <w:sz w:val="24"/>
          <w:szCs w:val="36"/>
        </w:rPr>
        <w:t>string TeacherPasswordA[MAX_TEACHER];</w:t>
      </w:r>
    </w:p>
    <w:p w14:paraId="17BE9464" w14:textId="77777777" w:rsidR="00A332B6" w:rsidRPr="00A332B6" w:rsidRDefault="00A332B6" w:rsidP="00316B11">
      <w:pPr>
        <w:spacing w:after="0"/>
        <w:jc w:val="both"/>
        <w:rPr>
          <w:rFonts w:asciiTheme="majorBidi" w:hAnsiTheme="majorBidi" w:cstheme="majorBidi"/>
          <w:bCs/>
          <w:sz w:val="24"/>
          <w:szCs w:val="36"/>
        </w:rPr>
      </w:pPr>
      <w:r w:rsidRPr="00A332B6">
        <w:rPr>
          <w:rFonts w:asciiTheme="majorBidi" w:hAnsiTheme="majorBidi" w:cstheme="majorBidi"/>
          <w:bCs/>
          <w:sz w:val="24"/>
          <w:szCs w:val="36"/>
        </w:rPr>
        <w:t>char MarkAttendanceA[MAX_STUDENT * MAX_TEACHER];</w:t>
      </w:r>
    </w:p>
    <w:p w14:paraId="054F6EB6" w14:textId="77777777" w:rsidR="00A332B6" w:rsidRPr="00A332B6" w:rsidRDefault="00A332B6" w:rsidP="00316B11">
      <w:pPr>
        <w:spacing w:after="0"/>
        <w:jc w:val="both"/>
        <w:rPr>
          <w:rFonts w:asciiTheme="majorBidi" w:hAnsiTheme="majorBidi" w:cstheme="majorBidi"/>
          <w:bCs/>
          <w:sz w:val="24"/>
          <w:szCs w:val="36"/>
        </w:rPr>
      </w:pPr>
      <w:r w:rsidRPr="00A332B6">
        <w:rPr>
          <w:rFonts w:asciiTheme="majorBidi" w:hAnsiTheme="majorBidi" w:cstheme="majorBidi"/>
          <w:bCs/>
          <w:sz w:val="24"/>
          <w:szCs w:val="36"/>
        </w:rPr>
        <w:t>float TeacherMarksA[MAX_STUDENT * MAX_TEACHER];</w:t>
      </w:r>
    </w:p>
    <w:p w14:paraId="5357004D" w14:textId="77777777" w:rsidR="00A332B6" w:rsidRPr="00A332B6" w:rsidRDefault="00A332B6" w:rsidP="00316B11">
      <w:pPr>
        <w:spacing w:after="0"/>
        <w:jc w:val="both"/>
        <w:rPr>
          <w:rFonts w:asciiTheme="majorBidi" w:hAnsiTheme="majorBidi" w:cstheme="majorBidi"/>
          <w:bCs/>
          <w:sz w:val="24"/>
          <w:szCs w:val="36"/>
        </w:rPr>
      </w:pPr>
      <w:r w:rsidRPr="00A332B6">
        <w:rPr>
          <w:rFonts w:asciiTheme="majorBidi" w:hAnsiTheme="majorBidi" w:cstheme="majorBidi"/>
          <w:bCs/>
          <w:sz w:val="24"/>
          <w:szCs w:val="36"/>
        </w:rPr>
        <w:t>int TeacherCount = 0;</w:t>
      </w:r>
    </w:p>
    <w:p w14:paraId="1C8BD213" w14:textId="726E868E" w:rsidR="00A332B6" w:rsidRDefault="00A332B6" w:rsidP="00316B11">
      <w:pPr>
        <w:spacing w:after="0"/>
        <w:jc w:val="both"/>
        <w:rPr>
          <w:rFonts w:asciiTheme="majorBidi" w:hAnsiTheme="majorBidi" w:cstheme="majorBidi"/>
          <w:bCs/>
          <w:sz w:val="24"/>
          <w:szCs w:val="36"/>
        </w:rPr>
      </w:pPr>
      <w:r w:rsidRPr="00A332B6">
        <w:rPr>
          <w:rFonts w:asciiTheme="majorBidi" w:hAnsiTheme="majorBidi" w:cstheme="majorBidi"/>
          <w:bCs/>
          <w:sz w:val="24"/>
          <w:szCs w:val="36"/>
        </w:rPr>
        <w:t>int LoggedInTeacher;</w:t>
      </w:r>
    </w:p>
    <w:p w14:paraId="152CD81F" w14:textId="77777777" w:rsidR="00A332B6" w:rsidRDefault="00A332B6" w:rsidP="00316B11">
      <w:pPr>
        <w:spacing w:after="0"/>
        <w:jc w:val="both"/>
        <w:rPr>
          <w:rFonts w:asciiTheme="majorBidi" w:hAnsiTheme="majorBidi" w:cstheme="majorBidi"/>
          <w:bCs/>
          <w:sz w:val="24"/>
          <w:szCs w:val="36"/>
        </w:rPr>
      </w:pPr>
    </w:p>
    <w:p w14:paraId="5D654211" w14:textId="77777777" w:rsidR="00A332B6" w:rsidRDefault="00A332B6" w:rsidP="00316B11">
      <w:pPr>
        <w:spacing w:after="0"/>
        <w:jc w:val="both"/>
        <w:rPr>
          <w:rFonts w:asciiTheme="majorBidi" w:hAnsiTheme="majorBidi" w:cstheme="majorBidi"/>
          <w:b/>
          <w:bCs/>
          <w:sz w:val="28"/>
          <w:szCs w:val="36"/>
        </w:rPr>
      </w:pPr>
      <w:r>
        <w:rPr>
          <w:rFonts w:asciiTheme="majorBidi" w:hAnsiTheme="majorBidi" w:cstheme="majorBidi"/>
          <w:b/>
          <w:bCs/>
          <w:sz w:val="28"/>
          <w:szCs w:val="36"/>
        </w:rPr>
        <w:t>Student:</w:t>
      </w:r>
    </w:p>
    <w:p w14:paraId="28B2BDD4" w14:textId="77777777" w:rsidR="00A332B6" w:rsidRPr="00A332B6" w:rsidRDefault="00A332B6" w:rsidP="00316B11">
      <w:pPr>
        <w:spacing w:after="0"/>
        <w:jc w:val="both"/>
        <w:rPr>
          <w:rFonts w:asciiTheme="majorBidi" w:hAnsiTheme="majorBidi" w:cstheme="majorBidi"/>
          <w:bCs/>
          <w:sz w:val="24"/>
          <w:szCs w:val="36"/>
        </w:rPr>
      </w:pPr>
      <w:r w:rsidRPr="00A332B6">
        <w:rPr>
          <w:rFonts w:asciiTheme="majorBidi" w:hAnsiTheme="majorBidi" w:cstheme="majorBidi"/>
          <w:bCs/>
          <w:sz w:val="24"/>
          <w:szCs w:val="36"/>
        </w:rPr>
        <w:t>const int MAX_STUDENT = 10;</w:t>
      </w:r>
    </w:p>
    <w:p w14:paraId="6C2926F5" w14:textId="77777777" w:rsidR="00A332B6" w:rsidRPr="00A332B6" w:rsidRDefault="00A332B6" w:rsidP="00316B11">
      <w:pPr>
        <w:spacing w:after="0"/>
        <w:jc w:val="both"/>
        <w:rPr>
          <w:rFonts w:asciiTheme="majorBidi" w:hAnsiTheme="majorBidi" w:cstheme="majorBidi"/>
          <w:bCs/>
          <w:sz w:val="24"/>
          <w:szCs w:val="36"/>
        </w:rPr>
      </w:pPr>
      <w:r w:rsidRPr="00A332B6">
        <w:rPr>
          <w:rFonts w:asciiTheme="majorBidi" w:hAnsiTheme="majorBidi" w:cstheme="majorBidi"/>
          <w:bCs/>
          <w:sz w:val="24"/>
          <w:szCs w:val="36"/>
        </w:rPr>
        <w:t>float SortTemp[MAX_STUDENT];</w:t>
      </w:r>
    </w:p>
    <w:p w14:paraId="01C88702" w14:textId="77777777" w:rsidR="00A332B6" w:rsidRPr="00A332B6" w:rsidRDefault="00A332B6" w:rsidP="00316B11">
      <w:pPr>
        <w:spacing w:after="0"/>
        <w:jc w:val="both"/>
        <w:rPr>
          <w:rFonts w:asciiTheme="majorBidi" w:hAnsiTheme="majorBidi" w:cstheme="majorBidi"/>
          <w:bCs/>
          <w:sz w:val="24"/>
          <w:szCs w:val="36"/>
        </w:rPr>
      </w:pPr>
      <w:r w:rsidRPr="00A332B6">
        <w:rPr>
          <w:rFonts w:asciiTheme="majorBidi" w:hAnsiTheme="majorBidi" w:cstheme="majorBidi"/>
          <w:bCs/>
          <w:sz w:val="24"/>
          <w:szCs w:val="36"/>
        </w:rPr>
        <w:t>string SortName[MAX_STUDENT];</w:t>
      </w:r>
    </w:p>
    <w:p w14:paraId="04F010E7" w14:textId="77777777" w:rsidR="00A332B6" w:rsidRPr="00A332B6" w:rsidRDefault="00A332B6" w:rsidP="00316B11">
      <w:pPr>
        <w:spacing w:after="0"/>
        <w:jc w:val="both"/>
        <w:rPr>
          <w:rFonts w:asciiTheme="majorBidi" w:hAnsiTheme="majorBidi" w:cstheme="majorBidi"/>
          <w:bCs/>
          <w:sz w:val="24"/>
          <w:szCs w:val="36"/>
        </w:rPr>
      </w:pPr>
      <w:r w:rsidRPr="00A332B6">
        <w:rPr>
          <w:rFonts w:asciiTheme="majorBidi" w:hAnsiTheme="majorBidi" w:cstheme="majorBidi"/>
          <w:bCs/>
          <w:sz w:val="24"/>
          <w:szCs w:val="36"/>
        </w:rPr>
        <w:t>int SortIdx[MAX_STUDENT];</w:t>
      </w:r>
    </w:p>
    <w:p w14:paraId="08C511BD" w14:textId="77777777" w:rsidR="00A332B6" w:rsidRPr="00A332B6" w:rsidRDefault="00A332B6" w:rsidP="00316B11">
      <w:pPr>
        <w:spacing w:after="0"/>
        <w:jc w:val="both"/>
        <w:rPr>
          <w:rFonts w:asciiTheme="majorBidi" w:hAnsiTheme="majorBidi" w:cstheme="majorBidi"/>
          <w:bCs/>
          <w:sz w:val="24"/>
          <w:szCs w:val="36"/>
        </w:rPr>
      </w:pPr>
      <w:r w:rsidRPr="00A332B6">
        <w:rPr>
          <w:rFonts w:asciiTheme="majorBidi" w:hAnsiTheme="majorBidi" w:cstheme="majorBidi"/>
          <w:bCs/>
          <w:sz w:val="24"/>
          <w:szCs w:val="36"/>
        </w:rPr>
        <w:t>string StudentNameA[MAX_STUDENT];</w:t>
      </w:r>
    </w:p>
    <w:p w14:paraId="0B464364" w14:textId="77777777" w:rsidR="00A332B6" w:rsidRPr="00A332B6" w:rsidRDefault="00A332B6" w:rsidP="00316B11">
      <w:pPr>
        <w:spacing w:after="0"/>
        <w:jc w:val="both"/>
        <w:rPr>
          <w:rFonts w:asciiTheme="majorBidi" w:hAnsiTheme="majorBidi" w:cstheme="majorBidi"/>
          <w:bCs/>
          <w:sz w:val="24"/>
          <w:szCs w:val="36"/>
        </w:rPr>
      </w:pPr>
      <w:r w:rsidRPr="00A332B6">
        <w:rPr>
          <w:rFonts w:asciiTheme="majorBidi" w:hAnsiTheme="majorBidi" w:cstheme="majorBidi"/>
          <w:bCs/>
          <w:sz w:val="24"/>
          <w:szCs w:val="36"/>
        </w:rPr>
        <w:t>string StudentClassA[MAX_STUDENT];</w:t>
      </w:r>
    </w:p>
    <w:p w14:paraId="2193FF57" w14:textId="77777777" w:rsidR="00A332B6" w:rsidRPr="00A332B6" w:rsidRDefault="00A332B6" w:rsidP="00316B11">
      <w:pPr>
        <w:spacing w:after="0"/>
        <w:jc w:val="both"/>
        <w:rPr>
          <w:rFonts w:asciiTheme="majorBidi" w:hAnsiTheme="majorBidi" w:cstheme="majorBidi"/>
          <w:bCs/>
          <w:sz w:val="24"/>
          <w:szCs w:val="36"/>
        </w:rPr>
      </w:pPr>
      <w:r w:rsidRPr="00A332B6">
        <w:rPr>
          <w:rFonts w:asciiTheme="majorBidi" w:hAnsiTheme="majorBidi" w:cstheme="majorBidi"/>
          <w:bCs/>
          <w:sz w:val="24"/>
          <w:szCs w:val="36"/>
        </w:rPr>
        <w:t>int StudentAgeA[MAX_STUDENT];</w:t>
      </w:r>
    </w:p>
    <w:p w14:paraId="45B77F64" w14:textId="77777777" w:rsidR="00A332B6" w:rsidRPr="00A332B6" w:rsidRDefault="00A332B6" w:rsidP="00316B11">
      <w:pPr>
        <w:spacing w:after="0"/>
        <w:jc w:val="both"/>
        <w:rPr>
          <w:rFonts w:asciiTheme="majorBidi" w:hAnsiTheme="majorBidi" w:cstheme="majorBidi"/>
          <w:bCs/>
          <w:sz w:val="24"/>
          <w:szCs w:val="36"/>
        </w:rPr>
      </w:pPr>
      <w:r w:rsidRPr="00A332B6">
        <w:rPr>
          <w:rFonts w:asciiTheme="majorBidi" w:hAnsiTheme="majorBidi" w:cstheme="majorBidi"/>
          <w:bCs/>
          <w:sz w:val="24"/>
          <w:szCs w:val="36"/>
        </w:rPr>
        <w:t>int StudentIDA[MAX_STUDENT];</w:t>
      </w:r>
    </w:p>
    <w:p w14:paraId="2B9F0545" w14:textId="77777777" w:rsidR="00A332B6" w:rsidRPr="00A332B6" w:rsidRDefault="00A332B6" w:rsidP="00316B11">
      <w:pPr>
        <w:spacing w:after="0"/>
        <w:jc w:val="both"/>
        <w:rPr>
          <w:rFonts w:asciiTheme="majorBidi" w:hAnsiTheme="majorBidi" w:cstheme="majorBidi"/>
          <w:bCs/>
          <w:sz w:val="24"/>
          <w:szCs w:val="36"/>
        </w:rPr>
      </w:pPr>
      <w:r w:rsidRPr="00A332B6">
        <w:rPr>
          <w:rFonts w:asciiTheme="majorBidi" w:hAnsiTheme="majorBidi" w:cstheme="majorBidi"/>
          <w:bCs/>
          <w:sz w:val="24"/>
          <w:szCs w:val="36"/>
        </w:rPr>
        <w:t>string StudentPasswordA[MAX_STUDENT];</w:t>
      </w:r>
    </w:p>
    <w:p w14:paraId="0E99F373" w14:textId="77777777" w:rsidR="00A332B6" w:rsidRPr="00A332B6" w:rsidRDefault="00A332B6" w:rsidP="00316B11">
      <w:pPr>
        <w:spacing w:after="0"/>
        <w:jc w:val="both"/>
        <w:rPr>
          <w:rFonts w:asciiTheme="majorBidi" w:hAnsiTheme="majorBidi" w:cstheme="majorBidi"/>
          <w:bCs/>
          <w:sz w:val="24"/>
          <w:szCs w:val="36"/>
        </w:rPr>
      </w:pPr>
      <w:r w:rsidRPr="00A332B6">
        <w:rPr>
          <w:rFonts w:asciiTheme="majorBidi" w:hAnsiTheme="majorBidi" w:cstheme="majorBidi"/>
          <w:bCs/>
          <w:sz w:val="24"/>
          <w:szCs w:val="36"/>
        </w:rPr>
        <w:t>char RegisterSubjectsA[MAX_STUDENT * MAX_TEACHER];</w:t>
      </w:r>
    </w:p>
    <w:p w14:paraId="431D2BEA" w14:textId="77777777" w:rsidR="00A332B6" w:rsidRPr="00A332B6" w:rsidRDefault="00A332B6" w:rsidP="00316B11">
      <w:pPr>
        <w:spacing w:after="0"/>
        <w:jc w:val="both"/>
        <w:rPr>
          <w:rFonts w:asciiTheme="majorBidi" w:hAnsiTheme="majorBidi" w:cstheme="majorBidi"/>
          <w:bCs/>
          <w:sz w:val="24"/>
          <w:szCs w:val="36"/>
        </w:rPr>
      </w:pPr>
      <w:r w:rsidRPr="00A332B6">
        <w:rPr>
          <w:rFonts w:asciiTheme="majorBidi" w:hAnsiTheme="majorBidi" w:cstheme="majorBidi"/>
          <w:bCs/>
          <w:sz w:val="24"/>
          <w:szCs w:val="36"/>
        </w:rPr>
        <w:t>int StudentCount = 0;</w:t>
      </w:r>
    </w:p>
    <w:p w14:paraId="751982FF" w14:textId="3152EFC7" w:rsidR="00085734" w:rsidRDefault="00A332B6" w:rsidP="00316B11">
      <w:pPr>
        <w:spacing w:after="0"/>
        <w:jc w:val="both"/>
        <w:rPr>
          <w:rFonts w:asciiTheme="majorBidi" w:hAnsiTheme="majorBidi" w:cstheme="majorBidi"/>
          <w:bCs/>
          <w:sz w:val="24"/>
          <w:szCs w:val="36"/>
        </w:rPr>
      </w:pPr>
      <w:r w:rsidRPr="00A332B6">
        <w:rPr>
          <w:rFonts w:asciiTheme="majorBidi" w:hAnsiTheme="majorBidi" w:cstheme="majorBidi"/>
          <w:bCs/>
          <w:sz w:val="24"/>
          <w:szCs w:val="36"/>
        </w:rPr>
        <w:t>int LoggedInStudent;</w:t>
      </w:r>
      <w:r w:rsidR="00085734" w:rsidRPr="00A332B6">
        <w:rPr>
          <w:rFonts w:asciiTheme="majorBidi" w:hAnsiTheme="majorBidi" w:cstheme="majorBidi"/>
          <w:b/>
          <w:bCs/>
          <w:sz w:val="36"/>
          <w:szCs w:val="36"/>
        </w:rPr>
        <w:br w:type="page"/>
      </w:r>
    </w:p>
    <w:p w14:paraId="55C56402" w14:textId="0DC8D833" w:rsidR="00904415" w:rsidRDefault="00904415" w:rsidP="00316B11">
      <w:pPr>
        <w:spacing w:after="0"/>
        <w:jc w:val="both"/>
        <w:rPr>
          <w:rFonts w:asciiTheme="majorBidi" w:hAnsiTheme="majorBidi" w:cstheme="majorBidi"/>
          <w:b/>
          <w:bCs/>
          <w:sz w:val="32"/>
          <w:szCs w:val="36"/>
        </w:rPr>
      </w:pPr>
      <w:r>
        <w:rPr>
          <w:rFonts w:asciiTheme="majorBidi" w:hAnsiTheme="majorBidi" w:cstheme="majorBidi"/>
          <w:b/>
          <w:bCs/>
          <w:sz w:val="32"/>
          <w:szCs w:val="36"/>
        </w:rPr>
        <w:lastRenderedPageBreak/>
        <w:t>Functions Prototypes:</w:t>
      </w:r>
    </w:p>
    <w:p w14:paraId="1040A29E" w14:textId="77777777" w:rsidR="00904415" w:rsidRPr="00904415" w:rsidRDefault="00904415" w:rsidP="00316B11">
      <w:pPr>
        <w:spacing w:after="0"/>
        <w:jc w:val="both"/>
        <w:rPr>
          <w:rFonts w:asciiTheme="majorBidi" w:hAnsiTheme="majorBidi" w:cstheme="majorBidi"/>
          <w:bCs/>
          <w:sz w:val="24"/>
          <w:szCs w:val="36"/>
        </w:rPr>
      </w:pPr>
      <w:r w:rsidRPr="00904415">
        <w:rPr>
          <w:rFonts w:asciiTheme="majorBidi" w:hAnsiTheme="majorBidi" w:cstheme="majorBidi"/>
          <w:bCs/>
          <w:sz w:val="24"/>
          <w:szCs w:val="36"/>
        </w:rPr>
        <w:t>void Header();</w:t>
      </w:r>
    </w:p>
    <w:p w14:paraId="1AAB5148" w14:textId="77777777" w:rsidR="00904415" w:rsidRPr="00904415" w:rsidRDefault="00904415" w:rsidP="00316B11">
      <w:pPr>
        <w:spacing w:after="0"/>
        <w:jc w:val="both"/>
        <w:rPr>
          <w:rFonts w:asciiTheme="majorBidi" w:hAnsiTheme="majorBidi" w:cstheme="majorBidi"/>
          <w:bCs/>
          <w:sz w:val="24"/>
          <w:szCs w:val="36"/>
        </w:rPr>
      </w:pPr>
      <w:r w:rsidRPr="00904415">
        <w:rPr>
          <w:rFonts w:asciiTheme="majorBidi" w:hAnsiTheme="majorBidi" w:cstheme="majorBidi"/>
          <w:bCs/>
          <w:sz w:val="24"/>
          <w:szCs w:val="36"/>
        </w:rPr>
        <w:t>char LoginMenu();</w:t>
      </w:r>
    </w:p>
    <w:p w14:paraId="3959EE61" w14:textId="77777777" w:rsidR="00904415" w:rsidRPr="00904415" w:rsidRDefault="00904415" w:rsidP="00316B11">
      <w:pPr>
        <w:spacing w:after="0"/>
        <w:jc w:val="both"/>
        <w:rPr>
          <w:rFonts w:asciiTheme="majorBidi" w:hAnsiTheme="majorBidi" w:cstheme="majorBidi"/>
          <w:bCs/>
          <w:sz w:val="24"/>
          <w:szCs w:val="36"/>
        </w:rPr>
      </w:pPr>
      <w:r w:rsidRPr="00904415">
        <w:rPr>
          <w:rFonts w:asciiTheme="majorBidi" w:hAnsiTheme="majorBidi" w:cstheme="majorBidi"/>
          <w:bCs/>
          <w:sz w:val="24"/>
          <w:szCs w:val="36"/>
        </w:rPr>
        <w:t>char PrincipleMainMenu();</w:t>
      </w:r>
    </w:p>
    <w:p w14:paraId="4A1AD40F" w14:textId="77777777" w:rsidR="00904415" w:rsidRPr="00904415" w:rsidRDefault="00904415" w:rsidP="00316B11">
      <w:pPr>
        <w:spacing w:after="0"/>
        <w:jc w:val="both"/>
        <w:rPr>
          <w:rFonts w:asciiTheme="majorBidi" w:hAnsiTheme="majorBidi" w:cstheme="majorBidi"/>
          <w:bCs/>
          <w:sz w:val="24"/>
          <w:szCs w:val="36"/>
        </w:rPr>
      </w:pPr>
      <w:r w:rsidRPr="00904415">
        <w:rPr>
          <w:rFonts w:asciiTheme="majorBidi" w:hAnsiTheme="majorBidi" w:cstheme="majorBidi"/>
          <w:bCs/>
          <w:sz w:val="24"/>
          <w:szCs w:val="36"/>
        </w:rPr>
        <w:t>char TeacherMainMenu();</w:t>
      </w:r>
    </w:p>
    <w:p w14:paraId="02460E9B" w14:textId="77777777" w:rsidR="00904415" w:rsidRPr="00904415" w:rsidRDefault="00904415" w:rsidP="00316B11">
      <w:pPr>
        <w:spacing w:after="0"/>
        <w:jc w:val="both"/>
        <w:rPr>
          <w:rFonts w:asciiTheme="majorBidi" w:hAnsiTheme="majorBidi" w:cstheme="majorBidi"/>
          <w:bCs/>
          <w:sz w:val="24"/>
          <w:szCs w:val="36"/>
        </w:rPr>
      </w:pPr>
      <w:r w:rsidRPr="00904415">
        <w:rPr>
          <w:rFonts w:asciiTheme="majorBidi" w:hAnsiTheme="majorBidi" w:cstheme="majorBidi"/>
          <w:bCs/>
          <w:sz w:val="24"/>
          <w:szCs w:val="36"/>
        </w:rPr>
        <w:t>char StudentMainMenu();</w:t>
      </w:r>
    </w:p>
    <w:p w14:paraId="54AB0AE7" w14:textId="77777777" w:rsidR="00904415" w:rsidRPr="00904415" w:rsidRDefault="00904415" w:rsidP="00316B11">
      <w:pPr>
        <w:spacing w:after="0"/>
        <w:jc w:val="both"/>
        <w:rPr>
          <w:rFonts w:asciiTheme="majorBidi" w:hAnsiTheme="majorBidi" w:cstheme="majorBidi"/>
          <w:bCs/>
          <w:sz w:val="24"/>
          <w:szCs w:val="36"/>
        </w:rPr>
      </w:pPr>
      <w:r w:rsidRPr="00904415">
        <w:rPr>
          <w:rFonts w:asciiTheme="majorBidi" w:hAnsiTheme="majorBidi" w:cstheme="majorBidi"/>
          <w:bCs/>
          <w:sz w:val="24"/>
          <w:szCs w:val="36"/>
        </w:rPr>
        <w:t>void ScreenCls();</w:t>
      </w:r>
    </w:p>
    <w:p w14:paraId="40CE1B68" w14:textId="77777777" w:rsidR="00904415" w:rsidRPr="00904415" w:rsidRDefault="00904415" w:rsidP="00316B11">
      <w:pPr>
        <w:spacing w:after="0"/>
        <w:jc w:val="both"/>
        <w:rPr>
          <w:rFonts w:asciiTheme="majorBidi" w:hAnsiTheme="majorBidi" w:cstheme="majorBidi"/>
          <w:bCs/>
          <w:sz w:val="24"/>
          <w:szCs w:val="36"/>
        </w:rPr>
      </w:pPr>
      <w:r w:rsidRPr="00904415">
        <w:rPr>
          <w:rFonts w:asciiTheme="majorBidi" w:hAnsiTheme="majorBidi" w:cstheme="majorBidi"/>
          <w:bCs/>
          <w:sz w:val="24"/>
          <w:szCs w:val="36"/>
        </w:rPr>
        <w:t>void AddTeacher();</w:t>
      </w:r>
    </w:p>
    <w:p w14:paraId="3DFE4D4F" w14:textId="77777777" w:rsidR="00904415" w:rsidRPr="00904415" w:rsidRDefault="00904415" w:rsidP="00316B11">
      <w:pPr>
        <w:spacing w:after="0"/>
        <w:jc w:val="both"/>
        <w:rPr>
          <w:rFonts w:asciiTheme="majorBidi" w:hAnsiTheme="majorBidi" w:cstheme="majorBidi"/>
          <w:bCs/>
          <w:sz w:val="24"/>
          <w:szCs w:val="36"/>
        </w:rPr>
      </w:pPr>
      <w:r w:rsidRPr="00904415">
        <w:rPr>
          <w:rFonts w:asciiTheme="majorBidi" w:hAnsiTheme="majorBidi" w:cstheme="majorBidi"/>
          <w:bCs/>
          <w:sz w:val="24"/>
          <w:szCs w:val="36"/>
        </w:rPr>
        <w:t>void AddTeacherToArray(string name, string subject, int pay, int lecture, int age, int ID, string password);</w:t>
      </w:r>
    </w:p>
    <w:p w14:paraId="5FE89216" w14:textId="77777777" w:rsidR="00904415" w:rsidRPr="00904415" w:rsidRDefault="00904415" w:rsidP="00316B11">
      <w:pPr>
        <w:spacing w:after="0"/>
        <w:jc w:val="both"/>
        <w:rPr>
          <w:rFonts w:asciiTheme="majorBidi" w:hAnsiTheme="majorBidi" w:cstheme="majorBidi"/>
          <w:bCs/>
          <w:sz w:val="24"/>
          <w:szCs w:val="36"/>
        </w:rPr>
      </w:pPr>
      <w:r w:rsidRPr="00904415">
        <w:rPr>
          <w:rFonts w:asciiTheme="majorBidi" w:hAnsiTheme="majorBidi" w:cstheme="majorBidi"/>
          <w:bCs/>
          <w:sz w:val="24"/>
          <w:szCs w:val="36"/>
        </w:rPr>
        <w:t>void AddStudent();</w:t>
      </w:r>
    </w:p>
    <w:p w14:paraId="78392D48" w14:textId="77777777" w:rsidR="00904415" w:rsidRPr="00904415" w:rsidRDefault="00904415" w:rsidP="00316B11">
      <w:pPr>
        <w:spacing w:after="0"/>
        <w:jc w:val="both"/>
        <w:rPr>
          <w:rFonts w:asciiTheme="majorBidi" w:hAnsiTheme="majorBidi" w:cstheme="majorBidi"/>
          <w:bCs/>
          <w:sz w:val="24"/>
          <w:szCs w:val="36"/>
        </w:rPr>
      </w:pPr>
      <w:r w:rsidRPr="00904415">
        <w:rPr>
          <w:rFonts w:asciiTheme="majorBidi" w:hAnsiTheme="majorBidi" w:cstheme="majorBidi"/>
          <w:bCs/>
          <w:sz w:val="24"/>
          <w:szCs w:val="36"/>
        </w:rPr>
        <w:t>void AddStudentToArray(string name, string Class, int age, int ID, string password);</w:t>
      </w:r>
    </w:p>
    <w:p w14:paraId="448B1473" w14:textId="77777777" w:rsidR="00904415" w:rsidRPr="00904415" w:rsidRDefault="00904415" w:rsidP="00316B11">
      <w:pPr>
        <w:spacing w:after="0"/>
        <w:jc w:val="both"/>
        <w:rPr>
          <w:rFonts w:asciiTheme="majorBidi" w:hAnsiTheme="majorBidi" w:cstheme="majorBidi"/>
          <w:bCs/>
          <w:sz w:val="24"/>
          <w:szCs w:val="36"/>
        </w:rPr>
      </w:pPr>
      <w:r w:rsidRPr="00904415">
        <w:rPr>
          <w:rFonts w:asciiTheme="majorBidi" w:hAnsiTheme="majorBidi" w:cstheme="majorBidi"/>
          <w:bCs/>
          <w:sz w:val="24"/>
          <w:szCs w:val="36"/>
        </w:rPr>
        <w:t>void TeacherUpdate(int ID);</w:t>
      </w:r>
    </w:p>
    <w:p w14:paraId="269C4BD5" w14:textId="77777777" w:rsidR="00904415" w:rsidRPr="00904415" w:rsidRDefault="00904415" w:rsidP="00316B11">
      <w:pPr>
        <w:spacing w:after="0"/>
        <w:jc w:val="both"/>
        <w:rPr>
          <w:rFonts w:asciiTheme="majorBidi" w:hAnsiTheme="majorBidi" w:cstheme="majorBidi"/>
          <w:bCs/>
          <w:sz w:val="24"/>
          <w:szCs w:val="36"/>
        </w:rPr>
      </w:pPr>
      <w:r w:rsidRPr="00904415">
        <w:rPr>
          <w:rFonts w:asciiTheme="majorBidi" w:hAnsiTheme="majorBidi" w:cstheme="majorBidi"/>
          <w:bCs/>
          <w:sz w:val="24"/>
          <w:szCs w:val="36"/>
        </w:rPr>
        <w:t>void StudentUpdate(int ID);</w:t>
      </w:r>
    </w:p>
    <w:p w14:paraId="5515EBDE" w14:textId="77777777" w:rsidR="00904415" w:rsidRPr="00904415" w:rsidRDefault="00904415" w:rsidP="00316B11">
      <w:pPr>
        <w:spacing w:after="0"/>
        <w:jc w:val="both"/>
        <w:rPr>
          <w:rFonts w:asciiTheme="majorBidi" w:hAnsiTheme="majorBidi" w:cstheme="majorBidi"/>
          <w:bCs/>
          <w:sz w:val="24"/>
          <w:szCs w:val="36"/>
        </w:rPr>
      </w:pPr>
      <w:r w:rsidRPr="00904415">
        <w:rPr>
          <w:rFonts w:asciiTheme="majorBidi" w:hAnsiTheme="majorBidi" w:cstheme="majorBidi"/>
          <w:bCs/>
          <w:sz w:val="24"/>
          <w:szCs w:val="36"/>
        </w:rPr>
        <w:t>void ViewTeacher();</w:t>
      </w:r>
    </w:p>
    <w:p w14:paraId="4506740C" w14:textId="77777777" w:rsidR="00904415" w:rsidRPr="00904415" w:rsidRDefault="00904415" w:rsidP="00316B11">
      <w:pPr>
        <w:spacing w:after="0"/>
        <w:jc w:val="both"/>
        <w:rPr>
          <w:rFonts w:asciiTheme="majorBidi" w:hAnsiTheme="majorBidi" w:cstheme="majorBidi"/>
          <w:bCs/>
          <w:sz w:val="24"/>
          <w:szCs w:val="36"/>
        </w:rPr>
      </w:pPr>
      <w:r w:rsidRPr="00904415">
        <w:rPr>
          <w:rFonts w:asciiTheme="majorBidi" w:hAnsiTheme="majorBidi" w:cstheme="majorBidi"/>
          <w:bCs/>
          <w:sz w:val="24"/>
          <w:szCs w:val="36"/>
        </w:rPr>
        <w:t>void ViewStudent();</w:t>
      </w:r>
    </w:p>
    <w:p w14:paraId="239EC661" w14:textId="77777777" w:rsidR="00904415" w:rsidRPr="00904415" w:rsidRDefault="00904415" w:rsidP="00316B11">
      <w:pPr>
        <w:spacing w:after="0"/>
        <w:jc w:val="both"/>
        <w:rPr>
          <w:rFonts w:asciiTheme="majorBidi" w:hAnsiTheme="majorBidi" w:cstheme="majorBidi"/>
          <w:bCs/>
          <w:sz w:val="24"/>
          <w:szCs w:val="36"/>
        </w:rPr>
      </w:pPr>
      <w:r w:rsidRPr="00904415">
        <w:rPr>
          <w:rFonts w:asciiTheme="majorBidi" w:hAnsiTheme="majorBidi" w:cstheme="majorBidi"/>
          <w:bCs/>
          <w:sz w:val="24"/>
          <w:szCs w:val="36"/>
        </w:rPr>
        <w:t>void DeleteTeacher(int ID);</w:t>
      </w:r>
    </w:p>
    <w:p w14:paraId="1D2D3ECC" w14:textId="77777777" w:rsidR="00904415" w:rsidRPr="00904415" w:rsidRDefault="00904415" w:rsidP="00316B11">
      <w:pPr>
        <w:spacing w:after="0"/>
        <w:jc w:val="both"/>
        <w:rPr>
          <w:rFonts w:asciiTheme="majorBidi" w:hAnsiTheme="majorBidi" w:cstheme="majorBidi"/>
          <w:bCs/>
          <w:sz w:val="24"/>
          <w:szCs w:val="36"/>
        </w:rPr>
      </w:pPr>
      <w:r w:rsidRPr="00904415">
        <w:rPr>
          <w:rFonts w:asciiTheme="majorBidi" w:hAnsiTheme="majorBidi" w:cstheme="majorBidi"/>
          <w:bCs/>
          <w:sz w:val="24"/>
          <w:szCs w:val="36"/>
        </w:rPr>
        <w:t>void DeleteStudent(int ID);</w:t>
      </w:r>
    </w:p>
    <w:p w14:paraId="6BCEDD7E" w14:textId="77777777" w:rsidR="00904415" w:rsidRPr="00904415" w:rsidRDefault="00904415" w:rsidP="00316B11">
      <w:pPr>
        <w:spacing w:after="0"/>
        <w:jc w:val="both"/>
        <w:rPr>
          <w:rFonts w:asciiTheme="majorBidi" w:hAnsiTheme="majorBidi" w:cstheme="majorBidi"/>
          <w:bCs/>
          <w:sz w:val="24"/>
          <w:szCs w:val="36"/>
        </w:rPr>
      </w:pPr>
      <w:r w:rsidRPr="00904415">
        <w:rPr>
          <w:rFonts w:asciiTheme="majorBidi" w:hAnsiTheme="majorBidi" w:cstheme="majorBidi"/>
          <w:bCs/>
          <w:sz w:val="24"/>
          <w:szCs w:val="36"/>
        </w:rPr>
        <w:t>void LoginTeacher();</w:t>
      </w:r>
    </w:p>
    <w:p w14:paraId="7A140C40" w14:textId="77777777" w:rsidR="00904415" w:rsidRPr="00904415" w:rsidRDefault="00904415" w:rsidP="00316B11">
      <w:pPr>
        <w:spacing w:after="0"/>
        <w:jc w:val="both"/>
        <w:rPr>
          <w:rFonts w:asciiTheme="majorBidi" w:hAnsiTheme="majorBidi" w:cstheme="majorBidi"/>
          <w:bCs/>
          <w:sz w:val="24"/>
          <w:szCs w:val="36"/>
        </w:rPr>
      </w:pPr>
      <w:r w:rsidRPr="00904415">
        <w:rPr>
          <w:rFonts w:asciiTheme="majorBidi" w:hAnsiTheme="majorBidi" w:cstheme="majorBidi"/>
          <w:bCs/>
          <w:sz w:val="24"/>
          <w:szCs w:val="36"/>
        </w:rPr>
        <w:t>void LoginStudent();</w:t>
      </w:r>
    </w:p>
    <w:p w14:paraId="6E26FF97" w14:textId="77777777" w:rsidR="00904415" w:rsidRPr="00904415" w:rsidRDefault="00904415" w:rsidP="00316B11">
      <w:pPr>
        <w:spacing w:after="0"/>
        <w:jc w:val="both"/>
        <w:rPr>
          <w:rFonts w:asciiTheme="majorBidi" w:hAnsiTheme="majorBidi" w:cstheme="majorBidi"/>
          <w:bCs/>
          <w:sz w:val="24"/>
          <w:szCs w:val="36"/>
        </w:rPr>
      </w:pPr>
      <w:r w:rsidRPr="00904415">
        <w:rPr>
          <w:rFonts w:asciiTheme="majorBidi" w:hAnsiTheme="majorBidi" w:cstheme="majorBidi"/>
          <w:bCs/>
          <w:sz w:val="24"/>
          <w:szCs w:val="36"/>
        </w:rPr>
        <w:t>void GiveMarks(int idx);</w:t>
      </w:r>
    </w:p>
    <w:p w14:paraId="692825EF" w14:textId="77777777" w:rsidR="00904415" w:rsidRPr="00904415" w:rsidRDefault="00904415" w:rsidP="00316B11">
      <w:pPr>
        <w:spacing w:after="0"/>
        <w:jc w:val="both"/>
        <w:rPr>
          <w:rFonts w:asciiTheme="majorBidi" w:hAnsiTheme="majorBidi" w:cstheme="majorBidi"/>
          <w:bCs/>
          <w:sz w:val="24"/>
          <w:szCs w:val="36"/>
        </w:rPr>
      </w:pPr>
      <w:r w:rsidRPr="00904415">
        <w:rPr>
          <w:rFonts w:asciiTheme="majorBidi" w:hAnsiTheme="majorBidi" w:cstheme="majorBidi"/>
          <w:bCs/>
          <w:sz w:val="24"/>
          <w:szCs w:val="36"/>
        </w:rPr>
        <w:t>void SeeMarks(int idx);</w:t>
      </w:r>
    </w:p>
    <w:p w14:paraId="4444392F" w14:textId="77777777" w:rsidR="00904415" w:rsidRPr="00904415" w:rsidRDefault="00904415" w:rsidP="00316B11">
      <w:pPr>
        <w:spacing w:after="0"/>
        <w:jc w:val="both"/>
        <w:rPr>
          <w:rFonts w:asciiTheme="majorBidi" w:hAnsiTheme="majorBidi" w:cstheme="majorBidi"/>
          <w:bCs/>
          <w:sz w:val="24"/>
          <w:szCs w:val="36"/>
        </w:rPr>
      </w:pPr>
      <w:r w:rsidRPr="00904415">
        <w:rPr>
          <w:rFonts w:asciiTheme="majorBidi" w:hAnsiTheme="majorBidi" w:cstheme="majorBidi"/>
          <w:bCs/>
          <w:sz w:val="24"/>
          <w:szCs w:val="36"/>
        </w:rPr>
        <w:t>void MarkAttendance(int idx);</w:t>
      </w:r>
    </w:p>
    <w:p w14:paraId="0852A77B" w14:textId="77777777" w:rsidR="00904415" w:rsidRPr="00904415" w:rsidRDefault="00904415" w:rsidP="00316B11">
      <w:pPr>
        <w:spacing w:after="0"/>
        <w:jc w:val="both"/>
        <w:rPr>
          <w:rFonts w:asciiTheme="majorBidi" w:hAnsiTheme="majorBidi" w:cstheme="majorBidi"/>
          <w:bCs/>
          <w:sz w:val="24"/>
          <w:szCs w:val="36"/>
        </w:rPr>
      </w:pPr>
      <w:r w:rsidRPr="00904415">
        <w:rPr>
          <w:rFonts w:asciiTheme="majorBidi" w:hAnsiTheme="majorBidi" w:cstheme="majorBidi"/>
          <w:bCs/>
          <w:sz w:val="24"/>
          <w:szCs w:val="36"/>
        </w:rPr>
        <w:t>void SeeMarkedAttendance(int idx);</w:t>
      </w:r>
    </w:p>
    <w:p w14:paraId="65EFC045" w14:textId="77777777" w:rsidR="00904415" w:rsidRPr="00904415" w:rsidRDefault="00904415" w:rsidP="00316B11">
      <w:pPr>
        <w:spacing w:after="0"/>
        <w:jc w:val="both"/>
        <w:rPr>
          <w:rFonts w:asciiTheme="majorBidi" w:hAnsiTheme="majorBidi" w:cstheme="majorBidi"/>
          <w:bCs/>
          <w:sz w:val="24"/>
          <w:szCs w:val="36"/>
        </w:rPr>
      </w:pPr>
      <w:r w:rsidRPr="00904415">
        <w:rPr>
          <w:rFonts w:asciiTheme="majorBidi" w:hAnsiTheme="majorBidi" w:cstheme="majorBidi"/>
          <w:bCs/>
          <w:sz w:val="24"/>
          <w:szCs w:val="36"/>
        </w:rPr>
        <w:t>void SubjectRegister();</w:t>
      </w:r>
    </w:p>
    <w:p w14:paraId="39B005D0" w14:textId="77777777" w:rsidR="00904415" w:rsidRPr="00904415" w:rsidRDefault="00904415" w:rsidP="00316B11">
      <w:pPr>
        <w:spacing w:after="0"/>
        <w:jc w:val="both"/>
        <w:rPr>
          <w:rFonts w:asciiTheme="majorBidi" w:hAnsiTheme="majorBidi" w:cstheme="majorBidi"/>
          <w:bCs/>
          <w:sz w:val="24"/>
          <w:szCs w:val="36"/>
        </w:rPr>
      </w:pPr>
      <w:r w:rsidRPr="00904415">
        <w:rPr>
          <w:rFonts w:asciiTheme="majorBidi" w:hAnsiTheme="majorBidi" w:cstheme="majorBidi"/>
          <w:bCs/>
          <w:sz w:val="24"/>
          <w:szCs w:val="36"/>
        </w:rPr>
        <w:t>void SeeRegisteredSubjects();</w:t>
      </w:r>
    </w:p>
    <w:p w14:paraId="30DBC1DF" w14:textId="77777777" w:rsidR="00904415" w:rsidRPr="00904415" w:rsidRDefault="00904415" w:rsidP="00316B11">
      <w:pPr>
        <w:spacing w:after="0"/>
        <w:jc w:val="both"/>
        <w:rPr>
          <w:rFonts w:asciiTheme="majorBidi" w:hAnsiTheme="majorBidi" w:cstheme="majorBidi"/>
          <w:bCs/>
          <w:sz w:val="24"/>
          <w:szCs w:val="36"/>
        </w:rPr>
      </w:pPr>
      <w:r w:rsidRPr="00904415">
        <w:rPr>
          <w:rFonts w:asciiTheme="majorBidi" w:hAnsiTheme="majorBidi" w:cstheme="majorBidi"/>
          <w:bCs/>
          <w:sz w:val="24"/>
          <w:szCs w:val="36"/>
        </w:rPr>
        <w:t>void ViewMarks();</w:t>
      </w:r>
    </w:p>
    <w:p w14:paraId="79A96286" w14:textId="77777777" w:rsidR="00904415" w:rsidRPr="00904415" w:rsidRDefault="00904415" w:rsidP="00316B11">
      <w:pPr>
        <w:spacing w:after="0"/>
        <w:jc w:val="both"/>
        <w:rPr>
          <w:rFonts w:asciiTheme="majorBidi" w:hAnsiTheme="majorBidi" w:cstheme="majorBidi"/>
          <w:bCs/>
          <w:sz w:val="24"/>
          <w:szCs w:val="36"/>
        </w:rPr>
      </w:pPr>
      <w:r w:rsidRPr="00904415">
        <w:rPr>
          <w:rFonts w:asciiTheme="majorBidi" w:hAnsiTheme="majorBidi" w:cstheme="majorBidi"/>
          <w:bCs/>
          <w:sz w:val="24"/>
          <w:szCs w:val="36"/>
        </w:rPr>
        <w:t>void SeeAttendance();</w:t>
      </w:r>
    </w:p>
    <w:p w14:paraId="723598B3" w14:textId="77777777" w:rsidR="00904415" w:rsidRPr="00904415" w:rsidRDefault="00904415" w:rsidP="00316B11">
      <w:pPr>
        <w:spacing w:after="0"/>
        <w:jc w:val="both"/>
        <w:rPr>
          <w:rFonts w:asciiTheme="majorBidi" w:hAnsiTheme="majorBidi" w:cstheme="majorBidi"/>
          <w:bCs/>
          <w:sz w:val="24"/>
          <w:szCs w:val="36"/>
        </w:rPr>
      </w:pPr>
      <w:r w:rsidRPr="00904415">
        <w:rPr>
          <w:rFonts w:asciiTheme="majorBidi" w:hAnsiTheme="majorBidi" w:cstheme="majorBidi"/>
          <w:bCs/>
          <w:sz w:val="24"/>
          <w:szCs w:val="36"/>
        </w:rPr>
        <w:t>void SortingOfMarks(int idx);</w:t>
      </w:r>
    </w:p>
    <w:p w14:paraId="0D300C22" w14:textId="77777777" w:rsidR="00904415" w:rsidRPr="00904415" w:rsidRDefault="00904415" w:rsidP="00316B11">
      <w:pPr>
        <w:spacing w:after="0"/>
        <w:jc w:val="both"/>
        <w:rPr>
          <w:rFonts w:asciiTheme="majorBidi" w:hAnsiTheme="majorBidi" w:cstheme="majorBidi"/>
          <w:bCs/>
          <w:sz w:val="24"/>
          <w:szCs w:val="36"/>
        </w:rPr>
      </w:pPr>
      <w:r w:rsidRPr="00904415">
        <w:rPr>
          <w:rFonts w:asciiTheme="majorBidi" w:hAnsiTheme="majorBidi" w:cstheme="majorBidi"/>
          <w:bCs/>
          <w:sz w:val="24"/>
          <w:szCs w:val="36"/>
        </w:rPr>
        <w:t>string parseRecord(string record, int field);</w:t>
      </w:r>
    </w:p>
    <w:p w14:paraId="074E26A2" w14:textId="77777777" w:rsidR="00904415" w:rsidRPr="00904415" w:rsidRDefault="00904415" w:rsidP="00316B11">
      <w:pPr>
        <w:spacing w:after="0"/>
        <w:jc w:val="both"/>
        <w:rPr>
          <w:rFonts w:asciiTheme="majorBidi" w:hAnsiTheme="majorBidi" w:cstheme="majorBidi"/>
          <w:bCs/>
          <w:sz w:val="24"/>
          <w:szCs w:val="36"/>
        </w:rPr>
      </w:pPr>
      <w:r w:rsidRPr="00904415">
        <w:rPr>
          <w:rFonts w:asciiTheme="majorBidi" w:hAnsiTheme="majorBidi" w:cstheme="majorBidi"/>
          <w:bCs/>
          <w:sz w:val="24"/>
          <w:szCs w:val="36"/>
        </w:rPr>
        <w:t>void ReadfromFile();</w:t>
      </w:r>
    </w:p>
    <w:p w14:paraId="5C2CC3C1" w14:textId="77777777" w:rsidR="00904415" w:rsidRPr="00904415" w:rsidRDefault="00904415" w:rsidP="00316B11">
      <w:pPr>
        <w:spacing w:after="0"/>
        <w:jc w:val="both"/>
        <w:rPr>
          <w:rFonts w:asciiTheme="majorBidi" w:hAnsiTheme="majorBidi" w:cstheme="majorBidi"/>
          <w:bCs/>
          <w:sz w:val="24"/>
          <w:szCs w:val="36"/>
        </w:rPr>
      </w:pPr>
      <w:r w:rsidRPr="00904415">
        <w:rPr>
          <w:rFonts w:asciiTheme="majorBidi" w:hAnsiTheme="majorBidi" w:cstheme="majorBidi"/>
          <w:bCs/>
          <w:sz w:val="24"/>
          <w:szCs w:val="36"/>
        </w:rPr>
        <w:t>void LoadinFile();</w:t>
      </w:r>
    </w:p>
    <w:p w14:paraId="6D1AC9EF" w14:textId="77777777" w:rsidR="00904415" w:rsidRPr="00904415" w:rsidRDefault="00904415" w:rsidP="00316B11">
      <w:pPr>
        <w:spacing w:after="0"/>
        <w:jc w:val="both"/>
        <w:rPr>
          <w:rFonts w:asciiTheme="majorBidi" w:hAnsiTheme="majorBidi" w:cstheme="majorBidi"/>
          <w:bCs/>
          <w:sz w:val="24"/>
          <w:szCs w:val="36"/>
        </w:rPr>
      </w:pPr>
    </w:p>
    <w:p w14:paraId="38AB7E76" w14:textId="4FECEEBF" w:rsidR="00085734" w:rsidRDefault="00085734" w:rsidP="00316B11">
      <w:pPr>
        <w:jc w:val="both"/>
        <w:rPr>
          <w:rFonts w:asciiTheme="majorBidi" w:hAnsiTheme="majorBidi" w:cstheme="majorBidi"/>
          <w:b/>
          <w:bCs/>
          <w:sz w:val="36"/>
          <w:szCs w:val="36"/>
        </w:rPr>
      </w:pPr>
      <w:r>
        <w:rPr>
          <w:rFonts w:asciiTheme="majorBidi" w:hAnsiTheme="majorBidi" w:cstheme="majorBidi"/>
          <w:b/>
          <w:bCs/>
          <w:sz w:val="36"/>
          <w:szCs w:val="36"/>
        </w:rPr>
        <w:br w:type="page"/>
      </w:r>
    </w:p>
    <w:p w14:paraId="4F8FFC0A" w14:textId="67F29FEE" w:rsidR="00F83967" w:rsidRDefault="00F83967" w:rsidP="00316B11">
      <w:pPr>
        <w:jc w:val="both"/>
        <w:rPr>
          <w:rFonts w:asciiTheme="majorBidi" w:hAnsiTheme="majorBidi" w:cstheme="majorBidi"/>
          <w:b/>
          <w:bCs/>
          <w:sz w:val="32"/>
          <w:szCs w:val="36"/>
        </w:rPr>
      </w:pPr>
      <w:r>
        <w:rPr>
          <w:rFonts w:asciiTheme="majorBidi" w:hAnsiTheme="majorBidi" w:cstheme="majorBidi"/>
          <w:b/>
          <w:bCs/>
          <w:sz w:val="32"/>
          <w:szCs w:val="36"/>
        </w:rPr>
        <w:lastRenderedPageBreak/>
        <w:t>Function Working Flow:</w:t>
      </w:r>
    </w:p>
    <w:p w14:paraId="61EE5DC7" w14:textId="12857888" w:rsidR="00F83967" w:rsidRPr="00F83967" w:rsidRDefault="00F83967" w:rsidP="00316B11">
      <w:pPr>
        <w:jc w:val="both"/>
        <w:rPr>
          <w:rFonts w:asciiTheme="majorBidi" w:hAnsiTheme="majorBidi" w:cstheme="majorBidi"/>
          <w:bCs/>
          <w:sz w:val="24"/>
          <w:szCs w:val="36"/>
        </w:rPr>
      </w:pPr>
      <w:r>
        <w:rPr>
          <w:rFonts w:asciiTheme="majorBidi" w:hAnsiTheme="majorBidi" w:cstheme="majorBidi"/>
          <w:bCs/>
          <w:noProof/>
          <w:sz w:val="24"/>
          <w:szCs w:val="36"/>
        </w:rPr>
        <w:drawing>
          <wp:inline distT="0" distB="0" distL="0" distR="0" wp14:anchorId="256DC4F0" wp14:editId="350206A9">
            <wp:extent cx="5669280" cy="7219785"/>
            <wp:effectExtent l="0" t="0" r="0" b="19685"/>
            <wp:docPr id="32" name="Diagram 3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34" r:lo="rId35" r:qs="rId36" r:cs="rId37"/>
              </a:graphicData>
            </a:graphic>
          </wp:inline>
        </w:drawing>
      </w:r>
    </w:p>
    <w:p w14:paraId="5C8AA0F5" w14:textId="1C1386D7" w:rsidR="00085734" w:rsidRDefault="00085734" w:rsidP="00316B11">
      <w:pPr>
        <w:jc w:val="both"/>
        <w:rPr>
          <w:rFonts w:asciiTheme="majorBidi" w:hAnsiTheme="majorBidi" w:cstheme="majorBidi"/>
          <w:b/>
          <w:bCs/>
          <w:sz w:val="36"/>
          <w:szCs w:val="36"/>
        </w:rPr>
      </w:pPr>
    </w:p>
    <w:p w14:paraId="531D69D2" w14:textId="77777777" w:rsidR="003D1B4F" w:rsidRDefault="003D1B4F" w:rsidP="00316B11">
      <w:pPr>
        <w:jc w:val="both"/>
        <w:rPr>
          <w:rFonts w:asciiTheme="majorBidi" w:hAnsiTheme="majorBidi" w:cstheme="majorBidi"/>
          <w:b/>
          <w:bCs/>
          <w:sz w:val="32"/>
          <w:szCs w:val="36"/>
        </w:rPr>
      </w:pPr>
      <w:r>
        <w:rPr>
          <w:rFonts w:asciiTheme="majorBidi" w:hAnsiTheme="majorBidi" w:cstheme="majorBidi"/>
          <w:b/>
          <w:bCs/>
          <w:sz w:val="32"/>
          <w:szCs w:val="36"/>
        </w:rPr>
        <w:lastRenderedPageBreak/>
        <w:t>Code:</w:t>
      </w:r>
    </w:p>
    <w:p w14:paraId="6686835C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#include &lt;iostream&gt;</w:t>
      </w:r>
    </w:p>
    <w:p w14:paraId="516A45A6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#include &lt;conio.h&gt;</w:t>
      </w:r>
    </w:p>
    <w:p w14:paraId="74FEDA5A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#include &lt;stdlib.h&gt;</w:t>
      </w:r>
    </w:p>
    <w:p w14:paraId="700BA1DC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#include &lt;string.h&gt;</w:t>
      </w:r>
    </w:p>
    <w:p w14:paraId="094D55CF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#include &lt;fstream&gt;</w:t>
      </w:r>
    </w:p>
    <w:p w14:paraId="76E1946D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using namespace std;</w:t>
      </w:r>
    </w:p>
    <w:p w14:paraId="47081C92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//-----------------------------------------------------------Function Prototypes Starts here</w:t>
      </w:r>
    </w:p>
    <w:p w14:paraId="1D3CFA5D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void Header();</w:t>
      </w:r>
    </w:p>
    <w:p w14:paraId="475D75C9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char LoginMenu();</w:t>
      </w:r>
    </w:p>
    <w:p w14:paraId="677C7C1B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char PrincipleMainMenu();</w:t>
      </w:r>
    </w:p>
    <w:p w14:paraId="2DB1FAB7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char TeacherMainMenu();</w:t>
      </w:r>
    </w:p>
    <w:p w14:paraId="1FEC0F55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char StudentMainMenu();</w:t>
      </w:r>
    </w:p>
    <w:p w14:paraId="3E14E2FB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void ScreenCls();</w:t>
      </w:r>
    </w:p>
    <w:p w14:paraId="42548C61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void AddTeacher();</w:t>
      </w:r>
    </w:p>
    <w:p w14:paraId="409A2CDF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void AddTeacherToArray(string name, string subject, int pay, int lecture, int age, int ID, string password);</w:t>
      </w:r>
    </w:p>
    <w:p w14:paraId="75B8335C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void AddStudent();</w:t>
      </w:r>
    </w:p>
    <w:p w14:paraId="36975426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void AddStudentToArray(string name, string Class, int age, int ID, string password);</w:t>
      </w:r>
    </w:p>
    <w:p w14:paraId="6683F5DE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void TeacherUpdate(int ID);</w:t>
      </w:r>
    </w:p>
    <w:p w14:paraId="6F7C2B19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void StudentUpdate(int ID);</w:t>
      </w:r>
    </w:p>
    <w:p w14:paraId="098E5C0A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void ViewTeacher();</w:t>
      </w:r>
    </w:p>
    <w:p w14:paraId="356DAC26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void ViewStudent();</w:t>
      </w:r>
    </w:p>
    <w:p w14:paraId="4B71F057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void DeleteTeacher(int ID);</w:t>
      </w:r>
    </w:p>
    <w:p w14:paraId="6D1E1ED5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void DeleteStudent(int ID);</w:t>
      </w:r>
    </w:p>
    <w:p w14:paraId="3791BA6E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void LoginTeacher();</w:t>
      </w:r>
    </w:p>
    <w:p w14:paraId="6CA9DAE9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void LoginStudent();</w:t>
      </w:r>
    </w:p>
    <w:p w14:paraId="4B400B63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void GiveMarks(int idx);</w:t>
      </w:r>
    </w:p>
    <w:p w14:paraId="7301C0C9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void SeeMarks(int idx);</w:t>
      </w:r>
    </w:p>
    <w:p w14:paraId="254DC779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void MarkAttendance(int idx);</w:t>
      </w:r>
    </w:p>
    <w:p w14:paraId="33EA2887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void SeeMarkedAttendance(int idx);</w:t>
      </w:r>
    </w:p>
    <w:p w14:paraId="39218608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void SubjectRegister();</w:t>
      </w:r>
    </w:p>
    <w:p w14:paraId="561FA337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void SeeRegisteredSubjects();</w:t>
      </w:r>
    </w:p>
    <w:p w14:paraId="16C56BAB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void ViewMarks();</w:t>
      </w:r>
    </w:p>
    <w:p w14:paraId="2EC04E2C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void SeeAttendance();</w:t>
      </w:r>
    </w:p>
    <w:p w14:paraId="2283B9AA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void SortingOfMarks(int idx);</w:t>
      </w:r>
    </w:p>
    <w:p w14:paraId="327673C5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string parseRecord(string record, int field);</w:t>
      </w:r>
    </w:p>
    <w:p w14:paraId="05440B36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void ReadfromFile();</w:t>
      </w:r>
    </w:p>
    <w:p w14:paraId="1E6EC467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void LoadinFile();</w:t>
      </w:r>
    </w:p>
    <w:p w14:paraId="1A715639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//-----------------------------------------------------------Function Prototypes Ends here</w:t>
      </w:r>
    </w:p>
    <w:p w14:paraId="09058208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35A1EA9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//-----------------------------------------------------------Variable Declaration Starts here</w:t>
      </w:r>
    </w:p>
    <w:p w14:paraId="23570440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lastRenderedPageBreak/>
        <w:t>// When the user wants to enter as admin</w:t>
      </w:r>
    </w:p>
    <w:p w14:paraId="5C4AD055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string adminUser = "2021cs207";  // Default admin username</w:t>
      </w:r>
    </w:p>
    <w:p w14:paraId="3D2738DA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string adminPass = "207";        // Default admin password</w:t>
      </w:r>
    </w:p>
    <w:p w14:paraId="24BCD339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string password;                 // To login</w:t>
      </w:r>
    </w:p>
    <w:p w14:paraId="7AFFE4E1" w14:textId="6972C960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int ProgramExit = 0, logout = 0; // Our loops </w:t>
      </w:r>
      <w:r w:rsidR="00504339" w:rsidRPr="003D1B4F">
        <w:rPr>
          <w:rFonts w:ascii="Times New Roman" w:hAnsi="Times New Roman" w:cs="Times New Roman"/>
          <w:bCs/>
          <w:sz w:val="24"/>
          <w:szCs w:val="24"/>
        </w:rPr>
        <w:t>controller</w:t>
      </w:r>
    </w:p>
    <w:p w14:paraId="45FC8E43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int userName;</w:t>
      </w:r>
    </w:p>
    <w:p w14:paraId="04EA8A5E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4CAEC73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int found = 0;</w:t>
      </w:r>
    </w:p>
    <w:p w14:paraId="67DDC95F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const int MAX_TEACHER = 5;</w:t>
      </w:r>
    </w:p>
    <w:p w14:paraId="42833A4C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const int MAX_STUDENT = 10;</w:t>
      </w:r>
    </w:p>
    <w:p w14:paraId="3F6047F5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float SortTemp[MAX_STUDENT];</w:t>
      </w:r>
    </w:p>
    <w:p w14:paraId="6BB54D61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string SortName[MAX_STUDENT];</w:t>
      </w:r>
    </w:p>
    <w:p w14:paraId="2566781A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int SortIdx[MAX_STUDENT];</w:t>
      </w:r>
    </w:p>
    <w:p w14:paraId="671A4CA4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//-----------------------------------------Variables for Teachers Data Starts Here</w:t>
      </w:r>
    </w:p>
    <w:p w14:paraId="76FB2F8D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string TeacherNameA[MAX_TEACHER];</w:t>
      </w:r>
    </w:p>
    <w:p w14:paraId="1D5C3DB8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string TeacherSubjectA[MAX_TEACHER];</w:t>
      </w:r>
    </w:p>
    <w:p w14:paraId="76B87B4E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int TeacherPayA[MAX_TEACHER];</w:t>
      </w:r>
    </w:p>
    <w:p w14:paraId="1E5F59C5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int TeacherAgeA[MAX_TEACHER];</w:t>
      </w:r>
    </w:p>
    <w:p w14:paraId="4B03ACEA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int TeacherLecturePerWeekA[MAX_TEACHER];</w:t>
      </w:r>
    </w:p>
    <w:p w14:paraId="670D5862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int TeacherIDA[MAX_TEACHER];</w:t>
      </w:r>
    </w:p>
    <w:p w14:paraId="06049D78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string TeacherPasswordA[MAX_TEACHER];</w:t>
      </w:r>
    </w:p>
    <w:p w14:paraId="7A19AD5A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char MarkAttendanceA[MAX_STUDENT * MAX_TEACHER];</w:t>
      </w:r>
    </w:p>
    <w:p w14:paraId="461C4EB4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float TeacherMarksA[MAX_STUDENT * MAX_TEACHER];</w:t>
      </w:r>
    </w:p>
    <w:p w14:paraId="470436B7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int TeacherCount = 0;</w:t>
      </w:r>
    </w:p>
    <w:p w14:paraId="07B3F6D5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int LoggedInTeacher;</w:t>
      </w:r>
    </w:p>
    <w:p w14:paraId="1E10EF85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//-----------------------------------------Variables for Teachers Data Ends Here</w:t>
      </w:r>
    </w:p>
    <w:p w14:paraId="0AC18641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D482349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//-----------------------------------------Variables for Students Data Starts Here</w:t>
      </w:r>
    </w:p>
    <w:p w14:paraId="137E7FCA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string StudentNameA[MAX_STUDENT];</w:t>
      </w:r>
    </w:p>
    <w:p w14:paraId="76F91ACE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string StudentClassA[MAX_STUDENT];</w:t>
      </w:r>
    </w:p>
    <w:p w14:paraId="4D865A67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int StudentAgeA[MAX_STUDENT];</w:t>
      </w:r>
    </w:p>
    <w:p w14:paraId="36470E24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int StudentIDA[MAX_STUDENT];</w:t>
      </w:r>
    </w:p>
    <w:p w14:paraId="5EF6440F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string StudentPasswordA[MAX_STUDENT];</w:t>
      </w:r>
    </w:p>
    <w:p w14:paraId="289DCA25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char RegisterSubjectsA[MAX_STUDENT * MAX_TEACHER];</w:t>
      </w:r>
    </w:p>
    <w:p w14:paraId="4860A6FC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int StudentCount = 0;</w:t>
      </w:r>
    </w:p>
    <w:p w14:paraId="3EF2FE91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int LoggedInStudent;</w:t>
      </w:r>
    </w:p>
    <w:p w14:paraId="0B1CE588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//-----------------------------------------Variables for Students Data Ends Here</w:t>
      </w:r>
    </w:p>
    <w:p w14:paraId="6E9E589D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BBA6071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//-----------------------------------------------------------Variable Declaration Ends here</w:t>
      </w:r>
    </w:p>
    <w:p w14:paraId="4812ADFC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FA97BB6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//-----------------------------------------------------------Main Function Starts here</w:t>
      </w:r>
    </w:p>
    <w:p w14:paraId="73FB9C74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main()</w:t>
      </w:r>
    </w:p>
    <w:p w14:paraId="16ADF5D8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{</w:t>
      </w:r>
    </w:p>
    <w:p w14:paraId="2ABD21EF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    for (int i = 0; i &lt; MAX_STUDENT * MAX_TEACHER; i++)</w:t>
      </w:r>
    </w:p>
    <w:p w14:paraId="34CB85B9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{</w:t>
      </w:r>
    </w:p>
    <w:p w14:paraId="7ED5D103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RegisterSubjectsA[i] = 'N';</w:t>
      </w:r>
    </w:p>
    <w:p w14:paraId="6BC052E1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TeacherMarksA[i] = 0;</w:t>
      </w:r>
    </w:p>
    <w:p w14:paraId="4C386611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MarkAttendanceA[i] = 'A';</w:t>
      </w:r>
    </w:p>
    <w:p w14:paraId="2AB07C69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}</w:t>
      </w:r>
    </w:p>
    <w:p w14:paraId="4FA180A4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ReadfromFile();</w:t>
      </w:r>
    </w:p>
    <w:p w14:paraId="01D0EBC6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while (true) // Main Loop of whole system Starts Here</w:t>
      </w:r>
    </w:p>
    <w:p w14:paraId="46F1B663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{</w:t>
      </w:r>
    </w:p>
    <w:p w14:paraId="41EEDB4B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logout = 0;</w:t>
      </w:r>
    </w:p>
    <w:p w14:paraId="035FA93C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char option = LoginMenu();</w:t>
      </w:r>
    </w:p>
    <w:p w14:paraId="07EC263C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if (option == '1') // Login option to enter as admin</w:t>
      </w:r>
    </w:p>
    <w:p w14:paraId="0983918F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{</w:t>
      </w:r>
    </w:p>
    <w:p w14:paraId="1773D28C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while (true)</w:t>
      </w:r>
    </w:p>
    <w:p w14:paraId="51611628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{</w:t>
      </w:r>
    </w:p>
    <w:p w14:paraId="149BD972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Header();</w:t>
      </w:r>
    </w:p>
    <w:p w14:paraId="39F1A6E2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cout &lt;&lt; "LOGIN PAGE\n\n";</w:t>
      </w:r>
    </w:p>
    <w:p w14:paraId="069BF5FC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cout &lt;&lt; "Enter your username.....";</w:t>
      </w:r>
    </w:p>
    <w:p w14:paraId="28387BC5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cin &gt;&gt; adminUser;</w:t>
      </w:r>
    </w:p>
    <w:p w14:paraId="19F10963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cout &lt;&lt; "Enter your password.....";</w:t>
      </w:r>
    </w:p>
    <w:p w14:paraId="4F01E61E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cin &gt;&gt; adminPass;</w:t>
      </w:r>
    </w:p>
    <w:p w14:paraId="16E5EDDC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if (adminUser == "2021cs207" &amp;&amp; adminPass == "207")</w:t>
      </w:r>
    </w:p>
    <w:p w14:paraId="0DE2C60D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{</w:t>
      </w:r>
    </w:p>
    <w:p w14:paraId="4FD48BE1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while (true)</w:t>
      </w:r>
    </w:p>
    <w:p w14:paraId="2807288E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{</w:t>
      </w:r>
    </w:p>
    <w:p w14:paraId="35ABA60E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char PrincipleOption = PrincipleMainMenu();</w:t>
      </w:r>
    </w:p>
    <w:p w14:paraId="150E3218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Header();</w:t>
      </w:r>
    </w:p>
    <w:p w14:paraId="5CA46F60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if (PrincipleOption == '1') // Add Teacher</w:t>
      </w:r>
    </w:p>
    <w:p w14:paraId="2B51999B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{</w:t>
      </w:r>
    </w:p>
    <w:p w14:paraId="747EA014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cout &lt;&lt; "Main Menu &gt; Add Teacher\n\n";</w:t>
      </w:r>
    </w:p>
    <w:p w14:paraId="38D01820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AddTeacher();</w:t>
      </w:r>
    </w:p>
    <w:p w14:paraId="223A5D04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}</w:t>
      </w:r>
    </w:p>
    <w:p w14:paraId="340F30AE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else if (PrincipleOption == '2') // Add Student</w:t>
      </w:r>
    </w:p>
    <w:p w14:paraId="45CB4EF7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{</w:t>
      </w:r>
    </w:p>
    <w:p w14:paraId="23A125B6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cout &lt;&lt; "Main Menu &gt; Add Student\n\n";</w:t>
      </w:r>
    </w:p>
    <w:p w14:paraId="783071A2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AddStudent();</w:t>
      </w:r>
    </w:p>
    <w:p w14:paraId="75844EBB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}</w:t>
      </w:r>
    </w:p>
    <w:p w14:paraId="6FCD57F0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else if (PrincipleOption == '3') // Update Teacher</w:t>
      </w:r>
    </w:p>
    <w:p w14:paraId="33B383B4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{</w:t>
      </w:r>
    </w:p>
    <w:p w14:paraId="08D0716D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cout &lt;&lt; "Main Menu &gt; Update Teacher Record \n\n";</w:t>
      </w:r>
    </w:p>
    <w:p w14:paraId="3F9C1EB1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cout &lt;&lt; "Enter the ID of the teacher you want to update: ";</w:t>
      </w:r>
    </w:p>
    <w:p w14:paraId="635239B3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int updateID;</w:t>
      </w:r>
    </w:p>
    <w:p w14:paraId="647C7A37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cin &gt;&gt; updateID;</w:t>
      </w:r>
    </w:p>
    <w:p w14:paraId="1669894B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                            TeacherUpdate(updateID);</w:t>
      </w:r>
    </w:p>
    <w:p w14:paraId="69C4B8A4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}</w:t>
      </w:r>
    </w:p>
    <w:p w14:paraId="3AEC66D6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else if (PrincipleOption == '4') // Update Student</w:t>
      </w:r>
    </w:p>
    <w:p w14:paraId="1A31F1DE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{</w:t>
      </w:r>
    </w:p>
    <w:p w14:paraId="09188820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cout &lt;&lt; "Main Menu &gt; Update Student Record \n\n";</w:t>
      </w:r>
    </w:p>
    <w:p w14:paraId="0D2AE921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cout &lt;&lt; "Enter the ID of the student you want to update: ";</w:t>
      </w:r>
    </w:p>
    <w:p w14:paraId="423E3EA0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int updateID;</w:t>
      </w:r>
    </w:p>
    <w:p w14:paraId="68F55D55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cin &gt;&gt; updateID;</w:t>
      </w:r>
    </w:p>
    <w:p w14:paraId="280A8496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StudentUpdate(updateID);</w:t>
      </w:r>
    </w:p>
    <w:p w14:paraId="368D27E3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}</w:t>
      </w:r>
    </w:p>
    <w:p w14:paraId="60400E8C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else if (PrincipleOption == '5')</w:t>
      </w:r>
    </w:p>
    <w:p w14:paraId="147AFDF5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{</w:t>
      </w:r>
    </w:p>
    <w:p w14:paraId="4D6D6576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cout &lt;&lt; "Main Menu &gt; View Record\n\n";</w:t>
      </w:r>
    </w:p>
    <w:p w14:paraId="78DA4850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int view = 0;</w:t>
      </w:r>
    </w:p>
    <w:p w14:paraId="69152D34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cout &lt;&lt; "Enter your option to view record\n";</w:t>
      </w:r>
    </w:p>
    <w:p w14:paraId="6C7425BD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cout &lt;&lt; "Press1 to view all Teacher\n";</w:t>
      </w:r>
    </w:p>
    <w:p w14:paraId="3ED8BB8C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cout &lt;&lt; "Press2 to view all Student\n";</w:t>
      </w:r>
    </w:p>
    <w:p w14:paraId="1B9FB551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cin &gt;&gt; view;</w:t>
      </w:r>
    </w:p>
    <w:p w14:paraId="58FB9487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if (view == 1)</w:t>
      </w:r>
    </w:p>
    <w:p w14:paraId="467DF069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{</w:t>
      </w:r>
    </w:p>
    <w:p w14:paraId="687CBF2A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    if (TeacherCount != 0)</w:t>
      </w:r>
    </w:p>
    <w:p w14:paraId="14BE91FE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    {</w:t>
      </w:r>
    </w:p>
    <w:p w14:paraId="6DF367AE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        Header();</w:t>
      </w:r>
    </w:p>
    <w:p w14:paraId="2DDD7712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        cout &lt;&lt; "Main Menu &gt; View Record &gt; Teacher\n\n";</w:t>
      </w:r>
    </w:p>
    <w:p w14:paraId="242DC6EE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        ViewTeacher();</w:t>
      </w:r>
    </w:p>
    <w:p w14:paraId="0B3566B1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    }</w:t>
      </w:r>
    </w:p>
    <w:p w14:paraId="1AB139B1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    else</w:t>
      </w:r>
    </w:p>
    <w:p w14:paraId="1BFF0748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    {</w:t>
      </w:r>
    </w:p>
    <w:p w14:paraId="21C70FAD" w14:textId="4F4EF4E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        cout &lt;&lt; "You </w:t>
      </w:r>
      <w:r w:rsidR="008B6BB8">
        <w:rPr>
          <w:rFonts w:ascii="Times New Roman" w:hAnsi="Times New Roman" w:cs="Times New Roman"/>
          <w:bCs/>
          <w:sz w:val="24"/>
          <w:szCs w:val="24"/>
        </w:rPr>
        <w:t>do not</w:t>
      </w: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have any teacher data to show please add one!" &lt;&lt; endl;</w:t>
      </w:r>
    </w:p>
    <w:p w14:paraId="6CB1345D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    }</w:t>
      </w:r>
    </w:p>
    <w:p w14:paraId="6532CFCA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}</w:t>
      </w:r>
    </w:p>
    <w:p w14:paraId="695A69E6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else if (view == 2)</w:t>
      </w:r>
    </w:p>
    <w:p w14:paraId="4C9D7D83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{</w:t>
      </w:r>
    </w:p>
    <w:p w14:paraId="50E4E614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    if (StudentCount != 0)</w:t>
      </w:r>
    </w:p>
    <w:p w14:paraId="785B5EC9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    {</w:t>
      </w:r>
    </w:p>
    <w:p w14:paraId="645036D5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        Header();</w:t>
      </w:r>
    </w:p>
    <w:p w14:paraId="74548648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        cout &lt;&lt; "Main Menu &gt; View Record &gt; Student\n\n";</w:t>
      </w:r>
    </w:p>
    <w:p w14:paraId="69B0707D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        ViewStudent();</w:t>
      </w:r>
    </w:p>
    <w:p w14:paraId="30D860D3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    }</w:t>
      </w:r>
    </w:p>
    <w:p w14:paraId="78074A54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    else</w:t>
      </w:r>
    </w:p>
    <w:p w14:paraId="4ABB63E3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    {</w:t>
      </w:r>
    </w:p>
    <w:p w14:paraId="11F3E08C" w14:textId="18FB568D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                                    cout &lt;&lt; "You </w:t>
      </w:r>
      <w:r w:rsidR="008B6BB8">
        <w:rPr>
          <w:rFonts w:ascii="Times New Roman" w:hAnsi="Times New Roman" w:cs="Times New Roman"/>
          <w:bCs/>
          <w:sz w:val="24"/>
          <w:szCs w:val="24"/>
        </w:rPr>
        <w:t>do not</w:t>
      </w: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have any Student data to show please add one!" &lt;&lt; endl;</w:t>
      </w:r>
    </w:p>
    <w:p w14:paraId="53FA0F9C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    }</w:t>
      </w:r>
    </w:p>
    <w:p w14:paraId="3B35A8B7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}</w:t>
      </w:r>
    </w:p>
    <w:p w14:paraId="1496548B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else</w:t>
      </w:r>
    </w:p>
    <w:p w14:paraId="663606BA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{</w:t>
      </w:r>
    </w:p>
    <w:p w14:paraId="41ACEA2F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    cout &lt;&lt; "You entered wrong option" &lt;&lt; endl;</w:t>
      </w:r>
    </w:p>
    <w:p w14:paraId="21A0D409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}</w:t>
      </w:r>
    </w:p>
    <w:p w14:paraId="31F31145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}</w:t>
      </w:r>
    </w:p>
    <w:p w14:paraId="54EA6027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else if (PrincipleOption == '6') // Delete Teacher Record</w:t>
      </w:r>
    </w:p>
    <w:p w14:paraId="3E779B13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{</w:t>
      </w:r>
    </w:p>
    <w:p w14:paraId="0D84F8C1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cout &lt;&lt; "Main Menu &gt; Delete Teacher Record \n\n";</w:t>
      </w:r>
    </w:p>
    <w:p w14:paraId="4147B737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cout &lt;&lt; "Enter the ID of the teacher you want to update: ";</w:t>
      </w:r>
    </w:p>
    <w:p w14:paraId="774C8E2C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int DeleteID;</w:t>
      </w:r>
    </w:p>
    <w:p w14:paraId="4EF71BFB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cin &gt;&gt; DeleteID;</w:t>
      </w:r>
    </w:p>
    <w:p w14:paraId="78F93888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DeleteTeacher(DeleteID);</w:t>
      </w:r>
    </w:p>
    <w:p w14:paraId="0BFABD22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}</w:t>
      </w:r>
    </w:p>
    <w:p w14:paraId="2D36816B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else if (PrincipleOption == '7') // Delete Student Record</w:t>
      </w:r>
    </w:p>
    <w:p w14:paraId="1F0FA4F7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{</w:t>
      </w:r>
    </w:p>
    <w:p w14:paraId="363848F6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cout &lt;&lt; "Main Menu &gt; Delete Student Record\n\n";</w:t>
      </w:r>
    </w:p>
    <w:p w14:paraId="2853C5CF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cout &lt;&lt; "Enter the ID of the Student you want to update: ";</w:t>
      </w:r>
    </w:p>
    <w:p w14:paraId="30D851C5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int DeleteID;</w:t>
      </w:r>
    </w:p>
    <w:p w14:paraId="75C5B58D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cin &gt;&gt; DeleteID;</w:t>
      </w:r>
    </w:p>
    <w:p w14:paraId="3CD2CAE6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DeleteStudent(DeleteID);</w:t>
      </w:r>
    </w:p>
    <w:p w14:paraId="7DBEA9F3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}</w:t>
      </w:r>
    </w:p>
    <w:p w14:paraId="168ACBA9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else if (PrincipleOption == '8') // Admin Logout</w:t>
      </w:r>
    </w:p>
    <w:p w14:paraId="65B3D9F3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{</w:t>
      </w:r>
    </w:p>
    <w:p w14:paraId="3FBD2B06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cout &lt;&lt; "Main Menu &gt; Logout\n\n";</w:t>
      </w:r>
    </w:p>
    <w:p w14:paraId="572866A9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cout &lt;&lt; "Are You Sure You Want to Logout!(Press Y for yes)";</w:t>
      </w:r>
    </w:p>
    <w:p w14:paraId="43F7474C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char sure;</w:t>
      </w:r>
    </w:p>
    <w:p w14:paraId="007709A7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cin &gt;&gt; sure;</w:t>
      </w:r>
    </w:p>
    <w:p w14:paraId="71B9F361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if (sure == 'Y' || sure == 'y')</w:t>
      </w:r>
    </w:p>
    <w:p w14:paraId="05BAB46C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{</w:t>
      </w:r>
    </w:p>
    <w:p w14:paraId="66A84CB4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    logout = 1;</w:t>
      </w:r>
    </w:p>
    <w:p w14:paraId="61937B71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    break;</w:t>
      </w:r>
    </w:p>
    <w:p w14:paraId="71F38706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}</w:t>
      </w:r>
    </w:p>
    <w:p w14:paraId="268FDD61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}</w:t>
      </w:r>
    </w:p>
    <w:p w14:paraId="782C90CD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else if (PrincipleOption == '9') // Terminate Program</w:t>
      </w:r>
    </w:p>
    <w:p w14:paraId="60BBFC03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{</w:t>
      </w:r>
    </w:p>
    <w:p w14:paraId="26BFDC87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cout &lt;&lt; "Main Menu &gt; Exit\n\n";</w:t>
      </w:r>
    </w:p>
    <w:p w14:paraId="297BEDED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cout &lt;&lt; "Are You Sure You Want to Exit!(Press Y for yes)";</w:t>
      </w:r>
    </w:p>
    <w:p w14:paraId="1263707F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char sure;</w:t>
      </w:r>
    </w:p>
    <w:p w14:paraId="0BDF71FC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cin &gt;&gt; sure;</w:t>
      </w:r>
    </w:p>
    <w:p w14:paraId="16248CB8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                            if (sure == 'Y' || sure == 'y')</w:t>
      </w:r>
    </w:p>
    <w:p w14:paraId="13371CDA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{</w:t>
      </w:r>
    </w:p>
    <w:p w14:paraId="445A9EE7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    ProgramExit = 1;</w:t>
      </w:r>
    </w:p>
    <w:p w14:paraId="638ED73D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    break;</w:t>
      </w:r>
    </w:p>
    <w:p w14:paraId="79E41866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}</w:t>
      </w:r>
    </w:p>
    <w:p w14:paraId="3E88E7B5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}</w:t>
      </w:r>
    </w:p>
    <w:p w14:paraId="252DDEE6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else</w:t>
      </w:r>
    </w:p>
    <w:p w14:paraId="6BCCF6B8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{</w:t>
      </w:r>
    </w:p>
    <w:p w14:paraId="3121D087" w14:textId="5D5F8E3F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cout &lt;&lt; "You have entered </w:t>
      </w:r>
      <w:r w:rsidR="008B6BB8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Pr="003D1B4F">
        <w:rPr>
          <w:rFonts w:ascii="Times New Roman" w:hAnsi="Times New Roman" w:cs="Times New Roman"/>
          <w:bCs/>
          <w:sz w:val="24"/>
          <w:szCs w:val="24"/>
        </w:rPr>
        <w:t>wrong option";</w:t>
      </w:r>
    </w:p>
    <w:p w14:paraId="7949A33B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}</w:t>
      </w:r>
    </w:p>
    <w:p w14:paraId="1908069F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ScreenCls();</w:t>
      </w:r>
    </w:p>
    <w:p w14:paraId="63F2C2B9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}</w:t>
      </w:r>
    </w:p>
    <w:p w14:paraId="73251F8D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}</w:t>
      </w:r>
    </w:p>
    <w:p w14:paraId="72385716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671D25D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else if (adminUser == "2021cs207" &amp;&amp; adminPass != "207")</w:t>
      </w:r>
    </w:p>
    <w:p w14:paraId="07A01EDE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{</w:t>
      </w:r>
    </w:p>
    <w:p w14:paraId="24CCDF7A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Header();</w:t>
      </w:r>
    </w:p>
    <w:p w14:paraId="62A600F8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cout &lt;&lt; "You have entered incorrect password";</w:t>
      </w:r>
    </w:p>
    <w:p w14:paraId="15800609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ScreenCls();</w:t>
      </w:r>
    </w:p>
    <w:p w14:paraId="6B7435DF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}</w:t>
      </w:r>
    </w:p>
    <w:p w14:paraId="6443AB76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else if (adminUser != "2021cs207" &amp;&amp; adminPass == "207")</w:t>
      </w:r>
    </w:p>
    <w:p w14:paraId="1315CD06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{</w:t>
      </w:r>
    </w:p>
    <w:p w14:paraId="46671C05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Header();</w:t>
      </w:r>
    </w:p>
    <w:p w14:paraId="7CAAD889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cout &lt;&lt; "You have entered incorrect username";</w:t>
      </w:r>
    </w:p>
    <w:p w14:paraId="4141EF1D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ScreenCls();</w:t>
      </w:r>
    </w:p>
    <w:p w14:paraId="197F0261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}</w:t>
      </w:r>
    </w:p>
    <w:p w14:paraId="388B0AB8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else if (adminUser != "2021cs207" &amp;&amp; adminPass != "207")</w:t>
      </w:r>
    </w:p>
    <w:p w14:paraId="4927199F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{</w:t>
      </w:r>
    </w:p>
    <w:p w14:paraId="7C0ECE5C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Header();</w:t>
      </w:r>
    </w:p>
    <w:p w14:paraId="5F0FAB50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cout &lt;&lt; "You have entered incorrect username and password";</w:t>
      </w:r>
    </w:p>
    <w:p w14:paraId="772BFAB2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ScreenCls();</w:t>
      </w:r>
    </w:p>
    <w:p w14:paraId="6D3D684F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}</w:t>
      </w:r>
    </w:p>
    <w:p w14:paraId="67D7A365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if (logout == 1 || ProgramExit == 1)</w:t>
      </w:r>
    </w:p>
    <w:p w14:paraId="56A44DE7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{</w:t>
      </w:r>
    </w:p>
    <w:p w14:paraId="784D8C8D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break;</w:t>
      </w:r>
    </w:p>
    <w:p w14:paraId="5216042B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}</w:t>
      </w:r>
    </w:p>
    <w:p w14:paraId="31AAC4B5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}</w:t>
      </w:r>
    </w:p>
    <w:p w14:paraId="7F491A7C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}</w:t>
      </w:r>
    </w:p>
    <w:p w14:paraId="3289F2DF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else if (option == '2') // Login option to enter as teacher</w:t>
      </w:r>
    </w:p>
    <w:p w14:paraId="7137172C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{</w:t>
      </w:r>
    </w:p>
    <w:p w14:paraId="6980DBBB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while (true)</w:t>
      </w:r>
    </w:p>
    <w:p w14:paraId="0F7A92BE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{</w:t>
      </w:r>
    </w:p>
    <w:p w14:paraId="6C5C3586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found = 0;</w:t>
      </w:r>
    </w:p>
    <w:p w14:paraId="287E3FDB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                LoginTeacher();</w:t>
      </w:r>
    </w:p>
    <w:p w14:paraId="0E6476E0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if (found == 1)</w:t>
      </w:r>
    </w:p>
    <w:p w14:paraId="3F311956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{</w:t>
      </w:r>
    </w:p>
    <w:p w14:paraId="59A5C74A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while (true)</w:t>
      </w:r>
    </w:p>
    <w:p w14:paraId="47DB53EC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{</w:t>
      </w:r>
    </w:p>
    <w:p w14:paraId="442F701B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char option = TeacherMainMenu();</w:t>
      </w:r>
    </w:p>
    <w:p w14:paraId="6AECA0CF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Header();</w:t>
      </w:r>
    </w:p>
    <w:p w14:paraId="12E21FB6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if (option == '1') // Teacher can give student marks</w:t>
      </w:r>
    </w:p>
    <w:p w14:paraId="07E73BFF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{</w:t>
      </w:r>
    </w:p>
    <w:p w14:paraId="4CF565ED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cout &lt;&lt; "Main Menu &gt; Give Marks\n\n";</w:t>
      </w:r>
    </w:p>
    <w:p w14:paraId="7D540917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GiveMarks(LoggedInTeacher);</w:t>
      </w:r>
    </w:p>
    <w:p w14:paraId="1BEDA8F3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}</w:t>
      </w:r>
    </w:p>
    <w:p w14:paraId="077733D8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else if (option == '2') // Teacher can see the marks of students</w:t>
      </w:r>
    </w:p>
    <w:p w14:paraId="030C967A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{</w:t>
      </w:r>
    </w:p>
    <w:p w14:paraId="14F571DB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cout &lt;&lt; "Main Menu &gt; See Marks\n\n";</w:t>
      </w:r>
    </w:p>
    <w:p w14:paraId="271DA67E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SeeMarks(LoggedInTeacher);</w:t>
      </w:r>
    </w:p>
    <w:p w14:paraId="378908A4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}</w:t>
      </w:r>
    </w:p>
    <w:p w14:paraId="1F1D3F64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else if (option == '3') // Mark Attendance</w:t>
      </w:r>
    </w:p>
    <w:p w14:paraId="4015A191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{</w:t>
      </w:r>
    </w:p>
    <w:p w14:paraId="18E40109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cout &lt;&lt; "Main Menu &gt; Mark Attendance\n\n";</w:t>
      </w:r>
    </w:p>
    <w:p w14:paraId="7E086313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MarkAttendance(LoggedInTeacher);</w:t>
      </w:r>
    </w:p>
    <w:p w14:paraId="22CDC192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}</w:t>
      </w:r>
    </w:p>
    <w:p w14:paraId="4A87C6A5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else if (option == '4') // See Marked Attendance</w:t>
      </w:r>
    </w:p>
    <w:p w14:paraId="55DC8227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{</w:t>
      </w:r>
    </w:p>
    <w:p w14:paraId="077A06AF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cout &lt;&lt; "Main Menu &gt; View Attendance\n\n";</w:t>
      </w:r>
    </w:p>
    <w:p w14:paraId="6F5F2C5B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SeeMarkedAttendance(LoggedInTeacher);</w:t>
      </w:r>
    </w:p>
    <w:p w14:paraId="31359585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}</w:t>
      </w:r>
    </w:p>
    <w:p w14:paraId="6FB5EFE5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else if (option == '5') // Teacher Logout</w:t>
      </w:r>
    </w:p>
    <w:p w14:paraId="31C12991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{</w:t>
      </w:r>
    </w:p>
    <w:p w14:paraId="5A645F70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cout &lt;&lt; "Main Menu &gt; Logout\n\n";</w:t>
      </w:r>
    </w:p>
    <w:p w14:paraId="57AE3BA1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cout &lt;&lt; "Are You Sure You Want to Logout!(Press Y for yes)";</w:t>
      </w:r>
    </w:p>
    <w:p w14:paraId="52327790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char sure;</w:t>
      </w:r>
    </w:p>
    <w:p w14:paraId="7521B49D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cin &gt;&gt; sure;</w:t>
      </w:r>
    </w:p>
    <w:p w14:paraId="291ADB0E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if (sure == 'Y' || sure == 'y')</w:t>
      </w:r>
    </w:p>
    <w:p w14:paraId="065270D8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{</w:t>
      </w:r>
    </w:p>
    <w:p w14:paraId="23BFD042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    logout = 1;</w:t>
      </w:r>
    </w:p>
    <w:p w14:paraId="10A539E3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    break;</w:t>
      </w:r>
    </w:p>
    <w:p w14:paraId="2DAA7F00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}</w:t>
      </w:r>
    </w:p>
    <w:p w14:paraId="00D6EC0F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}</w:t>
      </w:r>
    </w:p>
    <w:p w14:paraId="502AB2BF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else if (option == '6') // Terminate Program</w:t>
      </w:r>
    </w:p>
    <w:p w14:paraId="1118252E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{</w:t>
      </w:r>
    </w:p>
    <w:p w14:paraId="665701D7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cout &lt;&lt; "Main Menu &gt; Exit\n\n";</w:t>
      </w:r>
    </w:p>
    <w:p w14:paraId="32EE94C9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cout &lt;&lt; "Are You Sure You Want to Exit!(Press Y for yes)";</w:t>
      </w:r>
    </w:p>
    <w:p w14:paraId="05CEAA48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                            char sure;</w:t>
      </w:r>
    </w:p>
    <w:p w14:paraId="646735AA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cin &gt;&gt; sure;</w:t>
      </w:r>
    </w:p>
    <w:p w14:paraId="6682ACB9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if (sure == 'Y' || sure == 'y')</w:t>
      </w:r>
    </w:p>
    <w:p w14:paraId="3E29199D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{</w:t>
      </w:r>
    </w:p>
    <w:p w14:paraId="49C85ECC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    ProgramExit = 1;</w:t>
      </w:r>
    </w:p>
    <w:p w14:paraId="26E98BE2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    break;</w:t>
      </w:r>
    </w:p>
    <w:p w14:paraId="68A8136C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}</w:t>
      </w:r>
    </w:p>
    <w:p w14:paraId="12FE0A87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}</w:t>
      </w:r>
    </w:p>
    <w:p w14:paraId="36E68CEC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else</w:t>
      </w:r>
    </w:p>
    <w:p w14:paraId="45B91632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{</w:t>
      </w:r>
    </w:p>
    <w:p w14:paraId="68955B8C" w14:textId="54A60FAA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cout &lt;&lt; "You have entered </w:t>
      </w:r>
      <w:r w:rsidR="008B6BB8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Pr="003D1B4F">
        <w:rPr>
          <w:rFonts w:ascii="Times New Roman" w:hAnsi="Times New Roman" w:cs="Times New Roman"/>
          <w:bCs/>
          <w:sz w:val="24"/>
          <w:szCs w:val="24"/>
        </w:rPr>
        <w:t>wrong option";</w:t>
      </w:r>
    </w:p>
    <w:p w14:paraId="44E5EC77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}</w:t>
      </w:r>
    </w:p>
    <w:p w14:paraId="43AD6C91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ScreenCls();</w:t>
      </w:r>
    </w:p>
    <w:p w14:paraId="6F2AE09F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}</w:t>
      </w:r>
    </w:p>
    <w:p w14:paraId="5AF82DD2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if (logout == 1 || ProgramExit == 1)</w:t>
      </w:r>
    </w:p>
    <w:p w14:paraId="7E02A714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{</w:t>
      </w:r>
    </w:p>
    <w:p w14:paraId="46D0A9A5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break;</w:t>
      </w:r>
    </w:p>
    <w:p w14:paraId="4E08F0B0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}</w:t>
      </w:r>
    </w:p>
    <w:p w14:paraId="4806704C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}</w:t>
      </w:r>
    </w:p>
    <w:p w14:paraId="3A0EDDB7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else</w:t>
      </w:r>
    </w:p>
    <w:p w14:paraId="675C819B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{</w:t>
      </w:r>
    </w:p>
    <w:p w14:paraId="62E50620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break;</w:t>
      </w:r>
    </w:p>
    <w:p w14:paraId="0728EC45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}</w:t>
      </w:r>
    </w:p>
    <w:p w14:paraId="47FCC318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}</w:t>
      </w:r>
    </w:p>
    <w:p w14:paraId="46D55A1E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}</w:t>
      </w:r>
    </w:p>
    <w:p w14:paraId="01EF080B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else if (option == '3') // Login option to enter as student</w:t>
      </w:r>
    </w:p>
    <w:p w14:paraId="4A144AFD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{</w:t>
      </w:r>
    </w:p>
    <w:p w14:paraId="078DA036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while (true)</w:t>
      </w:r>
    </w:p>
    <w:p w14:paraId="5F47E8FE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{</w:t>
      </w:r>
    </w:p>
    <w:p w14:paraId="64C24D03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found = 0;</w:t>
      </w:r>
    </w:p>
    <w:p w14:paraId="0D1145C8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LoginStudent();</w:t>
      </w:r>
    </w:p>
    <w:p w14:paraId="6AAECD64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if (found == 1)</w:t>
      </w:r>
    </w:p>
    <w:p w14:paraId="4F0A56F6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{</w:t>
      </w:r>
    </w:p>
    <w:p w14:paraId="5AB6E8D7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while (true)</w:t>
      </w:r>
    </w:p>
    <w:p w14:paraId="360F7944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{</w:t>
      </w:r>
    </w:p>
    <w:p w14:paraId="0AABF488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char option = StudentMainMenu();</w:t>
      </w:r>
    </w:p>
    <w:p w14:paraId="01D0BC2F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Header();</w:t>
      </w:r>
    </w:p>
    <w:p w14:paraId="3FD00215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if (option == '1') // Student can see his/her marks</w:t>
      </w:r>
    </w:p>
    <w:p w14:paraId="29ECC383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{</w:t>
      </w:r>
    </w:p>
    <w:p w14:paraId="7B1547F0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cout &lt;&lt; "Main Menu &gt; See Marks\n\n";</w:t>
      </w:r>
    </w:p>
    <w:p w14:paraId="7A75A9BC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ViewMarks();</w:t>
      </w:r>
    </w:p>
    <w:p w14:paraId="0EFD92B4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}</w:t>
      </w:r>
    </w:p>
    <w:p w14:paraId="30F1AB2E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else if (option == '2') // Students Can Register to Available subjects</w:t>
      </w:r>
    </w:p>
    <w:p w14:paraId="4240C87F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                        {</w:t>
      </w:r>
    </w:p>
    <w:p w14:paraId="4A58803C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cout &lt;&lt; "Main Menu &gt; Register Subjects\n\n";</w:t>
      </w:r>
    </w:p>
    <w:p w14:paraId="403C5E4E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SubjectRegister();</w:t>
      </w:r>
    </w:p>
    <w:p w14:paraId="66FAAE60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}</w:t>
      </w:r>
    </w:p>
    <w:p w14:paraId="3A008320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else if (option == '3') // Students can see The subjects they have registered</w:t>
      </w:r>
    </w:p>
    <w:p w14:paraId="40B32BD5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{</w:t>
      </w:r>
    </w:p>
    <w:p w14:paraId="34A54F9D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cout &lt;&lt; "Main Menu &gt; See Registered Subjects\n\n";</w:t>
      </w:r>
    </w:p>
    <w:p w14:paraId="44EC0D95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SeeRegisteredSubjects();</w:t>
      </w:r>
    </w:p>
    <w:p w14:paraId="2ED1D4E9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}</w:t>
      </w:r>
    </w:p>
    <w:p w14:paraId="42E1C8EF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else if (option == '4') // See Marked Attendance</w:t>
      </w:r>
    </w:p>
    <w:p w14:paraId="6AE64DF1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{</w:t>
      </w:r>
    </w:p>
    <w:p w14:paraId="2048FD94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cout &lt;&lt; "Main Menu &gt; See Attendance\n\n";</w:t>
      </w:r>
    </w:p>
    <w:p w14:paraId="2B34E751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SeeAttendance();</w:t>
      </w:r>
    </w:p>
    <w:p w14:paraId="279ACC05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}</w:t>
      </w:r>
    </w:p>
    <w:p w14:paraId="78919B21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else if (option == '5') // Student Logout</w:t>
      </w:r>
    </w:p>
    <w:p w14:paraId="04F92D7D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{</w:t>
      </w:r>
    </w:p>
    <w:p w14:paraId="6652C87C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cout &lt;&lt; "Main Menu &gt; Logout\n\n";</w:t>
      </w:r>
    </w:p>
    <w:p w14:paraId="10E2201B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cout &lt;&lt; "Are You Sure You Want to Logout!(Press Y for yes)";</w:t>
      </w:r>
    </w:p>
    <w:p w14:paraId="4DF6643B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char sure;</w:t>
      </w:r>
    </w:p>
    <w:p w14:paraId="006FFCA9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cin &gt;&gt; sure;</w:t>
      </w:r>
    </w:p>
    <w:p w14:paraId="633C8EF9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if (sure == 'Y' || sure == 'y')</w:t>
      </w:r>
    </w:p>
    <w:p w14:paraId="2545CD69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{</w:t>
      </w:r>
    </w:p>
    <w:p w14:paraId="01E60A1E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    logout = 1;</w:t>
      </w:r>
    </w:p>
    <w:p w14:paraId="711ED39F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    break;</w:t>
      </w:r>
    </w:p>
    <w:p w14:paraId="46A979D8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}</w:t>
      </w:r>
    </w:p>
    <w:p w14:paraId="6EB4206B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}</w:t>
      </w:r>
    </w:p>
    <w:p w14:paraId="0F4C979E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else if (option == '6') // Terminate Program</w:t>
      </w:r>
    </w:p>
    <w:p w14:paraId="08614DDC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{</w:t>
      </w:r>
    </w:p>
    <w:p w14:paraId="17F4B303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cout &lt;&lt; "Main Menu &gt; Exit\n\n";</w:t>
      </w:r>
    </w:p>
    <w:p w14:paraId="21843583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cout &lt;&lt; "Are You Sure You Want to Exit!(Press Y for yes)";</w:t>
      </w:r>
    </w:p>
    <w:p w14:paraId="680597A3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char sure;</w:t>
      </w:r>
    </w:p>
    <w:p w14:paraId="39973922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cin &gt;&gt; sure;</w:t>
      </w:r>
    </w:p>
    <w:p w14:paraId="79779CEC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if (sure == 'Y' || sure == 'y')</w:t>
      </w:r>
    </w:p>
    <w:p w14:paraId="7CCC0630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{</w:t>
      </w:r>
    </w:p>
    <w:p w14:paraId="3A165467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    ProgramExit = 1;</w:t>
      </w:r>
    </w:p>
    <w:p w14:paraId="05B0BBBA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    break;</w:t>
      </w:r>
    </w:p>
    <w:p w14:paraId="681E8CE9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}</w:t>
      </w:r>
    </w:p>
    <w:p w14:paraId="7710A547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}</w:t>
      </w:r>
    </w:p>
    <w:p w14:paraId="54A17E71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else</w:t>
      </w:r>
    </w:p>
    <w:p w14:paraId="527C9362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{</w:t>
      </w:r>
    </w:p>
    <w:p w14:paraId="102F0ABE" w14:textId="1140D0ED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    cout &lt;&lt; "You have entered </w:t>
      </w:r>
      <w:r w:rsidR="008B6BB8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Pr="003D1B4F">
        <w:rPr>
          <w:rFonts w:ascii="Times New Roman" w:hAnsi="Times New Roman" w:cs="Times New Roman"/>
          <w:bCs/>
          <w:sz w:val="24"/>
          <w:szCs w:val="24"/>
        </w:rPr>
        <w:t>wrong option";</w:t>
      </w:r>
    </w:p>
    <w:p w14:paraId="77BBE353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}</w:t>
      </w:r>
    </w:p>
    <w:p w14:paraId="7E0CF237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ScreenCls();</w:t>
      </w:r>
    </w:p>
    <w:p w14:paraId="51B52CFA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                    }</w:t>
      </w:r>
    </w:p>
    <w:p w14:paraId="2E8B5C8C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if (logout == 1 || ProgramExit == 1)</w:t>
      </w:r>
    </w:p>
    <w:p w14:paraId="336A25A6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{</w:t>
      </w:r>
    </w:p>
    <w:p w14:paraId="0A333364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break;</w:t>
      </w:r>
    </w:p>
    <w:p w14:paraId="69472DE3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}</w:t>
      </w:r>
    </w:p>
    <w:p w14:paraId="6AB83DE5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}</w:t>
      </w:r>
    </w:p>
    <w:p w14:paraId="392B71A1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else</w:t>
      </w:r>
    </w:p>
    <w:p w14:paraId="52B2F57E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{</w:t>
      </w:r>
    </w:p>
    <w:p w14:paraId="3680D1F8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break;</w:t>
      </w:r>
    </w:p>
    <w:p w14:paraId="0703DFDA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}</w:t>
      </w:r>
    </w:p>
    <w:p w14:paraId="3AAF6FFC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}</w:t>
      </w:r>
    </w:p>
    <w:p w14:paraId="7767DC74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}</w:t>
      </w:r>
    </w:p>
    <w:p w14:paraId="66813A09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else</w:t>
      </w:r>
    </w:p>
    <w:p w14:paraId="069C5AB1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{</w:t>
      </w:r>
    </w:p>
    <w:p w14:paraId="374FEF99" w14:textId="35E16238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cout &lt;&lt; "You have entered </w:t>
      </w:r>
      <w:r w:rsidR="008B6BB8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Pr="003D1B4F">
        <w:rPr>
          <w:rFonts w:ascii="Times New Roman" w:hAnsi="Times New Roman" w:cs="Times New Roman"/>
          <w:bCs/>
          <w:sz w:val="24"/>
          <w:szCs w:val="24"/>
        </w:rPr>
        <w:t>wrong option";</w:t>
      </w:r>
    </w:p>
    <w:p w14:paraId="10A79C5F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}</w:t>
      </w:r>
    </w:p>
    <w:p w14:paraId="0926AF8C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if (ProgramExit == 1)</w:t>
      </w:r>
    </w:p>
    <w:p w14:paraId="2C2948D4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{</w:t>
      </w:r>
    </w:p>
    <w:p w14:paraId="46DBC4FB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break;</w:t>
      </w:r>
    </w:p>
    <w:p w14:paraId="7820B476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}</w:t>
      </w:r>
    </w:p>
    <w:p w14:paraId="19B8068F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3E060CF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ScreenCls();</w:t>
      </w:r>
    </w:p>
    <w:p w14:paraId="11EEBC45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}</w:t>
      </w:r>
    </w:p>
    <w:p w14:paraId="0EB95918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LoadinFile();</w:t>
      </w:r>
    </w:p>
    <w:p w14:paraId="779B9FC5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// Main Loop of whole system Ends Here</w:t>
      </w:r>
    </w:p>
    <w:p w14:paraId="284D2F4B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}</w:t>
      </w:r>
    </w:p>
    <w:p w14:paraId="341C2B49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//-----------------------------------------------------------Main Function Ends here</w:t>
      </w:r>
    </w:p>
    <w:p w14:paraId="37B55D98" w14:textId="4DBF7ED0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void Header() // this is the header </w:t>
      </w:r>
      <w:r w:rsidR="008B6BB8">
        <w:rPr>
          <w:rFonts w:ascii="Times New Roman" w:hAnsi="Times New Roman" w:cs="Times New Roman"/>
          <w:bCs/>
          <w:sz w:val="24"/>
          <w:szCs w:val="24"/>
        </w:rPr>
        <w:t>that</w:t>
      </w: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will be displayed at the beginning of every screen</w:t>
      </w:r>
    </w:p>
    <w:p w14:paraId="43D47466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{</w:t>
      </w:r>
    </w:p>
    <w:p w14:paraId="48824146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system("cls");</w:t>
      </w:r>
    </w:p>
    <w:p w14:paraId="480EFA90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cout &lt;&lt; "*****************************************************************************" &lt;&lt; endl;</w:t>
      </w:r>
    </w:p>
    <w:p w14:paraId="01AF41E1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cout &lt;&lt; "**                         SCHOOL MANAGEMENT SYSTEM                        **" &lt;&lt; endl;</w:t>
      </w:r>
    </w:p>
    <w:p w14:paraId="3B7F06DE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cout &lt;&lt; "*****************************************************************************" &lt;&lt; endl;</w:t>
      </w:r>
    </w:p>
    <w:p w14:paraId="133739FC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cout &lt;&lt; "" &lt;&lt; endl;</w:t>
      </w:r>
    </w:p>
    <w:p w14:paraId="48B84007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cout &lt;&lt; "" &lt;&lt; endl;</w:t>
      </w:r>
    </w:p>
    <w:p w14:paraId="5F7D3152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}</w:t>
      </w:r>
    </w:p>
    <w:p w14:paraId="60D9FC64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char LoginMenu()</w:t>
      </w:r>
    </w:p>
    <w:p w14:paraId="25B46DDC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{</w:t>
      </w:r>
    </w:p>
    <w:p w14:paraId="15E7491F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Header();</w:t>
      </w:r>
    </w:p>
    <w:p w14:paraId="64ECE694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    char option = ' ';</w:t>
      </w:r>
    </w:p>
    <w:p w14:paraId="6F569E12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cout &lt;&lt; "Enter the option you want to login as" &lt;&lt; endl;</w:t>
      </w:r>
    </w:p>
    <w:p w14:paraId="68FAFE5D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cout &lt;&lt; "Press1 to login as principle\n";</w:t>
      </w:r>
    </w:p>
    <w:p w14:paraId="7FFD304A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cout &lt;&lt; "Press2 to login as teacher\n";</w:t>
      </w:r>
    </w:p>
    <w:p w14:paraId="2F32866A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cout &lt;&lt; "Press3 to login as student\n";</w:t>
      </w:r>
    </w:p>
    <w:p w14:paraId="405B49FA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cin &gt;&gt; option;</w:t>
      </w:r>
    </w:p>
    <w:p w14:paraId="0931E1E0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return option;</w:t>
      </w:r>
    </w:p>
    <w:p w14:paraId="59B310FC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}</w:t>
      </w:r>
    </w:p>
    <w:p w14:paraId="459F7FBE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2F480F4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// Admin Function Start</w:t>
      </w:r>
    </w:p>
    <w:p w14:paraId="4903DDD1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4617836" w14:textId="439670FA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char PrincipleMainMenu() // If </w:t>
      </w:r>
      <w:r w:rsidR="008B6BB8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Pr="003D1B4F">
        <w:rPr>
          <w:rFonts w:ascii="Times New Roman" w:hAnsi="Times New Roman" w:cs="Times New Roman"/>
          <w:bCs/>
          <w:sz w:val="24"/>
          <w:szCs w:val="24"/>
        </w:rPr>
        <w:t>principle is logged in the system then this menu will be displayed</w:t>
      </w:r>
    </w:p>
    <w:p w14:paraId="1A4D8EEE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{</w:t>
      </w:r>
    </w:p>
    <w:p w14:paraId="2C70F5BD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Header();</w:t>
      </w:r>
    </w:p>
    <w:p w14:paraId="04900CC2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char option;</w:t>
      </w:r>
    </w:p>
    <w:p w14:paraId="254631B0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cout &lt;&lt; "Main Menu\n\n";</w:t>
      </w:r>
    </w:p>
    <w:p w14:paraId="10ED0428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cout &lt;&lt; "Press1 to add teachers\n";</w:t>
      </w:r>
    </w:p>
    <w:p w14:paraId="6FC5367D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cout &lt;&lt; "Press2 add students\n";</w:t>
      </w:r>
    </w:p>
    <w:p w14:paraId="7BC84FF2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cout &lt;&lt; "Press3 to update the record of teacher\n";</w:t>
      </w:r>
    </w:p>
    <w:p w14:paraId="4EAFDE8A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cout &lt;&lt; "Press4 to update the record of student\n";</w:t>
      </w:r>
    </w:p>
    <w:p w14:paraId="4BF93610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cout &lt;&lt; "Press5 to view all the records\n";</w:t>
      </w:r>
    </w:p>
    <w:p w14:paraId="329BED2A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cout &lt;&lt; "Press6 to remove the teacher\n";</w:t>
      </w:r>
    </w:p>
    <w:p w14:paraId="22E62692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cout &lt;&lt; "Press7 to remove students\n";</w:t>
      </w:r>
    </w:p>
    <w:p w14:paraId="72627F5C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cout &lt;&lt; "Press8 to logout\n";</w:t>
      </w:r>
    </w:p>
    <w:p w14:paraId="47BCE1D6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cout &lt;&lt; "Press9 to exit\n";</w:t>
      </w:r>
    </w:p>
    <w:p w14:paraId="34309A7F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cin &gt;&gt; option;</w:t>
      </w:r>
    </w:p>
    <w:p w14:paraId="47A3C61D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return option;</w:t>
      </w:r>
    </w:p>
    <w:p w14:paraId="70F4276A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}</w:t>
      </w:r>
    </w:p>
    <w:p w14:paraId="61990863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void AddTeacher()</w:t>
      </w:r>
    </w:p>
    <w:p w14:paraId="46E3B9F9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{</w:t>
      </w:r>
    </w:p>
    <w:p w14:paraId="29625089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if (TeacherCount != MAX_TEACHER)</w:t>
      </w:r>
    </w:p>
    <w:p w14:paraId="3BB871C2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{</w:t>
      </w:r>
    </w:p>
    <w:p w14:paraId="2DF0FF16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string name, subject;</w:t>
      </w:r>
    </w:p>
    <w:p w14:paraId="1176C025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int age, pay, lecture, ID;</w:t>
      </w:r>
    </w:p>
    <w:p w14:paraId="13B5F40E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string password;</w:t>
      </w:r>
    </w:p>
    <w:p w14:paraId="466081CC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cout &lt;&lt; "Enter name of Teacher : ";</w:t>
      </w:r>
    </w:p>
    <w:p w14:paraId="7F60383C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cin &gt;&gt; name;</w:t>
      </w:r>
    </w:p>
    <w:p w14:paraId="295A60CA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cout &lt;&lt; "Enter Teacher age: ";</w:t>
      </w:r>
    </w:p>
    <w:p w14:paraId="0B3FFD21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cin &gt;&gt; age;</w:t>
      </w:r>
    </w:p>
    <w:p w14:paraId="30DE8300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while (age &lt; 25)</w:t>
      </w:r>
    </w:p>
    <w:p w14:paraId="635470B0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{</w:t>
      </w:r>
    </w:p>
    <w:p w14:paraId="3973FA09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cout &lt;&lt; "Enter a valid age(Age must be greater than 25)";</w:t>
      </w:r>
    </w:p>
    <w:p w14:paraId="314C0CE7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            cin &gt;&gt; age;</w:t>
      </w:r>
    </w:p>
    <w:p w14:paraId="4D97C765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if (age &gt; 25)</w:t>
      </w:r>
    </w:p>
    <w:p w14:paraId="52C9407D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{</w:t>
      </w:r>
    </w:p>
    <w:p w14:paraId="0DBBCA3D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break;</w:t>
      </w:r>
    </w:p>
    <w:p w14:paraId="784A3CEE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}</w:t>
      </w:r>
    </w:p>
    <w:p w14:paraId="53106E32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}</w:t>
      </w:r>
    </w:p>
    <w:p w14:paraId="38605832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cout &lt;&lt; "Enter Pay of Teacher: ";</w:t>
      </w:r>
    </w:p>
    <w:p w14:paraId="63243C72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cin &gt;&gt; pay;</w:t>
      </w:r>
    </w:p>
    <w:p w14:paraId="002FC9CB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cout &lt;&lt; "Enter subject of teacher: ";</w:t>
      </w:r>
    </w:p>
    <w:p w14:paraId="445D2532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cin &gt;&gt; subject;</w:t>
      </w:r>
    </w:p>
    <w:p w14:paraId="4468CEB3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cout &lt;&lt; "Enter Leactures per week to be delivered: ";</w:t>
      </w:r>
    </w:p>
    <w:p w14:paraId="03CE8199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cin &gt;&gt; lecture;</w:t>
      </w:r>
    </w:p>
    <w:p w14:paraId="244E7285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cout &lt;&lt; "Enter ID of Teacher: ";</w:t>
      </w:r>
    </w:p>
    <w:p w14:paraId="708C2B09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cin &gt;&gt; ID;</w:t>
      </w:r>
    </w:p>
    <w:p w14:paraId="4C5BE67D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while (true)</w:t>
      </w:r>
    </w:p>
    <w:p w14:paraId="7CA62ABD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{</w:t>
      </w:r>
    </w:p>
    <w:p w14:paraId="0DC292FE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cout &lt;&lt; "Enter password of teacher: ";</w:t>
      </w:r>
    </w:p>
    <w:p w14:paraId="7C8DD756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cin &gt;&gt; password;</w:t>
      </w:r>
    </w:p>
    <w:p w14:paraId="688AFFDE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int count = 0;</w:t>
      </w:r>
    </w:p>
    <w:p w14:paraId="3786CAC8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for (int i = 0; password[i] != '\0'; i++)</w:t>
      </w:r>
    </w:p>
    <w:p w14:paraId="491E1A0C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{</w:t>
      </w:r>
    </w:p>
    <w:p w14:paraId="22DA0B76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if (password[i] == '!' || password[i] == '@' || password[i] == '#' || password[i] == '$' || password[i] == '%' || password[i] == '&amp;')</w:t>
      </w:r>
    </w:p>
    <w:p w14:paraId="21F68430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{</w:t>
      </w:r>
    </w:p>
    <w:p w14:paraId="0939E282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count++;</w:t>
      </w:r>
    </w:p>
    <w:p w14:paraId="0CB34A21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}</w:t>
      </w:r>
    </w:p>
    <w:p w14:paraId="552F909B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}</w:t>
      </w:r>
    </w:p>
    <w:p w14:paraId="1CCB6221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if (count != 0)</w:t>
      </w:r>
    </w:p>
    <w:p w14:paraId="41803AF8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{</w:t>
      </w:r>
    </w:p>
    <w:p w14:paraId="6F6311A9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break;</w:t>
      </w:r>
    </w:p>
    <w:p w14:paraId="46A96ADE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}</w:t>
      </w:r>
    </w:p>
    <w:p w14:paraId="6C75A4D5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8416594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if (count == 0)</w:t>
      </w:r>
    </w:p>
    <w:p w14:paraId="7FE2D5AC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{</w:t>
      </w:r>
    </w:p>
    <w:p w14:paraId="3C2C31E1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cout &lt;&lt; "Please Enter a valid Password" &lt;&lt; endl;</w:t>
      </w:r>
    </w:p>
    <w:p w14:paraId="06824B1A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cout &lt;&lt; "Password must contain atleast 1 Special Character" &lt;&lt; endl;</w:t>
      </w:r>
    </w:p>
    <w:p w14:paraId="4F87C710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}</w:t>
      </w:r>
    </w:p>
    <w:p w14:paraId="26EC8782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}</w:t>
      </w:r>
    </w:p>
    <w:p w14:paraId="5B173FC5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AddTeacherToArray(name, subject, pay, lecture, age, ID, password);</w:t>
      </w:r>
    </w:p>
    <w:p w14:paraId="25F65597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}</w:t>
      </w:r>
    </w:p>
    <w:p w14:paraId="763E4058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else</w:t>
      </w:r>
    </w:p>
    <w:p w14:paraId="4D375C8A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{</w:t>
      </w:r>
    </w:p>
    <w:p w14:paraId="5FE5FB9D" w14:textId="1EA69D16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cout &lt;&lt; "You </w:t>
      </w:r>
      <w:r w:rsidR="008B6BB8">
        <w:rPr>
          <w:rFonts w:ascii="Times New Roman" w:hAnsi="Times New Roman" w:cs="Times New Roman"/>
          <w:bCs/>
          <w:sz w:val="24"/>
          <w:szCs w:val="24"/>
        </w:rPr>
        <w:t>do not</w:t>
      </w: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have enough space" &lt;&lt; endl;</w:t>
      </w:r>
    </w:p>
    <w:p w14:paraId="14F29BF1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    }</w:t>
      </w:r>
    </w:p>
    <w:p w14:paraId="3A55213A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}</w:t>
      </w:r>
    </w:p>
    <w:p w14:paraId="6EE87C25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void AddTeacherToArray(string name, string subject, int pay, int lecture, int age, int ID, string password)</w:t>
      </w:r>
    </w:p>
    <w:p w14:paraId="67EF7B9E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{</w:t>
      </w:r>
    </w:p>
    <w:p w14:paraId="6966570E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TeacherNameA[TeacherCount] = name;</w:t>
      </w:r>
    </w:p>
    <w:p w14:paraId="16269B31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TeacherSubjectA[TeacherCount] = subject;</w:t>
      </w:r>
    </w:p>
    <w:p w14:paraId="621C57E1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TeacherPayA[TeacherCount] = pay;</w:t>
      </w:r>
    </w:p>
    <w:p w14:paraId="74642B9A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TeacherLecturePerWeekA[TeacherCount] = lecture;</w:t>
      </w:r>
    </w:p>
    <w:p w14:paraId="41E99D1E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TeacherAgeA[TeacherCount] = age;</w:t>
      </w:r>
    </w:p>
    <w:p w14:paraId="3A3D7093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TeacherIDA[TeacherCount] = ID;</w:t>
      </w:r>
    </w:p>
    <w:p w14:paraId="621487B9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TeacherPasswordA[TeacherCount] = password;</w:t>
      </w:r>
    </w:p>
    <w:p w14:paraId="48A7B99F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for (int i = 0; i &lt; TeacherCount; i++)</w:t>
      </w:r>
    </w:p>
    <w:p w14:paraId="6588D470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{</w:t>
      </w:r>
    </w:p>
    <w:p w14:paraId="4D4AB80F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if (TeacherIDA[i] == ID)</w:t>
      </w:r>
    </w:p>
    <w:p w14:paraId="4683FC74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{</w:t>
      </w:r>
    </w:p>
    <w:p w14:paraId="5078C249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cout &lt;&lt; "You have set this particular ID to another Teacher So you cannot add this teacher Plz change the ID" &lt;&lt; endl;</w:t>
      </w:r>
    </w:p>
    <w:p w14:paraId="43C243AF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cout &lt;&lt; "Enter a valid ID: ";</w:t>
      </w:r>
    </w:p>
    <w:p w14:paraId="0EAB7043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cin &gt;&gt; TeacherIDA[TeacherCount];</w:t>
      </w:r>
    </w:p>
    <w:p w14:paraId="61FE6C17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i = 0;</w:t>
      </w:r>
    </w:p>
    <w:p w14:paraId="78859F92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}</w:t>
      </w:r>
    </w:p>
    <w:p w14:paraId="39478F7D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}</w:t>
      </w:r>
    </w:p>
    <w:p w14:paraId="0958742C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TeacherCount++;</w:t>
      </w:r>
    </w:p>
    <w:p w14:paraId="216D7395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}</w:t>
      </w:r>
    </w:p>
    <w:p w14:paraId="7EF7EC6C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void AddStudent()</w:t>
      </w:r>
    </w:p>
    <w:p w14:paraId="0835EE83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{</w:t>
      </w:r>
    </w:p>
    <w:p w14:paraId="180BD40F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if (MAX_STUDENT != StudentCount)</w:t>
      </w:r>
    </w:p>
    <w:p w14:paraId="18D30D55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{</w:t>
      </w:r>
    </w:p>
    <w:p w14:paraId="73B32D19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string name, Class;</w:t>
      </w:r>
    </w:p>
    <w:p w14:paraId="3BD61344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int age, ID;</w:t>
      </w:r>
    </w:p>
    <w:p w14:paraId="1EADE2DC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string password;</w:t>
      </w:r>
    </w:p>
    <w:p w14:paraId="0FE4CC85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cout &lt;&lt; "Enter name of student: ";</w:t>
      </w:r>
    </w:p>
    <w:p w14:paraId="5786BF71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cin &gt;&gt; name;</w:t>
      </w:r>
    </w:p>
    <w:p w14:paraId="676B2392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cout &lt;&lt; "Enter Student age: ";</w:t>
      </w:r>
    </w:p>
    <w:p w14:paraId="144089DC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cin &gt;&gt; age;</w:t>
      </w:r>
    </w:p>
    <w:p w14:paraId="0AF56D08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while (age &gt; 20)</w:t>
      </w:r>
    </w:p>
    <w:p w14:paraId="0464708D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{</w:t>
      </w:r>
    </w:p>
    <w:p w14:paraId="1C3E7DE2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cout &lt;&lt; "Enter a valid age(Age must be Less than 20)";</w:t>
      </w:r>
    </w:p>
    <w:p w14:paraId="24700478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cin &gt;&gt; age;</w:t>
      </w:r>
    </w:p>
    <w:p w14:paraId="7868405D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if (age &lt; 20)</w:t>
      </w:r>
    </w:p>
    <w:p w14:paraId="527A28A5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{</w:t>
      </w:r>
    </w:p>
    <w:p w14:paraId="33761B55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break;</w:t>
      </w:r>
    </w:p>
    <w:p w14:paraId="55035A1A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            }</w:t>
      </w:r>
    </w:p>
    <w:p w14:paraId="7CA4898F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}</w:t>
      </w:r>
    </w:p>
    <w:p w14:paraId="4F3E254A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E2968EB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cout &lt;&lt; "Enter Student class: ";</w:t>
      </w:r>
    </w:p>
    <w:p w14:paraId="35AABB77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cin &gt;&gt; Class;</w:t>
      </w:r>
    </w:p>
    <w:p w14:paraId="71E691A1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cout &lt;&lt; "Enter Student ID: ";</w:t>
      </w:r>
    </w:p>
    <w:p w14:paraId="356DBFAE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cin &gt;&gt; ID;</w:t>
      </w:r>
    </w:p>
    <w:p w14:paraId="4E5F4928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while (true)</w:t>
      </w:r>
    </w:p>
    <w:p w14:paraId="3886604B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{</w:t>
      </w:r>
    </w:p>
    <w:p w14:paraId="1628F225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cout &lt;&lt; "Enter password of student: ";</w:t>
      </w:r>
    </w:p>
    <w:p w14:paraId="3BDE2133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cin &gt;&gt; password;</w:t>
      </w:r>
    </w:p>
    <w:p w14:paraId="53AC7E5D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int count = 0;</w:t>
      </w:r>
    </w:p>
    <w:p w14:paraId="1B7891A6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for (int i = 0; password[i] != '\0'; i++)</w:t>
      </w:r>
    </w:p>
    <w:p w14:paraId="7B785B4D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{</w:t>
      </w:r>
    </w:p>
    <w:p w14:paraId="53539C8C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if (password[i] == '!' || password[i] == '@' || password[i] == '#' || password[i] == '$' || password[i] == '%' || password[i] == '&amp;')</w:t>
      </w:r>
    </w:p>
    <w:p w14:paraId="49A97F33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{</w:t>
      </w:r>
    </w:p>
    <w:p w14:paraId="0681A74A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count++;</w:t>
      </w:r>
    </w:p>
    <w:p w14:paraId="36FB7A9B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}</w:t>
      </w:r>
    </w:p>
    <w:p w14:paraId="689B530A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}</w:t>
      </w:r>
    </w:p>
    <w:p w14:paraId="29CD9275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if (count != 0)</w:t>
      </w:r>
    </w:p>
    <w:p w14:paraId="4E785497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{</w:t>
      </w:r>
    </w:p>
    <w:p w14:paraId="795206A2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break;</w:t>
      </w:r>
    </w:p>
    <w:p w14:paraId="5AD576A0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}</w:t>
      </w:r>
    </w:p>
    <w:p w14:paraId="4A34C90B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6117A91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if (count == 0)</w:t>
      </w:r>
    </w:p>
    <w:p w14:paraId="47980922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{</w:t>
      </w:r>
    </w:p>
    <w:p w14:paraId="2EA32BE1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cout &lt;&lt; "Please Enter a valid Password" &lt;&lt; endl;</w:t>
      </w:r>
    </w:p>
    <w:p w14:paraId="44D71800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cout &lt;&lt; "Password must contain atleast 1 Special Character" &lt;&lt; endl;</w:t>
      </w:r>
    </w:p>
    <w:p w14:paraId="0AC099DC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}</w:t>
      </w:r>
    </w:p>
    <w:p w14:paraId="19DB48F1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}</w:t>
      </w:r>
    </w:p>
    <w:p w14:paraId="0C8A0BFD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AddStudentToArray(name, Class, age, ID, password);</w:t>
      </w:r>
    </w:p>
    <w:p w14:paraId="26FA927F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}</w:t>
      </w:r>
    </w:p>
    <w:p w14:paraId="75D2E4B4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else</w:t>
      </w:r>
    </w:p>
    <w:p w14:paraId="369CD40A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{</w:t>
      </w:r>
    </w:p>
    <w:p w14:paraId="397F46D8" w14:textId="4A067B91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cout &lt;&lt; "You </w:t>
      </w:r>
      <w:r w:rsidR="008B6BB8">
        <w:rPr>
          <w:rFonts w:ascii="Times New Roman" w:hAnsi="Times New Roman" w:cs="Times New Roman"/>
          <w:bCs/>
          <w:sz w:val="24"/>
          <w:szCs w:val="24"/>
        </w:rPr>
        <w:t>do not</w:t>
      </w: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have enough space" &lt;&lt; endl;</w:t>
      </w:r>
    </w:p>
    <w:p w14:paraId="62CDA3AF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}</w:t>
      </w:r>
    </w:p>
    <w:p w14:paraId="060D5AE7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}</w:t>
      </w:r>
    </w:p>
    <w:p w14:paraId="4964F9BA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void AddStudentToArray(string name, string Class, int age, int ID, string password)</w:t>
      </w:r>
    </w:p>
    <w:p w14:paraId="41CD3C0C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{</w:t>
      </w:r>
    </w:p>
    <w:p w14:paraId="79856C47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StudentNameA[StudentCount] = name;</w:t>
      </w:r>
    </w:p>
    <w:p w14:paraId="0E97CA6B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StudentClassA[StudentCount] = Class;</w:t>
      </w:r>
    </w:p>
    <w:p w14:paraId="703D30A0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StudentAgeA[StudentCount] = age;</w:t>
      </w:r>
    </w:p>
    <w:p w14:paraId="767F6E72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    StudentIDA[StudentCount] = ID;</w:t>
      </w:r>
    </w:p>
    <w:p w14:paraId="11BD033A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StudentPasswordA[StudentCount] = password;</w:t>
      </w:r>
    </w:p>
    <w:p w14:paraId="1B318CA2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for (int i = 0; i &lt; StudentCount; i++)</w:t>
      </w:r>
    </w:p>
    <w:p w14:paraId="56ECDE0B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{</w:t>
      </w:r>
    </w:p>
    <w:p w14:paraId="580F38DE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if (StudentIDA[i] == ID)</w:t>
      </w:r>
    </w:p>
    <w:p w14:paraId="5B057390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{</w:t>
      </w:r>
    </w:p>
    <w:p w14:paraId="7B2F501F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cout &lt;&lt; "You have set this particular ID to another Student So you cannot add this Student Plz change the ID" &lt;&lt; endl;</w:t>
      </w:r>
    </w:p>
    <w:p w14:paraId="6121BC48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cout &lt;&lt; "Enter new ID: ";</w:t>
      </w:r>
    </w:p>
    <w:p w14:paraId="6640FC48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cin &gt;&gt; StudentIDA[StudentCount];</w:t>
      </w:r>
    </w:p>
    <w:p w14:paraId="661B4619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}</w:t>
      </w:r>
    </w:p>
    <w:p w14:paraId="3F5D1528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}</w:t>
      </w:r>
    </w:p>
    <w:p w14:paraId="710184D5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StudentCount++;</w:t>
      </w:r>
    </w:p>
    <w:p w14:paraId="6251CF65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}</w:t>
      </w:r>
    </w:p>
    <w:p w14:paraId="778E44CF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void TeacherUpdate(int ID)</w:t>
      </w:r>
    </w:p>
    <w:p w14:paraId="27F2A15A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{</w:t>
      </w:r>
    </w:p>
    <w:p w14:paraId="2224BFC1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int found = 0;</w:t>
      </w:r>
    </w:p>
    <w:p w14:paraId="76DD2295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for (int i = 0; i &lt; TeacherCount; i++)</w:t>
      </w:r>
    </w:p>
    <w:p w14:paraId="1C84954F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{</w:t>
      </w:r>
    </w:p>
    <w:p w14:paraId="2560AFD3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if (ID == TeacherIDA[i])</w:t>
      </w:r>
    </w:p>
    <w:p w14:paraId="0945E701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{</w:t>
      </w:r>
    </w:p>
    <w:p w14:paraId="59BBD16D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found = 1;</w:t>
      </w:r>
    </w:p>
    <w:p w14:paraId="155E280E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cout &lt;&lt; "Enter name of Teacher : ";</w:t>
      </w:r>
    </w:p>
    <w:p w14:paraId="58335250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cin &gt;&gt; TeacherNameA[i];</w:t>
      </w:r>
    </w:p>
    <w:p w14:paraId="43E9ADDD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cout &lt;&lt; "Enter Teacher age: ";</w:t>
      </w:r>
    </w:p>
    <w:p w14:paraId="76BFD937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cin &gt;&gt; TeacherAgeA[i];</w:t>
      </w:r>
    </w:p>
    <w:p w14:paraId="38FCFC55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cout &lt;&lt; "Enter Pay of Teacher: ";</w:t>
      </w:r>
    </w:p>
    <w:p w14:paraId="5C690B57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cin &gt;&gt; TeacherPayA[i];</w:t>
      </w:r>
    </w:p>
    <w:p w14:paraId="44E4E6DE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cout &lt;&lt; "Enter subject of teacher: ";</w:t>
      </w:r>
    </w:p>
    <w:p w14:paraId="1C799975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cin &gt;&gt; TeacherSubjectA[i];</w:t>
      </w:r>
    </w:p>
    <w:p w14:paraId="0000E9EF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cout &lt;&lt; "Enter Leactures per week to be delivered: ";</w:t>
      </w:r>
    </w:p>
    <w:p w14:paraId="3E1B33CA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cin &gt;&gt; TeacherLecturePerWeekA[i];</w:t>
      </w:r>
    </w:p>
    <w:p w14:paraId="349EAE8B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cout &lt;&lt; "Enter ID of Teacher: ";</w:t>
      </w:r>
    </w:p>
    <w:p w14:paraId="469AC9CF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cin &gt;&gt; TeacherIDA[i];</w:t>
      </w:r>
    </w:p>
    <w:p w14:paraId="3B3CF6B2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while (true)</w:t>
      </w:r>
    </w:p>
    <w:p w14:paraId="2CD0E51B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{</w:t>
      </w:r>
    </w:p>
    <w:p w14:paraId="64F1F980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cout &lt;&lt; "Enter password of teacher: ";</w:t>
      </w:r>
    </w:p>
    <w:p w14:paraId="31FD8249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cin &gt;&gt; password;</w:t>
      </w:r>
    </w:p>
    <w:p w14:paraId="657BFBBD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int count = 0;</w:t>
      </w:r>
    </w:p>
    <w:p w14:paraId="60757DF7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for (int i = 0; password[i] != '\0'; i++)</w:t>
      </w:r>
    </w:p>
    <w:p w14:paraId="166E53AF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{</w:t>
      </w:r>
    </w:p>
    <w:p w14:paraId="218D2A15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if (password[i] == '!' || password[i] == '@' || password[i] == '#' || password[i] == '$' || password[i] == '%' || password[i] == '&amp;')</w:t>
      </w:r>
    </w:p>
    <w:p w14:paraId="3F94225F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                    {</w:t>
      </w:r>
    </w:p>
    <w:p w14:paraId="30F77FF0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count++;</w:t>
      </w:r>
    </w:p>
    <w:p w14:paraId="21F3E378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}</w:t>
      </w:r>
    </w:p>
    <w:p w14:paraId="246A3ECC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}</w:t>
      </w:r>
    </w:p>
    <w:p w14:paraId="1AF7E789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if (count != 0)</w:t>
      </w:r>
    </w:p>
    <w:p w14:paraId="337A3AED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{</w:t>
      </w:r>
    </w:p>
    <w:p w14:paraId="73336CDD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break;</w:t>
      </w:r>
    </w:p>
    <w:p w14:paraId="16E4412A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}</w:t>
      </w:r>
    </w:p>
    <w:p w14:paraId="4DA4AADE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13BF2D8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if (count == 0)</w:t>
      </w:r>
    </w:p>
    <w:p w14:paraId="33E02D66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{</w:t>
      </w:r>
    </w:p>
    <w:p w14:paraId="3A3A6F3B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cout &lt;&lt; "Please Enter a valid Password" &lt;&lt; endl;</w:t>
      </w:r>
    </w:p>
    <w:p w14:paraId="6ECA07B7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cout &lt;&lt; "Password must contain atleast 1 Special Character" &lt;&lt; endl;</w:t>
      </w:r>
    </w:p>
    <w:p w14:paraId="5796FD27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}</w:t>
      </w:r>
    </w:p>
    <w:p w14:paraId="567A9CCE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}</w:t>
      </w:r>
    </w:p>
    <w:p w14:paraId="38DE6A4C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break;</w:t>
      </w:r>
    </w:p>
    <w:p w14:paraId="47A0A8D2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}</w:t>
      </w:r>
    </w:p>
    <w:p w14:paraId="79795781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}</w:t>
      </w:r>
    </w:p>
    <w:p w14:paraId="3F1EDA30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if (found == 0)</w:t>
      </w:r>
    </w:p>
    <w:p w14:paraId="1DA533B0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{</w:t>
      </w:r>
    </w:p>
    <w:p w14:paraId="65BCAF04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cout &lt;&lt; "No such record found" &lt;&lt; endl;</w:t>
      </w:r>
    </w:p>
    <w:p w14:paraId="1293229E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}</w:t>
      </w:r>
    </w:p>
    <w:p w14:paraId="31A3CC09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else</w:t>
      </w:r>
    </w:p>
    <w:p w14:paraId="73D7376E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{</w:t>
      </w:r>
    </w:p>
    <w:p w14:paraId="22765FB6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cout &lt;&lt; "Record updated" &lt;&lt; endl;</w:t>
      </w:r>
    </w:p>
    <w:p w14:paraId="3242A08F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}</w:t>
      </w:r>
    </w:p>
    <w:p w14:paraId="411666D0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}</w:t>
      </w:r>
    </w:p>
    <w:p w14:paraId="137323BD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void StudentUpdate(int ID)</w:t>
      </w:r>
    </w:p>
    <w:p w14:paraId="432ECBE6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{</w:t>
      </w:r>
    </w:p>
    <w:p w14:paraId="7550FFE8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int found = 0;</w:t>
      </w:r>
    </w:p>
    <w:p w14:paraId="3F7660D1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for (int i = 0; i &lt; StudentCount; i++)</w:t>
      </w:r>
    </w:p>
    <w:p w14:paraId="3B6CFD61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{</w:t>
      </w:r>
    </w:p>
    <w:p w14:paraId="5F4148B4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if (ID == StudentIDA[i])</w:t>
      </w:r>
    </w:p>
    <w:p w14:paraId="668F12C1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{</w:t>
      </w:r>
    </w:p>
    <w:p w14:paraId="19CF6F80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found = 1;</w:t>
      </w:r>
    </w:p>
    <w:p w14:paraId="45F53EDE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cout &lt;&lt; "Enter name of Student : ";</w:t>
      </w:r>
    </w:p>
    <w:p w14:paraId="6C799B6B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cin &gt;&gt; StudentNameA[i];</w:t>
      </w:r>
    </w:p>
    <w:p w14:paraId="104C50BC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cout &lt;&lt; "Enter Student age: ";</w:t>
      </w:r>
    </w:p>
    <w:p w14:paraId="5AC1EF52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cin &gt;&gt; StudentAgeA[i];</w:t>
      </w:r>
    </w:p>
    <w:p w14:paraId="5D071160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cout &lt;&lt; "Enter class of Student: ";</w:t>
      </w:r>
    </w:p>
    <w:p w14:paraId="733281FD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cin &gt;&gt; StudentClassA[i];</w:t>
      </w:r>
    </w:p>
    <w:p w14:paraId="73B1B93F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cout &lt;&lt; "Enter ID of Student: ";</w:t>
      </w:r>
    </w:p>
    <w:p w14:paraId="041CAD49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cin &gt;&gt; StudentIDA[i];</w:t>
      </w:r>
    </w:p>
    <w:p w14:paraId="5B3085B0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            while (true)</w:t>
      </w:r>
    </w:p>
    <w:p w14:paraId="6F85854E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{</w:t>
      </w:r>
    </w:p>
    <w:p w14:paraId="7057EF67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cout &lt;&lt; "Enter password of student: ";</w:t>
      </w:r>
    </w:p>
    <w:p w14:paraId="78883C2C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cin &gt;&gt; password;</w:t>
      </w:r>
    </w:p>
    <w:p w14:paraId="1D796AA2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int count = 0;</w:t>
      </w:r>
    </w:p>
    <w:p w14:paraId="55FC8C10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for (int i = 0; password[i] != '\0'; i++)</w:t>
      </w:r>
    </w:p>
    <w:p w14:paraId="54961907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{</w:t>
      </w:r>
    </w:p>
    <w:p w14:paraId="1D4B0BDE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if (password[i] == '!' || password[i] == '@' || password[i] == '#' || password[i] == '$' || password[i] == '%' || password[i] == '&amp;')</w:t>
      </w:r>
    </w:p>
    <w:p w14:paraId="631313D2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{</w:t>
      </w:r>
    </w:p>
    <w:p w14:paraId="6DEC46C3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    count++;</w:t>
      </w:r>
    </w:p>
    <w:p w14:paraId="1C63A120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}</w:t>
      </w:r>
    </w:p>
    <w:p w14:paraId="35290CE3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}</w:t>
      </w:r>
    </w:p>
    <w:p w14:paraId="02E02627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if (count != 0)</w:t>
      </w:r>
    </w:p>
    <w:p w14:paraId="6C2456CB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{</w:t>
      </w:r>
    </w:p>
    <w:p w14:paraId="4922A588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break;</w:t>
      </w:r>
    </w:p>
    <w:p w14:paraId="51351FA8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}</w:t>
      </w:r>
    </w:p>
    <w:p w14:paraId="7E0C5448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A0A4FB5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if (count == 0)</w:t>
      </w:r>
    </w:p>
    <w:p w14:paraId="38A0AED7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{</w:t>
      </w:r>
    </w:p>
    <w:p w14:paraId="07605104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cout &lt;&lt; "Please Enter a valid Password" &lt;&lt; endl;</w:t>
      </w:r>
    </w:p>
    <w:p w14:paraId="1510B0F1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    cout &lt;&lt; "Password must contain atleast 1 Special Character" &lt;&lt; endl;</w:t>
      </w:r>
    </w:p>
    <w:p w14:paraId="3C60C0A7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}</w:t>
      </w:r>
    </w:p>
    <w:p w14:paraId="66CB9BDC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}</w:t>
      </w:r>
    </w:p>
    <w:p w14:paraId="2C2734EB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break;</w:t>
      </w:r>
    </w:p>
    <w:p w14:paraId="7725E7B8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}</w:t>
      </w:r>
    </w:p>
    <w:p w14:paraId="04378192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}</w:t>
      </w:r>
    </w:p>
    <w:p w14:paraId="60727E1A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if (found == 0)</w:t>
      </w:r>
    </w:p>
    <w:p w14:paraId="235C90E6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{</w:t>
      </w:r>
    </w:p>
    <w:p w14:paraId="312F9F26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cout &lt;&lt; "No such record found" &lt;&lt; endl;</w:t>
      </w:r>
    </w:p>
    <w:p w14:paraId="0AF9353F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}</w:t>
      </w:r>
    </w:p>
    <w:p w14:paraId="157C6D75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else</w:t>
      </w:r>
    </w:p>
    <w:p w14:paraId="617FE47D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{</w:t>
      </w:r>
    </w:p>
    <w:p w14:paraId="026D7817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cout &lt;&lt; "Record updated" &lt;&lt; endl;</w:t>
      </w:r>
    </w:p>
    <w:p w14:paraId="3CA4B451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}</w:t>
      </w:r>
    </w:p>
    <w:p w14:paraId="15A6567B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}</w:t>
      </w:r>
    </w:p>
    <w:p w14:paraId="29506901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void ViewTeacher()</w:t>
      </w:r>
    </w:p>
    <w:p w14:paraId="0CD9074F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{</w:t>
      </w:r>
    </w:p>
    <w:p w14:paraId="7CFA2129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int idx[TeacherCount];</w:t>
      </w:r>
    </w:p>
    <w:p w14:paraId="22D71C54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int Temp[TeacherCount];</w:t>
      </w:r>
    </w:p>
    <w:p w14:paraId="316694DD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for (int i = 0; i &lt; TeacherCount; i++)</w:t>
      </w:r>
    </w:p>
    <w:p w14:paraId="4769ADAA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{</w:t>
      </w:r>
    </w:p>
    <w:p w14:paraId="3C382242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Temp[i] = TeacherPayA[i];</w:t>
      </w:r>
    </w:p>
    <w:p w14:paraId="50870D1A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        idx[i] = i;</w:t>
      </w:r>
    </w:p>
    <w:p w14:paraId="680E7117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}</w:t>
      </w:r>
    </w:p>
    <w:p w14:paraId="0D15669C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for (int i = 0; i &lt; TeacherCount; i++)</w:t>
      </w:r>
    </w:p>
    <w:p w14:paraId="090E2DB1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{</w:t>
      </w:r>
    </w:p>
    <w:p w14:paraId="7FFB898F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int temp;</w:t>
      </w:r>
    </w:p>
    <w:p w14:paraId="6FD91DDF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for (int j = 0; j &lt; TeacherCount - 1; j++)</w:t>
      </w:r>
    </w:p>
    <w:p w14:paraId="775BD5A4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{</w:t>
      </w:r>
    </w:p>
    <w:p w14:paraId="191FE87F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temp = Temp[j];</w:t>
      </w:r>
    </w:p>
    <w:p w14:paraId="7827039C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int idx_temp = idx[j];</w:t>
      </w:r>
    </w:p>
    <w:p w14:paraId="0BC26FB6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if (temp &lt; Temp[j + 1])</w:t>
      </w:r>
    </w:p>
    <w:p w14:paraId="3D444C4B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{</w:t>
      </w:r>
    </w:p>
    <w:p w14:paraId="002FB56A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Temp[j] = Temp[j + 1];</w:t>
      </w:r>
    </w:p>
    <w:p w14:paraId="414F40A8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Temp[j + 1] = temp;</w:t>
      </w:r>
    </w:p>
    <w:p w14:paraId="187039C3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idx[j] = idx[j + 1];</w:t>
      </w:r>
    </w:p>
    <w:p w14:paraId="2464AFB4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idx[j + 1] = idx_temp;</w:t>
      </w:r>
    </w:p>
    <w:p w14:paraId="45B55944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}</w:t>
      </w:r>
    </w:p>
    <w:p w14:paraId="592E6D7A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}</w:t>
      </w:r>
    </w:p>
    <w:p w14:paraId="652AD11D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}</w:t>
      </w:r>
    </w:p>
    <w:p w14:paraId="36A51FAD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cout &lt;&lt; "Name\t\tAge\t\tSubject\t\tLecturesPW\t\tSalary\t\tID" &lt;&lt; endl;</w:t>
      </w:r>
    </w:p>
    <w:p w14:paraId="77BCF707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for (int i = 0; i &lt; TeacherCount; i++)</w:t>
      </w:r>
    </w:p>
    <w:p w14:paraId="275DB6D0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{</w:t>
      </w:r>
    </w:p>
    <w:p w14:paraId="513B195C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cout &lt;&lt; TeacherNameA[idx[i]] &lt;&lt; "\t\t" &lt;&lt; TeacherAgeA[idx[i]] &lt;&lt; "\t\t" &lt;&lt; TeacherSubjectA[idx[i]] &lt;&lt; "\t\t" &lt;&lt; TeacherLecturePerWeekA[idx[i]] &lt;&lt; "\t\t\t" &lt;&lt; TeacherPayA[idx[i]] &lt;&lt; "\t\t" &lt;&lt; TeacherIDA[idx[i]] &lt;&lt; endl;</w:t>
      </w:r>
    </w:p>
    <w:p w14:paraId="6348C96B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}</w:t>
      </w:r>
    </w:p>
    <w:p w14:paraId="7A63F665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}</w:t>
      </w:r>
    </w:p>
    <w:p w14:paraId="67F06970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void ViewStudent()</w:t>
      </w:r>
    </w:p>
    <w:p w14:paraId="0D09EB7F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{</w:t>
      </w:r>
    </w:p>
    <w:p w14:paraId="509C19A3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int idx[StudentCount];</w:t>
      </w:r>
    </w:p>
    <w:p w14:paraId="0F906C64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int Temp[StudentCount];</w:t>
      </w:r>
    </w:p>
    <w:p w14:paraId="329AFA91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for (int i = 0; i &lt; StudentCount; i++)</w:t>
      </w:r>
    </w:p>
    <w:p w14:paraId="7E8B5607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{</w:t>
      </w:r>
    </w:p>
    <w:p w14:paraId="42704414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Temp[i] = StudentIDA[i];</w:t>
      </w:r>
    </w:p>
    <w:p w14:paraId="67F07EB7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idx[i] = i;</w:t>
      </w:r>
    </w:p>
    <w:p w14:paraId="103A2F50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}</w:t>
      </w:r>
    </w:p>
    <w:p w14:paraId="2335DB11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for (int i = 0; i &lt; StudentCount; i++)</w:t>
      </w:r>
    </w:p>
    <w:p w14:paraId="6421EE32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{</w:t>
      </w:r>
    </w:p>
    <w:p w14:paraId="04BBD7E6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int temp;</w:t>
      </w:r>
    </w:p>
    <w:p w14:paraId="35563CF7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for (int j = 0; j &lt; StudentCount - 1; j++)</w:t>
      </w:r>
    </w:p>
    <w:p w14:paraId="486DA23A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{</w:t>
      </w:r>
    </w:p>
    <w:p w14:paraId="30F56463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temp = Temp[j];</w:t>
      </w:r>
    </w:p>
    <w:p w14:paraId="5118F139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int idx_temp = idx[j];</w:t>
      </w:r>
    </w:p>
    <w:p w14:paraId="44EAE795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if (temp &lt; Temp[j + 1])</w:t>
      </w:r>
    </w:p>
    <w:p w14:paraId="02C30ABC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            {</w:t>
      </w:r>
    </w:p>
    <w:p w14:paraId="0F7F8C57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Temp[j] = Temp[j + 1];</w:t>
      </w:r>
    </w:p>
    <w:p w14:paraId="2B37A85F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Temp[j + 1] = temp;</w:t>
      </w:r>
    </w:p>
    <w:p w14:paraId="114308ED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idx[j] = idx[j + 1];</w:t>
      </w:r>
    </w:p>
    <w:p w14:paraId="53BA195A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idx[j + 1] = idx_temp;</w:t>
      </w:r>
    </w:p>
    <w:p w14:paraId="256B86CF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}</w:t>
      </w:r>
    </w:p>
    <w:p w14:paraId="291F895E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}</w:t>
      </w:r>
    </w:p>
    <w:p w14:paraId="39E5B0A4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}</w:t>
      </w:r>
    </w:p>
    <w:p w14:paraId="3BB66715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cout &lt;&lt; "Name\t\tAge\t\tClass\t\tID" &lt;&lt; endl;</w:t>
      </w:r>
    </w:p>
    <w:p w14:paraId="5F9D72DC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for (int i = 0; i &lt; StudentCount; i++)</w:t>
      </w:r>
    </w:p>
    <w:p w14:paraId="364C40C8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{</w:t>
      </w:r>
    </w:p>
    <w:p w14:paraId="265E10D9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cout &lt;&lt; StudentNameA[idx[i]] &lt;&lt; "\t\t" &lt;&lt; StudentAgeA[idx[i]] &lt;&lt; "\t\t" &lt;&lt; StudentClassA[idx[i]] &lt;&lt; "\t\t" &lt;&lt; StudentIDA[idx[i]] &lt;&lt; endl;</w:t>
      </w:r>
    </w:p>
    <w:p w14:paraId="01B926A8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}</w:t>
      </w:r>
    </w:p>
    <w:p w14:paraId="370CBBFF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}</w:t>
      </w:r>
    </w:p>
    <w:p w14:paraId="7E94EB9E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void DeleteTeacher(int ID)</w:t>
      </w:r>
    </w:p>
    <w:p w14:paraId="32201645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{</w:t>
      </w:r>
    </w:p>
    <w:p w14:paraId="140310F0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int deleted = 0;</w:t>
      </w:r>
    </w:p>
    <w:p w14:paraId="54AD7FAF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for (int i = 0; i &lt; TeacherCount; i++)</w:t>
      </w:r>
    </w:p>
    <w:p w14:paraId="1F0834C4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{</w:t>
      </w:r>
    </w:p>
    <w:p w14:paraId="18DD1507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if (TeacherIDA[i] == ID)</w:t>
      </w:r>
    </w:p>
    <w:p w14:paraId="747C6E81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{</w:t>
      </w:r>
    </w:p>
    <w:p w14:paraId="64A83735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for (int j = i; j &lt; TeacherCount - 1; j++)</w:t>
      </w:r>
    </w:p>
    <w:p w14:paraId="245ADF45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{</w:t>
      </w:r>
    </w:p>
    <w:p w14:paraId="4D342CF0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TeacherNameA[i] = TeacherNameA[i + 1];</w:t>
      </w:r>
    </w:p>
    <w:p w14:paraId="65ACC8FA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TeacherSubjectA[i] = TeacherSubjectA[i + 1];</w:t>
      </w:r>
    </w:p>
    <w:p w14:paraId="30A71E33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TeacherPayA[i] = TeacherPayA[i + 1];</w:t>
      </w:r>
    </w:p>
    <w:p w14:paraId="163E5C47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TeacherLecturePerWeekA[i] = TeacherLecturePerWeekA[i + 1];</w:t>
      </w:r>
    </w:p>
    <w:p w14:paraId="7166C9C9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TeacherAgeA[i] = TeacherAgeA[i + 1];</w:t>
      </w:r>
    </w:p>
    <w:p w14:paraId="0F58147D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TeacherIDA[i] = TeacherIDA[i + 1];</w:t>
      </w:r>
    </w:p>
    <w:p w14:paraId="4116CB9D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TeacherPasswordA[i] = TeacherPasswordA[i + 1];</w:t>
      </w:r>
    </w:p>
    <w:p w14:paraId="228E1576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}</w:t>
      </w:r>
    </w:p>
    <w:p w14:paraId="3FDA1806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TeacherCount--;</w:t>
      </w:r>
    </w:p>
    <w:p w14:paraId="2CD874F3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deleted = 1;</w:t>
      </w:r>
    </w:p>
    <w:p w14:paraId="070B4ECB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break;</w:t>
      </w:r>
    </w:p>
    <w:p w14:paraId="57DA8448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}</w:t>
      </w:r>
    </w:p>
    <w:p w14:paraId="7511A362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}</w:t>
      </w:r>
    </w:p>
    <w:p w14:paraId="40B5CFA7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if (deleted == 1)</w:t>
      </w:r>
    </w:p>
    <w:p w14:paraId="19EC069F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{</w:t>
      </w:r>
    </w:p>
    <w:p w14:paraId="0EC6CA25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cout &lt;&lt; "Teacher Record Deleted Successfully" &lt;&lt; endl;</w:t>
      </w:r>
    </w:p>
    <w:p w14:paraId="7B45B2BF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}</w:t>
      </w:r>
    </w:p>
    <w:p w14:paraId="3BE74A44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else</w:t>
      </w:r>
    </w:p>
    <w:p w14:paraId="3318D65D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{</w:t>
      </w:r>
    </w:p>
    <w:p w14:paraId="5AE48872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        cout &lt;&lt; "No such Record Found!!" &lt;&lt; endl;</w:t>
      </w:r>
    </w:p>
    <w:p w14:paraId="0C537561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}</w:t>
      </w:r>
    </w:p>
    <w:p w14:paraId="78CAB64B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}</w:t>
      </w:r>
    </w:p>
    <w:p w14:paraId="13C053F5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void DeleteStudent(int ID)</w:t>
      </w:r>
    </w:p>
    <w:p w14:paraId="5461A975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{</w:t>
      </w:r>
    </w:p>
    <w:p w14:paraId="41AEC3F9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int deleted = 0;</w:t>
      </w:r>
    </w:p>
    <w:p w14:paraId="68A0F275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for (int i = 0; i &lt; StudentCount; i++)</w:t>
      </w:r>
    </w:p>
    <w:p w14:paraId="01826BE4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{</w:t>
      </w:r>
    </w:p>
    <w:p w14:paraId="0371C733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if (StudentIDA[i] == ID)</w:t>
      </w:r>
    </w:p>
    <w:p w14:paraId="3EF399F0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{</w:t>
      </w:r>
    </w:p>
    <w:p w14:paraId="22656A2F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for (int j = i; j &lt; StudentCount - 1; j++)</w:t>
      </w:r>
    </w:p>
    <w:p w14:paraId="27A74712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{</w:t>
      </w:r>
    </w:p>
    <w:p w14:paraId="575E47A4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StudentNameA[i] = StudentNameA[i + 1];</w:t>
      </w:r>
    </w:p>
    <w:p w14:paraId="56EF5111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StudentAgeA[i] = StudentAgeA[i + 1];</w:t>
      </w:r>
    </w:p>
    <w:p w14:paraId="3605E7FF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StudentClassA[i] = StudentClassA[i + 1];</w:t>
      </w:r>
    </w:p>
    <w:p w14:paraId="1BA1EDEB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StudentIDA[i] = StudentIDA[i + 1];</w:t>
      </w:r>
    </w:p>
    <w:p w14:paraId="2E310067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StudentPasswordA[i] = StudentPasswordA[i + 1];</w:t>
      </w:r>
    </w:p>
    <w:p w14:paraId="28E93374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}</w:t>
      </w:r>
    </w:p>
    <w:p w14:paraId="1567C049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StudentCount--;</w:t>
      </w:r>
    </w:p>
    <w:p w14:paraId="48486D83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deleted = 1;</w:t>
      </w:r>
    </w:p>
    <w:p w14:paraId="1D9E0EE3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break;</w:t>
      </w:r>
    </w:p>
    <w:p w14:paraId="53ADDB34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}</w:t>
      </w:r>
    </w:p>
    <w:p w14:paraId="4FBF3155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}</w:t>
      </w:r>
    </w:p>
    <w:p w14:paraId="74D462BE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if (deleted == 1)</w:t>
      </w:r>
    </w:p>
    <w:p w14:paraId="12DCFD33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{</w:t>
      </w:r>
    </w:p>
    <w:p w14:paraId="42EA4FD7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cout &lt;&lt; "Student Record Deleted Successfully" &lt;&lt; endl;</w:t>
      </w:r>
    </w:p>
    <w:p w14:paraId="3205BB6E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}</w:t>
      </w:r>
    </w:p>
    <w:p w14:paraId="20F43A03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else</w:t>
      </w:r>
    </w:p>
    <w:p w14:paraId="546250C4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{</w:t>
      </w:r>
    </w:p>
    <w:p w14:paraId="5AC15A93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cout &lt;&lt; "No such Record Found!!" &lt;&lt; endl;</w:t>
      </w:r>
    </w:p>
    <w:p w14:paraId="46BC9E68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}</w:t>
      </w:r>
    </w:p>
    <w:p w14:paraId="4D15CFED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}</w:t>
      </w:r>
    </w:p>
    <w:p w14:paraId="58D69043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A693A06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// Teacher Function Start</w:t>
      </w:r>
    </w:p>
    <w:p w14:paraId="71E3D04B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BBABE76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void LoginTeacher()</w:t>
      </w:r>
    </w:p>
    <w:p w14:paraId="5629A063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{</w:t>
      </w:r>
    </w:p>
    <w:p w14:paraId="15FAE8E8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Header();</w:t>
      </w:r>
    </w:p>
    <w:p w14:paraId="55C5D82F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int ID;</w:t>
      </w:r>
    </w:p>
    <w:p w14:paraId="22035CFE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string password;</w:t>
      </w:r>
    </w:p>
    <w:p w14:paraId="76132E8C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cout &lt;&lt; "LOGIN PAGE\n\n";</w:t>
      </w:r>
    </w:p>
    <w:p w14:paraId="58EDAC7D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cout &lt;&lt; "Enter your ID.....";</w:t>
      </w:r>
    </w:p>
    <w:p w14:paraId="30FF2C86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cin &gt;&gt; ID;</w:t>
      </w:r>
    </w:p>
    <w:p w14:paraId="485BE6D9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    cout &lt;&lt; "Enter your password.....";</w:t>
      </w:r>
    </w:p>
    <w:p w14:paraId="08B3E854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cin &gt;&gt; password;</w:t>
      </w:r>
    </w:p>
    <w:p w14:paraId="78E49BA7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for (int i = 0; i &lt; TeacherCount; i++)</w:t>
      </w:r>
    </w:p>
    <w:p w14:paraId="75345E42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{</w:t>
      </w:r>
    </w:p>
    <w:p w14:paraId="75110F45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if (ID == TeacherIDA[i] &amp;&amp; password == TeacherPasswordA[i])</w:t>
      </w:r>
    </w:p>
    <w:p w14:paraId="2A83CFAA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{</w:t>
      </w:r>
    </w:p>
    <w:p w14:paraId="1DC28181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LoggedInTeacher = i;</w:t>
      </w:r>
    </w:p>
    <w:p w14:paraId="49EEF60C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found = 1;</w:t>
      </w:r>
    </w:p>
    <w:p w14:paraId="6F620F6F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break;</w:t>
      </w:r>
    </w:p>
    <w:p w14:paraId="1FF716CD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}</w:t>
      </w:r>
    </w:p>
    <w:p w14:paraId="65328B84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}</w:t>
      </w:r>
    </w:p>
    <w:p w14:paraId="5F1F2702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if (found != 1)</w:t>
      </w:r>
    </w:p>
    <w:p w14:paraId="492872AF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{</w:t>
      </w:r>
    </w:p>
    <w:p w14:paraId="2FC48030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cout &lt;&lt; "You have entered wrong credentials";</w:t>
      </w:r>
    </w:p>
    <w:p w14:paraId="20767866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}</w:t>
      </w:r>
    </w:p>
    <w:p w14:paraId="7BF5950D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}</w:t>
      </w:r>
    </w:p>
    <w:p w14:paraId="1764162D" w14:textId="08BBB02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char TeacherMainMenu() // If </w:t>
      </w:r>
      <w:r w:rsidR="008B6BB8">
        <w:rPr>
          <w:rFonts w:ascii="Times New Roman" w:hAnsi="Times New Roman" w:cs="Times New Roman"/>
          <w:bCs/>
          <w:sz w:val="24"/>
          <w:szCs w:val="24"/>
        </w:rPr>
        <w:t xml:space="preserve">a </w:t>
      </w:r>
      <w:r w:rsidRPr="003D1B4F">
        <w:rPr>
          <w:rFonts w:ascii="Times New Roman" w:hAnsi="Times New Roman" w:cs="Times New Roman"/>
          <w:bCs/>
          <w:sz w:val="24"/>
          <w:szCs w:val="24"/>
        </w:rPr>
        <w:t xml:space="preserve">teacher is </w:t>
      </w:r>
      <w:r w:rsidR="008B6BB8">
        <w:rPr>
          <w:rFonts w:ascii="Times New Roman" w:hAnsi="Times New Roman" w:cs="Times New Roman"/>
          <w:bCs/>
          <w:sz w:val="24"/>
          <w:szCs w:val="24"/>
        </w:rPr>
        <w:t>logged in</w:t>
      </w: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to the system then this menu will be displayed</w:t>
      </w:r>
    </w:p>
    <w:p w14:paraId="75B378F6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{</w:t>
      </w:r>
    </w:p>
    <w:p w14:paraId="0134738D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Header();</w:t>
      </w:r>
    </w:p>
    <w:p w14:paraId="54419734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char option;</w:t>
      </w:r>
    </w:p>
    <w:p w14:paraId="73527B75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cout &lt;&lt; "Main Menu\n\n";</w:t>
      </w:r>
    </w:p>
    <w:p w14:paraId="3E572D71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cout &lt;&lt; "Press1 to give students marks\n";</w:t>
      </w:r>
    </w:p>
    <w:p w14:paraId="31771E4B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cout &lt;&lt; "Press2 to see marks of all students\n";</w:t>
      </w:r>
    </w:p>
    <w:p w14:paraId="41D1FFB5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cout &lt;&lt; "Press3 to mark attendance of students\n";</w:t>
      </w:r>
    </w:p>
    <w:p w14:paraId="304BA224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cout &lt;&lt; "Press4 to see attendance of students\n";</w:t>
      </w:r>
    </w:p>
    <w:p w14:paraId="6097FB52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cout &lt;&lt; "Press5 to logout\n";</w:t>
      </w:r>
    </w:p>
    <w:p w14:paraId="41915420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cout &lt;&lt; "Press6 to exit\n";</w:t>
      </w:r>
    </w:p>
    <w:p w14:paraId="7F553992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cin &gt;&gt; option;</w:t>
      </w:r>
    </w:p>
    <w:p w14:paraId="038E901A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return option;</w:t>
      </w:r>
    </w:p>
    <w:p w14:paraId="0F3AE4E1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}</w:t>
      </w:r>
    </w:p>
    <w:p w14:paraId="616B3E63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void MarkAttendance(int idx)</w:t>
      </w:r>
    </w:p>
    <w:p w14:paraId="6A455413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{</w:t>
      </w:r>
    </w:p>
    <w:p w14:paraId="00B73D44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if (StudentCount != 0)</w:t>
      </w:r>
    </w:p>
    <w:p w14:paraId="10B5FD72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{</w:t>
      </w:r>
    </w:p>
    <w:p w14:paraId="30C8CA8B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20F0A75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cout &lt;&lt; "Name\t\tA/P" &lt;&lt; endl;</w:t>
      </w:r>
    </w:p>
    <w:p w14:paraId="3610DF11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for (int i = 0; i &lt; StudentCount; i++)</w:t>
      </w:r>
    </w:p>
    <w:p w14:paraId="404A65FB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{</w:t>
      </w:r>
    </w:p>
    <w:p w14:paraId="01372567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if (RegisterSubjectsA[idx + (MAX_TEACHER * i)] == 'R' || RegisterSubjectsA[idx + (MAX_TEACHER * i)] == 'r')</w:t>
      </w:r>
    </w:p>
    <w:p w14:paraId="3BA2A461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{</w:t>
      </w:r>
    </w:p>
    <w:p w14:paraId="6988ED69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cout &lt;&lt; StudentNameA[i] &lt;&lt; "\t\t";</w:t>
      </w:r>
    </w:p>
    <w:p w14:paraId="4508C816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// cout &lt;&lt; MarkAttendanceA[idx + (MAX_TEACHER * i)];</w:t>
      </w:r>
    </w:p>
    <w:p w14:paraId="7CF0BFE4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                cin &gt;&gt; MarkAttendanceA[idx + (MAX_TEACHER * i)];</w:t>
      </w:r>
    </w:p>
    <w:p w14:paraId="3AFE8E1B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}</w:t>
      </w:r>
    </w:p>
    <w:p w14:paraId="529E7A73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}</w:t>
      </w:r>
    </w:p>
    <w:p w14:paraId="24CC630C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}</w:t>
      </w:r>
    </w:p>
    <w:p w14:paraId="500091F5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else</w:t>
      </w:r>
    </w:p>
    <w:p w14:paraId="40EC5299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{</w:t>
      </w:r>
    </w:p>
    <w:p w14:paraId="45299551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cout &lt;&lt; "No Students Added Yet!" &lt;&lt; endl;</w:t>
      </w:r>
    </w:p>
    <w:p w14:paraId="6752272E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}</w:t>
      </w:r>
    </w:p>
    <w:p w14:paraId="55B5F8FC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}</w:t>
      </w:r>
    </w:p>
    <w:p w14:paraId="411DBD41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void GiveMarks(int idx)</w:t>
      </w:r>
    </w:p>
    <w:p w14:paraId="2CF23B0F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{</w:t>
      </w:r>
    </w:p>
    <w:p w14:paraId="63D07D1F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int j = 0;</w:t>
      </w:r>
    </w:p>
    <w:p w14:paraId="505D03D3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if (StudentCount != 0)</w:t>
      </w:r>
    </w:p>
    <w:p w14:paraId="1B688F45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{</w:t>
      </w:r>
    </w:p>
    <w:p w14:paraId="154D06D6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70BFF22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cout &lt;&lt; "Name\t\tMarks" &lt;&lt; endl;</w:t>
      </w:r>
    </w:p>
    <w:p w14:paraId="32478874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for (int i = 0; i &lt; StudentCount; i++)</w:t>
      </w:r>
    </w:p>
    <w:p w14:paraId="7D4AA074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{</w:t>
      </w:r>
    </w:p>
    <w:p w14:paraId="32FA8BEF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if (RegisterSubjectsA[idx + (MAX_TEACHER * i)] == 'R' || RegisterSubjectsA[idx + (MAX_TEACHER * i)] == 'r')</w:t>
      </w:r>
    </w:p>
    <w:p w14:paraId="50D72B29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{</w:t>
      </w:r>
    </w:p>
    <w:p w14:paraId="699FADD7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cout &lt;&lt; StudentNameA[i] &lt;&lt; "\t\t";</w:t>
      </w:r>
    </w:p>
    <w:p w14:paraId="2DDD0B2A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cin &gt;&gt; TeacherMarksA[idx + (MAX_TEACHER * i)];</w:t>
      </w:r>
    </w:p>
    <w:p w14:paraId="14021FFB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}</w:t>
      </w:r>
    </w:p>
    <w:p w14:paraId="30918BDE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}</w:t>
      </w:r>
    </w:p>
    <w:p w14:paraId="5AAF9984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}</w:t>
      </w:r>
    </w:p>
    <w:p w14:paraId="1DA13CF0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else</w:t>
      </w:r>
    </w:p>
    <w:p w14:paraId="4DAB90D0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{</w:t>
      </w:r>
    </w:p>
    <w:p w14:paraId="49DF5C4B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cout &lt;&lt; "No Students Added Yet!" &lt;&lt; endl;</w:t>
      </w:r>
    </w:p>
    <w:p w14:paraId="18E49632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}</w:t>
      </w:r>
    </w:p>
    <w:p w14:paraId="1462B3B0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}</w:t>
      </w:r>
    </w:p>
    <w:p w14:paraId="29943145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void SortingOfMarks(int idx)</w:t>
      </w:r>
    </w:p>
    <w:p w14:paraId="3532DEBC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{</w:t>
      </w:r>
    </w:p>
    <w:p w14:paraId="7B97B4C0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for (int i = 0; i &lt; idx; i++)</w:t>
      </w:r>
    </w:p>
    <w:p w14:paraId="05FE1D85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{</w:t>
      </w:r>
    </w:p>
    <w:p w14:paraId="00BF1CDC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int tem;</w:t>
      </w:r>
    </w:p>
    <w:p w14:paraId="3EC2D779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string nameS;</w:t>
      </w:r>
    </w:p>
    <w:p w14:paraId="53D11599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for (int j = 0; j &lt; idx - 1; j++)</w:t>
      </w:r>
    </w:p>
    <w:p w14:paraId="17366F51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{</w:t>
      </w:r>
    </w:p>
    <w:p w14:paraId="1E593D03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tem = SortTemp[j];</w:t>
      </w:r>
    </w:p>
    <w:p w14:paraId="6086539C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nameS = SortName[j];</w:t>
      </w:r>
    </w:p>
    <w:p w14:paraId="1C42785E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if (tem &lt; SortTemp[j + 1])</w:t>
      </w:r>
    </w:p>
    <w:p w14:paraId="3D1068D1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{</w:t>
      </w:r>
    </w:p>
    <w:p w14:paraId="3991FC62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                SortTemp[j] = SortTemp[j + 1];</w:t>
      </w:r>
    </w:p>
    <w:p w14:paraId="308C0901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SortName[j] = SortName[j + 1];</w:t>
      </w:r>
    </w:p>
    <w:p w14:paraId="07423732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SortTemp[j + 1] = tem;</w:t>
      </w:r>
    </w:p>
    <w:p w14:paraId="124C25C0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SortName[j + 1] = nameS;</w:t>
      </w:r>
    </w:p>
    <w:p w14:paraId="0E50ED27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}</w:t>
      </w:r>
    </w:p>
    <w:p w14:paraId="51A69FB3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}</w:t>
      </w:r>
    </w:p>
    <w:p w14:paraId="00496827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}</w:t>
      </w:r>
    </w:p>
    <w:p w14:paraId="1B2D56A5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}</w:t>
      </w:r>
    </w:p>
    <w:p w14:paraId="3561AD71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void SeeMarks(int idx)</w:t>
      </w:r>
    </w:p>
    <w:p w14:paraId="7F47A46F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{</w:t>
      </w:r>
    </w:p>
    <w:p w14:paraId="7A7C351A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if (StudentCount != 0)</w:t>
      </w:r>
    </w:p>
    <w:p w14:paraId="0A0E0D2D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{</w:t>
      </w:r>
    </w:p>
    <w:p w14:paraId="581C2C05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int id = 0;</w:t>
      </w:r>
    </w:p>
    <w:p w14:paraId="4BD1B041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cout &lt;&lt; "Name\t\tMarks" &lt;&lt; endl;</w:t>
      </w:r>
    </w:p>
    <w:p w14:paraId="466391CB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for (int i = 0; i &lt; StudentCount; i++)</w:t>
      </w:r>
    </w:p>
    <w:p w14:paraId="74DCECF6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{</w:t>
      </w:r>
    </w:p>
    <w:p w14:paraId="5A7B9FDD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if (RegisterSubjectsA[idx + (MAX_TEACHER * i)] == 'R' || RegisterSubjectsA[idx + (MAX_TEACHER * i)] == 'r')</w:t>
      </w:r>
    </w:p>
    <w:p w14:paraId="53B0BCEC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{</w:t>
      </w:r>
    </w:p>
    <w:p w14:paraId="3E4C8932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// cout &lt;&lt; StudentNameA[i] &lt;&lt; "\t\t" &lt;&lt; TeacherMarksA[idx + (MAX_TEACHER * i)] &lt;&lt; endl;</w:t>
      </w:r>
    </w:p>
    <w:p w14:paraId="19380661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SortName[id] = StudentNameA[i];</w:t>
      </w:r>
    </w:p>
    <w:p w14:paraId="15596818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SortTemp[id] = TeacherMarksA[idx + (MAX_TEACHER * i)];</w:t>
      </w:r>
    </w:p>
    <w:p w14:paraId="21FB24AE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id++;</w:t>
      </w:r>
    </w:p>
    <w:p w14:paraId="3ABAF763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}</w:t>
      </w:r>
    </w:p>
    <w:p w14:paraId="31B15214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}</w:t>
      </w:r>
    </w:p>
    <w:p w14:paraId="7AA69D2F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SortingOfMarks(id);</w:t>
      </w:r>
    </w:p>
    <w:p w14:paraId="64E8FEB2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for (int i = 0; i &lt; id; i++)</w:t>
      </w:r>
    </w:p>
    <w:p w14:paraId="597FDEC9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{</w:t>
      </w:r>
    </w:p>
    <w:p w14:paraId="1992A2FB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cout &lt;&lt; SortName[i] &lt;&lt; "\t\t" &lt;&lt; SortTemp[i] &lt;&lt; endl;</w:t>
      </w:r>
    </w:p>
    <w:p w14:paraId="2983487C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}</w:t>
      </w:r>
    </w:p>
    <w:p w14:paraId="2C807399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}</w:t>
      </w:r>
    </w:p>
    <w:p w14:paraId="56DF710C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else</w:t>
      </w:r>
    </w:p>
    <w:p w14:paraId="5500C99A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{</w:t>
      </w:r>
    </w:p>
    <w:p w14:paraId="1A42F689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cout &lt;&lt; "No Students Added Yet!" &lt;&lt; endl;</w:t>
      </w:r>
    </w:p>
    <w:p w14:paraId="15F8943A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}</w:t>
      </w:r>
    </w:p>
    <w:p w14:paraId="7C5B4038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}</w:t>
      </w:r>
    </w:p>
    <w:p w14:paraId="53BBABAA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void SeeMarkedAttendance(int idx)</w:t>
      </w:r>
    </w:p>
    <w:p w14:paraId="61B57465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{</w:t>
      </w:r>
    </w:p>
    <w:p w14:paraId="093F2627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if (StudentCount != 0)</w:t>
      </w:r>
    </w:p>
    <w:p w14:paraId="56A76961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{</w:t>
      </w:r>
    </w:p>
    <w:p w14:paraId="6F828574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int id = 0;</w:t>
      </w:r>
    </w:p>
    <w:p w14:paraId="7D469D76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cout &lt;&lt; "Name\t\tAttendance" &lt;&lt; endl;</w:t>
      </w:r>
    </w:p>
    <w:p w14:paraId="1913AE7B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        for (int i = 0; i &lt; StudentCount; i++)</w:t>
      </w:r>
    </w:p>
    <w:p w14:paraId="23196CD7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{</w:t>
      </w:r>
    </w:p>
    <w:p w14:paraId="21714AE0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if (RegisterSubjectsA[idx + (MAX_TEACHER * i)] == 'R' || RegisterSubjectsA[idx + (MAX_TEACHER * i)] == 'r')</w:t>
      </w:r>
    </w:p>
    <w:p w14:paraId="125233E4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{</w:t>
      </w:r>
    </w:p>
    <w:p w14:paraId="769D745D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    cout &lt;&lt; StudentNameA[i] &lt;&lt; "\t\t" &lt;&lt; MarkAttendanceA[idx + (MAX_TEACHER * i)] &lt;&lt; endl;</w:t>
      </w:r>
    </w:p>
    <w:p w14:paraId="1185F904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}</w:t>
      </w:r>
    </w:p>
    <w:p w14:paraId="5BAED136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}</w:t>
      </w:r>
    </w:p>
    <w:p w14:paraId="5C9CFEC0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}</w:t>
      </w:r>
    </w:p>
    <w:p w14:paraId="0DE5E871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else</w:t>
      </w:r>
    </w:p>
    <w:p w14:paraId="4812DE9D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{</w:t>
      </w:r>
    </w:p>
    <w:p w14:paraId="16F30348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cout &lt;&lt; "No Students Added Yet!" &lt;&lt; endl;</w:t>
      </w:r>
    </w:p>
    <w:p w14:paraId="03D19742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}</w:t>
      </w:r>
    </w:p>
    <w:p w14:paraId="1AA47800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}</w:t>
      </w:r>
    </w:p>
    <w:p w14:paraId="329C543E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258A9DD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// Student Function Start</w:t>
      </w:r>
    </w:p>
    <w:p w14:paraId="0E7946E0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DA0ACB5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void LoginStudent()</w:t>
      </w:r>
    </w:p>
    <w:p w14:paraId="780E7178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{</w:t>
      </w:r>
    </w:p>
    <w:p w14:paraId="5D240101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Header();</w:t>
      </w:r>
    </w:p>
    <w:p w14:paraId="4947594E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int ID;</w:t>
      </w:r>
    </w:p>
    <w:p w14:paraId="5139EC49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string password;</w:t>
      </w:r>
    </w:p>
    <w:p w14:paraId="362A9C63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cout &lt;&lt; "LOGIN PAGE\n\n";</w:t>
      </w:r>
    </w:p>
    <w:p w14:paraId="1BBE6313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cout &lt;&lt; "Enter your ID.....";</w:t>
      </w:r>
    </w:p>
    <w:p w14:paraId="71EB92F6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cin &gt;&gt; ID;</w:t>
      </w:r>
    </w:p>
    <w:p w14:paraId="7571D702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cout &lt;&lt; "Enter your password.....";</w:t>
      </w:r>
    </w:p>
    <w:p w14:paraId="2B525A72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cin &gt;&gt; password;</w:t>
      </w:r>
    </w:p>
    <w:p w14:paraId="11647E7D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for (int i = 0; i &lt; StudentCount; i++)</w:t>
      </w:r>
    </w:p>
    <w:p w14:paraId="5755484B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{</w:t>
      </w:r>
    </w:p>
    <w:p w14:paraId="7DC338A3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if (ID == StudentIDA[i] &amp;&amp; password == StudentPasswordA[i])</w:t>
      </w:r>
    </w:p>
    <w:p w14:paraId="4560CBC9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{</w:t>
      </w:r>
    </w:p>
    <w:p w14:paraId="2D76C08D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LoggedInStudent = i;</w:t>
      </w:r>
    </w:p>
    <w:p w14:paraId="3FC5B598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found = 1;</w:t>
      </w:r>
    </w:p>
    <w:p w14:paraId="1ED44FED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break;</w:t>
      </w:r>
    </w:p>
    <w:p w14:paraId="520B0A6B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}</w:t>
      </w:r>
    </w:p>
    <w:p w14:paraId="0C9B841D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}</w:t>
      </w:r>
    </w:p>
    <w:p w14:paraId="45280CD3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if (found != 1)</w:t>
      </w:r>
    </w:p>
    <w:p w14:paraId="2C80CEA6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{</w:t>
      </w:r>
    </w:p>
    <w:p w14:paraId="64848188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cout &lt;&lt; "You have entered wrong credentials";</w:t>
      </w:r>
    </w:p>
    <w:p w14:paraId="4A6A2655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}</w:t>
      </w:r>
    </w:p>
    <w:p w14:paraId="654D623E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}</w:t>
      </w:r>
    </w:p>
    <w:p w14:paraId="64BEDCC8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char StudentMainMenu() // If a student is logged in to the system then this menu will be displayed</w:t>
      </w:r>
    </w:p>
    <w:p w14:paraId="0928D2F4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lastRenderedPageBreak/>
        <w:t>{</w:t>
      </w:r>
    </w:p>
    <w:p w14:paraId="7E319C80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char option;</w:t>
      </w:r>
    </w:p>
    <w:p w14:paraId="504DCDBD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Header();</w:t>
      </w:r>
    </w:p>
    <w:p w14:paraId="53DAB396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cout &lt;&lt; "Main Menu\n\n";</w:t>
      </w:r>
    </w:p>
    <w:p w14:paraId="082858DD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cout &lt;&lt; "Press1 to see marks" &lt;&lt; endl;</w:t>
      </w:r>
    </w:p>
    <w:p w14:paraId="0EE5C1D2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cout &lt;&lt; "Press2 to register subjects" &lt;&lt; endl;</w:t>
      </w:r>
    </w:p>
    <w:p w14:paraId="1F495D39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cout &lt;&lt; "Press3 to see registered subjects" &lt;&lt; endl;</w:t>
      </w:r>
    </w:p>
    <w:p w14:paraId="5C8A1591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cout &lt;&lt; "Press4 to see Attendance" &lt;&lt; endl;</w:t>
      </w:r>
    </w:p>
    <w:p w14:paraId="386A4EEB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cout &lt;&lt; "Press5 to logout" &lt;&lt; endl;</w:t>
      </w:r>
    </w:p>
    <w:p w14:paraId="61624EC8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cout &lt;&lt; "Press6 to exit" &lt;&lt; endl;</w:t>
      </w:r>
    </w:p>
    <w:p w14:paraId="13753E74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cin &gt;&gt; option;</w:t>
      </w:r>
    </w:p>
    <w:p w14:paraId="13E99BEB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return option;</w:t>
      </w:r>
    </w:p>
    <w:p w14:paraId="040F4D8F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}</w:t>
      </w:r>
    </w:p>
    <w:p w14:paraId="5A1F097D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void ViewMarks()</w:t>
      </w:r>
    </w:p>
    <w:p w14:paraId="73BBF67F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{</w:t>
      </w:r>
    </w:p>
    <w:p w14:paraId="0CEC4A2B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int j = 0;</w:t>
      </w:r>
    </w:p>
    <w:p w14:paraId="5FE619FA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cout &lt;&lt; "Subject\t\tMarks\n";</w:t>
      </w:r>
    </w:p>
    <w:p w14:paraId="197F7B2B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for (int i = LoggedInStudent * MAX_TEACHER; i &lt; (LoggedInStudent * MAX_TEACHER) + TeacherCount; i++)</w:t>
      </w:r>
    </w:p>
    <w:p w14:paraId="4AA4D0F3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{</w:t>
      </w:r>
    </w:p>
    <w:p w14:paraId="2FF0DA30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if (RegisterSubjectsA[i] == 'R' || RegisterSubjectsA[i] == 'r')</w:t>
      </w:r>
    </w:p>
    <w:p w14:paraId="45EF2A18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{</w:t>
      </w:r>
    </w:p>
    <w:p w14:paraId="032EBF94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cout &lt;&lt; TeacherSubjectA[j] &lt;&lt; "\t\t" &lt;&lt; TeacherMarksA[i] &lt;&lt; endl;</w:t>
      </w:r>
    </w:p>
    <w:p w14:paraId="3378309C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}</w:t>
      </w:r>
    </w:p>
    <w:p w14:paraId="24EDB215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j++;</w:t>
      </w:r>
    </w:p>
    <w:p w14:paraId="4DD59F34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}</w:t>
      </w:r>
    </w:p>
    <w:p w14:paraId="174963FC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}</w:t>
      </w:r>
    </w:p>
    <w:p w14:paraId="758D8912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void SubjectRegister()</w:t>
      </w:r>
    </w:p>
    <w:p w14:paraId="51D05F2A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{</w:t>
      </w:r>
    </w:p>
    <w:p w14:paraId="41DFB030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int j = 0;</w:t>
      </w:r>
    </w:p>
    <w:p w14:paraId="3D770ACA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cout &lt;&lt; "Press R to register or N to skip Subject" &lt;&lt; endl;</w:t>
      </w:r>
    </w:p>
    <w:p w14:paraId="1AE5A9B2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cout &lt;&lt; "Available Subjects\t\tR/N" &lt;&lt; endl;</w:t>
      </w:r>
    </w:p>
    <w:p w14:paraId="77ABE1FC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for (int i = LoggedInStudent * MAX_TEACHER; i &lt; (LoggedInStudent * MAX_TEACHER) + TeacherCount; i++)</w:t>
      </w:r>
    </w:p>
    <w:p w14:paraId="180975F6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{</w:t>
      </w:r>
    </w:p>
    <w:p w14:paraId="3DFF2A1F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cout &lt;&lt; TeacherSubjectA[j] &lt;&lt; "\t\t";</w:t>
      </w:r>
    </w:p>
    <w:p w14:paraId="00FFB33E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cin &gt;&gt; RegisterSubjectsA[i];</w:t>
      </w:r>
    </w:p>
    <w:p w14:paraId="6C8C0C0A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j++;</w:t>
      </w:r>
    </w:p>
    <w:p w14:paraId="53B6D684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}</w:t>
      </w:r>
    </w:p>
    <w:p w14:paraId="28506723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}</w:t>
      </w:r>
    </w:p>
    <w:p w14:paraId="2F9173BF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void SeeRegisteredSubjects()</w:t>
      </w:r>
    </w:p>
    <w:p w14:paraId="7A122B8B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{</w:t>
      </w:r>
    </w:p>
    <w:p w14:paraId="261D6670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int j = 0;</w:t>
      </w:r>
    </w:p>
    <w:p w14:paraId="50EFA2BD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    cout &lt;&lt; "Available Subjects\t\tR/N" &lt;&lt; endl;</w:t>
      </w:r>
    </w:p>
    <w:p w14:paraId="14431484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for (int i = LoggedInStudent * MAX_TEACHER; i &lt; (LoggedInStudent * MAX_TEACHER) + TeacherCount; i++)</w:t>
      </w:r>
    </w:p>
    <w:p w14:paraId="6C76B5FC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{</w:t>
      </w:r>
    </w:p>
    <w:p w14:paraId="213080EE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if (RegisterSubjectsA[i] == 'R' || RegisterSubjectsA[i] == 'r')</w:t>
      </w:r>
    </w:p>
    <w:p w14:paraId="5CCEF204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{</w:t>
      </w:r>
    </w:p>
    <w:p w14:paraId="0A276F34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cout &lt;&lt; TeacherSubjectA[j] &lt;&lt; "\t\t" &lt;&lt; RegisterSubjectsA[i] &lt;&lt; endl;</w:t>
      </w:r>
    </w:p>
    <w:p w14:paraId="25E1D903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}</w:t>
      </w:r>
    </w:p>
    <w:p w14:paraId="644F07A1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j++;</w:t>
      </w:r>
    </w:p>
    <w:p w14:paraId="46E48687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}</w:t>
      </w:r>
    </w:p>
    <w:p w14:paraId="4809B71E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}</w:t>
      </w:r>
    </w:p>
    <w:p w14:paraId="37C2DE14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void SeeAttendance()</w:t>
      </w:r>
    </w:p>
    <w:p w14:paraId="49CE797C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{</w:t>
      </w:r>
    </w:p>
    <w:p w14:paraId="11176A2F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int j = 0;</w:t>
      </w:r>
    </w:p>
    <w:p w14:paraId="4A514246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cout &lt;&lt; "Subjects\t\tAttendance" &lt;&lt; endl;</w:t>
      </w:r>
    </w:p>
    <w:p w14:paraId="2A684FEC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for (int i = LoggedInStudent * MAX_TEACHER; i &lt; (LoggedInStudent * MAX_TEACHER) + TeacherCount; i++)</w:t>
      </w:r>
    </w:p>
    <w:p w14:paraId="7ECED810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{</w:t>
      </w:r>
    </w:p>
    <w:p w14:paraId="6043DB04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if (RegisterSubjectsA[i] == 'R' || RegisterSubjectsA[i] == 'r')</w:t>
      </w:r>
    </w:p>
    <w:p w14:paraId="26361660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{</w:t>
      </w:r>
    </w:p>
    <w:p w14:paraId="04052643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cout &lt;&lt; TeacherSubjectA[j] &lt;&lt; "\t\t\t" &lt;&lt; MarkAttendanceA[i] &lt;&lt; endl;</w:t>
      </w:r>
    </w:p>
    <w:p w14:paraId="54999375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}</w:t>
      </w:r>
    </w:p>
    <w:p w14:paraId="22BAD569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j++;</w:t>
      </w:r>
    </w:p>
    <w:p w14:paraId="7499D1D1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}</w:t>
      </w:r>
    </w:p>
    <w:p w14:paraId="4C13335D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}</w:t>
      </w:r>
    </w:p>
    <w:p w14:paraId="17A65B1E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void ScreenCls()</w:t>
      </w:r>
    </w:p>
    <w:p w14:paraId="640249B0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{</w:t>
      </w:r>
    </w:p>
    <w:p w14:paraId="46D1E331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cout &lt;&lt; "\nEnter any key to go back...";</w:t>
      </w:r>
    </w:p>
    <w:p w14:paraId="7D05AB1C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getch();</w:t>
      </w:r>
    </w:p>
    <w:p w14:paraId="5D8248FB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system("cls");</w:t>
      </w:r>
    </w:p>
    <w:p w14:paraId="6A36B01B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}</w:t>
      </w:r>
    </w:p>
    <w:p w14:paraId="4F0EDD5D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string parseRecord(string record, int field)</w:t>
      </w:r>
    </w:p>
    <w:p w14:paraId="084F25A9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{</w:t>
      </w:r>
    </w:p>
    <w:p w14:paraId="5F6474F2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int commaCount = 1;</w:t>
      </w:r>
    </w:p>
    <w:p w14:paraId="2BE75CBB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string item;</w:t>
      </w:r>
    </w:p>
    <w:p w14:paraId="65DD2C3A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for (int x = 0; x &lt; record.length(); x++)</w:t>
      </w:r>
    </w:p>
    <w:p w14:paraId="70F6930C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{</w:t>
      </w:r>
    </w:p>
    <w:p w14:paraId="3E74155E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if (record[x] == ',')</w:t>
      </w:r>
    </w:p>
    <w:p w14:paraId="0664811B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{</w:t>
      </w:r>
    </w:p>
    <w:p w14:paraId="58B9A6FF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    commaCount = commaCount + 1;</w:t>
      </w:r>
    </w:p>
    <w:p w14:paraId="65487BB2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}</w:t>
      </w:r>
    </w:p>
    <w:p w14:paraId="28BE4D8F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else if (commaCount == field)</w:t>
      </w:r>
    </w:p>
    <w:p w14:paraId="27B21E06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{</w:t>
      </w:r>
    </w:p>
    <w:p w14:paraId="7736930F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            item = item + record[x];</w:t>
      </w:r>
    </w:p>
    <w:p w14:paraId="03B4A036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}</w:t>
      </w:r>
    </w:p>
    <w:p w14:paraId="4372F189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}</w:t>
      </w:r>
    </w:p>
    <w:p w14:paraId="2BA8FE45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return item;</w:t>
      </w:r>
    </w:p>
    <w:p w14:paraId="0D2F6D51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}</w:t>
      </w:r>
    </w:p>
    <w:p w14:paraId="6F818481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void ReadfromFile()</w:t>
      </w:r>
    </w:p>
    <w:p w14:paraId="56C53F06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{</w:t>
      </w:r>
    </w:p>
    <w:p w14:paraId="680FB440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string word;</w:t>
      </w:r>
    </w:p>
    <w:p w14:paraId="3D82EABE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int i = 0;</w:t>
      </w:r>
    </w:p>
    <w:p w14:paraId="62745FA6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fstream ReadStudent;</w:t>
      </w:r>
    </w:p>
    <w:p w14:paraId="25866156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ReadStudent.open("StudentData.txt", ios::in);</w:t>
      </w:r>
    </w:p>
    <w:p w14:paraId="2F50E7A6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while (!ReadStudent.eof())</w:t>
      </w:r>
    </w:p>
    <w:p w14:paraId="4DD3A91D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{</w:t>
      </w:r>
    </w:p>
    <w:p w14:paraId="4C0BA742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ReadStudent &gt;&gt; StudentNameA[i] &gt;&gt; StudentClassA[i] &gt;&gt; StudentAgeA[i] &gt;&gt; StudentIDA[i] &gt;&gt; StudentPasswordA[i];</w:t>
      </w:r>
    </w:p>
    <w:p w14:paraId="761C7420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i++;</w:t>
      </w:r>
    </w:p>
    <w:p w14:paraId="3C9FF812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}</w:t>
      </w:r>
    </w:p>
    <w:p w14:paraId="5FFC9B89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StudentCount = i - 1;</w:t>
      </w:r>
    </w:p>
    <w:p w14:paraId="78E7BE2B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i = 0;</w:t>
      </w:r>
    </w:p>
    <w:p w14:paraId="6D776AEF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ReadStudent.close();</w:t>
      </w:r>
    </w:p>
    <w:p w14:paraId="194E41A5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fstream ReadTeacher;</w:t>
      </w:r>
    </w:p>
    <w:p w14:paraId="6A39234B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ReadTeacher.open("TeacherData.txt", ios::in);</w:t>
      </w:r>
    </w:p>
    <w:p w14:paraId="2D0BD19C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while (!ReadTeacher.eof())</w:t>
      </w:r>
    </w:p>
    <w:p w14:paraId="39750D96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{</w:t>
      </w:r>
    </w:p>
    <w:p w14:paraId="5A970B02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ReadTeacher &gt;&gt; TeacherNameA[i] &gt;&gt; TeacherSubjectA[i] &gt;&gt; TeacherPayA[i] &gt;&gt; TeacherLecturePerWeekA[i] &gt;&gt; TeacherAgeA[i] &gt;&gt; TeacherIDA[i] &gt;&gt; TeacherPasswordA[i];</w:t>
      </w:r>
    </w:p>
    <w:p w14:paraId="6F8E2B8F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i++;</w:t>
      </w:r>
    </w:p>
    <w:p w14:paraId="3C29F301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}</w:t>
      </w:r>
    </w:p>
    <w:p w14:paraId="305C3020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TeacherCount = i - 1;</w:t>
      </w:r>
    </w:p>
    <w:p w14:paraId="5BAF0F65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ReadTeacher.close();</w:t>
      </w:r>
    </w:p>
    <w:p w14:paraId="65EE7260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fstream ReadRegisterSubject;</w:t>
      </w:r>
    </w:p>
    <w:p w14:paraId="07A6C12B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ReadRegisterSubject.open("RegisteredSubjects.txt", ios::in);</w:t>
      </w:r>
    </w:p>
    <w:p w14:paraId="234D3E81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for (int i = 0; i &lt; MAX_STUDENT * MAX_TEACHER; i++)</w:t>
      </w:r>
    </w:p>
    <w:p w14:paraId="656390F6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{</w:t>
      </w:r>
    </w:p>
    <w:p w14:paraId="37BD0CC0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ReadRegisterSubject &gt;&gt; RegisterSubjectsA[i];</w:t>
      </w:r>
    </w:p>
    <w:p w14:paraId="6A9F045A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}</w:t>
      </w:r>
    </w:p>
    <w:p w14:paraId="7176F265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ReadRegisterSubject.close();</w:t>
      </w:r>
    </w:p>
    <w:p w14:paraId="7B3DF6A3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fstream ReadMarks;</w:t>
      </w:r>
    </w:p>
    <w:p w14:paraId="132BC56D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ReadMarks.open("Marks.txt", ios::in);</w:t>
      </w:r>
    </w:p>
    <w:p w14:paraId="1141A3F8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for (int i = 0; i &lt; MAX_STUDENT * MAX_TEACHER; i++)</w:t>
      </w:r>
    </w:p>
    <w:p w14:paraId="1E3C0B81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{</w:t>
      </w:r>
    </w:p>
    <w:p w14:paraId="0092265D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ReadMarks &gt;&gt; TeacherMarksA[i];</w:t>
      </w:r>
    </w:p>
    <w:p w14:paraId="01D670BE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}</w:t>
      </w:r>
    </w:p>
    <w:p w14:paraId="1AAFC9EC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    ReadMarks.close();</w:t>
      </w:r>
    </w:p>
    <w:p w14:paraId="64E217BE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fstream ReadAttend;</w:t>
      </w:r>
    </w:p>
    <w:p w14:paraId="50B5BDA2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ReadAttend.open("Attendance.txt", ios::in);</w:t>
      </w:r>
    </w:p>
    <w:p w14:paraId="6738DDB2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for (int i = 0; i &lt; MAX_STUDENT * MAX_TEACHER; i++)</w:t>
      </w:r>
    </w:p>
    <w:p w14:paraId="0B9DDA72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{</w:t>
      </w:r>
    </w:p>
    <w:p w14:paraId="41D206A7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ReadAttend &gt;&gt; MarkAttendanceA[i];</w:t>
      </w:r>
    </w:p>
    <w:p w14:paraId="31561A32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}</w:t>
      </w:r>
    </w:p>
    <w:p w14:paraId="4F37CEB9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ReadAttend.close();</w:t>
      </w:r>
    </w:p>
    <w:p w14:paraId="2B0271E4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}</w:t>
      </w:r>
    </w:p>
    <w:p w14:paraId="17D7F3C6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void LoadinFile()</w:t>
      </w:r>
    </w:p>
    <w:p w14:paraId="52AFB265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{</w:t>
      </w:r>
    </w:p>
    <w:p w14:paraId="395BA0C3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// Storing Student's Data in File</w:t>
      </w:r>
    </w:p>
    <w:p w14:paraId="0B332B0A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fstream SaveStudent;</w:t>
      </w:r>
    </w:p>
    <w:p w14:paraId="4506DC13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SaveStudent.open("StudentData.txt", ios::out);</w:t>
      </w:r>
    </w:p>
    <w:p w14:paraId="33359CA5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for (int i = 0; i &lt; StudentCount; i++)</w:t>
      </w:r>
    </w:p>
    <w:p w14:paraId="2AC73451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{</w:t>
      </w:r>
    </w:p>
    <w:p w14:paraId="372EE11E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SaveStudent &lt;&lt; StudentNameA[i] &lt;&lt; "\t" &lt;&lt; StudentClassA[i] &lt;&lt; "\t" &lt;&lt; StudentAgeA[i] &lt;&lt; "\t" &lt;&lt; StudentIDA[i] &lt;&lt; "\t" &lt;&lt; StudentPasswordA[i] &lt;&lt; endl;</w:t>
      </w:r>
    </w:p>
    <w:p w14:paraId="1C7EFFA3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}</w:t>
      </w:r>
    </w:p>
    <w:p w14:paraId="4F21CB7C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SaveStudent.close();</w:t>
      </w:r>
    </w:p>
    <w:p w14:paraId="5E882185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77AE47A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// Storing Teacher's data in File</w:t>
      </w:r>
    </w:p>
    <w:p w14:paraId="309BEB25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fstream SaveTeacher;</w:t>
      </w:r>
    </w:p>
    <w:p w14:paraId="6898C793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SaveTeacher.open("TeacherData.txt", ios::out);</w:t>
      </w:r>
    </w:p>
    <w:p w14:paraId="482D4A23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for (int i = 0; i &lt; TeacherCount; i++)</w:t>
      </w:r>
    </w:p>
    <w:p w14:paraId="0C820499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{</w:t>
      </w:r>
    </w:p>
    <w:p w14:paraId="72F719ED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SaveTeacher &lt;&lt; TeacherNameA[i] &lt;&lt; "\t" &lt;&lt; TeacherSubjectA[i] &lt;&lt; "\t" &lt;&lt; TeacherPayA[i] &lt;&lt; "\t" &lt;&lt; TeacherLecturePerWeekA[i] &lt;&lt; "\t" &lt;&lt; TeacherAgeA[i] &lt;&lt; "\t" &lt;&lt; TeacherIDA[i] &lt;&lt; "\t" &lt;&lt; TeacherPasswordA[i] &lt;&lt; endl;</w:t>
      </w:r>
    </w:p>
    <w:p w14:paraId="0CAA89B8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}</w:t>
      </w:r>
    </w:p>
    <w:p w14:paraId="05720BA0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SaveTeacher.close();</w:t>
      </w:r>
    </w:p>
    <w:p w14:paraId="033499F3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402A1D3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// Store registered Subjects</w:t>
      </w:r>
    </w:p>
    <w:p w14:paraId="4406C504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fstream SaveSubjects;</w:t>
      </w:r>
    </w:p>
    <w:p w14:paraId="52C0FF1F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SaveSubjects.open("RegisteredSubjects.txt", ios::out);</w:t>
      </w:r>
    </w:p>
    <w:p w14:paraId="51082BD7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for (int i = 0; i &lt; MAX_STUDENT * MAX_TEACHER; i++)</w:t>
      </w:r>
    </w:p>
    <w:p w14:paraId="4186C04E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{</w:t>
      </w:r>
    </w:p>
    <w:p w14:paraId="698C4B12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SaveSubjects &lt;&lt; RegisterSubjectsA[i] &lt;&lt; endl;</w:t>
      </w:r>
    </w:p>
    <w:p w14:paraId="4628F078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}</w:t>
      </w:r>
    </w:p>
    <w:p w14:paraId="2B9DF9E5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SaveSubjects.close();</w:t>
      </w:r>
    </w:p>
    <w:p w14:paraId="668898E9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15F10DE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// Store Marks Given To students</w:t>
      </w:r>
    </w:p>
    <w:p w14:paraId="5716CF8A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fstream SaveMarks;</w:t>
      </w:r>
    </w:p>
    <w:p w14:paraId="2124D87F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    SaveMarks.open("Marks.txt", ios::out);</w:t>
      </w:r>
    </w:p>
    <w:p w14:paraId="1D92412D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for (int i = 0; i &lt; MAX_STUDENT * MAX_TEACHER; i++)</w:t>
      </w:r>
    </w:p>
    <w:p w14:paraId="0EDB284D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{</w:t>
      </w:r>
    </w:p>
    <w:p w14:paraId="08A5DA5B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SaveMarks &lt;&lt; TeacherMarksA[i] &lt;&lt; endl;</w:t>
      </w:r>
    </w:p>
    <w:p w14:paraId="5DB69A5E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}</w:t>
      </w:r>
    </w:p>
    <w:p w14:paraId="414CE2A9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SaveMarks.close();</w:t>
      </w:r>
    </w:p>
    <w:p w14:paraId="3DA0576B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B467E89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// Save Attendance</w:t>
      </w:r>
    </w:p>
    <w:p w14:paraId="6A711F5D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fstream SaveAttend;</w:t>
      </w:r>
    </w:p>
    <w:p w14:paraId="10CD2B93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SaveAttend.open("Attendance.txt", ios::out);</w:t>
      </w:r>
    </w:p>
    <w:p w14:paraId="2A0D5263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for (int i = 0; i &lt; MAX_STUDENT * MAX_TEACHER; i++)</w:t>
      </w:r>
    </w:p>
    <w:p w14:paraId="5C1E6B57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{</w:t>
      </w:r>
    </w:p>
    <w:p w14:paraId="1608DE78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    SaveAttend &lt;&lt; MarkAttendanceA[i] &lt;&lt; endl;</w:t>
      </w:r>
    </w:p>
    <w:p w14:paraId="6D4B70B7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}</w:t>
      </w:r>
    </w:p>
    <w:p w14:paraId="0230157E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 xml:space="preserve">    SaveAttend.close();</w:t>
      </w:r>
    </w:p>
    <w:p w14:paraId="09B543BD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}</w:t>
      </w:r>
    </w:p>
    <w:p w14:paraId="09F46FA6" w14:textId="77777777" w:rsidR="003D1B4F" w:rsidRPr="003D1B4F" w:rsidRDefault="003D1B4F" w:rsidP="00316B1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428B2C2" w14:textId="016BF071" w:rsidR="00085734" w:rsidRDefault="003D1B4F" w:rsidP="00316B11">
      <w:pPr>
        <w:spacing w:after="0"/>
        <w:jc w:val="both"/>
        <w:rPr>
          <w:rFonts w:asciiTheme="majorBidi" w:hAnsiTheme="majorBidi" w:cstheme="majorBidi"/>
          <w:b/>
          <w:bCs/>
          <w:sz w:val="36"/>
          <w:szCs w:val="36"/>
        </w:rPr>
      </w:pPr>
      <w:r w:rsidRPr="003D1B4F">
        <w:rPr>
          <w:rFonts w:ascii="Times New Roman" w:hAnsi="Times New Roman" w:cs="Times New Roman"/>
          <w:bCs/>
          <w:sz w:val="24"/>
          <w:szCs w:val="24"/>
        </w:rPr>
        <w:t>//-----------------------------------------------------------Function Implementation Ends here</w:t>
      </w:r>
      <w:r w:rsidR="00085734">
        <w:rPr>
          <w:rFonts w:asciiTheme="majorBidi" w:hAnsiTheme="majorBidi" w:cstheme="majorBidi"/>
          <w:b/>
          <w:bCs/>
          <w:sz w:val="36"/>
          <w:szCs w:val="36"/>
        </w:rPr>
        <w:br w:type="page"/>
      </w:r>
    </w:p>
    <w:p w14:paraId="17C28275" w14:textId="2F9F4C2F" w:rsidR="00085734" w:rsidRDefault="00052554" w:rsidP="00316B11">
      <w:pPr>
        <w:jc w:val="both"/>
        <w:rPr>
          <w:rFonts w:asciiTheme="majorBidi" w:hAnsiTheme="majorBidi" w:cstheme="majorBidi"/>
          <w:b/>
          <w:bCs/>
          <w:sz w:val="32"/>
          <w:szCs w:val="36"/>
        </w:rPr>
      </w:pPr>
      <w:r>
        <w:rPr>
          <w:rFonts w:asciiTheme="majorBidi" w:hAnsiTheme="majorBidi" w:cstheme="majorBidi"/>
          <w:b/>
          <w:bCs/>
          <w:sz w:val="32"/>
          <w:szCs w:val="36"/>
        </w:rPr>
        <w:lastRenderedPageBreak/>
        <w:t>Test Cases:</w:t>
      </w:r>
    </w:p>
    <w:p w14:paraId="16CCB590" w14:textId="77777777" w:rsidR="00052554" w:rsidRPr="0076691D" w:rsidRDefault="00052554" w:rsidP="00052554">
      <w:pPr>
        <w:jc w:val="both"/>
        <w:rPr>
          <w:rFonts w:ascii="Times New Roman" w:hAnsi="Times New Roman" w:cs="Times New Roman"/>
          <w:color w:val="000000"/>
          <w:sz w:val="24"/>
          <w:szCs w:val="23"/>
        </w:rPr>
      </w:pPr>
      <w:r w:rsidRPr="0076691D">
        <w:rPr>
          <w:rFonts w:ascii="Times New Roman" w:hAnsi="Times New Roman" w:cs="Times New Roman"/>
          <w:color w:val="000000"/>
          <w:sz w:val="24"/>
          <w:szCs w:val="23"/>
        </w:rPr>
        <w:t>Login Option</w:t>
      </w:r>
    </w:p>
    <w:p w14:paraId="465E2290" w14:textId="77777777" w:rsidR="00052554" w:rsidRPr="0076691D" w:rsidRDefault="00052554" w:rsidP="00052554">
      <w:pPr>
        <w:jc w:val="both"/>
        <w:rPr>
          <w:rFonts w:ascii="Times New Roman" w:hAnsi="Times New Roman" w:cs="Times New Roman"/>
          <w:color w:val="000000"/>
          <w:sz w:val="24"/>
          <w:szCs w:val="23"/>
        </w:rPr>
      </w:pPr>
      <w:r>
        <w:rPr>
          <w:rFonts w:ascii="Times New Roman" w:hAnsi="Times New Roman" w:cs="Times New Roman"/>
          <w:noProof/>
          <w:color w:val="000000"/>
          <w:sz w:val="24"/>
          <w:szCs w:val="23"/>
        </w:rPr>
        <w:drawing>
          <wp:anchor distT="0" distB="0" distL="114300" distR="114300" simplePos="0" relativeHeight="251663360" behindDoc="0" locked="0" layoutInCell="1" allowOverlap="1" wp14:anchorId="430FC82B" wp14:editId="4F7EED2A">
            <wp:simplePos x="0" y="0"/>
            <wp:positionH relativeFrom="column">
              <wp:posOffset>0</wp:posOffset>
            </wp:positionH>
            <wp:positionV relativeFrom="page">
              <wp:posOffset>1598212</wp:posOffset>
            </wp:positionV>
            <wp:extent cx="5943600" cy="3478530"/>
            <wp:effectExtent l="0" t="0" r="0" b="7620"/>
            <wp:wrapTopAndBottom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85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460D292" w14:textId="77777777" w:rsidR="00052554" w:rsidRDefault="00052554" w:rsidP="00052554">
      <w:pPr>
        <w:jc w:val="both"/>
        <w:rPr>
          <w:rFonts w:asciiTheme="majorBidi" w:hAnsiTheme="majorBidi" w:cstheme="majorBidi"/>
          <w:bCs/>
          <w:sz w:val="24"/>
          <w:szCs w:val="36"/>
        </w:rPr>
      </w:pPr>
      <w:r>
        <w:rPr>
          <w:rFonts w:asciiTheme="majorBidi" w:hAnsiTheme="majorBidi" w:cstheme="majorBidi"/>
          <w:bCs/>
          <w:noProof/>
          <w:sz w:val="24"/>
          <w:szCs w:val="36"/>
        </w:rPr>
        <w:drawing>
          <wp:anchor distT="0" distB="0" distL="114300" distR="114300" simplePos="0" relativeHeight="251664384" behindDoc="0" locked="0" layoutInCell="1" allowOverlap="1" wp14:anchorId="535D5267" wp14:editId="3E2F13B5">
            <wp:simplePos x="0" y="0"/>
            <wp:positionH relativeFrom="margin">
              <wp:align>right</wp:align>
            </wp:positionH>
            <wp:positionV relativeFrom="page">
              <wp:posOffset>5644625</wp:posOffset>
            </wp:positionV>
            <wp:extent cx="5943600" cy="3478530"/>
            <wp:effectExtent l="0" t="0" r="0" b="7620"/>
            <wp:wrapTopAndBottom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1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85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Theme="majorBidi" w:hAnsiTheme="majorBidi" w:cstheme="majorBidi"/>
          <w:bCs/>
          <w:sz w:val="24"/>
          <w:szCs w:val="36"/>
        </w:rPr>
        <w:t>Admin Login Page</w:t>
      </w:r>
    </w:p>
    <w:p w14:paraId="317ADFDD" w14:textId="77777777" w:rsidR="00052554" w:rsidRDefault="00052554" w:rsidP="00052554">
      <w:pPr>
        <w:jc w:val="both"/>
        <w:rPr>
          <w:rFonts w:asciiTheme="majorBidi" w:hAnsiTheme="majorBidi" w:cstheme="majorBidi"/>
          <w:bCs/>
          <w:sz w:val="24"/>
          <w:szCs w:val="36"/>
        </w:rPr>
      </w:pPr>
      <w:r>
        <w:rPr>
          <w:rFonts w:asciiTheme="majorBidi" w:hAnsiTheme="majorBidi" w:cstheme="majorBidi"/>
          <w:bCs/>
          <w:sz w:val="24"/>
          <w:szCs w:val="36"/>
        </w:rPr>
        <w:lastRenderedPageBreak/>
        <w:t>Admin Main Menu</w:t>
      </w:r>
    </w:p>
    <w:p w14:paraId="51EAFD4C" w14:textId="77777777" w:rsidR="00052554" w:rsidRPr="0076691D" w:rsidRDefault="00052554" w:rsidP="00052554">
      <w:pPr>
        <w:jc w:val="both"/>
        <w:rPr>
          <w:rFonts w:asciiTheme="majorBidi" w:hAnsiTheme="majorBidi" w:cstheme="majorBidi"/>
          <w:bCs/>
          <w:sz w:val="24"/>
          <w:szCs w:val="36"/>
        </w:rPr>
      </w:pPr>
      <w:r>
        <w:rPr>
          <w:rFonts w:asciiTheme="majorBidi" w:hAnsiTheme="majorBidi" w:cstheme="majorBidi"/>
          <w:bCs/>
          <w:noProof/>
          <w:sz w:val="24"/>
          <w:szCs w:val="36"/>
        </w:rPr>
        <w:drawing>
          <wp:inline distT="0" distB="0" distL="0" distR="0" wp14:anchorId="2F13DBE0" wp14:editId="27E6E10A">
            <wp:extent cx="5943600" cy="3478530"/>
            <wp:effectExtent l="0" t="0" r="0" b="762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2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8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04288C" w14:textId="77777777" w:rsidR="00052554" w:rsidRDefault="00052554" w:rsidP="00052554">
      <w:pPr>
        <w:jc w:val="both"/>
        <w:rPr>
          <w:rFonts w:asciiTheme="majorBidi" w:hAnsiTheme="majorBidi" w:cstheme="majorBidi"/>
          <w:bCs/>
          <w:sz w:val="24"/>
          <w:szCs w:val="36"/>
        </w:rPr>
      </w:pPr>
      <w:r>
        <w:rPr>
          <w:rFonts w:asciiTheme="majorBidi" w:hAnsiTheme="majorBidi" w:cstheme="majorBidi"/>
          <w:bCs/>
          <w:sz w:val="24"/>
          <w:szCs w:val="36"/>
        </w:rPr>
        <w:t>Option 1</w:t>
      </w:r>
    </w:p>
    <w:p w14:paraId="1D9457D5" w14:textId="77777777" w:rsidR="00052554" w:rsidRPr="0076691D" w:rsidRDefault="00052554" w:rsidP="00052554">
      <w:pPr>
        <w:jc w:val="both"/>
        <w:rPr>
          <w:rFonts w:asciiTheme="majorBidi" w:hAnsiTheme="majorBidi" w:cstheme="majorBidi"/>
          <w:bCs/>
          <w:sz w:val="24"/>
          <w:szCs w:val="36"/>
        </w:rPr>
      </w:pPr>
      <w:r>
        <w:rPr>
          <w:rFonts w:asciiTheme="majorBidi" w:hAnsiTheme="majorBidi" w:cstheme="majorBidi"/>
          <w:bCs/>
          <w:noProof/>
          <w:sz w:val="24"/>
          <w:szCs w:val="36"/>
        </w:rPr>
        <w:drawing>
          <wp:inline distT="0" distB="0" distL="0" distR="0" wp14:anchorId="5F540D1B" wp14:editId="3687A1CC">
            <wp:extent cx="5943600" cy="3478530"/>
            <wp:effectExtent l="0" t="0" r="0" b="762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3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8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FA391B" w14:textId="77777777" w:rsidR="00052554" w:rsidRDefault="00052554" w:rsidP="00052554">
      <w:pPr>
        <w:pStyle w:val="ListParagraph"/>
        <w:jc w:val="both"/>
        <w:rPr>
          <w:rFonts w:asciiTheme="majorBidi" w:hAnsiTheme="majorBidi" w:cstheme="majorBidi"/>
          <w:b/>
          <w:bCs/>
          <w:sz w:val="36"/>
          <w:szCs w:val="36"/>
        </w:rPr>
      </w:pPr>
    </w:p>
    <w:p w14:paraId="406D9986" w14:textId="77777777" w:rsidR="00052554" w:rsidRDefault="00052554" w:rsidP="00052554">
      <w:pPr>
        <w:jc w:val="both"/>
        <w:rPr>
          <w:rFonts w:asciiTheme="majorBidi" w:hAnsiTheme="majorBidi" w:cstheme="majorBidi"/>
          <w:bCs/>
          <w:sz w:val="24"/>
          <w:szCs w:val="36"/>
        </w:rPr>
      </w:pPr>
      <w:r>
        <w:rPr>
          <w:rFonts w:asciiTheme="majorBidi" w:hAnsiTheme="majorBidi" w:cstheme="majorBidi"/>
          <w:bCs/>
          <w:sz w:val="24"/>
          <w:szCs w:val="36"/>
        </w:rPr>
        <w:lastRenderedPageBreak/>
        <w:t>Option 2</w:t>
      </w:r>
    </w:p>
    <w:p w14:paraId="47A785EB" w14:textId="77777777" w:rsidR="00052554" w:rsidRDefault="00052554" w:rsidP="00052554">
      <w:pPr>
        <w:jc w:val="both"/>
        <w:rPr>
          <w:rFonts w:asciiTheme="majorBidi" w:hAnsiTheme="majorBidi" w:cstheme="majorBidi"/>
          <w:b/>
          <w:bCs/>
          <w:sz w:val="36"/>
          <w:szCs w:val="36"/>
        </w:rPr>
      </w:pPr>
      <w:r>
        <w:rPr>
          <w:rFonts w:asciiTheme="majorBidi" w:hAnsiTheme="majorBidi" w:cstheme="majorBidi"/>
          <w:b/>
          <w:bCs/>
          <w:noProof/>
          <w:sz w:val="36"/>
          <w:szCs w:val="36"/>
        </w:rPr>
        <w:drawing>
          <wp:inline distT="0" distB="0" distL="0" distR="0" wp14:anchorId="0C56D28C" wp14:editId="79D80A9D">
            <wp:extent cx="5943600" cy="3478530"/>
            <wp:effectExtent l="0" t="0" r="0" b="762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4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8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C952DB" w14:textId="77777777" w:rsidR="00052554" w:rsidRDefault="00052554" w:rsidP="00052554">
      <w:pPr>
        <w:jc w:val="both"/>
        <w:rPr>
          <w:rFonts w:asciiTheme="majorBidi" w:hAnsiTheme="majorBidi" w:cstheme="majorBidi"/>
          <w:bCs/>
          <w:sz w:val="24"/>
          <w:szCs w:val="36"/>
        </w:rPr>
      </w:pPr>
      <w:r>
        <w:rPr>
          <w:rFonts w:asciiTheme="majorBidi" w:hAnsiTheme="majorBidi" w:cstheme="majorBidi"/>
          <w:bCs/>
          <w:sz w:val="24"/>
          <w:szCs w:val="36"/>
        </w:rPr>
        <w:t>Option 3</w:t>
      </w:r>
    </w:p>
    <w:p w14:paraId="467C3DCD" w14:textId="77777777" w:rsidR="00052554" w:rsidRDefault="00052554" w:rsidP="00052554">
      <w:pPr>
        <w:jc w:val="both"/>
        <w:rPr>
          <w:rFonts w:asciiTheme="majorBidi" w:hAnsiTheme="majorBidi" w:cstheme="majorBidi"/>
          <w:b/>
          <w:bCs/>
          <w:sz w:val="36"/>
          <w:szCs w:val="36"/>
        </w:rPr>
      </w:pPr>
      <w:r>
        <w:rPr>
          <w:rFonts w:asciiTheme="majorBidi" w:hAnsiTheme="majorBidi" w:cstheme="majorBidi"/>
          <w:b/>
          <w:bCs/>
          <w:noProof/>
          <w:sz w:val="36"/>
          <w:szCs w:val="36"/>
        </w:rPr>
        <w:drawing>
          <wp:inline distT="0" distB="0" distL="0" distR="0" wp14:anchorId="701C2D5B" wp14:editId="0404F3DF">
            <wp:extent cx="5943600" cy="3478530"/>
            <wp:effectExtent l="0" t="0" r="0" b="762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5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8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ajorBidi" w:hAnsiTheme="majorBidi" w:cstheme="majorBidi"/>
          <w:b/>
          <w:bCs/>
          <w:sz w:val="36"/>
          <w:szCs w:val="36"/>
        </w:rPr>
        <w:br w:type="page"/>
      </w:r>
    </w:p>
    <w:p w14:paraId="275BBBB0" w14:textId="77777777" w:rsidR="00052554" w:rsidRDefault="00052554" w:rsidP="00052554">
      <w:pPr>
        <w:jc w:val="both"/>
        <w:rPr>
          <w:rFonts w:asciiTheme="majorBidi" w:hAnsiTheme="majorBidi" w:cstheme="majorBidi"/>
          <w:bCs/>
          <w:sz w:val="24"/>
          <w:szCs w:val="36"/>
        </w:rPr>
      </w:pPr>
      <w:r>
        <w:rPr>
          <w:rFonts w:asciiTheme="majorBidi" w:hAnsiTheme="majorBidi" w:cstheme="majorBidi"/>
          <w:bCs/>
          <w:sz w:val="24"/>
          <w:szCs w:val="36"/>
        </w:rPr>
        <w:lastRenderedPageBreak/>
        <w:t>Option 4</w:t>
      </w:r>
    </w:p>
    <w:p w14:paraId="053C288E" w14:textId="77777777" w:rsidR="00052554" w:rsidRPr="0076691D" w:rsidRDefault="00052554" w:rsidP="00052554">
      <w:pPr>
        <w:jc w:val="both"/>
        <w:rPr>
          <w:rFonts w:asciiTheme="majorBidi" w:hAnsiTheme="majorBidi" w:cstheme="majorBidi"/>
          <w:bCs/>
          <w:sz w:val="24"/>
          <w:szCs w:val="36"/>
        </w:rPr>
      </w:pPr>
      <w:r>
        <w:rPr>
          <w:rFonts w:asciiTheme="majorBidi" w:hAnsiTheme="majorBidi" w:cstheme="majorBidi"/>
          <w:bCs/>
          <w:noProof/>
          <w:sz w:val="24"/>
          <w:szCs w:val="36"/>
        </w:rPr>
        <w:drawing>
          <wp:inline distT="0" distB="0" distL="0" distR="0" wp14:anchorId="4D0C7692" wp14:editId="722DA098">
            <wp:extent cx="5943600" cy="3478530"/>
            <wp:effectExtent l="0" t="0" r="0" b="762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6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8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EC8C5A" w14:textId="77777777" w:rsidR="00052554" w:rsidRDefault="00052554" w:rsidP="00052554">
      <w:pPr>
        <w:jc w:val="both"/>
        <w:rPr>
          <w:rFonts w:asciiTheme="majorBidi" w:hAnsiTheme="majorBidi" w:cstheme="majorBidi"/>
          <w:bCs/>
          <w:sz w:val="24"/>
          <w:szCs w:val="36"/>
        </w:rPr>
      </w:pPr>
      <w:r>
        <w:rPr>
          <w:rFonts w:asciiTheme="majorBidi" w:hAnsiTheme="majorBidi" w:cstheme="majorBidi"/>
          <w:bCs/>
          <w:sz w:val="24"/>
          <w:szCs w:val="36"/>
        </w:rPr>
        <w:t>Option 5</w:t>
      </w:r>
    </w:p>
    <w:p w14:paraId="60D13E72" w14:textId="77777777" w:rsidR="00052554" w:rsidRDefault="00052554" w:rsidP="00052554">
      <w:pPr>
        <w:jc w:val="both"/>
        <w:rPr>
          <w:rFonts w:asciiTheme="majorBidi" w:hAnsiTheme="majorBidi" w:cstheme="majorBidi"/>
          <w:b/>
          <w:bCs/>
          <w:sz w:val="36"/>
          <w:szCs w:val="36"/>
        </w:rPr>
      </w:pPr>
      <w:r>
        <w:rPr>
          <w:rFonts w:asciiTheme="majorBidi" w:hAnsiTheme="majorBidi" w:cstheme="majorBidi"/>
          <w:b/>
          <w:bCs/>
          <w:noProof/>
          <w:sz w:val="36"/>
          <w:szCs w:val="36"/>
        </w:rPr>
        <w:drawing>
          <wp:inline distT="0" distB="0" distL="0" distR="0" wp14:anchorId="5B76D417" wp14:editId="78B34D58">
            <wp:extent cx="5943600" cy="3478530"/>
            <wp:effectExtent l="0" t="0" r="0" b="762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7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8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ajorBidi" w:hAnsiTheme="majorBidi" w:cstheme="majorBidi"/>
          <w:b/>
          <w:bCs/>
          <w:sz w:val="36"/>
          <w:szCs w:val="36"/>
        </w:rPr>
        <w:br w:type="page"/>
      </w:r>
    </w:p>
    <w:p w14:paraId="56558F07" w14:textId="77777777" w:rsidR="00052554" w:rsidRDefault="00052554" w:rsidP="00052554">
      <w:pPr>
        <w:jc w:val="both"/>
        <w:rPr>
          <w:rFonts w:asciiTheme="majorBidi" w:hAnsiTheme="majorBidi" w:cstheme="majorBidi"/>
          <w:bCs/>
          <w:sz w:val="24"/>
          <w:szCs w:val="36"/>
        </w:rPr>
      </w:pPr>
      <w:r>
        <w:rPr>
          <w:rFonts w:asciiTheme="majorBidi" w:hAnsiTheme="majorBidi" w:cstheme="majorBidi"/>
          <w:bCs/>
          <w:sz w:val="24"/>
          <w:szCs w:val="36"/>
        </w:rPr>
        <w:lastRenderedPageBreak/>
        <w:t>Option 5 (View Teacher’s Record)</w:t>
      </w:r>
    </w:p>
    <w:p w14:paraId="2B5CE3CC" w14:textId="77777777" w:rsidR="00052554" w:rsidRPr="001C377A" w:rsidRDefault="00052554" w:rsidP="00052554">
      <w:pPr>
        <w:jc w:val="both"/>
        <w:rPr>
          <w:rFonts w:asciiTheme="majorBidi" w:hAnsiTheme="majorBidi" w:cstheme="majorBidi"/>
          <w:bCs/>
          <w:sz w:val="24"/>
          <w:szCs w:val="36"/>
        </w:rPr>
      </w:pPr>
      <w:r>
        <w:rPr>
          <w:rFonts w:asciiTheme="majorBidi" w:hAnsiTheme="majorBidi" w:cstheme="majorBidi"/>
          <w:bCs/>
          <w:noProof/>
          <w:sz w:val="24"/>
          <w:szCs w:val="36"/>
        </w:rPr>
        <w:drawing>
          <wp:inline distT="0" distB="0" distL="0" distR="0" wp14:anchorId="11AB24C1" wp14:editId="6DADB649">
            <wp:extent cx="5943600" cy="3478530"/>
            <wp:effectExtent l="0" t="0" r="0" b="762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7-i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8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9BE44D" w14:textId="77777777" w:rsidR="00052554" w:rsidRDefault="00052554" w:rsidP="00052554">
      <w:pPr>
        <w:jc w:val="both"/>
        <w:rPr>
          <w:rFonts w:asciiTheme="majorBidi" w:hAnsiTheme="majorBidi" w:cstheme="majorBidi"/>
          <w:bCs/>
          <w:sz w:val="24"/>
          <w:szCs w:val="36"/>
        </w:rPr>
      </w:pPr>
      <w:r>
        <w:rPr>
          <w:rFonts w:asciiTheme="majorBidi" w:hAnsiTheme="majorBidi" w:cstheme="majorBidi"/>
          <w:bCs/>
          <w:sz w:val="24"/>
          <w:szCs w:val="36"/>
        </w:rPr>
        <w:t>Option 5 (View Student’s Record)</w:t>
      </w:r>
    </w:p>
    <w:p w14:paraId="6892139F" w14:textId="77777777" w:rsidR="00052554" w:rsidRPr="001C377A" w:rsidRDefault="00052554" w:rsidP="00052554">
      <w:pPr>
        <w:jc w:val="both"/>
        <w:rPr>
          <w:rFonts w:asciiTheme="majorBidi" w:hAnsiTheme="majorBidi" w:cstheme="majorBidi"/>
          <w:bCs/>
          <w:sz w:val="24"/>
          <w:szCs w:val="36"/>
        </w:rPr>
      </w:pPr>
      <w:r>
        <w:rPr>
          <w:rFonts w:asciiTheme="majorBidi" w:hAnsiTheme="majorBidi" w:cstheme="majorBidi"/>
          <w:bCs/>
          <w:noProof/>
          <w:sz w:val="24"/>
          <w:szCs w:val="36"/>
        </w:rPr>
        <w:drawing>
          <wp:inline distT="0" distB="0" distL="0" distR="0" wp14:anchorId="3C36F4DF" wp14:editId="235CEDA6">
            <wp:extent cx="5943600" cy="3478530"/>
            <wp:effectExtent l="0" t="0" r="0" b="762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7-ii.jp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8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796B3" w14:textId="77777777" w:rsidR="00052554" w:rsidRDefault="00052554" w:rsidP="00052554">
      <w:pPr>
        <w:jc w:val="both"/>
        <w:rPr>
          <w:rFonts w:asciiTheme="majorBidi" w:hAnsiTheme="majorBidi" w:cstheme="majorBidi"/>
          <w:b/>
          <w:bCs/>
          <w:sz w:val="36"/>
          <w:szCs w:val="36"/>
        </w:rPr>
      </w:pPr>
      <w:r>
        <w:rPr>
          <w:rFonts w:asciiTheme="majorBidi" w:hAnsiTheme="majorBidi" w:cstheme="majorBidi"/>
          <w:b/>
          <w:bCs/>
          <w:sz w:val="36"/>
          <w:szCs w:val="36"/>
        </w:rPr>
        <w:br w:type="page"/>
      </w:r>
    </w:p>
    <w:p w14:paraId="092D2600" w14:textId="77777777" w:rsidR="00052554" w:rsidRDefault="00052554" w:rsidP="00052554">
      <w:pPr>
        <w:jc w:val="both"/>
        <w:rPr>
          <w:rFonts w:asciiTheme="majorBidi" w:hAnsiTheme="majorBidi" w:cstheme="majorBidi"/>
          <w:bCs/>
          <w:sz w:val="24"/>
          <w:szCs w:val="36"/>
        </w:rPr>
      </w:pPr>
      <w:r>
        <w:rPr>
          <w:rFonts w:asciiTheme="majorBidi" w:hAnsiTheme="majorBidi" w:cstheme="majorBidi"/>
          <w:bCs/>
          <w:sz w:val="24"/>
          <w:szCs w:val="36"/>
        </w:rPr>
        <w:lastRenderedPageBreak/>
        <w:t>Option 6</w:t>
      </w:r>
    </w:p>
    <w:p w14:paraId="241780BA" w14:textId="77777777" w:rsidR="00052554" w:rsidRPr="001C377A" w:rsidRDefault="00052554" w:rsidP="00052554">
      <w:pPr>
        <w:jc w:val="both"/>
        <w:rPr>
          <w:rFonts w:asciiTheme="majorBidi" w:hAnsiTheme="majorBidi" w:cstheme="majorBidi"/>
          <w:bCs/>
          <w:sz w:val="24"/>
          <w:szCs w:val="36"/>
        </w:rPr>
      </w:pPr>
      <w:r>
        <w:rPr>
          <w:rFonts w:asciiTheme="majorBidi" w:hAnsiTheme="majorBidi" w:cstheme="majorBidi"/>
          <w:bCs/>
          <w:noProof/>
          <w:sz w:val="24"/>
          <w:szCs w:val="36"/>
        </w:rPr>
        <w:drawing>
          <wp:inline distT="0" distB="0" distL="0" distR="0" wp14:anchorId="3F15BC97" wp14:editId="3FF0CB0A">
            <wp:extent cx="5943600" cy="3478530"/>
            <wp:effectExtent l="0" t="0" r="0" b="762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8.jp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8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B23849" w14:textId="77777777" w:rsidR="00052554" w:rsidRDefault="00052554" w:rsidP="00052554">
      <w:pPr>
        <w:jc w:val="both"/>
        <w:rPr>
          <w:rFonts w:asciiTheme="majorBidi" w:hAnsiTheme="majorBidi" w:cstheme="majorBidi"/>
          <w:bCs/>
          <w:sz w:val="24"/>
          <w:szCs w:val="36"/>
        </w:rPr>
      </w:pPr>
      <w:r>
        <w:rPr>
          <w:rFonts w:asciiTheme="majorBidi" w:hAnsiTheme="majorBidi" w:cstheme="majorBidi"/>
          <w:bCs/>
          <w:sz w:val="24"/>
          <w:szCs w:val="36"/>
        </w:rPr>
        <w:t>Option 7</w:t>
      </w:r>
    </w:p>
    <w:p w14:paraId="342624C2" w14:textId="77777777" w:rsidR="00052554" w:rsidRDefault="00052554" w:rsidP="00052554">
      <w:pPr>
        <w:jc w:val="both"/>
        <w:rPr>
          <w:rFonts w:asciiTheme="majorBidi" w:hAnsiTheme="majorBidi" w:cstheme="majorBidi"/>
          <w:b/>
          <w:bCs/>
          <w:sz w:val="36"/>
          <w:szCs w:val="36"/>
        </w:rPr>
      </w:pPr>
      <w:r>
        <w:rPr>
          <w:rFonts w:asciiTheme="majorBidi" w:hAnsiTheme="majorBidi" w:cstheme="majorBidi"/>
          <w:b/>
          <w:bCs/>
          <w:noProof/>
          <w:sz w:val="36"/>
          <w:szCs w:val="36"/>
        </w:rPr>
        <w:drawing>
          <wp:inline distT="0" distB="0" distL="0" distR="0" wp14:anchorId="13AA24D7" wp14:editId="0153F64B">
            <wp:extent cx="5943600" cy="3478530"/>
            <wp:effectExtent l="0" t="0" r="0" b="762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9.jp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8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ajorBidi" w:hAnsiTheme="majorBidi" w:cstheme="majorBidi"/>
          <w:b/>
          <w:bCs/>
          <w:sz w:val="36"/>
          <w:szCs w:val="36"/>
        </w:rPr>
        <w:br w:type="page"/>
      </w:r>
    </w:p>
    <w:p w14:paraId="365CF0F5" w14:textId="77777777" w:rsidR="00052554" w:rsidRDefault="00052554" w:rsidP="00052554">
      <w:pPr>
        <w:jc w:val="both"/>
        <w:rPr>
          <w:rFonts w:asciiTheme="majorBidi" w:hAnsiTheme="majorBidi" w:cstheme="majorBidi"/>
          <w:bCs/>
          <w:sz w:val="24"/>
          <w:szCs w:val="36"/>
        </w:rPr>
      </w:pPr>
      <w:r>
        <w:rPr>
          <w:rFonts w:asciiTheme="majorBidi" w:hAnsiTheme="majorBidi" w:cstheme="majorBidi"/>
          <w:bCs/>
          <w:sz w:val="24"/>
          <w:szCs w:val="36"/>
        </w:rPr>
        <w:lastRenderedPageBreak/>
        <w:t>Teacher Login Page</w:t>
      </w:r>
    </w:p>
    <w:p w14:paraId="2694AF9C" w14:textId="77777777" w:rsidR="00052554" w:rsidRPr="001C377A" w:rsidRDefault="00052554" w:rsidP="00052554">
      <w:pPr>
        <w:jc w:val="both"/>
        <w:rPr>
          <w:rFonts w:asciiTheme="majorBidi" w:hAnsiTheme="majorBidi" w:cstheme="majorBidi"/>
          <w:bCs/>
          <w:sz w:val="24"/>
          <w:szCs w:val="36"/>
        </w:rPr>
      </w:pPr>
      <w:r>
        <w:rPr>
          <w:rFonts w:asciiTheme="majorBidi" w:hAnsiTheme="majorBidi" w:cstheme="majorBidi"/>
          <w:bCs/>
          <w:noProof/>
          <w:sz w:val="24"/>
          <w:szCs w:val="36"/>
        </w:rPr>
        <w:drawing>
          <wp:inline distT="0" distB="0" distL="0" distR="0" wp14:anchorId="0D1C58D7" wp14:editId="1388EF6D">
            <wp:extent cx="5943600" cy="3478530"/>
            <wp:effectExtent l="0" t="0" r="0" b="762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1.jp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8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21CDE3" w14:textId="77777777" w:rsidR="00052554" w:rsidRDefault="00052554" w:rsidP="00052554">
      <w:pPr>
        <w:jc w:val="both"/>
        <w:rPr>
          <w:rFonts w:asciiTheme="majorBidi" w:hAnsiTheme="majorBidi" w:cstheme="majorBidi"/>
          <w:bCs/>
          <w:sz w:val="24"/>
          <w:szCs w:val="36"/>
        </w:rPr>
      </w:pPr>
      <w:r>
        <w:rPr>
          <w:rFonts w:asciiTheme="majorBidi" w:hAnsiTheme="majorBidi" w:cstheme="majorBidi"/>
          <w:bCs/>
          <w:sz w:val="24"/>
          <w:szCs w:val="36"/>
        </w:rPr>
        <w:t>Teacher Main Menu</w:t>
      </w:r>
    </w:p>
    <w:p w14:paraId="78E44B9D" w14:textId="77777777" w:rsidR="00052554" w:rsidRDefault="00052554" w:rsidP="00052554">
      <w:pPr>
        <w:jc w:val="both"/>
        <w:rPr>
          <w:rFonts w:asciiTheme="majorBidi" w:hAnsiTheme="majorBidi" w:cstheme="majorBidi"/>
          <w:b/>
          <w:bCs/>
          <w:sz w:val="36"/>
          <w:szCs w:val="36"/>
        </w:rPr>
      </w:pPr>
      <w:r>
        <w:rPr>
          <w:rFonts w:asciiTheme="majorBidi" w:hAnsiTheme="majorBidi" w:cstheme="majorBidi"/>
          <w:b/>
          <w:bCs/>
          <w:noProof/>
          <w:sz w:val="36"/>
          <w:szCs w:val="36"/>
        </w:rPr>
        <w:drawing>
          <wp:inline distT="0" distB="0" distL="0" distR="0" wp14:anchorId="0755D3DF" wp14:editId="02ADD4BD">
            <wp:extent cx="5943600" cy="3478530"/>
            <wp:effectExtent l="0" t="0" r="0" b="762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2.jp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8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ajorBidi" w:hAnsiTheme="majorBidi" w:cstheme="majorBidi"/>
          <w:b/>
          <w:bCs/>
          <w:sz w:val="36"/>
          <w:szCs w:val="36"/>
        </w:rPr>
        <w:br w:type="page"/>
      </w:r>
    </w:p>
    <w:p w14:paraId="6935B12E" w14:textId="77777777" w:rsidR="00052554" w:rsidRDefault="00052554" w:rsidP="00052554">
      <w:pPr>
        <w:jc w:val="both"/>
        <w:rPr>
          <w:rFonts w:asciiTheme="majorBidi" w:hAnsiTheme="majorBidi" w:cstheme="majorBidi"/>
          <w:bCs/>
          <w:sz w:val="24"/>
          <w:szCs w:val="36"/>
        </w:rPr>
      </w:pPr>
      <w:r>
        <w:rPr>
          <w:rFonts w:asciiTheme="majorBidi" w:hAnsiTheme="majorBidi" w:cstheme="majorBidi"/>
          <w:bCs/>
          <w:sz w:val="24"/>
          <w:szCs w:val="36"/>
        </w:rPr>
        <w:lastRenderedPageBreak/>
        <w:t>Option 1</w:t>
      </w:r>
    </w:p>
    <w:p w14:paraId="4BDB2852" w14:textId="77777777" w:rsidR="00052554" w:rsidRPr="001C377A" w:rsidRDefault="00052554" w:rsidP="00052554">
      <w:pPr>
        <w:jc w:val="both"/>
        <w:rPr>
          <w:rFonts w:asciiTheme="majorBidi" w:hAnsiTheme="majorBidi" w:cstheme="majorBidi"/>
          <w:bCs/>
          <w:sz w:val="24"/>
          <w:szCs w:val="36"/>
        </w:rPr>
      </w:pPr>
      <w:r>
        <w:rPr>
          <w:rFonts w:asciiTheme="majorBidi" w:hAnsiTheme="majorBidi" w:cstheme="majorBidi"/>
          <w:bCs/>
          <w:noProof/>
          <w:sz w:val="24"/>
          <w:szCs w:val="36"/>
        </w:rPr>
        <w:drawing>
          <wp:inline distT="0" distB="0" distL="0" distR="0" wp14:anchorId="61C713C3" wp14:editId="2D4E11C6">
            <wp:extent cx="5943600" cy="3478530"/>
            <wp:effectExtent l="0" t="0" r="0" b="762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3.jp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8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A6C03C" w14:textId="77777777" w:rsidR="00052554" w:rsidRDefault="00052554" w:rsidP="00052554">
      <w:pPr>
        <w:jc w:val="both"/>
        <w:rPr>
          <w:rFonts w:asciiTheme="majorBidi" w:hAnsiTheme="majorBidi" w:cstheme="majorBidi"/>
          <w:bCs/>
          <w:sz w:val="24"/>
          <w:szCs w:val="36"/>
        </w:rPr>
      </w:pPr>
      <w:r>
        <w:rPr>
          <w:rFonts w:asciiTheme="majorBidi" w:hAnsiTheme="majorBidi" w:cstheme="majorBidi"/>
          <w:bCs/>
          <w:sz w:val="24"/>
          <w:szCs w:val="36"/>
        </w:rPr>
        <w:t>Option 2</w:t>
      </w:r>
    </w:p>
    <w:p w14:paraId="65298D98" w14:textId="77777777" w:rsidR="00052554" w:rsidRDefault="00052554" w:rsidP="00052554">
      <w:pPr>
        <w:jc w:val="both"/>
        <w:rPr>
          <w:rFonts w:asciiTheme="majorBidi" w:hAnsiTheme="majorBidi" w:cstheme="majorBidi"/>
          <w:b/>
          <w:bCs/>
          <w:sz w:val="36"/>
          <w:szCs w:val="36"/>
        </w:rPr>
      </w:pPr>
      <w:r>
        <w:rPr>
          <w:rFonts w:asciiTheme="majorBidi" w:hAnsiTheme="majorBidi" w:cstheme="majorBidi"/>
          <w:b/>
          <w:bCs/>
          <w:noProof/>
          <w:sz w:val="36"/>
          <w:szCs w:val="36"/>
        </w:rPr>
        <w:drawing>
          <wp:inline distT="0" distB="0" distL="0" distR="0" wp14:anchorId="270C9746" wp14:editId="291410B4">
            <wp:extent cx="5943600" cy="3478530"/>
            <wp:effectExtent l="0" t="0" r="0" b="762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4.jp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8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ajorBidi" w:hAnsiTheme="majorBidi" w:cstheme="majorBidi"/>
          <w:b/>
          <w:bCs/>
          <w:sz w:val="36"/>
          <w:szCs w:val="36"/>
        </w:rPr>
        <w:br w:type="page"/>
      </w:r>
    </w:p>
    <w:p w14:paraId="0629EB38" w14:textId="77777777" w:rsidR="00052554" w:rsidRDefault="00052554" w:rsidP="00052554">
      <w:pPr>
        <w:jc w:val="both"/>
        <w:rPr>
          <w:rFonts w:asciiTheme="majorBidi" w:hAnsiTheme="majorBidi" w:cstheme="majorBidi"/>
          <w:bCs/>
          <w:sz w:val="24"/>
          <w:szCs w:val="36"/>
        </w:rPr>
      </w:pPr>
      <w:r>
        <w:rPr>
          <w:rFonts w:asciiTheme="majorBidi" w:hAnsiTheme="majorBidi" w:cstheme="majorBidi"/>
          <w:bCs/>
          <w:sz w:val="24"/>
          <w:szCs w:val="36"/>
        </w:rPr>
        <w:lastRenderedPageBreak/>
        <w:t>Option 3</w:t>
      </w:r>
    </w:p>
    <w:p w14:paraId="11318582" w14:textId="77777777" w:rsidR="00052554" w:rsidRPr="001C377A" w:rsidRDefault="00052554" w:rsidP="00052554">
      <w:pPr>
        <w:jc w:val="both"/>
        <w:rPr>
          <w:rFonts w:asciiTheme="majorBidi" w:hAnsiTheme="majorBidi" w:cstheme="majorBidi"/>
          <w:bCs/>
          <w:sz w:val="24"/>
          <w:szCs w:val="36"/>
        </w:rPr>
      </w:pPr>
      <w:r>
        <w:rPr>
          <w:rFonts w:asciiTheme="majorBidi" w:hAnsiTheme="majorBidi" w:cstheme="majorBidi"/>
          <w:bCs/>
          <w:noProof/>
          <w:sz w:val="24"/>
          <w:szCs w:val="36"/>
        </w:rPr>
        <w:drawing>
          <wp:inline distT="0" distB="0" distL="0" distR="0" wp14:anchorId="01D18CAE" wp14:editId="5F0EA708">
            <wp:extent cx="5943600" cy="3478530"/>
            <wp:effectExtent l="0" t="0" r="0" b="762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5.jp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8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DB8E9D" w14:textId="77777777" w:rsidR="00052554" w:rsidRDefault="00052554" w:rsidP="00052554">
      <w:pPr>
        <w:jc w:val="both"/>
        <w:rPr>
          <w:rFonts w:asciiTheme="majorBidi" w:hAnsiTheme="majorBidi" w:cstheme="majorBidi"/>
          <w:bCs/>
          <w:sz w:val="24"/>
          <w:szCs w:val="36"/>
        </w:rPr>
      </w:pPr>
      <w:r>
        <w:rPr>
          <w:rFonts w:asciiTheme="majorBidi" w:hAnsiTheme="majorBidi" w:cstheme="majorBidi"/>
          <w:bCs/>
          <w:sz w:val="24"/>
          <w:szCs w:val="36"/>
        </w:rPr>
        <w:t>Option 4</w:t>
      </w:r>
    </w:p>
    <w:p w14:paraId="08FAF455" w14:textId="77777777" w:rsidR="00052554" w:rsidRDefault="00052554" w:rsidP="00052554">
      <w:pPr>
        <w:jc w:val="both"/>
        <w:rPr>
          <w:rFonts w:asciiTheme="majorBidi" w:hAnsiTheme="majorBidi" w:cstheme="majorBidi"/>
          <w:b/>
          <w:bCs/>
          <w:sz w:val="36"/>
          <w:szCs w:val="36"/>
        </w:rPr>
      </w:pPr>
      <w:r>
        <w:rPr>
          <w:rFonts w:asciiTheme="majorBidi" w:hAnsiTheme="majorBidi" w:cstheme="majorBidi"/>
          <w:b/>
          <w:bCs/>
          <w:noProof/>
          <w:sz w:val="36"/>
          <w:szCs w:val="36"/>
        </w:rPr>
        <w:drawing>
          <wp:inline distT="0" distB="0" distL="0" distR="0" wp14:anchorId="502AC41C" wp14:editId="13B24DBA">
            <wp:extent cx="5943600" cy="3478530"/>
            <wp:effectExtent l="0" t="0" r="0" b="762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6.jp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8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ajorBidi" w:hAnsiTheme="majorBidi" w:cstheme="majorBidi"/>
          <w:b/>
          <w:bCs/>
          <w:sz w:val="36"/>
          <w:szCs w:val="36"/>
        </w:rPr>
        <w:br w:type="page"/>
      </w:r>
    </w:p>
    <w:p w14:paraId="1E7C0572" w14:textId="77777777" w:rsidR="00052554" w:rsidRDefault="00052554" w:rsidP="00052554">
      <w:pPr>
        <w:jc w:val="both"/>
        <w:rPr>
          <w:rFonts w:asciiTheme="majorBidi" w:hAnsiTheme="majorBidi" w:cstheme="majorBidi"/>
          <w:bCs/>
          <w:sz w:val="24"/>
          <w:szCs w:val="36"/>
        </w:rPr>
      </w:pPr>
      <w:r>
        <w:rPr>
          <w:rFonts w:asciiTheme="majorBidi" w:hAnsiTheme="majorBidi" w:cstheme="majorBidi"/>
          <w:bCs/>
          <w:sz w:val="24"/>
          <w:szCs w:val="36"/>
        </w:rPr>
        <w:lastRenderedPageBreak/>
        <w:t>Student Login Page</w:t>
      </w:r>
    </w:p>
    <w:p w14:paraId="16E9B278" w14:textId="77777777" w:rsidR="00052554" w:rsidRPr="00D03B26" w:rsidRDefault="00052554" w:rsidP="00052554">
      <w:pPr>
        <w:jc w:val="both"/>
        <w:rPr>
          <w:rFonts w:asciiTheme="majorBidi" w:hAnsiTheme="majorBidi" w:cstheme="majorBidi"/>
          <w:bCs/>
          <w:sz w:val="24"/>
          <w:szCs w:val="36"/>
        </w:rPr>
      </w:pPr>
      <w:r>
        <w:rPr>
          <w:rFonts w:asciiTheme="majorBidi" w:hAnsiTheme="majorBidi" w:cstheme="majorBidi"/>
          <w:bCs/>
          <w:noProof/>
          <w:sz w:val="24"/>
          <w:szCs w:val="36"/>
        </w:rPr>
        <w:drawing>
          <wp:inline distT="0" distB="0" distL="0" distR="0" wp14:anchorId="3A5C8D19" wp14:editId="0B9DB839">
            <wp:extent cx="5943600" cy="3478530"/>
            <wp:effectExtent l="0" t="0" r="0" b="762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1.jp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8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06715" w14:textId="77777777" w:rsidR="00052554" w:rsidRDefault="00052554" w:rsidP="00052554">
      <w:pPr>
        <w:jc w:val="both"/>
        <w:rPr>
          <w:rFonts w:asciiTheme="majorBidi" w:hAnsiTheme="majorBidi" w:cstheme="majorBidi"/>
          <w:bCs/>
          <w:sz w:val="24"/>
          <w:szCs w:val="36"/>
        </w:rPr>
      </w:pPr>
      <w:r>
        <w:rPr>
          <w:rFonts w:asciiTheme="majorBidi" w:hAnsiTheme="majorBidi" w:cstheme="majorBidi"/>
          <w:bCs/>
          <w:sz w:val="24"/>
          <w:szCs w:val="36"/>
        </w:rPr>
        <w:t>Student Main Menu</w:t>
      </w:r>
    </w:p>
    <w:p w14:paraId="592F6107" w14:textId="77777777" w:rsidR="00052554" w:rsidRDefault="00052554" w:rsidP="00052554">
      <w:pPr>
        <w:jc w:val="both"/>
        <w:rPr>
          <w:rFonts w:asciiTheme="majorBidi" w:hAnsiTheme="majorBidi" w:cstheme="majorBidi"/>
          <w:b/>
          <w:bCs/>
          <w:sz w:val="36"/>
          <w:szCs w:val="36"/>
        </w:rPr>
      </w:pPr>
      <w:r>
        <w:rPr>
          <w:rFonts w:asciiTheme="majorBidi" w:hAnsiTheme="majorBidi" w:cstheme="majorBidi"/>
          <w:b/>
          <w:bCs/>
          <w:noProof/>
          <w:sz w:val="36"/>
          <w:szCs w:val="36"/>
        </w:rPr>
        <w:drawing>
          <wp:inline distT="0" distB="0" distL="0" distR="0" wp14:anchorId="3CB128C4" wp14:editId="7375BAAC">
            <wp:extent cx="5943600" cy="3478530"/>
            <wp:effectExtent l="0" t="0" r="0" b="762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2.jp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8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ajorBidi" w:hAnsiTheme="majorBidi" w:cstheme="majorBidi"/>
          <w:b/>
          <w:bCs/>
          <w:sz w:val="36"/>
          <w:szCs w:val="36"/>
        </w:rPr>
        <w:br w:type="page"/>
      </w:r>
    </w:p>
    <w:p w14:paraId="09AA1F90" w14:textId="77777777" w:rsidR="00052554" w:rsidRDefault="00052554" w:rsidP="00052554">
      <w:pPr>
        <w:jc w:val="both"/>
        <w:rPr>
          <w:rFonts w:asciiTheme="majorBidi" w:hAnsiTheme="majorBidi" w:cstheme="majorBidi"/>
          <w:bCs/>
          <w:sz w:val="24"/>
          <w:szCs w:val="36"/>
        </w:rPr>
      </w:pPr>
      <w:r>
        <w:rPr>
          <w:rFonts w:asciiTheme="majorBidi" w:hAnsiTheme="majorBidi" w:cstheme="majorBidi"/>
          <w:bCs/>
          <w:sz w:val="24"/>
          <w:szCs w:val="36"/>
        </w:rPr>
        <w:lastRenderedPageBreak/>
        <w:t>Option 1</w:t>
      </w:r>
    </w:p>
    <w:p w14:paraId="5E899EDE" w14:textId="77777777" w:rsidR="00052554" w:rsidRPr="00D03B26" w:rsidRDefault="00052554" w:rsidP="00052554">
      <w:pPr>
        <w:jc w:val="both"/>
        <w:rPr>
          <w:rFonts w:asciiTheme="majorBidi" w:hAnsiTheme="majorBidi" w:cstheme="majorBidi"/>
          <w:bCs/>
          <w:sz w:val="24"/>
          <w:szCs w:val="36"/>
        </w:rPr>
      </w:pPr>
      <w:r>
        <w:rPr>
          <w:rFonts w:asciiTheme="majorBidi" w:hAnsiTheme="majorBidi" w:cstheme="majorBidi"/>
          <w:bCs/>
          <w:noProof/>
          <w:sz w:val="24"/>
          <w:szCs w:val="36"/>
        </w:rPr>
        <w:drawing>
          <wp:inline distT="0" distB="0" distL="0" distR="0" wp14:anchorId="06873FAA" wp14:editId="0DA214E2">
            <wp:extent cx="5943600" cy="3478530"/>
            <wp:effectExtent l="0" t="0" r="0" b="762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3.jp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8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A09665" w14:textId="77777777" w:rsidR="00052554" w:rsidRDefault="00052554" w:rsidP="00052554">
      <w:pPr>
        <w:jc w:val="both"/>
        <w:rPr>
          <w:rFonts w:asciiTheme="majorBidi" w:hAnsiTheme="majorBidi" w:cstheme="majorBidi"/>
          <w:bCs/>
          <w:sz w:val="24"/>
          <w:szCs w:val="36"/>
        </w:rPr>
      </w:pPr>
      <w:r>
        <w:rPr>
          <w:rFonts w:asciiTheme="majorBidi" w:hAnsiTheme="majorBidi" w:cstheme="majorBidi"/>
          <w:bCs/>
          <w:sz w:val="24"/>
          <w:szCs w:val="36"/>
        </w:rPr>
        <w:t>Option 2</w:t>
      </w:r>
    </w:p>
    <w:p w14:paraId="0BB6822D" w14:textId="77777777" w:rsidR="00052554" w:rsidRDefault="00052554" w:rsidP="00052554">
      <w:pPr>
        <w:jc w:val="both"/>
        <w:rPr>
          <w:rFonts w:asciiTheme="majorBidi" w:hAnsiTheme="majorBidi" w:cstheme="majorBidi"/>
          <w:b/>
          <w:bCs/>
          <w:sz w:val="36"/>
          <w:szCs w:val="36"/>
        </w:rPr>
      </w:pPr>
      <w:r>
        <w:rPr>
          <w:rFonts w:asciiTheme="majorBidi" w:hAnsiTheme="majorBidi" w:cstheme="majorBidi"/>
          <w:b/>
          <w:bCs/>
          <w:noProof/>
          <w:sz w:val="36"/>
          <w:szCs w:val="36"/>
        </w:rPr>
        <w:drawing>
          <wp:inline distT="0" distB="0" distL="0" distR="0" wp14:anchorId="1E07D774" wp14:editId="2DE13D35">
            <wp:extent cx="5943600" cy="3478530"/>
            <wp:effectExtent l="0" t="0" r="0" b="762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4.jp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8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ajorBidi" w:hAnsiTheme="majorBidi" w:cstheme="majorBidi"/>
          <w:b/>
          <w:bCs/>
          <w:sz w:val="36"/>
          <w:szCs w:val="36"/>
        </w:rPr>
        <w:br w:type="page"/>
      </w:r>
    </w:p>
    <w:p w14:paraId="73ACB7E2" w14:textId="77777777" w:rsidR="00052554" w:rsidRDefault="00052554" w:rsidP="00052554">
      <w:pPr>
        <w:jc w:val="both"/>
        <w:rPr>
          <w:rFonts w:asciiTheme="majorBidi" w:hAnsiTheme="majorBidi" w:cstheme="majorBidi"/>
          <w:bCs/>
          <w:sz w:val="24"/>
          <w:szCs w:val="36"/>
        </w:rPr>
      </w:pPr>
      <w:r>
        <w:rPr>
          <w:rFonts w:asciiTheme="majorBidi" w:hAnsiTheme="majorBidi" w:cstheme="majorBidi"/>
          <w:bCs/>
          <w:sz w:val="24"/>
          <w:szCs w:val="36"/>
        </w:rPr>
        <w:lastRenderedPageBreak/>
        <w:t>Option 3</w:t>
      </w:r>
    </w:p>
    <w:p w14:paraId="44175A81" w14:textId="77777777" w:rsidR="00052554" w:rsidRPr="00D03B26" w:rsidRDefault="00052554" w:rsidP="00052554">
      <w:pPr>
        <w:jc w:val="both"/>
        <w:rPr>
          <w:rFonts w:asciiTheme="majorBidi" w:hAnsiTheme="majorBidi" w:cstheme="majorBidi"/>
          <w:bCs/>
          <w:sz w:val="24"/>
          <w:szCs w:val="36"/>
        </w:rPr>
      </w:pPr>
      <w:r>
        <w:rPr>
          <w:rFonts w:asciiTheme="majorBidi" w:hAnsiTheme="majorBidi" w:cstheme="majorBidi"/>
          <w:bCs/>
          <w:noProof/>
          <w:sz w:val="24"/>
          <w:szCs w:val="36"/>
        </w:rPr>
        <w:drawing>
          <wp:inline distT="0" distB="0" distL="0" distR="0" wp14:anchorId="34F5D958" wp14:editId="569FDC8F">
            <wp:extent cx="5943600" cy="3478530"/>
            <wp:effectExtent l="0" t="0" r="0" b="762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5.jp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8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F7D503" w14:textId="77777777" w:rsidR="00052554" w:rsidRDefault="00052554" w:rsidP="00052554">
      <w:pPr>
        <w:jc w:val="both"/>
        <w:rPr>
          <w:rFonts w:asciiTheme="majorBidi" w:hAnsiTheme="majorBidi" w:cstheme="majorBidi"/>
          <w:bCs/>
          <w:sz w:val="24"/>
          <w:szCs w:val="36"/>
        </w:rPr>
      </w:pPr>
      <w:r>
        <w:rPr>
          <w:rFonts w:asciiTheme="majorBidi" w:hAnsiTheme="majorBidi" w:cstheme="majorBidi"/>
          <w:bCs/>
          <w:sz w:val="24"/>
          <w:szCs w:val="36"/>
        </w:rPr>
        <w:t>Option 4</w:t>
      </w:r>
    </w:p>
    <w:p w14:paraId="14B3BF3E" w14:textId="77777777" w:rsidR="00052554" w:rsidRDefault="00052554" w:rsidP="00052554">
      <w:pPr>
        <w:jc w:val="both"/>
        <w:rPr>
          <w:rFonts w:asciiTheme="majorBidi" w:hAnsiTheme="majorBidi" w:cstheme="majorBidi"/>
          <w:b/>
          <w:bCs/>
          <w:sz w:val="36"/>
          <w:szCs w:val="36"/>
        </w:rPr>
      </w:pPr>
      <w:r>
        <w:rPr>
          <w:rFonts w:asciiTheme="majorBidi" w:hAnsiTheme="majorBidi" w:cstheme="majorBidi"/>
          <w:b/>
          <w:bCs/>
          <w:noProof/>
          <w:sz w:val="36"/>
          <w:szCs w:val="36"/>
        </w:rPr>
        <w:drawing>
          <wp:inline distT="0" distB="0" distL="0" distR="0" wp14:anchorId="4DDD40C0" wp14:editId="3C09E7AF">
            <wp:extent cx="5943600" cy="3478530"/>
            <wp:effectExtent l="0" t="0" r="0" b="762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6.jp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8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ajorBidi" w:hAnsiTheme="majorBidi" w:cstheme="majorBidi"/>
          <w:b/>
          <w:bCs/>
          <w:sz w:val="36"/>
          <w:szCs w:val="36"/>
        </w:rPr>
        <w:br w:type="page"/>
      </w:r>
    </w:p>
    <w:p w14:paraId="4EBC5742" w14:textId="77777777" w:rsidR="00052554" w:rsidRDefault="00052554" w:rsidP="00052554">
      <w:pPr>
        <w:jc w:val="both"/>
        <w:rPr>
          <w:rFonts w:asciiTheme="majorBidi" w:hAnsiTheme="majorBidi" w:cstheme="majorBidi"/>
          <w:bCs/>
          <w:sz w:val="24"/>
          <w:szCs w:val="36"/>
        </w:rPr>
      </w:pPr>
      <w:r>
        <w:rPr>
          <w:rFonts w:asciiTheme="majorBidi" w:hAnsiTheme="majorBidi" w:cstheme="majorBidi"/>
          <w:bCs/>
          <w:sz w:val="24"/>
          <w:szCs w:val="36"/>
        </w:rPr>
        <w:lastRenderedPageBreak/>
        <w:t>Logout</w:t>
      </w:r>
    </w:p>
    <w:p w14:paraId="2A6C5F7C" w14:textId="77777777" w:rsidR="00052554" w:rsidRPr="00085734" w:rsidRDefault="00052554" w:rsidP="00052554">
      <w:pPr>
        <w:jc w:val="both"/>
        <w:rPr>
          <w:rFonts w:asciiTheme="majorBidi" w:hAnsiTheme="majorBidi" w:cstheme="majorBidi"/>
          <w:bCs/>
          <w:sz w:val="24"/>
          <w:szCs w:val="36"/>
        </w:rPr>
      </w:pPr>
      <w:r>
        <w:rPr>
          <w:rFonts w:asciiTheme="majorBidi" w:hAnsiTheme="majorBidi" w:cstheme="majorBidi"/>
          <w:bCs/>
          <w:noProof/>
          <w:sz w:val="24"/>
          <w:szCs w:val="36"/>
        </w:rPr>
        <w:drawing>
          <wp:inline distT="0" distB="0" distL="0" distR="0" wp14:anchorId="6309E78F" wp14:editId="0E0541A1">
            <wp:extent cx="5943600" cy="3478530"/>
            <wp:effectExtent l="0" t="0" r="0" b="762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2.jpg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8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97F017" w14:textId="77777777" w:rsidR="00052554" w:rsidRDefault="00052554" w:rsidP="00052554">
      <w:pPr>
        <w:jc w:val="both"/>
        <w:rPr>
          <w:rFonts w:asciiTheme="majorBidi" w:hAnsiTheme="majorBidi" w:cstheme="majorBidi"/>
          <w:bCs/>
          <w:sz w:val="24"/>
          <w:szCs w:val="36"/>
        </w:rPr>
      </w:pPr>
      <w:r>
        <w:rPr>
          <w:rFonts w:asciiTheme="majorBidi" w:hAnsiTheme="majorBidi" w:cstheme="majorBidi"/>
          <w:bCs/>
          <w:sz w:val="24"/>
          <w:szCs w:val="36"/>
        </w:rPr>
        <w:t>Exit</w:t>
      </w:r>
    </w:p>
    <w:p w14:paraId="51E2663D" w14:textId="77777777" w:rsidR="00052554" w:rsidRPr="00085734" w:rsidRDefault="00052554" w:rsidP="00052554">
      <w:pPr>
        <w:jc w:val="both"/>
        <w:rPr>
          <w:rFonts w:asciiTheme="majorBidi" w:hAnsiTheme="majorBidi" w:cstheme="majorBidi"/>
          <w:bCs/>
          <w:sz w:val="24"/>
          <w:szCs w:val="36"/>
        </w:rPr>
      </w:pPr>
      <w:r>
        <w:rPr>
          <w:rFonts w:asciiTheme="majorBidi" w:hAnsiTheme="majorBidi" w:cstheme="majorBidi"/>
          <w:bCs/>
          <w:noProof/>
          <w:sz w:val="24"/>
          <w:szCs w:val="36"/>
        </w:rPr>
        <w:drawing>
          <wp:inline distT="0" distB="0" distL="0" distR="0" wp14:anchorId="7AB36772" wp14:editId="4F9475D3">
            <wp:extent cx="5943600" cy="3478530"/>
            <wp:effectExtent l="0" t="0" r="0" b="762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3.jpg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8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578FC3" w14:textId="63363AE1" w:rsidR="006334A7" w:rsidRPr="00A13967" w:rsidRDefault="006334A7" w:rsidP="00A13967">
      <w:pPr>
        <w:jc w:val="both"/>
        <w:rPr>
          <w:rFonts w:asciiTheme="majorBidi" w:hAnsiTheme="majorBidi" w:cstheme="majorBidi"/>
          <w:sz w:val="26"/>
          <w:szCs w:val="26"/>
        </w:rPr>
      </w:pPr>
    </w:p>
    <w:p w14:paraId="7D793777" w14:textId="39354FA1" w:rsidR="006334A7" w:rsidRDefault="006334A7" w:rsidP="00316B11">
      <w:pPr>
        <w:tabs>
          <w:tab w:val="left" w:pos="7056"/>
        </w:tabs>
        <w:spacing w:after="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lastRenderedPageBreak/>
        <w:t xml:space="preserve">Student Reg. No. : </w:t>
      </w:r>
      <w:r w:rsidRPr="00A61DA4">
        <w:rPr>
          <w:rFonts w:asciiTheme="majorBidi" w:hAnsiTheme="majorBidi" w:cstheme="majorBidi"/>
          <w:sz w:val="24"/>
          <w:szCs w:val="24"/>
        </w:rPr>
        <w:t xml:space="preserve"> </w:t>
      </w:r>
      <w:sdt>
        <w:sdtPr>
          <w:rPr>
            <w:rFonts w:asciiTheme="majorBidi" w:hAnsiTheme="majorBidi" w:cstheme="majorBidi"/>
            <w:sz w:val="24"/>
            <w:szCs w:val="24"/>
          </w:rPr>
          <w:id w:val="-605122169"/>
          <w:placeholder>
            <w:docPart w:val="83760CBA8D114AFABC75838109B0BFD5"/>
          </w:placeholder>
        </w:sdtPr>
        <w:sdtContent>
          <w:r w:rsidR="0031523B">
            <w:rPr>
              <w:rFonts w:asciiTheme="majorBidi" w:hAnsiTheme="majorBidi" w:cstheme="majorBidi"/>
              <w:sz w:val="24"/>
              <w:szCs w:val="24"/>
            </w:rPr>
            <w:t>2021-CS-207</w:t>
          </w:r>
          <w:r>
            <w:rPr>
              <w:rFonts w:asciiTheme="majorBidi" w:hAnsiTheme="majorBidi" w:cstheme="majorBidi"/>
              <w:sz w:val="24"/>
              <w:szCs w:val="24"/>
            </w:rPr>
            <w:t xml:space="preserve">                                          </w:t>
          </w:r>
        </w:sdtContent>
      </w:sdt>
      <w:r w:rsidRPr="00A61DA4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Student </w:t>
      </w:r>
      <w:r w:rsidR="00B34CC7">
        <w:rPr>
          <w:rFonts w:asciiTheme="majorBidi" w:hAnsiTheme="majorBidi" w:cstheme="majorBidi"/>
          <w:b/>
          <w:bCs/>
          <w:sz w:val="24"/>
          <w:szCs w:val="24"/>
        </w:rPr>
        <w:t>Name.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</w:t>
      </w:r>
      <w:r w:rsidRPr="00A61DA4">
        <w:rPr>
          <w:rFonts w:asciiTheme="majorBidi" w:hAnsiTheme="majorBidi" w:cstheme="majorBidi"/>
          <w:sz w:val="24"/>
          <w:szCs w:val="24"/>
        </w:rPr>
        <w:t xml:space="preserve">  </w:t>
      </w:r>
      <w:sdt>
        <w:sdtPr>
          <w:rPr>
            <w:rFonts w:asciiTheme="majorBidi" w:hAnsiTheme="majorBidi" w:cstheme="majorBidi"/>
            <w:sz w:val="24"/>
            <w:szCs w:val="24"/>
          </w:rPr>
          <w:id w:val="-717734446"/>
          <w:placeholder>
            <w:docPart w:val="E3D365AA18254627B5A5C3AB745C7521"/>
          </w:placeholder>
        </w:sdtPr>
        <w:sdtContent>
          <w:r>
            <w:rPr>
              <w:rFonts w:asciiTheme="majorBidi" w:hAnsiTheme="majorBidi" w:cstheme="majorBidi"/>
              <w:sz w:val="24"/>
              <w:szCs w:val="24"/>
            </w:rPr>
            <w:t xml:space="preserve"> </w:t>
          </w:r>
          <w:r w:rsidR="0031523B">
            <w:rPr>
              <w:rFonts w:asciiTheme="majorBidi" w:hAnsiTheme="majorBidi" w:cstheme="majorBidi"/>
              <w:sz w:val="24"/>
              <w:szCs w:val="24"/>
            </w:rPr>
            <w:t>Umair Noor</w:t>
          </w:r>
        </w:sdtContent>
      </w:sdt>
      <w:r w:rsidRPr="00A61DA4">
        <w:rPr>
          <w:rFonts w:asciiTheme="majorBidi" w:hAnsiTheme="majorBidi" w:cstheme="majorBidi"/>
          <w:sz w:val="24"/>
          <w:szCs w:val="24"/>
        </w:rPr>
        <w:t xml:space="preserve"> </w:t>
      </w:r>
    </w:p>
    <w:tbl>
      <w:tblPr>
        <w:tblStyle w:val="TableGrid"/>
        <w:tblpPr w:leftFromText="181" w:rightFromText="181" w:vertAnchor="text" w:horzAnchor="margin" w:tblpX="-1010" w:tblpY="148"/>
        <w:tblW w:w="11520" w:type="dxa"/>
        <w:tblLayout w:type="fixed"/>
        <w:tblLook w:val="04A0" w:firstRow="1" w:lastRow="0" w:firstColumn="1" w:lastColumn="0" w:noHBand="0" w:noVBand="1"/>
      </w:tblPr>
      <w:tblGrid>
        <w:gridCol w:w="1525"/>
        <w:gridCol w:w="2350"/>
        <w:gridCol w:w="2430"/>
        <w:gridCol w:w="2610"/>
        <w:gridCol w:w="2605"/>
      </w:tblGrid>
      <w:tr w:rsidR="00195C43" w:rsidRPr="00DD7ADD" w14:paraId="25651B4E" w14:textId="77777777" w:rsidTr="0026148D">
        <w:trPr>
          <w:trHeight w:val="272"/>
        </w:trPr>
        <w:tc>
          <w:tcPr>
            <w:tcW w:w="1525" w:type="dxa"/>
            <w:shd w:val="clear" w:color="auto" w:fill="F2F2F2" w:themeFill="background1" w:themeFillShade="F2"/>
          </w:tcPr>
          <w:p w14:paraId="2E51D335" w14:textId="77777777" w:rsidR="006334A7" w:rsidRPr="00DD7ADD" w:rsidRDefault="006334A7" w:rsidP="00316B11">
            <w:pPr>
              <w:jc w:val="both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2350" w:type="dxa"/>
            <w:shd w:val="clear" w:color="auto" w:fill="F2F2F2" w:themeFill="background1" w:themeFillShade="F2"/>
          </w:tcPr>
          <w:p w14:paraId="14205F37" w14:textId="77777777" w:rsidR="006334A7" w:rsidRPr="00DD7ADD" w:rsidRDefault="006334A7" w:rsidP="00316B11">
            <w:pPr>
              <w:jc w:val="both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-</w:t>
            </w:r>
            <w:r w:rsidRPr="00DD7ADD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Extensive Evidence</w:t>
            </w:r>
          </w:p>
        </w:tc>
        <w:tc>
          <w:tcPr>
            <w:tcW w:w="2430" w:type="dxa"/>
            <w:shd w:val="clear" w:color="auto" w:fill="F2F2F2" w:themeFill="background1" w:themeFillShade="F2"/>
          </w:tcPr>
          <w:p w14:paraId="38F174FB" w14:textId="77777777" w:rsidR="006334A7" w:rsidRPr="00DD7ADD" w:rsidRDefault="006334A7" w:rsidP="00316B11">
            <w:pPr>
              <w:jc w:val="both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B-Convincing Evidence</w:t>
            </w:r>
          </w:p>
        </w:tc>
        <w:tc>
          <w:tcPr>
            <w:tcW w:w="2610" w:type="dxa"/>
            <w:shd w:val="clear" w:color="auto" w:fill="F2F2F2" w:themeFill="background1" w:themeFillShade="F2"/>
          </w:tcPr>
          <w:p w14:paraId="22219D46" w14:textId="77777777" w:rsidR="006334A7" w:rsidRPr="00DD7ADD" w:rsidRDefault="006334A7" w:rsidP="00316B11">
            <w:pPr>
              <w:jc w:val="both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-</w:t>
            </w:r>
            <w:r w:rsidRPr="00DD7ADD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Limited Evidence</w:t>
            </w:r>
          </w:p>
        </w:tc>
        <w:tc>
          <w:tcPr>
            <w:tcW w:w="2605" w:type="dxa"/>
            <w:shd w:val="clear" w:color="auto" w:fill="F2F2F2" w:themeFill="background1" w:themeFillShade="F2"/>
          </w:tcPr>
          <w:p w14:paraId="7E9B42F8" w14:textId="77777777" w:rsidR="006334A7" w:rsidRPr="00DD7ADD" w:rsidRDefault="006334A7" w:rsidP="00316B11">
            <w:pPr>
              <w:jc w:val="both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D-</w:t>
            </w:r>
            <w:r w:rsidRPr="00DD7ADD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No Evidence</w:t>
            </w:r>
          </w:p>
        </w:tc>
      </w:tr>
      <w:tr w:rsidR="00195C43" w:rsidRPr="00DD7ADD" w14:paraId="0259840B" w14:textId="77777777" w:rsidTr="0026148D">
        <w:trPr>
          <w:trHeight w:val="428"/>
        </w:trPr>
        <w:tc>
          <w:tcPr>
            <w:tcW w:w="1525" w:type="dxa"/>
          </w:tcPr>
          <w:p w14:paraId="32D558E0" w14:textId="77777777" w:rsidR="006334A7" w:rsidRPr="0097171F" w:rsidRDefault="006334A7" w:rsidP="00316B11">
            <w:pPr>
              <w:jc w:val="both"/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Documentation Formatting </w:t>
            </w:r>
            <w:r w:rsidRPr="0097171F">
              <w:rPr>
                <w:rFonts w:asciiTheme="majorBidi" w:hAnsiTheme="majorBidi" w:cstheme="majorBidi"/>
                <w:b/>
                <w:bCs/>
                <w:sz w:val="19"/>
                <w:szCs w:val="19"/>
              </w:rPr>
              <w:t>Grade:</w:t>
            </w:r>
          </w:p>
        </w:tc>
        <w:tc>
          <w:tcPr>
            <w:tcW w:w="2350" w:type="dxa"/>
          </w:tcPr>
          <w:p w14:paraId="3DBF658A" w14:textId="77777777" w:rsidR="006334A7" w:rsidRPr="0097171F" w:rsidRDefault="006334A7" w:rsidP="00316B11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All the documentation meets all the criteria. </w:t>
            </w:r>
          </w:p>
        </w:tc>
        <w:tc>
          <w:tcPr>
            <w:tcW w:w="2430" w:type="dxa"/>
          </w:tcPr>
          <w:p w14:paraId="72A722A4" w14:textId="2DB86D75" w:rsidR="006334A7" w:rsidRPr="0097171F" w:rsidRDefault="006334A7" w:rsidP="00316B11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Documentation is well formatted but some of the criteria </w:t>
            </w:r>
            <w:r w:rsidR="008B6BB8">
              <w:rPr>
                <w:rFonts w:asciiTheme="majorBidi" w:hAnsiTheme="majorBidi" w:cstheme="majorBidi"/>
                <w:sz w:val="19"/>
                <w:szCs w:val="19"/>
              </w:rPr>
              <w:t>are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not fulfilled.</w:t>
            </w:r>
          </w:p>
        </w:tc>
        <w:tc>
          <w:tcPr>
            <w:tcW w:w="2610" w:type="dxa"/>
          </w:tcPr>
          <w:p w14:paraId="10E8E0AC" w14:textId="77777777" w:rsidR="006334A7" w:rsidRPr="0097171F" w:rsidRDefault="006334A7" w:rsidP="00316B11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sz w:val="19"/>
                <w:szCs w:val="19"/>
              </w:rPr>
              <w:t>Documentation is required a lot of improvement.</w:t>
            </w:r>
          </w:p>
        </w:tc>
        <w:tc>
          <w:tcPr>
            <w:tcW w:w="2605" w:type="dxa"/>
          </w:tcPr>
          <w:p w14:paraId="50FFD9F6" w14:textId="77777777" w:rsidR="006334A7" w:rsidRPr="0097171F" w:rsidRDefault="006334A7" w:rsidP="00316B11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sz w:val="19"/>
                <w:szCs w:val="19"/>
              </w:rPr>
              <w:t>Documentation is not Available</w:t>
            </w:r>
          </w:p>
        </w:tc>
      </w:tr>
      <w:tr w:rsidR="006334A7" w:rsidRPr="00DD7ADD" w14:paraId="7B36AD67" w14:textId="77777777" w:rsidTr="0026148D">
        <w:trPr>
          <w:trHeight w:val="428"/>
        </w:trPr>
        <w:tc>
          <w:tcPr>
            <w:tcW w:w="11520" w:type="dxa"/>
            <w:gridSpan w:val="5"/>
            <w:shd w:val="clear" w:color="auto" w:fill="F2F2F2" w:themeFill="background1" w:themeFillShade="F2"/>
          </w:tcPr>
          <w:p w14:paraId="3F2B4D06" w14:textId="7D7D862A" w:rsidR="006334A7" w:rsidRPr="0097171F" w:rsidRDefault="006334A7" w:rsidP="00316B11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b/>
                <w:bCs/>
                <w:sz w:val="19"/>
                <w:szCs w:val="19"/>
              </w:rPr>
              <w:t>Documentation Formatting Criteria: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 In </w:t>
            </w:r>
            <w:r w:rsidRPr="0097171F">
              <w:rPr>
                <w:rFonts w:asciiTheme="majorBidi" w:hAnsiTheme="majorBidi" w:cstheme="majorBidi"/>
                <w:b/>
                <w:bCs/>
                <w:sz w:val="19"/>
                <w:szCs w:val="19"/>
              </w:rPr>
              <w:t>Binder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, </w:t>
            </w:r>
            <w:r w:rsidRPr="0097171F">
              <w:rPr>
                <w:rFonts w:asciiTheme="majorBidi" w:hAnsiTheme="majorBidi" w:cstheme="majorBidi"/>
                <w:b/>
                <w:bCs/>
                <w:sz w:val="19"/>
                <w:szCs w:val="19"/>
              </w:rPr>
              <w:t>Title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Page, </w:t>
            </w:r>
            <w:r w:rsidRPr="0097171F">
              <w:rPr>
                <w:rFonts w:asciiTheme="majorBidi" w:hAnsiTheme="majorBidi" w:cstheme="majorBidi"/>
                <w:b/>
                <w:bCs/>
                <w:sz w:val="19"/>
                <w:szCs w:val="19"/>
              </w:rPr>
              <w:t>Header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-Footers, Font </w:t>
            </w:r>
            <w:r w:rsidRPr="0097171F">
              <w:rPr>
                <w:rFonts w:asciiTheme="majorBidi" w:hAnsiTheme="majorBidi" w:cstheme="majorBidi"/>
                <w:b/>
                <w:bCs/>
                <w:sz w:val="19"/>
                <w:szCs w:val="19"/>
              </w:rPr>
              <w:t>Style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, Font </w:t>
            </w:r>
            <w:r w:rsidRPr="0097171F">
              <w:rPr>
                <w:rFonts w:asciiTheme="majorBidi" w:hAnsiTheme="majorBidi" w:cstheme="majorBidi"/>
                <w:b/>
                <w:bCs/>
                <w:sz w:val="19"/>
                <w:szCs w:val="19"/>
              </w:rPr>
              <w:t>Size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all are all </w:t>
            </w:r>
            <w:r w:rsidR="008B6BB8">
              <w:rPr>
                <w:rFonts w:asciiTheme="majorBidi" w:hAnsiTheme="majorBidi" w:cstheme="majorBidi"/>
                <w:sz w:val="19"/>
                <w:szCs w:val="19"/>
              </w:rPr>
              <w:t>consistent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and according to given </w:t>
            </w:r>
            <w:r w:rsidRPr="0097171F">
              <w:rPr>
                <w:rFonts w:asciiTheme="majorBidi" w:hAnsiTheme="majorBidi" w:cstheme="majorBidi"/>
                <w:b/>
                <w:bCs/>
                <w:sz w:val="19"/>
                <w:szCs w:val="19"/>
              </w:rPr>
              <w:t>guidelines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. </w:t>
            </w:r>
            <w:r w:rsidR="008B6BB8">
              <w:rPr>
                <w:rFonts w:asciiTheme="majorBidi" w:hAnsiTheme="majorBidi" w:cstheme="majorBidi"/>
                <w:sz w:val="19"/>
                <w:szCs w:val="19"/>
              </w:rPr>
              <w:t>The project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</w:t>
            </w:r>
            <w:r w:rsidRPr="0097171F">
              <w:rPr>
                <w:rFonts w:asciiTheme="majorBidi" w:hAnsiTheme="majorBidi" w:cstheme="majorBidi"/>
                <w:b/>
                <w:bCs/>
                <w:sz w:val="19"/>
                <w:szCs w:val="19"/>
              </w:rPr>
              <w:t>Poster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</w:t>
            </w:r>
            <w:r w:rsidR="008B6BB8">
              <w:rPr>
                <w:rFonts w:asciiTheme="majorBidi" w:hAnsiTheme="majorBidi" w:cstheme="majorBidi"/>
                <w:sz w:val="19"/>
                <w:szCs w:val="19"/>
              </w:rPr>
              <w:t>is professionally designed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and well presented</w:t>
            </w:r>
          </w:p>
        </w:tc>
      </w:tr>
      <w:tr w:rsidR="00195C43" w:rsidRPr="00DD7ADD" w14:paraId="4364D31E" w14:textId="77777777" w:rsidTr="0026148D">
        <w:trPr>
          <w:trHeight w:val="428"/>
        </w:trPr>
        <w:tc>
          <w:tcPr>
            <w:tcW w:w="1525" w:type="dxa"/>
            <w:shd w:val="clear" w:color="auto" w:fill="FFFFFF" w:themeFill="background1"/>
          </w:tcPr>
          <w:p w14:paraId="7BA75189" w14:textId="77777777" w:rsidR="006334A7" w:rsidRPr="0097171F" w:rsidRDefault="006334A7" w:rsidP="00316B11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sz w:val="19"/>
                <w:szCs w:val="19"/>
              </w:rPr>
              <w:t>Documentation Contents</w:t>
            </w:r>
          </w:p>
          <w:p w14:paraId="5CEFDE31" w14:textId="77777777" w:rsidR="006334A7" w:rsidRPr="0097171F" w:rsidRDefault="006334A7" w:rsidP="00316B11">
            <w:pPr>
              <w:jc w:val="both"/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b/>
                <w:bCs/>
                <w:sz w:val="19"/>
                <w:szCs w:val="19"/>
              </w:rPr>
              <w:t xml:space="preserve">Grade: </w:t>
            </w:r>
          </w:p>
        </w:tc>
        <w:tc>
          <w:tcPr>
            <w:tcW w:w="2350" w:type="dxa"/>
            <w:shd w:val="clear" w:color="auto" w:fill="FFFFFF" w:themeFill="background1"/>
          </w:tcPr>
          <w:p w14:paraId="792BED84" w14:textId="77777777" w:rsidR="006334A7" w:rsidRPr="0097171F" w:rsidRDefault="006334A7" w:rsidP="00316B11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Documentation includes all of the criteria. </w:t>
            </w:r>
          </w:p>
        </w:tc>
        <w:tc>
          <w:tcPr>
            <w:tcW w:w="2430" w:type="dxa"/>
            <w:shd w:val="clear" w:color="auto" w:fill="FFFFFF" w:themeFill="background1"/>
          </w:tcPr>
          <w:p w14:paraId="2543DA7D" w14:textId="2014A958" w:rsidR="006334A7" w:rsidRPr="0097171F" w:rsidRDefault="006334A7" w:rsidP="00316B11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Documentation </w:t>
            </w:r>
            <w:r w:rsidR="008B6BB8">
              <w:rPr>
                <w:rFonts w:asciiTheme="majorBidi" w:hAnsiTheme="majorBidi" w:cstheme="majorBidi"/>
                <w:sz w:val="19"/>
                <w:szCs w:val="19"/>
              </w:rPr>
              <w:t>meets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more than 80% of the criteria </w:t>
            </w:r>
            <w:r w:rsidR="0026148D" w:rsidRPr="0097171F">
              <w:rPr>
                <w:rFonts w:asciiTheme="majorBidi" w:hAnsiTheme="majorBidi" w:cstheme="majorBidi"/>
                <w:sz w:val="19"/>
                <w:szCs w:val="19"/>
              </w:rPr>
              <w:t>given.</w:t>
            </w:r>
          </w:p>
        </w:tc>
        <w:tc>
          <w:tcPr>
            <w:tcW w:w="2610" w:type="dxa"/>
            <w:shd w:val="clear" w:color="auto" w:fill="FFFFFF" w:themeFill="background1"/>
          </w:tcPr>
          <w:p w14:paraId="3721B8DD" w14:textId="3C446431" w:rsidR="006334A7" w:rsidRPr="0097171F" w:rsidRDefault="006334A7" w:rsidP="00316B11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Documentation </w:t>
            </w:r>
            <w:r w:rsidR="008B6BB8">
              <w:rPr>
                <w:rFonts w:asciiTheme="majorBidi" w:hAnsiTheme="majorBidi" w:cstheme="majorBidi"/>
                <w:sz w:val="19"/>
                <w:szCs w:val="19"/>
              </w:rPr>
              <w:t>meets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more than 50% of the criteria.</w:t>
            </w:r>
          </w:p>
        </w:tc>
        <w:tc>
          <w:tcPr>
            <w:tcW w:w="2605" w:type="dxa"/>
            <w:shd w:val="clear" w:color="auto" w:fill="FFFFFF" w:themeFill="background1"/>
          </w:tcPr>
          <w:p w14:paraId="23BDCCC1" w14:textId="04EA1390" w:rsidR="006334A7" w:rsidRPr="0097171F" w:rsidRDefault="006334A7" w:rsidP="00316B11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When the documentation </w:t>
            </w:r>
            <w:r w:rsidR="008B6BB8">
              <w:rPr>
                <w:rFonts w:asciiTheme="majorBidi" w:hAnsiTheme="majorBidi" w:cstheme="majorBidi"/>
                <w:sz w:val="19"/>
                <w:szCs w:val="19"/>
              </w:rPr>
              <w:t>meets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less than 50% of the criteria.</w:t>
            </w:r>
          </w:p>
        </w:tc>
      </w:tr>
      <w:tr w:rsidR="006334A7" w:rsidRPr="00DD7ADD" w14:paraId="4971331A" w14:textId="77777777" w:rsidTr="0026148D">
        <w:trPr>
          <w:trHeight w:val="428"/>
        </w:trPr>
        <w:tc>
          <w:tcPr>
            <w:tcW w:w="11520" w:type="dxa"/>
            <w:gridSpan w:val="5"/>
            <w:shd w:val="clear" w:color="auto" w:fill="F2F2F2" w:themeFill="background1" w:themeFillShade="F2"/>
          </w:tcPr>
          <w:p w14:paraId="0E03F8EC" w14:textId="5DEA5C2E" w:rsidR="006334A7" w:rsidRPr="0097171F" w:rsidRDefault="006334A7" w:rsidP="00316B11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b/>
                <w:bCs/>
                <w:sz w:val="19"/>
                <w:szCs w:val="19"/>
              </w:rPr>
              <w:t>Documentation Contents Criteria: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 </w:t>
            </w:r>
            <w:r w:rsidRPr="0097171F">
              <w:rPr>
                <w:rFonts w:asciiTheme="majorBidi" w:hAnsiTheme="majorBidi" w:cstheme="majorBidi"/>
                <w:b/>
                <w:bCs/>
                <w:sz w:val="19"/>
                <w:szCs w:val="19"/>
              </w:rPr>
              <w:t>Title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Page - </w:t>
            </w:r>
            <w:r w:rsidRPr="0097171F">
              <w:rPr>
                <w:rFonts w:asciiTheme="majorBidi" w:hAnsiTheme="majorBidi" w:cstheme="majorBidi"/>
                <w:b/>
                <w:bCs/>
                <w:sz w:val="19"/>
                <w:szCs w:val="19"/>
              </w:rPr>
              <w:t>Table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of Contents -  Project </w:t>
            </w:r>
            <w:r w:rsidRPr="0097171F">
              <w:rPr>
                <w:rFonts w:asciiTheme="majorBidi" w:hAnsiTheme="majorBidi" w:cstheme="majorBidi"/>
                <w:b/>
                <w:bCs/>
                <w:sz w:val="19"/>
                <w:szCs w:val="19"/>
              </w:rPr>
              <w:t>Abstract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  -  </w:t>
            </w:r>
            <w:r w:rsidRPr="0097171F">
              <w:rPr>
                <w:rFonts w:asciiTheme="majorBidi" w:hAnsiTheme="majorBidi" w:cstheme="majorBidi"/>
                <w:b/>
                <w:bCs/>
                <w:sz w:val="19"/>
                <w:szCs w:val="19"/>
              </w:rPr>
              <w:t>Functional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Requirements - </w:t>
            </w:r>
            <w:r w:rsidRPr="0097171F">
              <w:rPr>
                <w:rFonts w:asciiTheme="majorBidi" w:hAnsiTheme="majorBidi" w:cstheme="majorBidi"/>
                <w:b/>
                <w:bCs/>
                <w:sz w:val="19"/>
                <w:szCs w:val="19"/>
              </w:rPr>
              <w:t>Wire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Frames –</w:t>
            </w:r>
            <w:r w:rsidRPr="0097171F">
              <w:rPr>
                <w:rFonts w:asciiTheme="majorBidi" w:hAnsiTheme="majorBidi" w:cstheme="majorBidi"/>
                <w:b/>
                <w:bCs/>
                <w:sz w:val="19"/>
                <w:szCs w:val="19"/>
              </w:rPr>
              <w:t>Data Flow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Diagram-</w:t>
            </w:r>
            <w:r w:rsidRPr="0097171F">
              <w:rPr>
                <w:rFonts w:asciiTheme="majorBidi" w:hAnsiTheme="majorBidi" w:cstheme="majorBidi"/>
                <w:b/>
                <w:bCs/>
                <w:sz w:val="19"/>
                <w:szCs w:val="19"/>
              </w:rPr>
              <w:t>Data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Structure (Arrays)-</w:t>
            </w:r>
            <w:r w:rsidRPr="0097171F">
              <w:rPr>
                <w:rFonts w:asciiTheme="majorBidi" w:hAnsiTheme="majorBidi" w:cstheme="majorBidi"/>
                <w:b/>
                <w:bCs/>
                <w:sz w:val="19"/>
                <w:szCs w:val="19"/>
              </w:rPr>
              <w:t>Function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Headers and Description - </w:t>
            </w:r>
            <w:r w:rsidRPr="0097171F">
              <w:rPr>
                <w:rFonts w:asciiTheme="majorBidi" w:hAnsiTheme="majorBidi" w:cstheme="majorBidi"/>
                <w:b/>
                <w:bCs/>
                <w:sz w:val="19"/>
                <w:szCs w:val="19"/>
              </w:rPr>
              <w:t>Algorithms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and Flow Charts of all functions-</w:t>
            </w:r>
            <w:r w:rsidRPr="0097171F">
              <w:rPr>
                <w:rFonts w:asciiTheme="majorBidi" w:hAnsiTheme="majorBidi" w:cstheme="majorBidi"/>
                <w:b/>
                <w:bCs/>
                <w:sz w:val="19"/>
                <w:szCs w:val="19"/>
              </w:rPr>
              <w:t xml:space="preserve"> Test Cases 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are defined -Project </w:t>
            </w:r>
            <w:r w:rsidRPr="0097171F">
              <w:rPr>
                <w:rFonts w:asciiTheme="majorBidi" w:hAnsiTheme="majorBidi" w:cstheme="majorBidi"/>
                <w:b/>
                <w:bCs/>
                <w:sz w:val="19"/>
                <w:szCs w:val="19"/>
              </w:rPr>
              <w:t xml:space="preserve">Code. 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- </w:t>
            </w:r>
            <w:r w:rsidRPr="0097171F">
              <w:rPr>
                <w:rFonts w:asciiTheme="majorBidi" w:hAnsiTheme="majorBidi" w:cstheme="majorBidi"/>
                <w:b/>
                <w:bCs/>
                <w:sz w:val="19"/>
                <w:szCs w:val="19"/>
              </w:rPr>
              <w:t>Weakness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in the Project and </w:t>
            </w:r>
            <w:r w:rsidRPr="0097171F">
              <w:rPr>
                <w:rFonts w:asciiTheme="majorBidi" w:hAnsiTheme="majorBidi" w:cstheme="majorBidi"/>
                <w:b/>
                <w:bCs/>
                <w:sz w:val="19"/>
                <w:szCs w:val="19"/>
              </w:rPr>
              <w:t>Future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Directions. - </w:t>
            </w:r>
            <w:r w:rsidRPr="0097171F">
              <w:rPr>
                <w:rFonts w:asciiTheme="majorBidi" w:hAnsiTheme="majorBidi" w:cstheme="majorBidi"/>
                <w:b/>
                <w:bCs/>
                <w:sz w:val="19"/>
                <w:szCs w:val="19"/>
              </w:rPr>
              <w:t>Conclusion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and What </w:t>
            </w:r>
            <w:r w:rsidR="008B6BB8">
              <w:rPr>
                <w:rFonts w:asciiTheme="majorBidi" w:hAnsiTheme="majorBidi" w:cstheme="majorBidi"/>
                <w:sz w:val="19"/>
                <w:szCs w:val="19"/>
              </w:rPr>
              <w:t>you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</w:t>
            </w:r>
            <w:r w:rsidRPr="0097171F">
              <w:rPr>
                <w:rFonts w:asciiTheme="majorBidi" w:hAnsiTheme="majorBidi" w:cstheme="majorBidi"/>
                <w:b/>
                <w:bCs/>
                <w:sz w:val="19"/>
                <w:szCs w:val="19"/>
              </w:rPr>
              <w:t>Learn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from the Project and Course and What is your </w:t>
            </w:r>
            <w:r w:rsidRPr="0097171F">
              <w:rPr>
                <w:rFonts w:asciiTheme="majorBidi" w:hAnsiTheme="majorBidi" w:cstheme="majorBidi"/>
                <w:b/>
                <w:bCs/>
                <w:sz w:val="19"/>
                <w:szCs w:val="19"/>
              </w:rPr>
              <w:t>Future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Planning.</w:t>
            </w:r>
          </w:p>
        </w:tc>
      </w:tr>
      <w:tr w:rsidR="00195C43" w:rsidRPr="00DD7ADD" w14:paraId="06A7D3B5" w14:textId="77777777" w:rsidTr="0026148D">
        <w:trPr>
          <w:trHeight w:val="428"/>
        </w:trPr>
        <w:tc>
          <w:tcPr>
            <w:tcW w:w="1525" w:type="dxa"/>
          </w:tcPr>
          <w:p w14:paraId="16C23D39" w14:textId="77777777" w:rsidR="006334A7" w:rsidRPr="0097171F" w:rsidRDefault="006334A7" w:rsidP="00316B11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sz w:val="19"/>
                <w:szCs w:val="19"/>
              </w:rPr>
              <w:t>Project Complexity</w:t>
            </w:r>
          </w:p>
          <w:p w14:paraId="34B35FD7" w14:textId="77777777" w:rsidR="006334A7" w:rsidRPr="0097171F" w:rsidRDefault="006334A7" w:rsidP="00316B11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</w:p>
          <w:p w14:paraId="6070946B" w14:textId="77777777" w:rsidR="006334A7" w:rsidRPr="0097171F" w:rsidRDefault="006334A7" w:rsidP="00316B11">
            <w:pPr>
              <w:jc w:val="both"/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b/>
                <w:bCs/>
                <w:sz w:val="19"/>
                <w:szCs w:val="19"/>
              </w:rPr>
              <w:t>Grade:</w:t>
            </w:r>
          </w:p>
        </w:tc>
        <w:tc>
          <w:tcPr>
            <w:tcW w:w="2350" w:type="dxa"/>
          </w:tcPr>
          <w:p w14:paraId="59FABA7D" w14:textId="6CAC2E67" w:rsidR="006334A7" w:rsidRPr="0097171F" w:rsidRDefault="008B6BB8" w:rsidP="00316B11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>
              <w:rPr>
                <w:rFonts w:asciiTheme="majorBidi" w:hAnsiTheme="majorBidi" w:cstheme="majorBidi"/>
                <w:sz w:val="19"/>
                <w:szCs w:val="19"/>
              </w:rPr>
              <w:t>The project</w:t>
            </w:r>
            <w:r w:rsidR="006334A7"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has at least 2 </w:t>
            </w:r>
            <w:r>
              <w:rPr>
                <w:rFonts w:asciiTheme="majorBidi" w:hAnsiTheme="majorBidi" w:cstheme="majorBidi"/>
                <w:sz w:val="19"/>
                <w:szCs w:val="19"/>
              </w:rPr>
              <w:t>user</w:t>
            </w:r>
            <w:r w:rsidR="006334A7"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types and each user has at least 5 functionalities.</w:t>
            </w:r>
          </w:p>
        </w:tc>
        <w:tc>
          <w:tcPr>
            <w:tcW w:w="2430" w:type="dxa"/>
          </w:tcPr>
          <w:p w14:paraId="02D143A7" w14:textId="77777777" w:rsidR="006334A7" w:rsidRPr="0097171F" w:rsidRDefault="006334A7" w:rsidP="00316B11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sz w:val="19"/>
                <w:szCs w:val="19"/>
              </w:rPr>
              <w:t>Project complexity meet 80% criteria given in extensive evidence</w:t>
            </w:r>
          </w:p>
        </w:tc>
        <w:tc>
          <w:tcPr>
            <w:tcW w:w="2610" w:type="dxa"/>
          </w:tcPr>
          <w:p w14:paraId="311D02E9" w14:textId="77777777" w:rsidR="006334A7" w:rsidRPr="0097171F" w:rsidRDefault="006334A7" w:rsidP="00316B11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sz w:val="19"/>
                <w:szCs w:val="19"/>
              </w:rPr>
              <w:t>Project complexity meet 50% criteria given in extensive evidence</w:t>
            </w:r>
          </w:p>
        </w:tc>
        <w:tc>
          <w:tcPr>
            <w:tcW w:w="2605" w:type="dxa"/>
          </w:tcPr>
          <w:p w14:paraId="410562B0" w14:textId="77777777" w:rsidR="006334A7" w:rsidRPr="0097171F" w:rsidRDefault="006334A7" w:rsidP="00316B11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sz w:val="19"/>
                <w:szCs w:val="19"/>
              </w:rPr>
              <w:t>Project complexity meet less than 50% criteria given in extensive evidence</w:t>
            </w:r>
          </w:p>
        </w:tc>
      </w:tr>
      <w:tr w:rsidR="00195C43" w:rsidRPr="00DD7ADD" w14:paraId="630BDE17" w14:textId="77777777" w:rsidTr="0026148D">
        <w:trPr>
          <w:trHeight w:val="428"/>
        </w:trPr>
        <w:tc>
          <w:tcPr>
            <w:tcW w:w="1525" w:type="dxa"/>
          </w:tcPr>
          <w:p w14:paraId="6F716B17" w14:textId="77777777" w:rsidR="006334A7" w:rsidRPr="0097171F" w:rsidRDefault="006334A7" w:rsidP="00316B11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sz w:val="19"/>
                <w:szCs w:val="19"/>
              </w:rPr>
              <w:t>Code Style</w:t>
            </w:r>
          </w:p>
          <w:p w14:paraId="6D26553A" w14:textId="77777777" w:rsidR="006334A7" w:rsidRPr="0097171F" w:rsidRDefault="006334A7" w:rsidP="00316B11">
            <w:pPr>
              <w:jc w:val="both"/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</w:p>
          <w:p w14:paraId="72A08648" w14:textId="77777777" w:rsidR="006334A7" w:rsidRPr="0097171F" w:rsidRDefault="006334A7" w:rsidP="00316B11">
            <w:pPr>
              <w:jc w:val="both"/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b/>
                <w:bCs/>
                <w:sz w:val="19"/>
                <w:szCs w:val="19"/>
              </w:rPr>
              <w:t>Grade:</w:t>
            </w:r>
          </w:p>
        </w:tc>
        <w:tc>
          <w:tcPr>
            <w:tcW w:w="2350" w:type="dxa"/>
          </w:tcPr>
          <w:p w14:paraId="134C6DDF" w14:textId="6496EDEF" w:rsidR="006334A7" w:rsidRPr="0097171F" w:rsidRDefault="006334A7" w:rsidP="00316B11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All Code style criteria </w:t>
            </w:r>
            <w:r w:rsidR="008B6BB8">
              <w:rPr>
                <w:rFonts w:asciiTheme="majorBidi" w:hAnsiTheme="majorBidi" w:cstheme="majorBidi"/>
                <w:sz w:val="19"/>
                <w:szCs w:val="19"/>
              </w:rPr>
              <w:t>are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followed</w:t>
            </w:r>
          </w:p>
        </w:tc>
        <w:tc>
          <w:tcPr>
            <w:tcW w:w="2430" w:type="dxa"/>
          </w:tcPr>
          <w:p w14:paraId="761FC545" w14:textId="77777777" w:rsidR="006334A7" w:rsidRPr="0097171F" w:rsidRDefault="006334A7" w:rsidP="00316B11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sz w:val="19"/>
                <w:szCs w:val="19"/>
              </w:rPr>
              <w:t>All code style criteria followed but some improvements required</w:t>
            </w:r>
          </w:p>
        </w:tc>
        <w:tc>
          <w:tcPr>
            <w:tcW w:w="2610" w:type="dxa"/>
          </w:tcPr>
          <w:p w14:paraId="3BDFF049" w14:textId="6D67EB39" w:rsidR="006334A7" w:rsidRPr="0097171F" w:rsidRDefault="008B6BB8" w:rsidP="00316B11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>
              <w:rPr>
                <w:rFonts w:asciiTheme="majorBidi" w:hAnsiTheme="majorBidi" w:cstheme="majorBidi"/>
                <w:sz w:val="19"/>
                <w:szCs w:val="19"/>
              </w:rPr>
              <w:t xml:space="preserve">A </w:t>
            </w:r>
            <w:r w:rsidR="006334A7"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lot of improvements </w:t>
            </w:r>
            <w:r>
              <w:rPr>
                <w:rFonts w:asciiTheme="majorBidi" w:hAnsiTheme="majorBidi" w:cstheme="majorBidi"/>
                <w:sz w:val="19"/>
                <w:szCs w:val="19"/>
              </w:rPr>
              <w:t xml:space="preserve">are </w:t>
            </w:r>
            <w:r w:rsidR="006334A7" w:rsidRPr="0097171F">
              <w:rPr>
                <w:rFonts w:asciiTheme="majorBidi" w:hAnsiTheme="majorBidi" w:cstheme="majorBidi"/>
                <w:sz w:val="19"/>
                <w:szCs w:val="19"/>
              </w:rPr>
              <w:t>required in coding style.</w:t>
            </w:r>
          </w:p>
        </w:tc>
        <w:tc>
          <w:tcPr>
            <w:tcW w:w="2605" w:type="dxa"/>
          </w:tcPr>
          <w:p w14:paraId="1912030E" w14:textId="77777777" w:rsidR="006334A7" w:rsidRPr="0097171F" w:rsidRDefault="006334A7" w:rsidP="00316B11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b/>
                <w:bCs/>
                <w:sz w:val="19"/>
                <w:szCs w:val="19"/>
              </w:rPr>
              <w:t>Did not follow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code style, </w:t>
            </w:r>
          </w:p>
        </w:tc>
      </w:tr>
      <w:tr w:rsidR="006334A7" w:rsidRPr="00DD7ADD" w14:paraId="6E1E4E9C" w14:textId="77777777" w:rsidTr="0026148D">
        <w:trPr>
          <w:trHeight w:val="428"/>
        </w:trPr>
        <w:tc>
          <w:tcPr>
            <w:tcW w:w="11520" w:type="dxa"/>
            <w:gridSpan w:val="5"/>
            <w:shd w:val="clear" w:color="auto" w:fill="F2F2F2" w:themeFill="background1" w:themeFillShade="F2"/>
          </w:tcPr>
          <w:p w14:paraId="5954066D" w14:textId="77777777" w:rsidR="006334A7" w:rsidRPr="0097171F" w:rsidRDefault="006334A7" w:rsidP="00316B11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b/>
                <w:bCs/>
                <w:sz w:val="19"/>
                <w:szCs w:val="19"/>
              </w:rPr>
              <w:t xml:space="preserve">Code Style Criteria: 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Consistent code style. Code is well indented. Variable and Function names are well defined.</w:t>
            </w:r>
          </w:p>
          <w:p w14:paraId="078756EC" w14:textId="77777777" w:rsidR="006334A7" w:rsidRPr="0097171F" w:rsidRDefault="006334A7" w:rsidP="00316B11">
            <w:pPr>
              <w:jc w:val="both"/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sz w:val="19"/>
                <w:szCs w:val="19"/>
              </w:rPr>
              <w:t>White Spaces are well used. Comments are added.</w:t>
            </w:r>
          </w:p>
        </w:tc>
      </w:tr>
      <w:tr w:rsidR="00195C43" w:rsidRPr="00DD7ADD" w14:paraId="362D7544" w14:textId="77777777" w:rsidTr="0026148D">
        <w:trPr>
          <w:trHeight w:val="845"/>
        </w:trPr>
        <w:tc>
          <w:tcPr>
            <w:tcW w:w="1525" w:type="dxa"/>
          </w:tcPr>
          <w:p w14:paraId="1BBA9D54" w14:textId="77777777" w:rsidR="006334A7" w:rsidRPr="0097171F" w:rsidRDefault="006334A7" w:rsidP="00316B11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sz w:val="19"/>
                <w:szCs w:val="19"/>
              </w:rPr>
              <w:t>Code Documentation Mapping</w:t>
            </w:r>
          </w:p>
          <w:p w14:paraId="61324D4C" w14:textId="77777777" w:rsidR="006334A7" w:rsidRPr="0097171F" w:rsidRDefault="006334A7" w:rsidP="00316B11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b/>
                <w:bCs/>
                <w:sz w:val="19"/>
                <w:szCs w:val="19"/>
              </w:rPr>
              <w:t>Grade:</w:t>
            </w:r>
          </w:p>
        </w:tc>
        <w:tc>
          <w:tcPr>
            <w:tcW w:w="2350" w:type="dxa"/>
          </w:tcPr>
          <w:p w14:paraId="61CC35C6" w14:textId="376E4D2A" w:rsidR="006334A7" w:rsidRPr="0097171F" w:rsidRDefault="006334A7" w:rsidP="00316B11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Code and documentation </w:t>
            </w:r>
            <w:r w:rsidR="008B6BB8">
              <w:rPr>
                <w:rFonts w:asciiTheme="majorBidi" w:hAnsiTheme="majorBidi" w:cstheme="majorBidi"/>
                <w:sz w:val="19"/>
                <w:szCs w:val="19"/>
              </w:rPr>
              <w:t>are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synchronized. </w:t>
            </w:r>
          </w:p>
        </w:tc>
        <w:tc>
          <w:tcPr>
            <w:tcW w:w="2430" w:type="dxa"/>
          </w:tcPr>
          <w:p w14:paraId="7237CC9C" w14:textId="28B657E7" w:rsidR="006334A7" w:rsidRPr="0097171F" w:rsidRDefault="006334A7" w:rsidP="00316B11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Code and documentation </w:t>
            </w:r>
            <w:r w:rsidR="00504339" w:rsidRPr="0097171F">
              <w:rPr>
                <w:rFonts w:asciiTheme="majorBidi" w:hAnsiTheme="majorBidi" w:cstheme="majorBidi"/>
                <w:sz w:val="19"/>
                <w:szCs w:val="19"/>
              </w:rPr>
              <w:t>do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not </w:t>
            </w:r>
            <w:r w:rsidR="008B6BB8">
              <w:rPr>
                <w:rFonts w:asciiTheme="majorBidi" w:hAnsiTheme="majorBidi" w:cstheme="majorBidi"/>
                <w:sz w:val="19"/>
                <w:szCs w:val="19"/>
              </w:rPr>
              <w:t>synchronize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at </w:t>
            </w:r>
            <w:r w:rsidRPr="0097171F">
              <w:rPr>
                <w:rFonts w:asciiTheme="majorBidi" w:hAnsiTheme="majorBidi" w:cstheme="majorBidi"/>
                <w:b/>
                <w:bCs/>
                <w:sz w:val="19"/>
                <w:szCs w:val="19"/>
              </w:rPr>
              <w:t>some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places</w:t>
            </w:r>
          </w:p>
        </w:tc>
        <w:tc>
          <w:tcPr>
            <w:tcW w:w="2610" w:type="dxa"/>
          </w:tcPr>
          <w:p w14:paraId="61B17B26" w14:textId="23976364" w:rsidR="006334A7" w:rsidRPr="0097171F" w:rsidRDefault="006334A7" w:rsidP="00316B11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Code and documentation </w:t>
            </w:r>
            <w:r w:rsidR="008B6BB8">
              <w:rPr>
                <w:rFonts w:asciiTheme="majorBidi" w:hAnsiTheme="majorBidi" w:cstheme="majorBidi"/>
                <w:sz w:val="19"/>
                <w:szCs w:val="19"/>
              </w:rPr>
              <w:t>do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not </w:t>
            </w:r>
            <w:r w:rsidR="008B6BB8">
              <w:rPr>
                <w:rFonts w:asciiTheme="majorBidi" w:hAnsiTheme="majorBidi" w:cstheme="majorBidi"/>
                <w:sz w:val="19"/>
                <w:szCs w:val="19"/>
              </w:rPr>
              <w:t>synchronize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</w:t>
            </w:r>
            <w:r w:rsidR="008B6BB8">
              <w:rPr>
                <w:rFonts w:asciiTheme="majorBidi" w:hAnsiTheme="majorBidi" w:cstheme="majorBidi"/>
                <w:sz w:val="19"/>
                <w:szCs w:val="19"/>
              </w:rPr>
              <w:t>in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</w:t>
            </w:r>
            <w:r w:rsidRPr="0097171F">
              <w:rPr>
                <w:rFonts w:asciiTheme="majorBidi" w:hAnsiTheme="majorBidi" w:cstheme="majorBidi"/>
                <w:b/>
                <w:bCs/>
                <w:sz w:val="19"/>
                <w:szCs w:val="19"/>
              </w:rPr>
              <w:t>many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places</w:t>
            </w:r>
          </w:p>
        </w:tc>
        <w:tc>
          <w:tcPr>
            <w:tcW w:w="2605" w:type="dxa"/>
          </w:tcPr>
          <w:p w14:paraId="70CE5205" w14:textId="4E52E1C1" w:rsidR="006334A7" w:rsidRPr="0097171F" w:rsidRDefault="006334A7" w:rsidP="00316B11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Code and documentation </w:t>
            </w:r>
            <w:r w:rsidR="008B6BB8">
              <w:rPr>
                <w:rFonts w:asciiTheme="majorBidi" w:hAnsiTheme="majorBidi" w:cstheme="majorBidi"/>
                <w:b/>
                <w:bCs/>
                <w:sz w:val="19"/>
                <w:szCs w:val="19"/>
              </w:rPr>
              <w:t>do</w:t>
            </w:r>
            <w:r w:rsidRPr="0097171F">
              <w:rPr>
                <w:rFonts w:asciiTheme="majorBidi" w:hAnsiTheme="majorBidi" w:cstheme="majorBidi"/>
                <w:b/>
                <w:bCs/>
                <w:sz w:val="19"/>
                <w:szCs w:val="19"/>
              </w:rPr>
              <w:t xml:space="preserve"> not </w:t>
            </w:r>
            <w:r w:rsidR="008B6BB8">
              <w:rPr>
                <w:rFonts w:asciiTheme="majorBidi" w:hAnsiTheme="majorBidi" w:cstheme="majorBidi"/>
                <w:sz w:val="19"/>
                <w:szCs w:val="19"/>
              </w:rPr>
              <w:t>synchronize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>.</w:t>
            </w:r>
          </w:p>
        </w:tc>
      </w:tr>
      <w:tr w:rsidR="00195C43" w:rsidRPr="00DD7ADD" w14:paraId="66F76F6C" w14:textId="77777777" w:rsidTr="0026148D">
        <w:trPr>
          <w:trHeight w:val="428"/>
        </w:trPr>
        <w:tc>
          <w:tcPr>
            <w:tcW w:w="1525" w:type="dxa"/>
          </w:tcPr>
          <w:p w14:paraId="08F87777" w14:textId="77777777" w:rsidR="006334A7" w:rsidRPr="0097171F" w:rsidRDefault="006334A7" w:rsidP="00316B11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sz w:val="19"/>
                <w:szCs w:val="19"/>
              </w:rPr>
              <w:t>Data Structure (Arrays)</w:t>
            </w:r>
          </w:p>
          <w:p w14:paraId="3F0BC7D4" w14:textId="77777777" w:rsidR="006334A7" w:rsidRPr="0097171F" w:rsidRDefault="006334A7" w:rsidP="00316B11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b/>
                <w:bCs/>
                <w:sz w:val="19"/>
                <w:szCs w:val="19"/>
              </w:rPr>
              <w:t>Grade:</w:t>
            </w:r>
          </w:p>
        </w:tc>
        <w:tc>
          <w:tcPr>
            <w:tcW w:w="2350" w:type="dxa"/>
          </w:tcPr>
          <w:p w14:paraId="41FDE150" w14:textId="3432CF2C" w:rsidR="006334A7" w:rsidRPr="0097171F" w:rsidRDefault="008B6BB8" w:rsidP="00316B11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>
              <w:rPr>
                <w:rFonts w:asciiTheme="majorBidi" w:hAnsiTheme="majorBidi" w:cstheme="majorBidi"/>
                <w:sz w:val="19"/>
                <w:szCs w:val="19"/>
              </w:rPr>
              <w:t>The data</w:t>
            </w:r>
            <w:r w:rsidR="006334A7"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structure is sufficient for the project requirements</w:t>
            </w:r>
          </w:p>
        </w:tc>
        <w:tc>
          <w:tcPr>
            <w:tcW w:w="2430" w:type="dxa"/>
          </w:tcPr>
          <w:p w14:paraId="43B996F9" w14:textId="03F90537" w:rsidR="006334A7" w:rsidRPr="0097171F" w:rsidRDefault="006334A7" w:rsidP="00316B11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Data Structure is sufficient but </w:t>
            </w:r>
            <w:r w:rsidR="008B6BB8">
              <w:rPr>
                <w:rFonts w:asciiTheme="majorBidi" w:hAnsiTheme="majorBidi" w:cstheme="majorBidi"/>
                <w:sz w:val="19"/>
                <w:szCs w:val="19"/>
              </w:rPr>
              <w:t>requires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improvement to meet project requirements.</w:t>
            </w:r>
          </w:p>
        </w:tc>
        <w:tc>
          <w:tcPr>
            <w:tcW w:w="2610" w:type="dxa"/>
          </w:tcPr>
          <w:p w14:paraId="41E1B14A" w14:textId="1AB2B485" w:rsidR="006334A7" w:rsidRPr="0097171F" w:rsidRDefault="008B6BB8" w:rsidP="00316B11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>
              <w:rPr>
                <w:rFonts w:asciiTheme="majorBidi" w:hAnsiTheme="majorBidi" w:cstheme="majorBidi"/>
                <w:sz w:val="19"/>
                <w:szCs w:val="19"/>
              </w:rPr>
              <w:t>The data</w:t>
            </w:r>
            <w:r w:rsidR="006334A7"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structure is not sufficient and </w:t>
            </w:r>
            <w:r w:rsidR="005F4177">
              <w:rPr>
                <w:rFonts w:asciiTheme="majorBidi" w:hAnsiTheme="majorBidi" w:cstheme="majorBidi"/>
                <w:sz w:val="19"/>
                <w:szCs w:val="19"/>
              </w:rPr>
              <w:t>needs</w:t>
            </w:r>
            <w:r w:rsidR="006334A7"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a lot of improvement</w:t>
            </w:r>
          </w:p>
        </w:tc>
        <w:tc>
          <w:tcPr>
            <w:tcW w:w="2605" w:type="dxa"/>
          </w:tcPr>
          <w:p w14:paraId="0A5B2DC4" w14:textId="77777777" w:rsidR="006334A7" w:rsidRPr="0097171F" w:rsidRDefault="006334A7" w:rsidP="00316B11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sz w:val="19"/>
                <w:szCs w:val="19"/>
              </w:rPr>
              <w:t>Data Structure is not properly identified and declared.</w:t>
            </w:r>
          </w:p>
        </w:tc>
      </w:tr>
      <w:tr w:rsidR="00195C43" w:rsidRPr="00DD7ADD" w14:paraId="04867AD7" w14:textId="77777777" w:rsidTr="0026148D">
        <w:trPr>
          <w:trHeight w:val="428"/>
        </w:trPr>
        <w:tc>
          <w:tcPr>
            <w:tcW w:w="1525" w:type="dxa"/>
          </w:tcPr>
          <w:p w14:paraId="3D7A7D6B" w14:textId="77777777" w:rsidR="006334A7" w:rsidRPr="0097171F" w:rsidRDefault="006334A7" w:rsidP="00316B11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sz w:val="19"/>
                <w:szCs w:val="19"/>
              </w:rPr>
              <w:t>Sorting Features</w:t>
            </w:r>
          </w:p>
          <w:p w14:paraId="1F2A3D07" w14:textId="77777777" w:rsidR="006334A7" w:rsidRPr="0097171F" w:rsidRDefault="006334A7" w:rsidP="00316B11">
            <w:pPr>
              <w:jc w:val="both"/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b/>
                <w:bCs/>
                <w:sz w:val="19"/>
                <w:szCs w:val="19"/>
              </w:rPr>
              <w:t>Grade:</w:t>
            </w:r>
          </w:p>
        </w:tc>
        <w:tc>
          <w:tcPr>
            <w:tcW w:w="2350" w:type="dxa"/>
          </w:tcPr>
          <w:p w14:paraId="3273F023" w14:textId="1FDF2F81" w:rsidR="006334A7" w:rsidRPr="0097171F" w:rsidRDefault="006334A7" w:rsidP="00316B11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Sort working 100% and generating </w:t>
            </w:r>
            <w:r w:rsidR="005F4177">
              <w:rPr>
                <w:rFonts w:asciiTheme="majorBidi" w:hAnsiTheme="majorBidi" w:cstheme="majorBidi"/>
                <w:sz w:val="19"/>
                <w:szCs w:val="19"/>
              </w:rPr>
              <w:t xml:space="preserve">a 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>useful report</w:t>
            </w:r>
          </w:p>
        </w:tc>
        <w:tc>
          <w:tcPr>
            <w:tcW w:w="2430" w:type="dxa"/>
          </w:tcPr>
          <w:p w14:paraId="24D04A34" w14:textId="5500DAAA" w:rsidR="006334A7" w:rsidRPr="0097171F" w:rsidRDefault="005F4177" w:rsidP="00316B11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>
              <w:rPr>
                <w:rFonts w:asciiTheme="majorBidi" w:hAnsiTheme="majorBidi" w:cstheme="majorBidi"/>
                <w:sz w:val="19"/>
                <w:szCs w:val="19"/>
              </w:rPr>
              <w:t>The sorting</w:t>
            </w:r>
            <w:r w:rsidR="006334A7"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</w:t>
            </w:r>
            <w:r>
              <w:rPr>
                <w:rFonts w:asciiTheme="majorBidi" w:hAnsiTheme="majorBidi" w:cstheme="majorBidi"/>
                <w:sz w:val="19"/>
                <w:szCs w:val="19"/>
              </w:rPr>
              <w:t>feature</w:t>
            </w:r>
            <w:r w:rsidR="006334A7"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is working but sorted data is not useful for </w:t>
            </w:r>
            <w:r>
              <w:rPr>
                <w:rFonts w:asciiTheme="majorBidi" w:hAnsiTheme="majorBidi" w:cstheme="majorBidi"/>
                <w:sz w:val="19"/>
                <w:szCs w:val="19"/>
              </w:rPr>
              <w:t xml:space="preserve">the </w:t>
            </w:r>
            <w:r w:rsidR="006334A7" w:rsidRPr="0097171F">
              <w:rPr>
                <w:rFonts w:asciiTheme="majorBidi" w:hAnsiTheme="majorBidi" w:cstheme="majorBidi"/>
                <w:sz w:val="19"/>
                <w:szCs w:val="19"/>
              </w:rPr>
              <w:t>project.</w:t>
            </w:r>
          </w:p>
        </w:tc>
        <w:tc>
          <w:tcPr>
            <w:tcW w:w="2610" w:type="dxa"/>
          </w:tcPr>
          <w:p w14:paraId="65BB7E69" w14:textId="4629EDBA" w:rsidR="006334A7" w:rsidRPr="0097171F" w:rsidRDefault="005F4177" w:rsidP="00316B11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>
              <w:rPr>
                <w:rFonts w:asciiTheme="majorBidi" w:hAnsiTheme="majorBidi" w:cstheme="majorBidi"/>
                <w:sz w:val="19"/>
                <w:szCs w:val="19"/>
              </w:rPr>
              <w:t>The sorting</w:t>
            </w:r>
            <w:r w:rsidR="006334A7"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feature is partial implemented</w:t>
            </w:r>
          </w:p>
        </w:tc>
        <w:tc>
          <w:tcPr>
            <w:tcW w:w="2605" w:type="dxa"/>
          </w:tcPr>
          <w:p w14:paraId="64ED73F5" w14:textId="3A4069F5" w:rsidR="006334A7" w:rsidRPr="0097171F" w:rsidRDefault="005F4177" w:rsidP="00316B11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>
              <w:rPr>
                <w:rFonts w:asciiTheme="majorBidi" w:hAnsiTheme="majorBidi" w:cstheme="majorBidi"/>
                <w:sz w:val="19"/>
                <w:szCs w:val="19"/>
              </w:rPr>
              <w:t>The project</w:t>
            </w:r>
            <w:r w:rsidR="006334A7"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</w:t>
            </w:r>
            <w:r>
              <w:rPr>
                <w:rFonts w:asciiTheme="majorBidi" w:hAnsiTheme="majorBidi" w:cstheme="majorBidi"/>
                <w:sz w:val="19"/>
                <w:szCs w:val="19"/>
              </w:rPr>
              <w:t>does</w:t>
            </w:r>
            <w:r w:rsidR="006334A7"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not contain sorting</w:t>
            </w:r>
          </w:p>
        </w:tc>
      </w:tr>
      <w:tr w:rsidR="00195C43" w:rsidRPr="00DD7ADD" w14:paraId="113C374F" w14:textId="77777777" w:rsidTr="0026148D">
        <w:trPr>
          <w:trHeight w:val="428"/>
        </w:trPr>
        <w:tc>
          <w:tcPr>
            <w:tcW w:w="1525" w:type="dxa"/>
          </w:tcPr>
          <w:p w14:paraId="36232EBF" w14:textId="77777777" w:rsidR="006334A7" w:rsidRPr="0097171F" w:rsidRDefault="006334A7" w:rsidP="00316B11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sz w:val="19"/>
                <w:szCs w:val="19"/>
              </w:rPr>
              <w:t>Modularity</w:t>
            </w:r>
          </w:p>
          <w:p w14:paraId="7EC52867" w14:textId="77777777" w:rsidR="006334A7" w:rsidRPr="0097171F" w:rsidRDefault="006334A7" w:rsidP="00316B11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b/>
                <w:bCs/>
                <w:sz w:val="19"/>
                <w:szCs w:val="19"/>
              </w:rPr>
              <w:t>Grade:</w:t>
            </w:r>
          </w:p>
        </w:tc>
        <w:tc>
          <w:tcPr>
            <w:tcW w:w="2350" w:type="dxa"/>
          </w:tcPr>
          <w:p w14:paraId="6CAC0182" w14:textId="77777777" w:rsidR="006334A7" w:rsidRPr="0097171F" w:rsidRDefault="006334A7" w:rsidP="00316B11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Meet all Modularity criteria </w:t>
            </w:r>
          </w:p>
        </w:tc>
        <w:tc>
          <w:tcPr>
            <w:tcW w:w="2430" w:type="dxa"/>
          </w:tcPr>
          <w:p w14:paraId="1DC2CF71" w14:textId="62E36E98" w:rsidR="006334A7" w:rsidRPr="0097171F" w:rsidRDefault="006334A7" w:rsidP="00316B11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sz w:val="19"/>
                <w:szCs w:val="19"/>
              </w:rPr>
              <w:t>Meet all Modularity criteria but at some places</w:t>
            </w:r>
            <w:r w:rsidR="005F4177">
              <w:rPr>
                <w:rFonts w:asciiTheme="majorBidi" w:hAnsiTheme="majorBidi" w:cstheme="majorBidi"/>
                <w:sz w:val="19"/>
                <w:szCs w:val="19"/>
              </w:rPr>
              <w:t>,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it is missing</w:t>
            </w:r>
          </w:p>
        </w:tc>
        <w:tc>
          <w:tcPr>
            <w:tcW w:w="2610" w:type="dxa"/>
          </w:tcPr>
          <w:p w14:paraId="559CD53A" w14:textId="77777777" w:rsidR="006334A7" w:rsidRPr="0097171F" w:rsidRDefault="006334A7" w:rsidP="00316B11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sz w:val="19"/>
                <w:szCs w:val="19"/>
              </w:rPr>
              <w:t>Do not sufficiently meet the modularity criteria.</w:t>
            </w:r>
          </w:p>
        </w:tc>
        <w:tc>
          <w:tcPr>
            <w:tcW w:w="2605" w:type="dxa"/>
          </w:tcPr>
          <w:p w14:paraId="7CACEE3B" w14:textId="77777777" w:rsidR="006334A7" w:rsidRPr="0097171F" w:rsidRDefault="006334A7" w:rsidP="00316B11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sz w:val="19"/>
                <w:szCs w:val="19"/>
              </w:rPr>
              <w:t>No modularity or very minimum modularity.</w:t>
            </w:r>
          </w:p>
        </w:tc>
      </w:tr>
      <w:tr w:rsidR="006334A7" w:rsidRPr="00DD7ADD" w14:paraId="2127754F" w14:textId="77777777" w:rsidTr="0026148D">
        <w:trPr>
          <w:trHeight w:val="428"/>
        </w:trPr>
        <w:tc>
          <w:tcPr>
            <w:tcW w:w="11520" w:type="dxa"/>
            <w:gridSpan w:val="5"/>
            <w:shd w:val="clear" w:color="auto" w:fill="E7E6E6" w:themeFill="background2"/>
          </w:tcPr>
          <w:p w14:paraId="4E229E80" w14:textId="77777777" w:rsidR="006334A7" w:rsidRPr="0097171F" w:rsidRDefault="006334A7" w:rsidP="00316B11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b/>
                <w:bCs/>
                <w:sz w:val="19"/>
                <w:szCs w:val="19"/>
              </w:rPr>
              <w:t>Modularity criteria: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Functions are defined for each major feature. Functions are independent (identify from parameter list and return types)- Demo Data Functionality Added-At least Two Unit Tests are defined.</w:t>
            </w:r>
          </w:p>
        </w:tc>
      </w:tr>
      <w:tr w:rsidR="00195C43" w:rsidRPr="00DD7ADD" w14:paraId="14618BF1" w14:textId="77777777" w:rsidTr="0026148D">
        <w:trPr>
          <w:trHeight w:val="699"/>
        </w:trPr>
        <w:tc>
          <w:tcPr>
            <w:tcW w:w="1525" w:type="dxa"/>
          </w:tcPr>
          <w:p w14:paraId="01CC2541" w14:textId="77777777" w:rsidR="006334A7" w:rsidRPr="0097171F" w:rsidRDefault="006334A7" w:rsidP="00316B11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Validations </w:t>
            </w:r>
          </w:p>
          <w:p w14:paraId="0FBDE204" w14:textId="77777777" w:rsidR="006334A7" w:rsidRPr="0097171F" w:rsidRDefault="006334A7" w:rsidP="00316B11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b/>
                <w:bCs/>
                <w:sz w:val="19"/>
                <w:szCs w:val="19"/>
              </w:rPr>
              <w:t>Grade:</w:t>
            </w:r>
          </w:p>
        </w:tc>
        <w:tc>
          <w:tcPr>
            <w:tcW w:w="2350" w:type="dxa"/>
          </w:tcPr>
          <w:p w14:paraId="02947E2A" w14:textId="77777777" w:rsidR="006334A7" w:rsidRPr="0097171F" w:rsidRDefault="006334A7" w:rsidP="00316B11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sz w:val="19"/>
                <w:szCs w:val="19"/>
              </w:rPr>
              <w:t>Validations on all number type inputs are applied</w:t>
            </w:r>
          </w:p>
        </w:tc>
        <w:tc>
          <w:tcPr>
            <w:tcW w:w="2430" w:type="dxa"/>
          </w:tcPr>
          <w:p w14:paraId="15B8B90C" w14:textId="4A16A1B3" w:rsidR="006334A7" w:rsidRPr="0097171F" w:rsidRDefault="006334A7" w:rsidP="00316B11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sz w:val="19"/>
                <w:szCs w:val="19"/>
              </w:rPr>
              <w:t>Validations are applied but at some places</w:t>
            </w:r>
            <w:r w:rsidR="005F4177">
              <w:rPr>
                <w:rFonts w:asciiTheme="majorBidi" w:hAnsiTheme="majorBidi" w:cstheme="majorBidi"/>
                <w:sz w:val="19"/>
                <w:szCs w:val="19"/>
              </w:rPr>
              <w:t>,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it is missing.</w:t>
            </w:r>
          </w:p>
        </w:tc>
        <w:tc>
          <w:tcPr>
            <w:tcW w:w="2610" w:type="dxa"/>
          </w:tcPr>
          <w:p w14:paraId="6A9FC625" w14:textId="5956F720" w:rsidR="006334A7" w:rsidRPr="0097171F" w:rsidRDefault="006334A7" w:rsidP="00316B11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Validations are missing </w:t>
            </w:r>
            <w:r w:rsidR="005F4177">
              <w:rPr>
                <w:rFonts w:asciiTheme="majorBidi" w:hAnsiTheme="majorBidi" w:cstheme="majorBidi"/>
                <w:sz w:val="19"/>
                <w:szCs w:val="19"/>
              </w:rPr>
              <w:t>a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lot of places</w:t>
            </w:r>
          </w:p>
        </w:tc>
        <w:tc>
          <w:tcPr>
            <w:tcW w:w="2605" w:type="dxa"/>
          </w:tcPr>
          <w:p w14:paraId="0E81608C" w14:textId="77777777" w:rsidR="006334A7" w:rsidRPr="0097171F" w:rsidRDefault="006334A7" w:rsidP="00316B11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sz w:val="19"/>
                <w:szCs w:val="19"/>
              </w:rPr>
              <w:t>No Validations are used</w:t>
            </w:r>
          </w:p>
        </w:tc>
      </w:tr>
      <w:tr w:rsidR="00195C43" w:rsidRPr="00DD7ADD" w14:paraId="76A883CB" w14:textId="77777777" w:rsidTr="0026148D">
        <w:trPr>
          <w:trHeight w:val="699"/>
        </w:trPr>
        <w:tc>
          <w:tcPr>
            <w:tcW w:w="1525" w:type="dxa"/>
          </w:tcPr>
          <w:p w14:paraId="7D424F0D" w14:textId="77777777" w:rsidR="006334A7" w:rsidRPr="0097171F" w:rsidRDefault="006334A7" w:rsidP="00316B11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sz w:val="19"/>
                <w:szCs w:val="19"/>
              </w:rPr>
              <w:t>Recommendation Feature</w:t>
            </w:r>
          </w:p>
        </w:tc>
        <w:tc>
          <w:tcPr>
            <w:tcW w:w="2350" w:type="dxa"/>
          </w:tcPr>
          <w:p w14:paraId="73DF8FE5" w14:textId="54915366" w:rsidR="006334A7" w:rsidRPr="0097171F" w:rsidRDefault="005F4177" w:rsidP="00316B11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>
              <w:rPr>
                <w:rFonts w:asciiTheme="majorBidi" w:hAnsiTheme="majorBidi" w:cstheme="majorBidi"/>
                <w:sz w:val="19"/>
                <w:szCs w:val="19"/>
              </w:rPr>
              <w:t>The proper</w:t>
            </w:r>
            <w:r w:rsidR="006334A7"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meaning full recommendation is present </w:t>
            </w:r>
            <w:r>
              <w:rPr>
                <w:rFonts w:asciiTheme="majorBidi" w:hAnsiTheme="majorBidi" w:cstheme="majorBidi"/>
                <w:sz w:val="19"/>
                <w:szCs w:val="19"/>
              </w:rPr>
              <w:t>in</w:t>
            </w:r>
            <w:r w:rsidR="006334A7"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</w:t>
            </w:r>
            <w:r>
              <w:rPr>
                <w:rFonts w:asciiTheme="majorBidi" w:hAnsiTheme="majorBidi" w:cstheme="majorBidi"/>
                <w:sz w:val="19"/>
                <w:szCs w:val="19"/>
              </w:rPr>
              <w:t xml:space="preserve">the </w:t>
            </w:r>
            <w:r w:rsidR="006334A7" w:rsidRPr="0097171F">
              <w:rPr>
                <w:rFonts w:asciiTheme="majorBidi" w:hAnsiTheme="majorBidi" w:cstheme="majorBidi"/>
                <w:sz w:val="19"/>
                <w:szCs w:val="19"/>
              </w:rPr>
              <w:t>system</w:t>
            </w:r>
          </w:p>
        </w:tc>
        <w:tc>
          <w:tcPr>
            <w:tcW w:w="2430" w:type="dxa"/>
          </w:tcPr>
          <w:p w14:paraId="62A02CDD" w14:textId="77777777" w:rsidR="006334A7" w:rsidRPr="0097171F" w:rsidRDefault="006334A7" w:rsidP="00316B11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sz w:val="19"/>
                <w:szCs w:val="19"/>
              </w:rPr>
              <w:t>Partial Recommendation is implemented</w:t>
            </w:r>
          </w:p>
        </w:tc>
        <w:tc>
          <w:tcPr>
            <w:tcW w:w="2610" w:type="dxa"/>
          </w:tcPr>
          <w:p w14:paraId="35E6110C" w14:textId="77777777" w:rsidR="006334A7" w:rsidRPr="0097171F" w:rsidRDefault="006334A7" w:rsidP="00316B11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Implemented but not meaning full. </w:t>
            </w:r>
          </w:p>
        </w:tc>
        <w:tc>
          <w:tcPr>
            <w:tcW w:w="2605" w:type="dxa"/>
          </w:tcPr>
          <w:p w14:paraId="5628CF60" w14:textId="77777777" w:rsidR="006334A7" w:rsidRPr="0097171F" w:rsidRDefault="006334A7" w:rsidP="00316B11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sz w:val="19"/>
                <w:szCs w:val="19"/>
              </w:rPr>
              <w:t>Not implemented</w:t>
            </w:r>
          </w:p>
        </w:tc>
      </w:tr>
      <w:tr w:rsidR="00195C43" w:rsidRPr="00DD7ADD" w14:paraId="5FF05D9F" w14:textId="77777777" w:rsidTr="0026148D">
        <w:trPr>
          <w:trHeight w:val="428"/>
        </w:trPr>
        <w:tc>
          <w:tcPr>
            <w:tcW w:w="1525" w:type="dxa"/>
          </w:tcPr>
          <w:p w14:paraId="39D4EE7E" w14:textId="77777777" w:rsidR="006334A7" w:rsidRPr="0097171F" w:rsidRDefault="006334A7" w:rsidP="00316B11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sz w:val="19"/>
                <w:szCs w:val="19"/>
              </w:rPr>
              <w:t>Presentation and Demo</w:t>
            </w:r>
          </w:p>
          <w:p w14:paraId="38CE3968" w14:textId="77777777" w:rsidR="006334A7" w:rsidRPr="0097171F" w:rsidRDefault="006334A7" w:rsidP="00316B11">
            <w:pPr>
              <w:jc w:val="both"/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b/>
                <w:bCs/>
                <w:sz w:val="19"/>
                <w:szCs w:val="19"/>
              </w:rPr>
              <w:t>Grade:</w:t>
            </w:r>
          </w:p>
        </w:tc>
        <w:tc>
          <w:tcPr>
            <w:tcW w:w="2350" w:type="dxa"/>
          </w:tcPr>
          <w:p w14:paraId="5A7D1841" w14:textId="77777777" w:rsidR="006334A7" w:rsidRPr="0097171F" w:rsidRDefault="006334A7" w:rsidP="00316B11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sz w:val="19"/>
                <w:szCs w:val="19"/>
              </w:rPr>
              <w:t>Presentation and Demo was 100% working</w:t>
            </w:r>
          </w:p>
        </w:tc>
        <w:tc>
          <w:tcPr>
            <w:tcW w:w="2430" w:type="dxa"/>
          </w:tcPr>
          <w:p w14:paraId="0C186EC7" w14:textId="77777777" w:rsidR="006334A7" w:rsidRPr="0097171F" w:rsidRDefault="006334A7" w:rsidP="00316B11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sz w:val="19"/>
                <w:szCs w:val="19"/>
              </w:rPr>
              <w:t>Presentation and Demo require some improvements</w:t>
            </w:r>
          </w:p>
        </w:tc>
        <w:tc>
          <w:tcPr>
            <w:tcW w:w="2610" w:type="dxa"/>
          </w:tcPr>
          <w:p w14:paraId="205E70C2" w14:textId="77777777" w:rsidR="006334A7" w:rsidRPr="0097171F" w:rsidRDefault="006334A7" w:rsidP="00316B11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sz w:val="19"/>
                <w:szCs w:val="19"/>
              </w:rPr>
              <w:t>Presentation and Demo require a lot of improvements</w:t>
            </w:r>
          </w:p>
        </w:tc>
        <w:tc>
          <w:tcPr>
            <w:tcW w:w="2605" w:type="dxa"/>
          </w:tcPr>
          <w:p w14:paraId="6218793F" w14:textId="0F3FF79E" w:rsidR="006334A7" w:rsidRPr="0097171F" w:rsidRDefault="005F4177" w:rsidP="00316B11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>
              <w:rPr>
                <w:rFonts w:asciiTheme="majorBidi" w:hAnsiTheme="majorBidi" w:cstheme="majorBidi"/>
                <w:sz w:val="19"/>
                <w:szCs w:val="19"/>
              </w:rPr>
              <w:t>The presentation</w:t>
            </w:r>
            <w:r w:rsidR="006334A7"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was not ok and Demo was not working</w:t>
            </w:r>
          </w:p>
        </w:tc>
      </w:tr>
      <w:tr w:rsidR="00195C43" w:rsidRPr="00DD7ADD" w14:paraId="00BE51FC" w14:textId="77777777" w:rsidTr="0026148D">
        <w:trPr>
          <w:trHeight w:val="859"/>
        </w:trPr>
        <w:tc>
          <w:tcPr>
            <w:tcW w:w="1525" w:type="dxa"/>
          </w:tcPr>
          <w:p w14:paraId="234480A5" w14:textId="77777777" w:rsidR="006334A7" w:rsidRPr="0097171F" w:rsidRDefault="006334A7" w:rsidP="00316B11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sz w:val="19"/>
                <w:szCs w:val="19"/>
              </w:rPr>
              <w:t>Student Understanding with the Code.</w:t>
            </w:r>
          </w:p>
          <w:p w14:paraId="1607F24A" w14:textId="77777777" w:rsidR="006334A7" w:rsidRPr="0097171F" w:rsidRDefault="006334A7" w:rsidP="00316B11">
            <w:pPr>
              <w:jc w:val="both"/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b/>
                <w:bCs/>
                <w:sz w:val="19"/>
                <w:szCs w:val="19"/>
              </w:rPr>
              <w:t>Grade:</w:t>
            </w:r>
          </w:p>
        </w:tc>
        <w:tc>
          <w:tcPr>
            <w:tcW w:w="2350" w:type="dxa"/>
          </w:tcPr>
          <w:p w14:paraId="49E6CB23" w14:textId="4FF63806" w:rsidR="006334A7" w:rsidRPr="0097171F" w:rsidRDefault="005F4177" w:rsidP="00316B11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>
              <w:rPr>
                <w:rFonts w:asciiTheme="majorBidi" w:hAnsiTheme="majorBidi" w:cstheme="majorBidi"/>
                <w:sz w:val="19"/>
                <w:szCs w:val="19"/>
              </w:rPr>
              <w:t>The student</w:t>
            </w:r>
            <w:r w:rsidR="006334A7"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has </w:t>
            </w:r>
            <w:r>
              <w:rPr>
                <w:rFonts w:asciiTheme="majorBidi" w:hAnsiTheme="majorBidi" w:cstheme="majorBidi"/>
                <w:sz w:val="19"/>
                <w:szCs w:val="19"/>
              </w:rPr>
              <w:t xml:space="preserve">a </w:t>
            </w:r>
            <w:r w:rsidR="006334A7"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complete understanding </w:t>
            </w:r>
            <w:r>
              <w:rPr>
                <w:rFonts w:asciiTheme="majorBidi" w:hAnsiTheme="majorBidi" w:cstheme="majorBidi"/>
                <w:sz w:val="19"/>
                <w:szCs w:val="19"/>
              </w:rPr>
              <w:t xml:space="preserve">of </w:t>
            </w:r>
            <w:r w:rsidR="006334A7" w:rsidRPr="0097171F">
              <w:rPr>
                <w:rFonts w:asciiTheme="majorBidi" w:hAnsiTheme="majorBidi" w:cstheme="majorBidi"/>
                <w:sz w:val="19"/>
                <w:szCs w:val="19"/>
              </w:rPr>
              <w:t>how the code is working and knows the concept.</w:t>
            </w:r>
          </w:p>
        </w:tc>
        <w:tc>
          <w:tcPr>
            <w:tcW w:w="2430" w:type="dxa"/>
          </w:tcPr>
          <w:p w14:paraId="360BD7C8" w14:textId="54C409B0" w:rsidR="006334A7" w:rsidRPr="0097171F" w:rsidRDefault="005F4177" w:rsidP="00316B11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>
              <w:rPr>
                <w:rFonts w:asciiTheme="majorBidi" w:hAnsiTheme="majorBidi" w:cstheme="majorBidi"/>
                <w:sz w:val="19"/>
                <w:szCs w:val="19"/>
              </w:rPr>
              <w:t>The student</w:t>
            </w:r>
            <w:r w:rsidR="006334A7"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has good </w:t>
            </w:r>
            <w:r>
              <w:rPr>
                <w:rFonts w:asciiTheme="majorBidi" w:hAnsiTheme="majorBidi" w:cstheme="majorBidi"/>
                <w:sz w:val="19"/>
                <w:szCs w:val="19"/>
              </w:rPr>
              <w:t>understanding</w:t>
            </w:r>
            <w:r w:rsidR="006334A7"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but </w:t>
            </w:r>
            <w:r>
              <w:rPr>
                <w:rFonts w:asciiTheme="majorBidi" w:hAnsiTheme="majorBidi" w:cstheme="majorBidi"/>
                <w:sz w:val="19"/>
                <w:szCs w:val="19"/>
              </w:rPr>
              <w:t>in some places</w:t>
            </w:r>
            <w:r w:rsidR="008B6BB8">
              <w:rPr>
                <w:rFonts w:asciiTheme="majorBidi" w:hAnsiTheme="majorBidi" w:cstheme="majorBidi"/>
                <w:sz w:val="19"/>
                <w:szCs w:val="19"/>
              </w:rPr>
              <w:t>,</w:t>
            </w:r>
            <w:r w:rsidR="006334A7"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he does not know the concepts</w:t>
            </w:r>
          </w:p>
        </w:tc>
        <w:tc>
          <w:tcPr>
            <w:tcW w:w="2610" w:type="dxa"/>
          </w:tcPr>
          <w:p w14:paraId="7F61D3DE" w14:textId="1404A994" w:rsidR="006334A7" w:rsidRPr="0097171F" w:rsidRDefault="00A044BE" w:rsidP="00316B11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>
              <w:rPr>
                <w:rFonts w:asciiTheme="majorBidi" w:hAnsiTheme="majorBidi" w:cstheme="majorBidi"/>
                <w:sz w:val="19"/>
                <w:szCs w:val="19"/>
              </w:rPr>
              <w:t>The student</w:t>
            </w:r>
            <w:r w:rsidR="006334A7"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has very little </w:t>
            </w:r>
            <w:r>
              <w:rPr>
                <w:rFonts w:asciiTheme="majorBidi" w:hAnsiTheme="majorBidi" w:cstheme="majorBidi"/>
                <w:sz w:val="19"/>
                <w:szCs w:val="19"/>
              </w:rPr>
              <w:t>understanding</w:t>
            </w:r>
            <w:r w:rsidR="006334A7"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and </w:t>
            </w:r>
            <w:r>
              <w:rPr>
                <w:rFonts w:asciiTheme="majorBidi" w:hAnsiTheme="majorBidi" w:cstheme="majorBidi"/>
                <w:sz w:val="19"/>
                <w:szCs w:val="19"/>
              </w:rPr>
              <w:t>lacks</w:t>
            </w:r>
            <w:r w:rsidR="006334A7"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the major concepts.</w:t>
            </w:r>
          </w:p>
        </w:tc>
        <w:tc>
          <w:tcPr>
            <w:tcW w:w="2605" w:type="dxa"/>
          </w:tcPr>
          <w:p w14:paraId="6709DF09" w14:textId="28C4E38E" w:rsidR="006334A7" w:rsidRPr="0097171F" w:rsidRDefault="00A044BE" w:rsidP="00316B11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>
              <w:rPr>
                <w:rFonts w:asciiTheme="majorBidi" w:hAnsiTheme="majorBidi" w:cstheme="majorBidi"/>
                <w:sz w:val="19"/>
                <w:szCs w:val="19"/>
              </w:rPr>
              <w:t>The student</w:t>
            </w:r>
            <w:r w:rsidR="006334A7"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does not have any level of understanding of the code.</w:t>
            </w:r>
          </w:p>
        </w:tc>
      </w:tr>
    </w:tbl>
    <w:tbl>
      <w:tblPr>
        <w:tblStyle w:val="TableGrid"/>
        <w:tblW w:w="98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62"/>
        <w:gridCol w:w="7494"/>
      </w:tblGrid>
      <w:tr w:rsidR="006334A7" w:rsidRPr="00392CC3" w14:paraId="5855F0F9" w14:textId="77777777" w:rsidTr="006334A7">
        <w:trPr>
          <w:trHeight w:val="239"/>
        </w:trPr>
        <w:tc>
          <w:tcPr>
            <w:tcW w:w="2362" w:type="dxa"/>
            <w:vAlign w:val="bottom"/>
          </w:tcPr>
          <w:p w14:paraId="205BF1BD" w14:textId="77777777" w:rsidR="006334A7" w:rsidRPr="00392CC3" w:rsidRDefault="006334A7" w:rsidP="00316B11">
            <w:pPr>
              <w:tabs>
                <w:tab w:val="left" w:pos="5940"/>
              </w:tabs>
              <w:jc w:val="both"/>
              <w:rPr>
                <w:rFonts w:asciiTheme="majorBidi" w:hAnsiTheme="majorBidi" w:cstheme="majorBidi"/>
                <w:b/>
                <w:bCs/>
              </w:rPr>
            </w:pPr>
          </w:p>
          <w:p w14:paraId="02559431" w14:textId="77777777" w:rsidR="006334A7" w:rsidRPr="00392CC3" w:rsidRDefault="006334A7" w:rsidP="00316B11">
            <w:pPr>
              <w:tabs>
                <w:tab w:val="left" w:pos="5940"/>
              </w:tabs>
              <w:jc w:val="both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Checked</w:t>
            </w:r>
            <w:r w:rsidR="00195C43">
              <w:rPr>
                <w:rFonts w:asciiTheme="majorBidi" w:hAnsiTheme="majorBidi" w:cstheme="majorBidi"/>
                <w:b/>
                <w:bCs/>
              </w:rPr>
              <w:t xml:space="preserve"> by</w:t>
            </w:r>
            <w:r w:rsidRPr="00392CC3">
              <w:rPr>
                <w:rFonts w:asciiTheme="majorBidi" w:hAnsiTheme="majorBidi" w:cstheme="majorBidi"/>
                <w:b/>
                <w:bCs/>
              </w:rPr>
              <w:t xml:space="preserve">: </w:t>
            </w:r>
          </w:p>
        </w:tc>
        <w:tc>
          <w:tcPr>
            <w:tcW w:w="7494" w:type="dxa"/>
            <w:tcBorders>
              <w:bottom w:val="single" w:sz="4" w:space="0" w:color="auto"/>
            </w:tcBorders>
            <w:vAlign w:val="bottom"/>
          </w:tcPr>
          <w:p w14:paraId="2822C114" w14:textId="21688F5F" w:rsidR="006334A7" w:rsidRPr="00392CC3" w:rsidRDefault="006334A7" w:rsidP="00316B11">
            <w:pPr>
              <w:tabs>
                <w:tab w:val="left" w:pos="5940"/>
              </w:tabs>
              <w:jc w:val="both"/>
              <w:rPr>
                <w:rFonts w:asciiTheme="majorBidi" w:hAnsiTheme="majorBidi" w:cstheme="majorBidi"/>
              </w:rPr>
            </w:pPr>
          </w:p>
        </w:tc>
      </w:tr>
    </w:tbl>
    <w:p w14:paraId="740A6B57" w14:textId="77777777" w:rsidR="006334A7" w:rsidRDefault="006334A7" w:rsidP="00316B11">
      <w:pPr>
        <w:jc w:val="both"/>
        <w:rPr>
          <w:rFonts w:asciiTheme="majorBidi" w:hAnsiTheme="majorBidi" w:cstheme="majorBidi"/>
          <w:sz w:val="26"/>
          <w:szCs w:val="26"/>
        </w:rPr>
      </w:pPr>
    </w:p>
    <w:p w14:paraId="33F74E13" w14:textId="77777777" w:rsidR="0031523B" w:rsidRDefault="0031523B" w:rsidP="0031523B">
      <w:pPr>
        <w:tabs>
          <w:tab w:val="left" w:pos="7056"/>
        </w:tabs>
        <w:spacing w:after="0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lastRenderedPageBreak/>
        <w:t xml:space="preserve">Student Reg. No. : </w:t>
      </w:r>
      <w:r w:rsidRPr="00A61DA4">
        <w:rPr>
          <w:rFonts w:asciiTheme="majorBidi" w:hAnsiTheme="majorBidi" w:cstheme="majorBidi"/>
          <w:sz w:val="24"/>
          <w:szCs w:val="24"/>
        </w:rPr>
        <w:t xml:space="preserve"> </w:t>
      </w:r>
      <w:sdt>
        <w:sdtPr>
          <w:rPr>
            <w:rFonts w:asciiTheme="majorBidi" w:hAnsiTheme="majorBidi" w:cstheme="majorBidi"/>
            <w:sz w:val="24"/>
            <w:szCs w:val="24"/>
          </w:rPr>
          <w:id w:val="1146008828"/>
          <w:placeholder>
            <w:docPart w:val="5FDC9354D0FE43B984B03FC3E37FD695"/>
          </w:placeholder>
        </w:sdtPr>
        <w:sdtContent>
          <w:r>
            <w:rPr>
              <w:rFonts w:asciiTheme="majorBidi" w:hAnsiTheme="majorBidi" w:cstheme="majorBidi"/>
              <w:sz w:val="24"/>
              <w:szCs w:val="24"/>
            </w:rPr>
            <w:t xml:space="preserve">2021-CS-207                                          </w:t>
          </w:r>
        </w:sdtContent>
      </w:sdt>
      <w:r w:rsidRPr="00A61DA4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b/>
          <w:bCs/>
          <w:sz w:val="24"/>
          <w:szCs w:val="24"/>
        </w:rPr>
        <w:t xml:space="preserve"> Student Name. </w:t>
      </w:r>
      <w:r w:rsidRPr="00A61DA4">
        <w:rPr>
          <w:rFonts w:asciiTheme="majorBidi" w:hAnsiTheme="majorBidi" w:cstheme="majorBidi"/>
          <w:sz w:val="24"/>
          <w:szCs w:val="24"/>
        </w:rPr>
        <w:t xml:space="preserve">  </w:t>
      </w:r>
      <w:sdt>
        <w:sdtPr>
          <w:rPr>
            <w:rFonts w:asciiTheme="majorBidi" w:hAnsiTheme="majorBidi" w:cstheme="majorBidi"/>
            <w:sz w:val="24"/>
            <w:szCs w:val="24"/>
          </w:rPr>
          <w:id w:val="-1929728360"/>
          <w:placeholder>
            <w:docPart w:val="D32D561C484B49E9A133748E6ED81230"/>
          </w:placeholder>
        </w:sdtPr>
        <w:sdtContent>
          <w:r>
            <w:rPr>
              <w:rFonts w:asciiTheme="majorBidi" w:hAnsiTheme="majorBidi" w:cstheme="majorBidi"/>
              <w:sz w:val="24"/>
              <w:szCs w:val="24"/>
            </w:rPr>
            <w:t xml:space="preserve"> Umair Noor</w:t>
          </w:r>
        </w:sdtContent>
      </w:sdt>
      <w:r w:rsidRPr="00A61DA4">
        <w:rPr>
          <w:rFonts w:asciiTheme="majorBidi" w:hAnsiTheme="majorBidi" w:cstheme="majorBidi"/>
          <w:sz w:val="24"/>
          <w:szCs w:val="24"/>
        </w:rPr>
        <w:t xml:space="preserve"> </w:t>
      </w:r>
    </w:p>
    <w:tbl>
      <w:tblPr>
        <w:tblStyle w:val="TableGrid"/>
        <w:tblpPr w:leftFromText="181" w:rightFromText="181" w:vertAnchor="text" w:horzAnchor="margin" w:tblpX="-1010" w:tblpY="148"/>
        <w:tblW w:w="11520" w:type="dxa"/>
        <w:tblLayout w:type="fixed"/>
        <w:tblLook w:val="04A0" w:firstRow="1" w:lastRow="0" w:firstColumn="1" w:lastColumn="0" w:noHBand="0" w:noVBand="1"/>
      </w:tblPr>
      <w:tblGrid>
        <w:gridCol w:w="1525"/>
        <w:gridCol w:w="2350"/>
        <w:gridCol w:w="2430"/>
        <w:gridCol w:w="2610"/>
        <w:gridCol w:w="2605"/>
      </w:tblGrid>
      <w:tr w:rsidR="0031523B" w:rsidRPr="00DD7ADD" w14:paraId="5983E3E7" w14:textId="77777777" w:rsidTr="00D129E4">
        <w:trPr>
          <w:trHeight w:val="272"/>
        </w:trPr>
        <w:tc>
          <w:tcPr>
            <w:tcW w:w="1525" w:type="dxa"/>
            <w:shd w:val="clear" w:color="auto" w:fill="F2F2F2" w:themeFill="background1" w:themeFillShade="F2"/>
          </w:tcPr>
          <w:p w14:paraId="317AFBEE" w14:textId="77777777" w:rsidR="0031523B" w:rsidRPr="00DD7ADD" w:rsidRDefault="0031523B" w:rsidP="00D129E4">
            <w:pPr>
              <w:jc w:val="both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</w:p>
        </w:tc>
        <w:tc>
          <w:tcPr>
            <w:tcW w:w="2350" w:type="dxa"/>
            <w:shd w:val="clear" w:color="auto" w:fill="F2F2F2" w:themeFill="background1" w:themeFillShade="F2"/>
          </w:tcPr>
          <w:p w14:paraId="561FA8CF" w14:textId="77777777" w:rsidR="0031523B" w:rsidRPr="00DD7ADD" w:rsidRDefault="0031523B" w:rsidP="00D129E4">
            <w:pPr>
              <w:jc w:val="both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A-</w:t>
            </w:r>
            <w:r w:rsidRPr="00DD7ADD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Extensive Evidence</w:t>
            </w:r>
          </w:p>
        </w:tc>
        <w:tc>
          <w:tcPr>
            <w:tcW w:w="2430" w:type="dxa"/>
            <w:shd w:val="clear" w:color="auto" w:fill="F2F2F2" w:themeFill="background1" w:themeFillShade="F2"/>
          </w:tcPr>
          <w:p w14:paraId="179BF4C1" w14:textId="77777777" w:rsidR="0031523B" w:rsidRPr="00DD7ADD" w:rsidRDefault="0031523B" w:rsidP="00D129E4">
            <w:pPr>
              <w:jc w:val="both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B-Convincing Evidence</w:t>
            </w:r>
          </w:p>
        </w:tc>
        <w:tc>
          <w:tcPr>
            <w:tcW w:w="2610" w:type="dxa"/>
            <w:shd w:val="clear" w:color="auto" w:fill="F2F2F2" w:themeFill="background1" w:themeFillShade="F2"/>
          </w:tcPr>
          <w:p w14:paraId="550944A3" w14:textId="77777777" w:rsidR="0031523B" w:rsidRPr="00DD7ADD" w:rsidRDefault="0031523B" w:rsidP="00D129E4">
            <w:pPr>
              <w:jc w:val="both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C-</w:t>
            </w:r>
            <w:r w:rsidRPr="00DD7ADD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Limited Evidence</w:t>
            </w:r>
          </w:p>
        </w:tc>
        <w:tc>
          <w:tcPr>
            <w:tcW w:w="2605" w:type="dxa"/>
            <w:shd w:val="clear" w:color="auto" w:fill="F2F2F2" w:themeFill="background1" w:themeFillShade="F2"/>
          </w:tcPr>
          <w:p w14:paraId="5F9B07B7" w14:textId="77777777" w:rsidR="0031523B" w:rsidRPr="00DD7ADD" w:rsidRDefault="0031523B" w:rsidP="00D129E4">
            <w:pPr>
              <w:jc w:val="both"/>
              <w:rPr>
                <w:rFonts w:asciiTheme="majorBidi" w:hAnsiTheme="majorBidi" w:cstheme="majorBidi"/>
                <w:b/>
                <w:bCs/>
                <w:sz w:val="20"/>
                <w:szCs w:val="20"/>
              </w:rPr>
            </w:pPr>
            <w:r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D-</w:t>
            </w:r>
            <w:r w:rsidRPr="00DD7ADD">
              <w:rPr>
                <w:rFonts w:asciiTheme="majorBidi" w:hAnsiTheme="majorBidi" w:cstheme="majorBidi"/>
                <w:b/>
                <w:bCs/>
                <w:sz w:val="20"/>
                <w:szCs w:val="20"/>
              </w:rPr>
              <w:t>No Evidence</w:t>
            </w:r>
          </w:p>
        </w:tc>
      </w:tr>
      <w:tr w:rsidR="0031523B" w:rsidRPr="00DD7ADD" w14:paraId="57793F8F" w14:textId="77777777" w:rsidTr="00D129E4">
        <w:trPr>
          <w:trHeight w:val="428"/>
        </w:trPr>
        <w:tc>
          <w:tcPr>
            <w:tcW w:w="1525" w:type="dxa"/>
          </w:tcPr>
          <w:p w14:paraId="33CAE864" w14:textId="77777777" w:rsidR="0031523B" w:rsidRPr="0097171F" w:rsidRDefault="0031523B" w:rsidP="00D129E4">
            <w:pPr>
              <w:jc w:val="both"/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Documentation Formatting </w:t>
            </w:r>
            <w:r w:rsidRPr="0097171F">
              <w:rPr>
                <w:rFonts w:asciiTheme="majorBidi" w:hAnsiTheme="majorBidi" w:cstheme="majorBidi"/>
                <w:b/>
                <w:bCs/>
                <w:sz w:val="19"/>
                <w:szCs w:val="19"/>
              </w:rPr>
              <w:t>Grade:</w:t>
            </w:r>
          </w:p>
        </w:tc>
        <w:tc>
          <w:tcPr>
            <w:tcW w:w="2350" w:type="dxa"/>
          </w:tcPr>
          <w:p w14:paraId="0A420525" w14:textId="77777777" w:rsidR="0031523B" w:rsidRPr="0097171F" w:rsidRDefault="0031523B" w:rsidP="00D129E4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All the documentation meets all the criteria. </w:t>
            </w:r>
          </w:p>
        </w:tc>
        <w:tc>
          <w:tcPr>
            <w:tcW w:w="2430" w:type="dxa"/>
          </w:tcPr>
          <w:p w14:paraId="21CC147D" w14:textId="77777777" w:rsidR="0031523B" w:rsidRPr="0097171F" w:rsidRDefault="0031523B" w:rsidP="00D129E4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Documentation is well formatted but some of the criteria </w:t>
            </w:r>
            <w:r>
              <w:rPr>
                <w:rFonts w:asciiTheme="majorBidi" w:hAnsiTheme="majorBidi" w:cstheme="majorBidi"/>
                <w:sz w:val="19"/>
                <w:szCs w:val="19"/>
              </w:rPr>
              <w:t>are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not fulfilled.</w:t>
            </w:r>
          </w:p>
        </w:tc>
        <w:tc>
          <w:tcPr>
            <w:tcW w:w="2610" w:type="dxa"/>
          </w:tcPr>
          <w:p w14:paraId="2D3AD428" w14:textId="77777777" w:rsidR="0031523B" w:rsidRPr="0097171F" w:rsidRDefault="0031523B" w:rsidP="00D129E4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sz w:val="19"/>
                <w:szCs w:val="19"/>
              </w:rPr>
              <w:t>Documentation is required a lot of improvement.</w:t>
            </w:r>
          </w:p>
        </w:tc>
        <w:tc>
          <w:tcPr>
            <w:tcW w:w="2605" w:type="dxa"/>
          </w:tcPr>
          <w:p w14:paraId="44E9C6B7" w14:textId="77777777" w:rsidR="0031523B" w:rsidRPr="0097171F" w:rsidRDefault="0031523B" w:rsidP="00D129E4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sz w:val="19"/>
                <w:szCs w:val="19"/>
              </w:rPr>
              <w:t>Documentation is not Available</w:t>
            </w:r>
          </w:p>
        </w:tc>
      </w:tr>
      <w:tr w:rsidR="0031523B" w:rsidRPr="00DD7ADD" w14:paraId="400F36DB" w14:textId="77777777" w:rsidTr="00D129E4">
        <w:trPr>
          <w:trHeight w:val="428"/>
        </w:trPr>
        <w:tc>
          <w:tcPr>
            <w:tcW w:w="11520" w:type="dxa"/>
            <w:gridSpan w:val="5"/>
            <w:shd w:val="clear" w:color="auto" w:fill="F2F2F2" w:themeFill="background1" w:themeFillShade="F2"/>
          </w:tcPr>
          <w:p w14:paraId="61882C0F" w14:textId="77777777" w:rsidR="0031523B" w:rsidRPr="0097171F" w:rsidRDefault="0031523B" w:rsidP="00D129E4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b/>
                <w:bCs/>
                <w:sz w:val="19"/>
                <w:szCs w:val="19"/>
              </w:rPr>
              <w:t>Documentation Formatting Criteria: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 In </w:t>
            </w:r>
            <w:r w:rsidRPr="0097171F">
              <w:rPr>
                <w:rFonts w:asciiTheme="majorBidi" w:hAnsiTheme="majorBidi" w:cstheme="majorBidi"/>
                <w:b/>
                <w:bCs/>
                <w:sz w:val="19"/>
                <w:szCs w:val="19"/>
              </w:rPr>
              <w:t>Binder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, </w:t>
            </w:r>
            <w:r w:rsidRPr="0097171F">
              <w:rPr>
                <w:rFonts w:asciiTheme="majorBidi" w:hAnsiTheme="majorBidi" w:cstheme="majorBidi"/>
                <w:b/>
                <w:bCs/>
                <w:sz w:val="19"/>
                <w:szCs w:val="19"/>
              </w:rPr>
              <w:t>Title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Page, </w:t>
            </w:r>
            <w:r w:rsidRPr="0097171F">
              <w:rPr>
                <w:rFonts w:asciiTheme="majorBidi" w:hAnsiTheme="majorBidi" w:cstheme="majorBidi"/>
                <w:b/>
                <w:bCs/>
                <w:sz w:val="19"/>
                <w:szCs w:val="19"/>
              </w:rPr>
              <w:t>Header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-Footers, Font </w:t>
            </w:r>
            <w:r w:rsidRPr="0097171F">
              <w:rPr>
                <w:rFonts w:asciiTheme="majorBidi" w:hAnsiTheme="majorBidi" w:cstheme="majorBidi"/>
                <w:b/>
                <w:bCs/>
                <w:sz w:val="19"/>
                <w:szCs w:val="19"/>
              </w:rPr>
              <w:t>Style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, Font </w:t>
            </w:r>
            <w:r w:rsidRPr="0097171F">
              <w:rPr>
                <w:rFonts w:asciiTheme="majorBidi" w:hAnsiTheme="majorBidi" w:cstheme="majorBidi"/>
                <w:b/>
                <w:bCs/>
                <w:sz w:val="19"/>
                <w:szCs w:val="19"/>
              </w:rPr>
              <w:t>Size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all are all </w:t>
            </w:r>
            <w:r>
              <w:rPr>
                <w:rFonts w:asciiTheme="majorBidi" w:hAnsiTheme="majorBidi" w:cstheme="majorBidi"/>
                <w:sz w:val="19"/>
                <w:szCs w:val="19"/>
              </w:rPr>
              <w:t>consistent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and according to given </w:t>
            </w:r>
            <w:r w:rsidRPr="0097171F">
              <w:rPr>
                <w:rFonts w:asciiTheme="majorBidi" w:hAnsiTheme="majorBidi" w:cstheme="majorBidi"/>
                <w:b/>
                <w:bCs/>
                <w:sz w:val="19"/>
                <w:szCs w:val="19"/>
              </w:rPr>
              <w:t>guidelines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. </w:t>
            </w:r>
            <w:r>
              <w:rPr>
                <w:rFonts w:asciiTheme="majorBidi" w:hAnsiTheme="majorBidi" w:cstheme="majorBidi"/>
                <w:sz w:val="19"/>
                <w:szCs w:val="19"/>
              </w:rPr>
              <w:t>The project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</w:t>
            </w:r>
            <w:r w:rsidRPr="0097171F">
              <w:rPr>
                <w:rFonts w:asciiTheme="majorBidi" w:hAnsiTheme="majorBidi" w:cstheme="majorBidi"/>
                <w:b/>
                <w:bCs/>
                <w:sz w:val="19"/>
                <w:szCs w:val="19"/>
              </w:rPr>
              <w:t>Poster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</w:t>
            </w:r>
            <w:r>
              <w:rPr>
                <w:rFonts w:asciiTheme="majorBidi" w:hAnsiTheme="majorBidi" w:cstheme="majorBidi"/>
                <w:sz w:val="19"/>
                <w:szCs w:val="19"/>
              </w:rPr>
              <w:t>is professionally designed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and well presented</w:t>
            </w:r>
          </w:p>
        </w:tc>
      </w:tr>
      <w:tr w:rsidR="0031523B" w:rsidRPr="00DD7ADD" w14:paraId="1D2D6007" w14:textId="77777777" w:rsidTr="00D129E4">
        <w:trPr>
          <w:trHeight w:val="428"/>
        </w:trPr>
        <w:tc>
          <w:tcPr>
            <w:tcW w:w="1525" w:type="dxa"/>
            <w:shd w:val="clear" w:color="auto" w:fill="FFFFFF" w:themeFill="background1"/>
          </w:tcPr>
          <w:p w14:paraId="22B84F9E" w14:textId="77777777" w:rsidR="0031523B" w:rsidRPr="0097171F" w:rsidRDefault="0031523B" w:rsidP="00D129E4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sz w:val="19"/>
                <w:szCs w:val="19"/>
              </w:rPr>
              <w:t>Documentation Contents</w:t>
            </w:r>
          </w:p>
          <w:p w14:paraId="13D334FF" w14:textId="77777777" w:rsidR="0031523B" w:rsidRPr="0097171F" w:rsidRDefault="0031523B" w:rsidP="00D129E4">
            <w:pPr>
              <w:jc w:val="both"/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b/>
                <w:bCs/>
                <w:sz w:val="19"/>
                <w:szCs w:val="19"/>
              </w:rPr>
              <w:t xml:space="preserve">Grade: </w:t>
            </w:r>
          </w:p>
        </w:tc>
        <w:tc>
          <w:tcPr>
            <w:tcW w:w="2350" w:type="dxa"/>
            <w:shd w:val="clear" w:color="auto" w:fill="FFFFFF" w:themeFill="background1"/>
          </w:tcPr>
          <w:p w14:paraId="28A4D0E3" w14:textId="77777777" w:rsidR="0031523B" w:rsidRPr="0097171F" w:rsidRDefault="0031523B" w:rsidP="00D129E4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Documentation includes all of the criteria. </w:t>
            </w:r>
          </w:p>
        </w:tc>
        <w:tc>
          <w:tcPr>
            <w:tcW w:w="2430" w:type="dxa"/>
            <w:shd w:val="clear" w:color="auto" w:fill="FFFFFF" w:themeFill="background1"/>
          </w:tcPr>
          <w:p w14:paraId="55EE5B6C" w14:textId="77777777" w:rsidR="0031523B" w:rsidRPr="0097171F" w:rsidRDefault="0031523B" w:rsidP="00D129E4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Documentation </w:t>
            </w:r>
            <w:r>
              <w:rPr>
                <w:rFonts w:asciiTheme="majorBidi" w:hAnsiTheme="majorBidi" w:cstheme="majorBidi"/>
                <w:sz w:val="19"/>
                <w:szCs w:val="19"/>
              </w:rPr>
              <w:t>meets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more than 80% of the criteria given.</w:t>
            </w:r>
          </w:p>
        </w:tc>
        <w:tc>
          <w:tcPr>
            <w:tcW w:w="2610" w:type="dxa"/>
            <w:shd w:val="clear" w:color="auto" w:fill="FFFFFF" w:themeFill="background1"/>
          </w:tcPr>
          <w:p w14:paraId="34361899" w14:textId="77777777" w:rsidR="0031523B" w:rsidRPr="0097171F" w:rsidRDefault="0031523B" w:rsidP="00D129E4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Documentation </w:t>
            </w:r>
            <w:r>
              <w:rPr>
                <w:rFonts w:asciiTheme="majorBidi" w:hAnsiTheme="majorBidi" w:cstheme="majorBidi"/>
                <w:sz w:val="19"/>
                <w:szCs w:val="19"/>
              </w:rPr>
              <w:t>meets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more than 50% of the criteria.</w:t>
            </w:r>
          </w:p>
        </w:tc>
        <w:tc>
          <w:tcPr>
            <w:tcW w:w="2605" w:type="dxa"/>
            <w:shd w:val="clear" w:color="auto" w:fill="FFFFFF" w:themeFill="background1"/>
          </w:tcPr>
          <w:p w14:paraId="1A5A81AC" w14:textId="77777777" w:rsidR="0031523B" w:rsidRPr="0097171F" w:rsidRDefault="0031523B" w:rsidP="00D129E4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When the documentation </w:t>
            </w:r>
            <w:r>
              <w:rPr>
                <w:rFonts w:asciiTheme="majorBidi" w:hAnsiTheme="majorBidi" w:cstheme="majorBidi"/>
                <w:sz w:val="19"/>
                <w:szCs w:val="19"/>
              </w:rPr>
              <w:t>meets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less than 50% of the criteria.</w:t>
            </w:r>
          </w:p>
        </w:tc>
      </w:tr>
      <w:tr w:rsidR="0031523B" w:rsidRPr="00DD7ADD" w14:paraId="06737ECC" w14:textId="77777777" w:rsidTr="00D129E4">
        <w:trPr>
          <w:trHeight w:val="428"/>
        </w:trPr>
        <w:tc>
          <w:tcPr>
            <w:tcW w:w="11520" w:type="dxa"/>
            <w:gridSpan w:val="5"/>
            <w:shd w:val="clear" w:color="auto" w:fill="F2F2F2" w:themeFill="background1" w:themeFillShade="F2"/>
          </w:tcPr>
          <w:p w14:paraId="70C9BD63" w14:textId="77777777" w:rsidR="0031523B" w:rsidRPr="0097171F" w:rsidRDefault="0031523B" w:rsidP="00D129E4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b/>
                <w:bCs/>
                <w:sz w:val="19"/>
                <w:szCs w:val="19"/>
              </w:rPr>
              <w:t>Documentation Contents Criteria: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 </w:t>
            </w:r>
            <w:r w:rsidRPr="0097171F">
              <w:rPr>
                <w:rFonts w:asciiTheme="majorBidi" w:hAnsiTheme="majorBidi" w:cstheme="majorBidi"/>
                <w:b/>
                <w:bCs/>
                <w:sz w:val="19"/>
                <w:szCs w:val="19"/>
              </w:rPr>
              <w:t>Title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Page - </w:t>
            </w:r>
            <w:r w:rsidRPr="0097171F">
              <w:rPr>
                <w:rFonts w:asciiTheme="majorBidi" w:hAnsiTheme="majorBidi" w:cstheme="majorBidi"/>
                <w:b/>
                <w:bCs/>
                <w:sz w:val="19"/>
                <w:szCs w:val="19"/>
              </w:rPr>
              <w:t>Table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of Contents -  Project </w:t>
            </w:r>
            <w:r w:rsidRPr="0097171F">
              <w:rPr>
                <w:rFonts w:asciiTheme="majorBidi" w:hAnsiTheme="majorBidi" w:cstheme="majorBidi"/>
                <w:b/>
                <w:bCs/>
                <w:sz w:val="19"/>
                <w:szCs w:val="19"/>
              </w:rPr>
              <w:t>Abstract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  -  </w:t>
            </w:r>
            <w:r w:rsidRPr="0097171F">
              <w:rPr>
                <w:rFonts w:asciiTheme="majorBidi" w:hAnsiTheme="majorBidi" w:cstheme="majorBidi"/>
                <w:b/>
                <w:bCs/>
                <w:sz w:val="19"/>
                <w:szCs w:val="19"/>
              </w:rPr>
              <w:t>Functional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Requirements - </w:t>
            </w:r>
            <w:r w:rsidRPr="0097171F">
              <w:rPr>
                <w:rFonts w:asciiTheme="majorBidi" w:hAnsiTheme="majorBidi" w:cstheme="majorBidi"/>
                <w:b/>
                <w:bCs/>
                <w:sz w:val="19"/>
                <w:szCs w:val="19"/>
              </w:rPr>
              <w:t>Wire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Frames –</w:t>
            </w:r>
            <w:r w:rsidRPr="0097171F">
              <w:rPr>
                <w:rFonts w:asciiTheme="majorBidi" w:hAnsiTheme="majorBidi" w:cstheme="majorBidi"/>
                <w:b/>
                <w:bCs/>
                <w:sz w:val="19"/>
                <w:szCs w:val="19"/>
              </w:rPr>
              <w:t>Data Flow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Diagram-</w:t>
            </w:r>
            <w:r w:rsidRPr="0097171F">
              <w:rPr>
                <w:rFonts w:asciiTheme="majorBidi" w:hAnsiTheme="majorBidi" w:cstheme="majorBidi"/>
                <w:b/>
                <w:bCs/>
                <w:sz w:val="19"/>
                <w:szCs w:val="19"/>
              </w:rPr>
              <w:t>Data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Structure (Arrays)-</w:t>
            </w:r>
            <w:r w:rsidRPr="0097171F">
              <w:rPr>
                <w:rFonts w:asciiTheme="majorBidi" w:hAnsiTheme="majorBidi" w:cstheme="majorBidi"/>
                <w:b/>
                <w:bCs/>
                <w:sz w:val="19"/>
                <w:szCs w:val="19"/>
              </w:rPr>
              <w:t>Function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Headers and Description - </w:t>
            </w:r>
            <w:r w:rsidRPr="0097171F">
              <w:rPr>
                <w:rFonts w:asciiTheme="majorBidi" w:hAnsiTheme="majorBidi" w:cstheme="majorBidi"/>
                <w:b/>
                <w:bCs/>
                <w:sz w:val="19"/>
                <w:szCs w:val="19"/>
              </w:rPr>
              <w:t>Algorithms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and Flow Charts of all functions-</w:t>
            </w:r>
            <w:r w:rsidRPr="0097171F">
              <w:rPr>
                <w:rFonts w:asciiTheme="majorBidi" w:hAnsiTheme="majorBidi" w:cstheme="majorBidi"/>
                <w:b/>
                <w:bCs/>
                <w:sz w:val="19"/>
                <w:szCs w:val="19"/>
              </w:rPr>
              <w:t xml:space="preserve"> Test Cases 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are defined -Project </w:t>
            </w:r>
            <w:r w:rsidRPr="0097171F">
              <w:rPr>
                <w:rFonts w:asciiTheme="majorBidi" w:hAnsiTheme="majorBidi" w:cstheme="majorBidi"/>
                <w:b/>
                <w:bCs/>
                <w:sz w:val="19"/>
                <w:szCs w:val="19"/>
              </w:rPr>
              <w:t xml:space="preserve">Code. 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- </w:t>
            </w:r>
            <w:r w:rsidRPr="0097171F">
              <w:rPr>
                <w:rFonts w:asciiTheme="majorBidi" w:hAnsiTheme="majorBidi" w:cstheme="majorBidi"/>
                <w:b/>
                <w:bCs/>
                <w:sz w:val="19"/>
                <w:szCs w:val="19"/>
              </w:rPr>
              <w:t>Weakness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in the Project and </w:t>
            </w:r>
            <w:r w:rsidRPr="0097171F">
              <w:rPr>
                <w:rFonts w:asciiTheme="majorBidi" w:hAnsiTheme="majorBidi" w:cstheme="majorBidi"/>
                <w:b/>
                <w:bCs/>
                <w:sz w:val="19"/>
                <w:szCs w:val="19"/>
              </w:rPr>
              <w:t>Future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Directions. - </w:t>
            </w:r>
            <w:r w:rsidRPr="0097171F">
              <w:rPr>
                <w:rFonts w:asciiTheme="majorBidi" w:hAnsiTheme="majorBidi" w:cstheme="majorBidi"/>
                <w:b/>
                <w:bCs/>
                <w:sz w:val="19"/>
                <w:szCs w:val="19"/>
              </w:rPr>
              <w:t>Conclusion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and What </w:t>
            </w:r>
            <w:r>
              <w:rPr>
                <w:rFonts w:asciiTheme="majorBidi" w:hAnsiTheme="majorBidi" w:cstheme="majorBidi"/>
                <w:sz w:val="19"/>
                <w:szCs w:val="19"/>
              </w:rPr>
              <w:t>you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</w:t>
            </w:r>
            <w:r w:rsidRPr="0097171F">
              <w:rPr>
                <w:rFonts w:asciiTheme="majorBidi" w:hAnsiTheme="majorBidi" w:cstheme="majorBidi"/>
                <w:b/>
                <w:bCs/>
                <w:sz w:val="19"/>
                <w:szCs w:val="19"/>
              </w:rPr>
              <w:t>Learn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from the Project and Course and What is your </w:t>
            </w:r>
            <w:r w:rsidRPr="0097171F">
              <w:rPr>
                <w:rFonts w:asciiTheme="majorBidi" w:hAnsiTheme="majorBidi" w:cstheme="majorBidi"/>
                <w:b/>
                <w:bCs/>
                <w:sz w:val="19"/>
                <w:szCs w:val="19"/>
              </w:rPr>
              <w:t>Future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Planning.</w:t>
            </w:r>
          </w:p>
        </w:tc>
      </w:tr>
      <w:tr w:rsidR="0031523B" w:rsidRPr="00DD7ADD" w14:paraId="773BE352" w14:textId="77777777" w:rsidTr="00D129E4">
        <w:trPr>
          <w:trHeight w:val="428"/>
        </w:trPr>
        <w:tc>
          <w:tcPr>
            <w:tcW w:w="1525" w:type="dxa"/>
          </w:tcPr>
          <w:p w14:paraId="17D40718" w14:textId="77777777" w:rsidR="0031523B" w:rsidRPr="0097171F" w:rsidRDefault="0031523B" w:rsidP="00D129E4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sz w:val="19"/>
                <w:szCs w:val="19"/>
              </w:rPr>
              <w:t>Project Complexity</w:t>
            </w:r>
          </w:p>
          <w:p w14:paraId="3C20D2ED" w14:textId="77777777" w:rsidR="0031523B" w:rsidRPr="0097171F" w:rsidRDefault="0031523B" w:rsidP="00D129E4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</w:p>
          <w:p w14:paraId="52489235" w14:textId="77777777" w:rsidR="0031523B" w:rsidRPr="0097171F" w:rsidRDefault="0031523B" w:rsidP="00D129E4">
            <w:pPr>
              <w:jc w:val="both"/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b/>
                <w:bCs/>
                <w:sz w:val="19"/>
                <w:szCs w:val="19"/>
              </w:rPr>
              <w:t>Grade:</w:t>
            </w:r>
          </w:p>
        </w:tc>
        <w:tc>
          <w:tcPr>
            <w:tcW w:w="2350" w:type="dxa"/>
          </w:tcPr>
          <w:p w14:paraId="451DD95D" w14:textId="77777777" w:rsidR="0031523B" w:rsidRPr="0097171F" w:rsidRDefault="0031523B" w:rsidP="00D129E4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>
              <w:rPr>
                <w:rFonts w:asciiTheme="majorBidi" w:hAnsiTheme="majorBidi" w:cstheme="majorBidi"/>
                <w:sz w:val="19"/>
                <w:szCs w:val="19"/>
              </w:rPr>
              <w:t>The project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has at least 2 </w:t>
            </w:r>
            <w:r>
              <w:rPr>
                <w:rFonts w:asciiTheme="majorBidi" w:hAnsiTheme="majorBidi" w:cstheme="majorBidi"/>
                <w:sz w:val="19"/>
                <w:szCs w:val="19"/>
              </w:rPr>
              <w:t>user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types and each user has at least 5 functionalities.</w:t>
            </w:r>
          </w:p>
        </w:tc>
        <w:tc>
          <w:tcPr>
            <w:tcW w:w="2430" w:type="dxa"/>
          </w:tcPr>
          <w:p w14:paraId="2528A405" w14:textId="77777777" w:rsidR="0031523B" w:rsidRPr="0097171F" w:rsidRDefault="0031523B" w:rsidP="00D129E4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sz w:val="19"/>
                <w:szCs w:val="19"/>
              </w:rPr>
              <w:t>Project complexity meet 80% criteria given in extensive evidence</w:t>
            </w:r>
          </w:p>
        </w:tc>
        <w:tc>
          <w:tcPr>
            <w:tcW w:w="2610" w:type="dxa"/>
          </w:tcPr>
          <w:p w14:paraId="2329287D" w14:textId="77777777" w:rsidR="0031523B" w:rsidRPr="0097171F" w:rsidRDefault="0031523B" w:rsidP="00D129E4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sz w:val="19"/>
                <w:szCs w:val="19"/>
              </w:rPr>
              <w:t>Project complexity meet 50% criteria given in extensive evidence</w:t>
            </w:r>
          </w:p>
        </w:tc>
        <w:tc>
          <w:tcPr>
            <w:tcW w:w="2605" w:type="dxa"/>
          </w:tcPr>
          <w:p w14:paraId="7D0300A0" w14:textId="77777777" w:rsidR="0031523B" w:rsidRPr="0097171F" w:rsidRDefault="0031523B" w:rsidP="00D129E4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sz w:val="19"/>
                <w:szCs w:val="19"/>
              </w:rPr>
              <w:t>Project complexity meet less than 50% criteria given in extensive evidence</w:t>
            </w:r>
          </w:p>
        </w:tc>
      </w:tr>
      <w:tr w:rsidR="0031523B" w:rsidRPr="00DD7ADD" w14:paraId="7CDE1F6A" w14:textId="77777777" w:rsidTr="00D129E4">
        <w:trPr>
          <w:trHeight w:val="428"/>
        </w:trPr>
        <w:tc>
          <w:tcPr>
            <w:tcW w:w="1525" w:type="dxa"/>
          </w:tcPr>
          <w:p w14:paraId="4F8CC1E4" w14:textId="77777777" w:rsidR="0031523B" w:rsidRPr="0097171F" w:rsidRDefault="0031523B" w:rsidP="00D129E4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sz w:val="19"/>
                <w:szCs w:val="19"/>
              </w:rPr>
              <w:t>Code Style</w:t>
            </w:r>
          </w:p>
          <w:p w14:paraId="65F72077" w14:textId="77777777" w:rsidR="0031523B" w:rsidRPr="0097171F" w:rsidRDefault="0031523B" w:rsidP="00D129E4">
            <w:pPr>
              <w:jc w:val="both"/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</w:p>
          <w:p w14:paraId="54A570DC" w14:textId="77777777" w:rsidR="0031523B" w:rsidRPr="0097171F" w:rsidRDefault="0031523B" w:rsidP="00D129E4">
            <w:pPr>
              <w:jc w:val="both"/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b/>
                <w:bCs/>
                <w:sz w:val="19"/>
                <w:szCs w:val="19"/>
              </w:rPr>
              <w:t>Grade:</w:t>
            </w:r>
          </w:p>
        </w:tc>
        <w:tc>
          <w:tcPr>
            <w:tcW w:w="2350" w:type="dxa"/>
          </w:tcPr>
          <w:p w14:paraId="69E79CE2" w14:textId="77777777" w:rsidR="0031523B" w:rsidRPr="0097171F" w:rsidRDefault="0031523B" w:rsidP="00D129E4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All Code style criteria </w:t>
            </w:r>
            <w:r>
              <w:rPr>
                <w:rFonts w:asciiTheme="majorBidi" w:hAnsiTheme="majorBidi" w:cstheme="majorBidi"/>
                <w:sz w:val="19"/>
                <w:szCs w:val="19"/>
              </w:rPr>
              <w:t>are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followed</w:t>
            </w:r>
          </w:p>
        </w:tc>
        <w:tc>
          <w:tcPr>
            <w:tcW w:w="2430" w:type="dxa"/>
          </w:tcPr>
          <w:p w14:paraId="757A78B1" w14:textId="77777777" w:rsidR="0031523B" w:rsidRPr="0097171F" w:rsidRDefault="0031523B" w:rsidP="00D129E4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sz w:val="19"/>
                <w:szCs w:val="19"/>
              </w:rPr>
              <w:t>All code style criteria followed but some improvements required</w:t>
            </w:r>
          </w:p>
        </w:tc>
        <w:tc>
          <w:tcPr>
            <w:tcW w:w="2610" w:type="dxa"/>
          </w:tcPr>
          <w:p w14:paraId="76752265" w14:textId="77777777" w:rsidR="0031523B" w:rsidRPr="0097171F" w:rsidRDefault="0031523B" w:rsidP="00D129E4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>
              <w:rPr>
                <w:rFonts w:asciiTheme="majorBidi" w:hAnsiTheme="majorBidi" w:cstheme="majorBidi"/>
                <w:sz w:val="19"/>
                <w:szCs w:val="19"/>
              </w:rPr>
              <w:t xml:space="preserve">A 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lot of improvements </w:t>
            </w:r>
            <w:r>
              <w:rPr>
                <w:rFonts w:asciiTheme="majorBidi" w:hAnsiTheme="majorBidi" w:cstheme="majorBidi"/>
                <w:sz w:val="19"/>
                <w:szCs w:val="19"/>
              </w:rPr>
              <w:t xml:space="preserve">are 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>required in coding style.</w:t>
            </w:r>
          </w:p>
        </w:tc>
        <w:tc>
          <w:tcPr>
            <w:tcW w:w="2605" w:type="dxa"/>
          </w:tcPr>
          <w:p w14:paraId="06B585E4" w14:textId="77777777" w:rsidR="0031523B" w:rsidRPr="0097171F" w:rsidRDefault="0031523B" w:rsidP="00D129E4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b/>
                <w:bCs/>
                <w:sz w:val="19"/>
                <w:szCs w:val="19"/>
              </w:rPr>
              <w:t>Did not follow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code style, </w:t>
            </w:r>
          </w:p>
        </w:tc>
      </w:tr>
      <w:tr w:rsidR="0031523B" w:rsidRPr="00DD7ADD" w14:paraId="45966CF4" w14:textId="77777777" w:rsidTr="00D129E4">
        <w:trPr>
          <w:trHeight w:val="428"/>
        </w:trPr>
        <w:tc>
          <w:tcPr>
            <w:tcW w:w="11520" w:type="dxa"/>
            <w:gridSpan w:val="5"/>
            <w:shd w:val="clear" w:color="auto" w:fill="F2F2F2" w:themeFill="background1" w:themeFillShade="F2"/>
          </w:tcPr>
          <w:p w14:paraId="7068306C" w14:textId="77777777" w:rsidR="0031523B" w:rsidRPr="0097171F" w:rsidRDefault="0031523B" w:rsidP="00D129E4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b/>
                <w:bCs/>
                <w:sz w:val="19"/>
                <w:szCs w:val="19"/>
              </w:rPr>
              <w:t xml:space="preserve">Code Style Criteria: 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Consistent code style. Code is well indented. Variable and Function names are well defined.</w:t>
            </w:r>
          </w:p>
          <w:p w14:paraId="68169671" w14:textId="77777777" w:rsidR="0031523B" w:rsidRPr="0097171F" w:rsidRDefault="0031523B" w:rsidP="00D129E4">
            <w:pPr>
              <w:jc w:val="both"/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sz w:val="19"/>
                <w:szCs w:val="19"/>
              </w:rPr>
              <w:t>White Spaces are well used. Comments are added.</w:t>
            </w:r>
          </w:p>
        </w:tc>
      </w:tr>
      <w:tr w:rsidR="0031523B" w:rsidRPr="00DD7ADD" w14:paraId="583F7F0B" w14:textId="77777777" w:rsidTr="00D129E4">
        <w:trPr>
          <w:trHeight w:val="845"/>
        </w:trPr>
        <w:tc>
          <w:tcPr>
            <w:tcW w:w="1525" w:type="dxa"/>
          </w:tcPr>
          <w:p w14:paraId="36DEA8CE" w14:textId="77777777" w:rsidR="0031523B" w:rsidRPr="0097171F" w:rsidRDefault="0031523B" w:rsidP="00D129E4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sz w:val="19"/>
                <w:szCs w:val="19"/>
              </w:rPr>
              <w:t>Code Documentation Mapping</w:t>
            </w:r>
          </w:p>
          <w:p w14:paraId="16FEAA59" w14:textId="77777777" w:rsidR="0031523B" w:rsidRPr="0097171F" w:rsidRDefault="0031523B" w:rsidP="00D129E4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b/>
                <w:bCs/>
                <w:sz w:val="19"/>
                <w:szCs w:val="19"/>
              </w:rPr>
              <w:t>Grade:</w:t>
            </w:r>
          </w:p>
        </w:tc>
        <w:tc>
          <w:tcPr>
            <w:tcW w:w="2350" w:type="dxa"/>
          </w:tcPr>
          <w:p w14:paraId="42D9E50F" w14:textId="77777777" w:rsidR="0031523B" w:rsidRPr="0097171F" w:rsidRDefault="0031523B" w:rsidP="00D129E4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Code and documentation </w:t>
            </w:r>
            <w:r>
              <w:rPr>
                <w:rFonts w:asciiTheme="majorBidi" w:hAnsiTheme="majorBidi" w:cstheme="majorBidi"/>
                <w:sz w:val="19"/>
                <w:szCs w:val="19"/>
              </w:rPr>
              <w:t>are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synchronized. </w:t>
            </w:r>
          </w:p>
        </w:tc>
        <w:tc>
          <w:tcPr>
            <w:tcW w:w="2430" w:type="dxa"/>
          </w:tcPr>
          <w:p w14:paraId="3C354A4A" w14:textId="77777777" w:rsidR="0031523B" w:rsidRPr="0097171F" w:rsidRDefault="0031523B" w:rsidP="00D129E4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Code and documentation do not </w:t>
            </w:r>
            <w:r>
              <w:rPr>
                <w:rFonts w:asciiTheme="majorBidi" w:hAnsiTheme="majorBidi" w:cstheme="majorBidi"/>
                <w:sz w:val="19"/>
                <w:szCs w:val="19"/>
              </w:rPr>
              <w:t>synchronize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at </w:t>
            </w:r>
            <w:r w:rsidRPr="0097171F">
              <w:rPr>
                <w:rFonts w:asciiTheme="majorBidi" w:hAnsiTheme="majorBidi" w:cstheme="majorBidi"/>
                <w:b/>
                <w:bCs/>
                <w:sz w:val="19"/>
                <w:szCs w:val="19"/>
              </w:rPr>
              <w:t>some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places</w:t>
            </w:r>
          </w:p>
        </w:tc>
        <w:tc>
          <w:tcPr>
            <w:tcW w:w="2610" w:type="dxa"/>
          </w:tcPr>
          <w:p w14:paraId="636FCA8E" w14:textId="77777777" w:rsidR="0031523B" w:rsidRPr="0097171F" w:rsidRDefault="0031523B" w:rsidP="00D129E4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Code and documentation </w:t>
            </w:r>
            <w:r>
              <w:rPr>
                <w:rFonts w:asciiTheme="majorBidi" w:hAnsiTheme="majorBidi" w:cstheme="majorBidi"/>
                <w:sz w:val="19"/>
                <w:szCs w:val="19"/>
              </w:rPr>
              <w:t>do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not </w:t>
            </w:r>
            <w:r>
              <w:rPr>
                <w:rFonts w:asciiTheme="majorBidi" w:hAnsiTheme="majorBidi" w:cstheme="majorBidi"/>
                <w:sz w:val="19"/>
                <w:szCs w:val="19"/>
              </w:rPr>
              <w:t>synchronize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</w:t>
            </w:r>
            <w:r>
              <w:rPr>
                <w:rFonts w:asciiTheme="majorBidi" w:hAnsiTheme="majorBidi" w:cstheme="majorBidi"/>
                <w:sz w:val="19"/>
                <w:szCs w:val="19"/>
              </w:rPr>
              <w:t>in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</w:t>
            </w:r>
            <w:r w:rsidRPr="0097171F">
              <w:rPr>
                <w:rFonts w:asciiTheme="majorBidi" w:hAnsiTheme="majorBidi" w:cstheme="majorBidi"/>
                <w:b/>
                <w:bCs/>
                <w:sz w:val="19"/>
                <w:szCs w:val="19"/>
              </w:rPr>
              <w:t>many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places</w:t>
            </w:r>
          </w:p>
        </w:tc>
        <w:tc>
          <w:tcPr>
            <w:tcW w:w="2605" w:type="dxa"/>
          </w:tcPr>
          <w:p w14:paraId="52BA82F9" w14:textId="77777777" w:rsidR="0031523B" w:rsidRPr="0097171F" w:rsidRDefault="0031523B" w:rsidP="00D129E4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Code and documentation </w:t>
            </w:r>
            <w:r>
              <w:rPr>
                <w:rFonts w:asciiTheme="majorBidi" w:hAnsiTheme="majorBidi" w:cstheme="majorBidi"/>
                <w:b/>
                <w:bCs/>
                <w:sz w:val="19"/>
                <w:szCs w:val="19"/>
              </w:rPr>
              <w:t>do</w:t>
            </w:r>
            <w:r w:rsidRPr="0097171F">
              <w:rPr>
                <w:rFonts w:asciiTheme="majorBidi" w:hAnsiTheme="majorBidi" w:cstheme="majorBidi"/>
                <w:b/>
                <w:bCs/>
                <w:sz w:val="19"/>
                <w:szCs w:val="19"/>
              </w:rPr>
              <w:t xml:space="preserve"> not </w:t>
            </w:r>
            <w:r>
              <w:rPr>
                <w:rFonts w:asciiTheme="majorBidi" w:hAnsiTheme="majorBidi" w:cstheme="majorBidi"/>
                <w:sz w:val="19"/>
                <w:szCs w:val="19"/>
              </w:rPr>
              <w:t>synchronize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>.</w:t>
            </w:r>
          </w:p>
        </w:tc>
      </w:tr>
      <w:tr w:rsidR="0031523B" w:rsidRPr="00DD7ADD" w14:paraId="25F30131" w14:textId="77777777" w:rsidTr="00D129E4">
        <w:trPr>
          <w:trHeight w:val="428"/>
        </w:trPr>
        <w:tc>
          <w:tcPr>
            <w:tcW w:w="1525" w:type="dxa"/>
          </w:tcPr>
          <w:p w14:paraId="16F9BB1D" w14:textId="77777777" w:rsidR="0031523B" w:rsidRPr="0097171F" w:rsidRDefault="0031523B" w:rsidP="00D129E4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sz w:val="19"/>
                <w:szCs w:val="19"/>
              </w:rPr>
              <w:t>Data Structure (Arrays)</w:t>
            </w:r>
          </w:p>
          <w:p w14:paraId="058C1384" w14:textId="77777777" w:rsidR="0031523B" w:rsidRPr="0097171F" w:rsidRDefault="0031523B" w:rsidP="00D129E4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b/>
                <w:bCs/>
                <w:sz w:val="19"/>
                <w:szCs w:val="19"/>
              </w:rPr>
              <w:t>Grade:</w:t>
            </w:r>
          </w:p>
        </w:tc>
        <w:tc>
          <w:tcPr>
            <w:tcW w:w="2350" w:type="dxa"/>
          </w:tcPr>
          <w:p w14:paraId="69D56978" w14:textId="77777777" w:rsidR="0031523B" w:rsidRPr="0097171F" w:rsidRDefault="0031523B" w:rsidP="00D129E4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>
              <w:rPr>
                <w:rFonts w:asciiTheme="majorBidi" w:hAnsiTheme="majorBidi" w:cstheme="majorBidi"/>
                <w:sz w:val="19"/>
                <w:szCs w:val="19"/>
              </w:rPr>
              <w:t>The data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structure is sufficient for the project requirements</w:t>
            </w:r>
          </w:p>
        </w:tc>
        <w:tc>
          <w:tcPr>
            <w:tcW w:w="2430" w:type="dxa"/>
          </w:tcPr>
          <w:p w14:paraId="3B3C1B7A" w14:textId="77777777" w:rsidR="0031523B" w:rsidRPr="0097171F" w:rsidRDefault="0031523B" w:rsidP="00D129E4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Data Structure is sufficient but </w:t>
            </w:r>
            <w:r>
              <w:rPr>
                <w:rFonts w:asciiTheme="majorBidi" w:hAnsiTheme="majorBidi" w:cstheme="majorBidi"/>
                <w:sz w:val="19"/>
                <w:szCs w:val="19"/>
              </w:rPr>
              <w:t>requires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improvement to meet project requirements.</w:t>
            </w:r>
          </w:p>
        </w:tc>
        <w:tc>
          <w:tcPr>
            <w:tcW w:w="2610" w:type="dxa"/>
          </w:tcPr>
          <w:p w14:paraId="0BF6ECF8" w14:textId="77777777" w:rsidR="0031523B" w:rsidRPr="0097171F" w:rsidRDefault="0031523B" w:rsidP="00D129E4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>
              <w:rPr>
                <w:rFonts w:asciiTheme="majorBidi" w:hAnsiTheme="majorBidi" w:cstheme="majorBidi"/>
                <w:sz w:val="19"/>
                <w:szCs w:val="19"/>
              </w:rPr>
              <w:t>The data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structure is not sufficient and </w:t>
            </w:r>
            <w:r>
              <w:rPr>
                <w:rFonts w:asciiTheme="majorBidi" w:hAnsiTheme="majorBidi" w:cstheme="majorBidi"/>
                <w:sz w:val="19"/>
                <w:szCs w:val="19"/>
              </w:rPr>
              <w:t>needs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a lot of improvement</w:t>
            </w:r>
          </w:p>
        </w:tc>
        <w:tc>
          <w:tcPr>
            <w:tcW w:w="2605" w:type="dxa"/>
          </w:tcPr>
          <w:p w14:paraId="1AED8AD0" w14:textId="77777777" w:rsidR="0031523B" w:rsidRPr="0097171F" w:rsidRDefault="0031523B" w:rsidP="00D129E4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sz w:val="19"/>
                <w:szCs w:val="19"/>
              </w:rPr>
              <w:t>Data Structure is not properly identified and declared.</w:t>
            </w:r>
          </w:p>
        </w:tc>
      </w:tr>
      <w:tr w:rsidR="0031523B" w:rsidRPr="00DD7ADD" w14:paraId="2FF18A71" w14:textId="77777777" w:rsidTr="00D129E4">
        <w:trPr>
          <w:trHeight w:val="428"/>
        </w:trPr>
        <w:tc>
          <w:tcPr>
            <w:tcW w:w="1525" w:type="dxa"/>
          </w:tcPr>
          <w:p w14:paraId="76816E0B" w14:textId="77777777" w:rsidR="0031523B" w:rsidRPr="0097171F" w:rsidRDefault="0031523B" w:rsidP="00D129E4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sz w:val="19"/>
                <w:szCs w:val="19"/>
              </w:rPr>
              <w:t>Sorting Features</w:t>
            </w:r>
          </w:p>
          <w:p w14:paraId="5E679381" w14:textId="77777777" w:rsidR="0031523B" w:rsidRPr="0097171F" w:rsidRDefault="0031523B" w:rsidP="00D129E4">
            <w:pPr>
              <w:jc w:val="both"/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b/>
                <w:bCs/>
                <w:sz w:val="19"/>
                <w:szCs w:val="19"/>
              </w:rPr>
              <w:t>Grade:</w:t>
            </w:r>
          </w:p>
        </w:tc>
        <w:tc>
          <w:tcPr>
            <w:tcW w:w="2350" w:type="dxa"/>
          </w:tcPr>
          <w:p w14:paraId="4692B147" w14:textId="77777777" w:rsidR="0031523B" w:rsidRPr="0097171F" w:rsidRDefault="0031523B" w:rsidP="00D129E4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Sort working 100% and generating </w:t>
            </w:r>
            <w:r>
              <w:rPr>
                <w:rFonts w:asciiTheme="majorBidi" w:hAnsiTheme="majorBidi" w:cstheme="majorBidi"/>
                <w:sz w:val="19"/>
                <w:szCs w:val="19"/>
              </w:rPr>
              <w:t xml:space="preserve">a 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>useful report</w:t>
            </w:r>
          </w:p>
        </w:tc>
        <w:tc>
          <w:tcPr>
            <w:tcW w:w="2430" w:type="dxa"/>
          </w:tcPr>
          <w:p w14:paraId="04A7BC79" w14:textId="77777777" w:rsidR="0031523B" w:rsidRPr="0097171F" w:rsidRDefault="0031523B" w:rsidP="00D129E4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>
              <w:rPr>
                <w:rFonts w:asciiTheme="majorBidi" w:hAnsiTheme="majorBidi" w:cstheme="majorBidi"/>
                <w:sz w:val="19"/>
                <w:szCs w:val="19"/>
              </w:rPr>
              <w:t>The sorting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</w:t>
            </w:r>
            <w:r>
              <w:rPr>
                <w:rFonts w:asciiTheme="majorBidi" w:hAnsiTheme="majorBidi" w:cstheme="majorBidi"/>
                <w:sz w:val="19"/>
                <w:szCs w:val="19"/>
              </w:rPr>
              <w:t>feature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is working but sorted data is not useful for </w:t>
            </w:r>
            <w:r>
              <w:rPr>
                <w:rFonts w:asciiTheme="majorBidi" w:hAnsiTheme="majorBidi" w:cstheme="majorBidi"/>
                <w:sz w:val="19"/>
                <w:szCs w:val="19"/>
              </w:rPr>
              <w:t xml:space="preserve">the 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>project.</w:t>
            </w:r>
          </w:p>
        </w:tc>
        <w:tc>
          <w:tcPr>
            <w:tcW w:w="2610" w:type="dxa"/>
          </w:tcPr>
          <w:p w14:paraId="31F632F8" w14:textId="77777777" w:rsidR="0031523B" w:rsidRPr="0097171F" w:rsidRDefault="0031523B" w:rsidP="00D129E4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>
              <w:rPr>
                <w:rFonts w:asciiTheme="majorBidi" w:hAnsiTheme="majorBidi" w:cstheme="majorBidi"/>
                <w:sz w:val="19"/>
                <w:szCs w:val="19"/>
              </w:rPr>
              <w:t>The sorting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feature is partial implemented</w:t>
            </w:r>
          </w:p>
        </w:tc>
        <w:tc>
          <w:tcPr>
            <w:tcW w:w="2605" w:type="dxa"/>
          </w:tcPr>
          <w:p w14:paraId="4D0E12BC" w14:textId="77777777" w:rsidR="0031523B" w:rsidRPr="0097171F" w:rsidRDefault="0031523B" w:rsidP="00D129E4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>
              <w:rPr>
                <w:rFonts w:asciiTheme="majorBidi" w:hAnsiTheme="majorBidi" w:cstheme="majorBidi"/>
                <w:sz w:val="19"/>
                <w:szCs w:val="19"/>
              </w:rPr>
              <w:t>The project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</w:t>
            </w:r>
            <w:r>
              <w:rPr>
                <w:rFonts w:asciiTheme="majorBidi" w:hAnsiTheme="majorBidi" w:cstheme="majorBidi"/>
                <w:sz w:val="19"/>
                <w:szCs w:val="19"/>
              </w:rPr>
              <w:t>does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not contain sorting</w:t>
            </w:r>
          </w:p>
        </w:tc>
      </w:tr>
      <w:tr w:rsidR="0031523B" w:rsidRPr="00DD7ADD" w14:paraId="265AE104" w14:textId="77777777" w:rsidTr="00D129E4">
        <w:trPr>
          <w:trHeight w:val="428"/>
        </w:trPr>
        <w:tc>
          <w:tcPr>
            <w:tcW w:w="1525" w:type="dxa"/>
          </w:tcPr>
          <w:p w14:paraId="6058EA37" w14:textId="77777777" w:rsidR="0031523B" w:rsidRPr="0097171F" w:rsidRDefault="0031523B" w:rsidP="00D129E4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sz w:val="19"/>
                <w:szCs w:val="19"/>
              </w:rPr>
              <w:t>Modularity</w:t>
            </w:r>
          </w:p>
          <w:p w14:paraId="4E1E1FAA" w14:textId="77777777" w:rsidR="0031523B" w:rsidRPr="0097171F" w:rsidRDefault="0031523B" w:rsidP="00D129E4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b/>
                <w:bCs/>
                <w:sz w:val="19"/>
                <w:szCs w:val="19"/>
              </w:rPr>
              <w:t>Grade:</w:t>
            </w:r>
          </w:p>
        </w:tc>
        <w:tc>
          <w:tcPr>
            <w:tcW w:w="2350" w:type="dxa"/>
          </w:tcPr>
          <w:p w14:paraId="74B194DF" w14:textId="77777777" w:rsidR="0031523B" w:rsidRPr="0097171F" w:rsidRDefault="0031523B" w:rsidP="00D129E4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Meet all Modularity criteria </w:t>
            </w:r>
          </w:p>
        </w:tc>
        <w:tc>
          <w:tcPr>
            <w:tcW w:w="2430" w:type="dxa"/>
          </w:tcPr>
          <w:p w14:paraId="5BA9203A" w14:textId="77777777" w:rsidR="0031523B" w:rsidRPr="0097171F" w:rsidRDefault="0031523B" w:rsidP="00D129E4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sz w:val="19"/>
                <w:szCs w:val="19"/>
              </w:rPr>
              <w:t>Meet all Modularity criteria but at some places</w:t>
            </w:r>
            <w:r>
              <w:rPr>
                <w:rFonts w:asciiTheme="majorBidi" w:hAnsiTheme="majorBidi" w:cstheme="majorBidi"/>
                <w:sz w:val="19"/>
                <w:szCs w:val="19"/>
              </w:rPr>
              <w:t>,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it is missing</w:t>
            </w:r>
          </w:p>
        </w:tc>
        <w:tc>
          <w:tcPr>
            <w:tcW w:w="2610" w:type="dxa"/>
          </w:tcPr>
          <w:p w14:paraId="02463C99" w14:textId="77777777" w:rsidR="0031523B" w:rsidRPr="0097171F" w:rsidRDefault="0031523B" w:rsidP="00D129E4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sz w:val="19"/>
                <w:szCs w:val="19"/>
              </w:rPr>
              <w:t>Do not sufficiently meet the modularity criteria.</w:t>
            </w:r>
          </w:p>
        </w:tc>
        <w:tc>
          <w:tcPr>
            <w:tcW w:w="2605" w:type="dxa"/>
          </w:tcPr>
          <w:p w14:paraId="5B8F5FCB" w14:textId="77777777" w:rsidR="0031523B" w:rsidRPr="0097171F" w:rsidRDefault="0031523B" w:rsidP="00D129E4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sz w:val="19"/>
                <w:szCs w:val="19"/>
              </w:rPr>
              <w:t>No modularity or very minimum modularity.</w:t>
            </w:r>
          </w:p>
        </w:tc>
      </w:tr>
      <w:tr w:rsidR="0031523B" w:rsidRPr="00DD7ADD" w14:paraId="003A194E" w14:textId="77777777" w:rsidTr="00D129E4">
        <w:trPr>
          <w:trHeight w:val="428"/>
        </w:trPr>
        <w:tc>
          <w:tcPr>
            <w:tcW w:w="11520" w:type="dxa"/>
            <w:gridSpan w:val="5"/>
            <w:shd w:val="clear" w:color="auto" w:fill="E7E6E6" w:themeFill="background2"/>
          </w:tcPr>
          <w:p w14:paraId="07772103" w14:textId="77777777" w:rsidR="0031523B" w:rsidRPr="0097171F" w:rsidRDefault="0031523B" w:rsidP="00D129E4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b/>
                <w:bCs/>
                <w:sz w:val="19"/>
                <w:szCs w:val="19"/>
              </w:rPr>
              <w:t>Modularity criteria: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Functions are defined for each major feature. Functions are independent (identify from parameter list and return types)- Demo Data Functionality Added-At least Two Unit Tests are defined.</w:t>
            </w:r>
          </w:p>
        </w:tc>
      </w:tr>
      <w:tr w:rsidR="0031523B" w:rsidRPr="00DD7ADD" w14:paraId="1E6FB38E" w14:textId="77777777" w:rsidTr="00D129E4">
        <w:trPr>
          <w:trHeight w:val="699"/>
        </w:trPr>
        <w:tc>
          <w:tcPr>
            <w:tcW w:w="1525" w:type="dxa"/>
          </w:tcPr>
          <w:p w14:paraId="4FE97511" w14:textId="77777777" w:rsidR="0031523B" w:rsidRPr="0097171F" w:rsidRDefault="0031523B" w:rsidP="00D129E4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Validations </w:t>
            </w:r>
          </w:p>
          <w:p w14:paraId="4A3CDBB4" w14:textId="77777777" w:rsidR="0031523B" w:rsidRPr="0097171F" w:rsidRDefault="0031523B" w:rsidP="00D129E4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b/>
                <w:bCs/>
                <w:sz w:val="19"/>
                <w:szCs w:val="19"/>
              </w:rPr>
              <w:t>Grade:</w:t>
            </w:r>
          </w:p>
        </w:tc>
        <w:tc>
          <w:tcPr>
            <w:tcW w:w="2350" w:type="dxa"/>
          </w:tcPr>
          <w:p w14:paraId="1BC5580B" w14:textId="77777777" w:rsidR="0031523B" w:rsidRPr="0097171F" w:rsidRDefault="0031523B" w:rsidP="00D129E4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sz w:val="19"/>
                <w:szCs w:val="19"/>
              </w:rPr>
              <w:t>Validations on all number type inputs are applied</w:t>
            </w:r>
          </w:p>
        </w:tc>
        <w:tc>
          <w:tcPr>
            <w:tcW w:w="2430" w:type="dxa"/>
          </w:tcPr>
          <w:p w14:paraId="7CCF54B1" w14:textId="77777777" w:rsidR="0031523B" w:rsidRPr="0097171F" w:rsidRDefault="0031523B" w:rsidP="00D129E4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sz w:val="19"/>
                <w:szCs w:val="19"/>
              </w:rPr>
              <w:t>Validations are applied but at some places</w:t>
            </w:r>
            <w:r>
              <w:rPr>
                <w:rFonts w:asciiTheme="majorBidi" w:hAnsiTheme="majorBidi" w:cstheme="majorBidi"/>
                <w:sz w:val="19"/>
                <w:szCs w:val="19"/>
              </w:rPr>
              <w:t>,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it is missing.</w:t>
            </w:r>
          </w:p>
        </w:tc>
        <w:tc>
          <w:tcPr>
            <w:tcW w:w="2610" w:type="dxa"/>
          </w:tcPr>
          <w:p w14:paraId="38F0FB12" w14:textId="77777777" w:rsidR="0031523B" w:rsidRPr="0097171F" w:rsidRDefault="0031523B" w:rsidP="00D129E4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Validations are missing </w:t>
            </w:r>
            <w:r>
              <w:rPr>
                <w:rFonts w:asciiTheme="majorBidi" w:hAnsiTheme="majorBidi" w:cstheme="majorBidi"/>
                <w:sz w:val="19"/>
                <w:szCs w:val="19"/>
              </w:rPr>
              <w:t>a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lot of places</w:t>
            </w:r>
          </w:p>
        </w:tc>
        <w:tc>
          <w:tcPr>
            <w:tcW w:w="2605" w:type="dxa"/>
          </w:tcPr>
          <w:p w14:paraId="0FDCA341" w14:textId="77777777" w:rsidR="0031523B" w:rsidRPr="0097171F" w:rsidRDefault="0031523B" w:rsidP="00D129E4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sz w:val="19"/>
                <w:szCs w:val="19"/>
              </w:rPr>
              <w:t>No Validations are used</w:t>
            </w:r>
          </w:p>
        </w:tc>
      </w:tr>
      <w:tr w:rsidR="0031523B" w:rsidRPr="00DD7ADD" w14:paraId="02ED6405" w14:textId="77777777" w:rsidTr="00D129E4">
        <w:trPr>
          <w:trHeight w:val="699"/>
        </w:trPr>
        <w:tc>
          <w:tcPr>
            <w:tcW w:w="1525" w:type="dxa"/>
          </w:tcPr>
          <w:p w14:paraId="3E48183E" w14:textId="77777777" w:rsidR="0031523B" w:rsidRPr="0097171F" w:rsidRDefault="0031523B" w:rsidP="00D129E4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sz w:val="19"/>
                <w:szCs w:val="19"/>
              </w:rPr>
              <w:t>Recommendation Feature</w:t>
            </w:r>
          </w:p>
        </w:tc>
        <w:tc>
          <w:tcPr>
            <w:tcW w:w="2350" w:type="dxa"/>
          </w:tcPr>
          <w:p w14:paraId="6ED6CB34" w14:textId="77777777" w:rsidR="0031523B" w:rsidRPr="0097171F" w:rsidRDefault="0031523B" w:rsidP="00D129E4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>
              <w:rPr>
                <w:rFonts w:asciiTheme="majorBidi" w:hAnsiTheme="majorBidi" w:cstheme="majorBidi"/>
                <w:sz w:val="19"/>
                <w:szCs w:val="19"/>
              </w:rPr>
              <w:t>The proper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meaning full recommendation is present </w:t>
            </w:r>
            <w:r>
              <w:rPr>
                <w:rFonts w:asciiTheme="majorBidi" w:hAnsiTheme="majorBidi" w:cstheme="majorBidi"/>
                <w:sz w:val="19"/>
                <w:szCs w:val="19"/>
              </w:rPr>
              <w:t>in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</w:t>
            </w:r>
            <w:r>
              <w:rPr>
                <w:rFonts w:asciiTheme="majorBidi" w:hAnsiTheme="majorBidi" w:cstheme="majorBidi"/>
                <w:sz w:val="19"/>
                <w:szCs w:val="19"/>
              </w:rPr>
              <w:t xml:space="preserve">the 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>system</w:t>
            </w:r>
          </w:p>
        </w:tc>
        <w:tc>
          <w:tcPr>
            <w:tcW w:w="2430" w:type="dxa"/>
          </w:tcPr>
          <w:p w14:paraId="413E6B13" w14:textId="77777777" w:rsidR="0031523B" w:rsidRPr="0097171F" w:rsidRDefault="0031523B" w:rsidP="00D129E4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sz w:val="19"/>
                <w:szCs w:val="19"/>
              </w:rPr>
              <w:t>Partial Recommendation is implemented</w:t>
            </w:r>
          </w:p>
        </w:tc>
        <w:tc>
          <w:tcPr>
            <w:tcW w:w="2610" w:type="dxa"/>
          </w:tcPr>
          <w:p w14:paraId="129E8202" w14:textId="77777777" w:rsidR="0031523B" w:rsidRPr="0097171F" w:rsidRDefault="0031523B" w:rsidP="00D129E4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Implemented but not meaning full. </w:t>
            </w:r>
          </w:p>
        </w:tc>
        <w:tc>
          <w:tcPr>
            <w:tcW w:w="2605" w:type="dxa"/>
          </w:tcPr>
          <w:p w14:paraId="65EE52DA" w14:textId="77777777" w:rsidR="0031523B" w:rsidRPr="0097171F" w:rsidRDefault="0031523B" w:rsidP="00D129E4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sz w:val="19"/>
                <w:szCs w:val="19"/>
              </w:rPr>
              <w:t>Not implemented</w:t>
            </w:r>
          </w:p>
        </w:tc>
      </w:tr>
      <w:tr w:rsidR="0031523B" w:rsidRPr="00DD7ADD" w14:paraId="30E28C8C" w14:textId="77777777" w:rsidTr="00D129E4">
        <w:trPr>
          <w:trHeight w:val="428"/>
        </w:trPr>
        <w:tc>
          <w:tcPr>
            <w:tcW w:w="1525" w:type="dxa"/>
          </w:tcPr>
          <w:p w14:paraId="6822B9BA" w14:textId="77777777" w:rsidR="0031523B" w:rsidRPr="0097171F" w:rsidRDefault="0031523B" w:rsidP="00D129E4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sz w:val="19"/>
                <w:szCs w:val="19"/>
              </w:rPr>
              <w:t>Presentation and Demo</w:t>
            </w:r>
          </w:p>
          <w:p w14:paraId="173C1155" w14:textId="77777777" w:rsidR="0031523B" w:rsidRPr="0097171F" w:rsidRDefault="0031523B" w:rsidP="00D129E4">
            <w:pPr>
              <w:jc w:val="both"/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b/>
                <w:bCs/>
                <w:sz w:val="19"/>
                <w:szCs w:val="19"/>
              </w:rPr>
              <w:t>Grade:</w:t>
            </w:r>
          </w:p>
        </w:tc>
        <w:tc>
          <w:tcPr>
            <w:tcW w:w="2350" w:type="dxa"/>
          </w:tcPr>
          <w:p w14:paraId="76719E8D" w14:textId="77777777" w:rsidR="0031523B" w:rsidRPr="0097171F" w:rsidRDefault="0031523B" w:rsidP="00D129E4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sz w:val="19"/>
                <w:szCs w:val="19"/>
              </w:rPr>
              <w:t>Presentation and Demo was 100% working</w:t>
            </w:r>
          </w:p>
        </w:tc>
        <w:tc>
          <w:tcPr>
            <w:tcW w:w="2430" w:type="dxa"/>
          </w:tcPr>
          <w:p w14:paraId="7FDC7BA8" w14:textId="77777777" w:rsidR="0031523B" w:rsidRPr="0097171F" w:rsidRDefault="0031523B" w:rsidP="00D129E4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sz w:val="19"/>
                <w:szCs w:val="19"/>
              </w:rPr>
              <w:t>Presentation and Demo require some improvements</w:t>
            </w:r>
          </w:p>
        </w:tc>
        <w:tc>
          <w:tcPr>
            <w:tcW w:w="2610" w:type="dxa"/>
          </w:tcPr>
          <w:p w14:paraId="4880E6B9" w14:textId="77777777" w:rsidR="0031523B" w:rsidRPr="0097171F" w:rsidRDefault="0031523B" w:rsidP="00D129E4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sz w:val="19"/>
                <w:szCs w:val="19"/>
              </w:rPr>
              <w:t>Presentation and Demo require a lot of improvements</w:t>
            </w:r>
          </w:p>
        </w:tc>
        <w:tc>
          <w:tcPr>
            <w:tcW w:w="2605" w:type="dxa"/>
          </w:tcPr>
          <w:p w14:paraId="14202971" w14:textId="77777777" w:rsidR="0031523B" w:rsidRPr="0097171F" w:rsidRDefault="0031523B" w:rsidP="00D129E4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>
              <w:rPr>
                <w:rFonts w:asciiTheme="majorBidi" w:hAnsiTheme="majorBidi" w:cstheme="majorBidi"/>
                <w:sz w:val="19"/>
                <w:szCs w:val="19"/>
              </w:rPr>
              <w:t>The presentation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was not ok and Demo was not working</w:t>
            </w:r>
          </w:p>
        </w:tc>
      </w:tr>
      <w:tr w:rsidR="0031523B" w:rsidRPr="00DD7ADD" w14:paraId="4BF23654" w14:textId="77777777" w:rsidTr="00D129E4">
        <w:trPr>
          <w:trHeight w:val="859"/>
        </w:trPr>
        <w:tc>
          <w:tcPr>
            <w:tcW w:w="1525" w:type="dxa"/>
          </w:tcPr>
          <w:p w14:paraId="7E36AF0C" w14:textId="77777777" w:rsidR="0031523B" w:rsidRPr="0097171F" w:rsidRDefault="0031523B" w:rsidP="00D129E4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sz w:val="19"/>
                <w:szCs w:val="19"/>
              </w:rPr>
              <w:t>Student Understanding with the Code.</w:t>
            </w:r>
          </w:p>
          <w:p w14:paraId="12E6578C" w14:textId="77777777" w:rsidR="0031523B" w:rsidRPr="0097171F" w:rsidRDefault="0031523B" w:rsidP="00D129E4">
            <w:pPr>
              <w:jc w:val="both"/>
              <w:rPr>
                <w:rFonts w:asciiTheme="majorBidi" w:hAnsiTheme="majorBidi" w:cstheme="majorBidi"/>
                <w:b/>
                <w:bCs/>
                <w:sz w:val="19"/>
                <w:szCs w:val="19"/>
              </w:rPr>
            </w:pPr>
            <w:r w:rsidRPr="0097171F">
              <w:rPr>
                <w:rFonts w:asciiTheme="majorBidi" w:hAnsiTheme="majorBidi" w:cstheme="majorBidi"/>
                <w:b/>
                <w:bCs/>
                <w:sz w:val="19"/>
                <w:szCs w:val="19"/>
              </w:rPr>
              <w:t>Grade:</w:t>
            </w:r>
          </w:p>
        </w:tc>
        <w:tc>
          <w:tcPr>
            <w:tcW w:w="2350" w:type="dxa"/>
          </w:tcPr>
          <w:p w14:paraId="29B956D3" w14:textId="77777777" w:rsidR="0031523B" w:rsidRPr="0097171F" w:rsidRDefault="0031523B" w:rsidP="00D129E4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>
              <w:rPr>
                <w:rFonts w:asciiTheme="majorBidi" w:hAnsiTheme="majorBidi" w:cstheme="majorBidi"/>
                <w:sz w:val="19"/>
                <w:szCs w:val="19"/>
              </w:rPr>
              <w:t>The student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has </w:t>
            </w:r>
            <w:r>
              <w:rPr>
                <w:rFonts w:asciiTheme="majorBidi" w:hAnsiTheme="majorBidi" w:cstheme="majorBidi"/>
                <w:sz w:val="19"/>
                <w:szCs w:val="19"/>
              </w:rPr>
              <w:t xml:space="preserve">a 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complete understanding </w:t>
            </w:r>
            <w:r>
              <w:rPr>
                <w:rFonts w:asciiTheme="majorBidi" w:hAnsiTheme="majorBidi" w:cstheme="majorBidi"/>
                <w:sz w:val="19"/>
                <w:szCs w:val="19"/>
              </w:rPr>
              <w:t xml:space="preserve">of 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>how the code is working and knows the concept.</w:t>
            </w:r>
          </w:p>
        </w:tc>
        <w:tc>
          <w:tcPr>
            <w:tcW w:w="2430" w:type="dxa"/>
          </w:tcPr>
          <w:p w14:paraId="4644A2A3" w14:textId="77777777" w:rsidR="0031523B" w:rsidRPr="0097171F" w:rsidRDefault="0031523B" w:rsidP="00D129E4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>
              <w:rPr>
                <w:rFonts w:asciiTheme="majorBidi" w:hAnsiTheme="majorBidi" w:cstheme="majorBidi"/>
                <w:sz w:val="19"/>
                <w:szCs w:val="19"/>
              </w:rPr>
              <w:t>The student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has good </w:t>
            </w:r>
            <w:r>
              <w:rPr>
                <w:rFonts w:asciiTheme="majorBidi" w:hAnsiTheme="majorBidi" w:cstheme="majorBidi"/>
                <w:sz w:val="19"/>
                <w:szCs w:val="19"/>
              </w:rPr>
              <w:t>understanding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but </w:t>
            </w:r>
            <w:r>
              <w:rPr>
                <w:rFonts w:asciiTheme="majorBidi" w:hAnsiTheme="majorBidi" w:cstheme="majorBidi"/>
                <w:sz w:val="19"/>
                <w:szCs w:val="19"/>
              </w:rPr>
              <w:t>in some places,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he does not know the concepts</w:t>
            </w:r>
          </w:p>
        </w:tc>
        <w:tc>
          <w:tcPr>
            <w:tcW w:w="2610" w:type="dxa"/>
          </w:tcPr>
          <w:p w14:paraId="522013B7" w14:textId="77777777" w:rsidR="0031523B" w:rsidRPr="0097171F" w:rsidRDefault="0031523B" w:rsidP="00D129E4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>
              <w:rPr>
                <w:rFonts w:asciiTheme="majorBidi" w:hAnsiTheme="majorBidi" w:cstheme="majorBidi"/>
                <w:sz w:val="19"/>
                <w:szCs w:val="19"/>
              </w:rPr>
              <w:t>The student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has very little </w:t>
            </w:r>
            <w:r>
              <w:rPr>
                <w:rFonts w:asciiTheme="majorBidi" w:hAnsiTheme="majorBidi" w:cstheme="majorBidi"/>
                <w:sz w:val="19"/>
                <w:szCs w:val="19"/>
              </w:rPr>
              <w:t>understanding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and </w:t>
            </w:r>
            <w:r>
              <w:rPr>
                <w:rFonts w:asciiTheme="majorBidi" w:hAnsiTheme="majorBidi" w:cstheme="majorBidi"/>
                <w:sz w:val="19"/>
                <w:szCs w:val="19"/>
              </w:rPr>
              <w:t>lacks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the major concepts.</w:t>
            </w:r>
          </w:p>
        </w:tc>
        <w:tc>
          <w:tcPr>
            <w:tcW w:w="2605" w:type="dxa"/>
          </w:tcPr>
          <w:p w14:paraId="33A13EC7" w14:textId="77777777" w:rsidR="0031523B" w:rsidRPr="0097171F" w:rsidRDefault="0031523B" w:rsidP="00D129E4">
            <w:pPr>
              <w:jc w:val="both"/>
              <w:rPr>
                <w:rFonts w:asciiTheme="majorBidi" w:hAnsiTheme="majorBidi" w:cstheme="majorBidi"/>
                <w:sz w:val="19"/>
                <w:szCs w:val="19"/>
              </w:rPr>
            </w:pPr>
            <w:r>
              <w:rPr>
                <w:rFonts w:asciiTheme="majorBidi" w:hAnsiTheme="majorBidi" w:cstheme="majorBidi"/>
                <w:sz w:val="19"/>
                <w:szCs w:val="19"/>
              </w:rPr>
              <w:t>The student</w:t>
            </w:r>
            <w:r w:rsidRPr="0097171F">
              <w:rPr>
                <w:rFonts w:asciiTheme="majorBidi" w:hAnsiTheme="majorBidi" w:cstheme="majorBidi"/>
                <w:sz w:val="19"/>
                <w:szCs w:val="19"/>
              </w:rPr>
              <w:t xml:space="preserve"> does not have any level of understanding of the code.</w:t>
            </w:r>
          </w:p>
        </w:tc>
      </w:tr>
    </w:tbl>
    <w:tbl>
      <w:tblPr>
        <w:tblStyle w:val="TableGrid"/>
        <w:tblW w:w="98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62"/>
        <w:gridCol w:w="7494"/>
      </w:tblGrid>
      <w:tr w:rsidR="0031523B" w:rsidRPr="00392CC3" w14:paraId="0BAA071F" w14:textId="77777777" w:rsidTr="00D129E4">
        <w:trPr>
          <w:trHeight w:val="239"/>
        </w:trPr>
        <w:tc>
          <w:tcPr>
            <w:tcW w:w="2362" w:type="dxa"/>
            <w:vAlign w:val="bottom"/>
          </w:tcPr>
          <w:p w14:paraId="261B0CC8" w14:textId="77777777" w:rsidR="0031523B" w:rsidRPr="00392CC3" w:rsidRDefault="0031523B" w:rsidP="00D129E4">
            <w:pPr>
              <w:tabs>
                <w:tab w:val="left" w:pos="5940"/>
              </w:tabs>
              <w:jc w:val="both"/>
              <w:rPr>
                <w:rFonts w:asciiTheme="majorBidi" w:hAnsiTheme="majorBidi" w:cstheme="majorBidi"/>
                <w:b/>
                <w:bCs/>
              </w:rPr>
            </w:pPr>
          </w:p>
          <w:p w14:paraId="76C62D71" w14:textId="77777777" w:rsidR="0031523B" w:rsidRPr="00392CC3" w:rsidRDefault="0031523B" w:rsidP="00D129E4">
            <w:pPr>
              <w:tabs>
                <w:tab w:val="left" w:pos="5940"/>
              </w:tabs>
              <w:jc w:val="both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Checked by</w:t>
            </w:r>
            <w:r w:rsidRPr="00392CC3">
              <w:rPr>
                <w:rFonts w:asciiTheme="majorBidi" w:hAnsiTheme="majorBidi" w:cstheme="majorBidi"/>
                <w:b/>
                <w:bCs/>
              </w:rPr>
              <w:t xml:space="preserve">: </w:t>
            </w:r>
          </w:p>
        </w:tc>
        <w:tc>
          <w:tcPr>
            <w:tcW w:w="7494" w:type="dxa"/>
            <w:tcBorders>
              <w:bottom w:val="single" w:sz="4" w:space="0" w:color="auto"/>
            </w:tcBorders>
            <w:vAlign w:val="bottom"/>
          </w:tcPr>
          <w:p w14:paraId="2BCA519F" w14:textId="77777777" w:rsidR="0031523B" w:rsidRPr="00392CC3" w:rsidRDefault="0031523B" w:rsidP="00D129E4">
            <w:pPr>
              <w:tabs>
                <w:tab w:val="left" w:pos="5940"/>
              </w:tabs>
              <w:jc w:val="both"/>
              <w:rPr>
                <w:rFonts w:asciiTheme="majorBidi" w:hAnsiTheme="majorBidi" w:cstheme="majorBidi"/>
              </w:rPr>
            </w:pPr>
          </w:p>
        </w:tc>
      </w:tr>
    </w:tbl>
    <w:p w14:paraId="4EC4D9E5" w14:textId="77777777" w:rsidR="006334A7" w:rsidRPr="00423444" w:rsidRDefault="006334A7" w:rsidP="0031523B">
      <w:pPr>
        <w:tabs>
          <w:tab w:val="left" w:pos="7056"/>
        </w:tabs>
        <w:spacing w:after="0"/>
        <w:jc w:val="both"/>
        <w:rPr>
          <w:rFonts w:asciiTheme="majorBidi" w:hAnsiTheme="majorBidi" w:cstheme="majorBidi"/>
          <w:sz w:val="26"/>
          <w:szCs w:val="26"/>
        </w:rPr>
      </w:pPr>
      <w:bookmarkStart w:id="0" w:name="_GoBack"/>
      <w:bookmarkEnd w:id="0"/>
    </w:p>
    <w:sectPr w:rsidR="006334A7" w:rsidRPr="00423444" w:rsidSect="00195C43">
      <w:headerReference w:type="default" r:id="rId39"/>
      <w:footerReference w:type="default" r:id="rId40"/>
      <w:pgSz w:w="12240" w:h="15840"/>
      <w:pgMar w:top="1440" w:right="1440" w:bottom="1440" w:left="1440" w:header="432" w:footer="432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2145BB" w14:textId="77777777" w:rsidR="00185FCD" w:rsidRDefault="00185FCD" w:rsidP="00F70F88">
      <w:pPr>
        <w:spacing w:after="0" w:line="240" w:lineRule="auto"/>
      </w:pPr>
      <w:r>
        <w:separator/>
      </w:r>
    </w:p>
  </w:endnote>
  <w:endnote w:type="continuationSeparator" w:id="0">
    <w:p w14:paraId="7D4175AC" w14:textId="77777777" w:rsidR="00185FCD" w:rsidRDefault="00185FCD" w:rsidP="00F70F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89D75C" w14:textId="77777777" w:rsidR="00185FCD" w:rsidRDefault="00185FCD" w:rsidP="00F70F88">
    <w:pPr>
      <w:pStyle w:val="Footer"/>
    </w:pPr>
    <w:r>
      <w:t>_____________________________________________________________________________________</w:t>
    </w:r>
  </w:p>
  <w:p w14:paraId="0417B99F" w14:textId="0CD4B65A" w:rsidR="00185FCD" w:rsidRDefault="00185FCD" w:rsidP="00F70F88">
    <w:pPr>
      <w:pStyle w:val="Footer"/>
    </w:pPr>
    <w:r>
      <w:t>Umair Noor   2021-CS-207</w:t>
    </w:r>
  </w:p>
  <w:p w14:paraId="1D38AA08" w14:textId="77777777" w:rsidR="00185FCD" w:rsidRDefault="00185F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383635" w14:textId="77777777" w:rsidR="00185FCD" w:rsidRDefault="00185FCD" w:rsidP="00F70F88">
      <w:pPr>
        <w:spacing w:after="0" w:line="240" w:lineRule="auto"/>
      </w:pPr>
      <w:r>
        <w:separator/>
      </w:r>
    </w:p>
  </w:footnote>
  <w:footnote w:type="continuationSeparator" w:id="0">
    <w:p w14:paraId="2C23248C" w14:textId="77777777" w:rsidR="00185FCD" w:rsidRDefault="00185FCD" w:rsidP="00F70F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109521" w14:textId="0EC19EE4" w:rsidR="00185FCD" w:rsidRDefault="00185FCD" w:rsidP="00F70F88">
    <w:pPr>
      <w:pStyle w:val="Header"/>
    </w:pPr>
    <w:r>
      <w:t>School Management System</w:t>
    </w:r>
  </w:p>
  <w:p w14:paraId="6435ED5A" w14:textId="77777777" w:rsidR="00185FCD" w:rsidRDefault="00185FCD" w:rsidP="00F70F88">
    <w:pPr>
      <w:pStyle w:val="Footer"/>
    </w:pPr>
    <w:r>
      <w:t>_____________________________________________________________________________________</w:t>
    </w:r>
  </w:p>
  <w:p w14:paraId="03DF71C9" w14:textId="77777777" w:rsidR="00185FCD" w:rsidRDefault="00185FCD" w:rsidP="00F70F88">
    <w:pPr>
      <w:pStyle w:val="Header"/>
    </w:pPr>
  </w:p>
  <w:p w14:paraId="2E1CE890" w14:textId="77777777" w:rsidR="00185FCD" w:rsidRDefault="00185FC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962CE1"/>
    <w:multiLevelType w:val="hybridMultilevel"/>
    <w:tmpl w:val="CD26C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9007F"/>
    <w:multiLevelType w:val="hybridMultilevel"/>
    <w:tmpl w:val="B4BC44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EE51EC"/>
    <w:multiLevelType w:val="hybridMultilevel"/>
    <w:tmpl w:val="2EB4FC2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F650328"/>
    <w:multiLevelType w:val="hybridMultilevel"/>
    <w:tmpl w:val="96D849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1F20A2"/>
    <w:multiLevelType w:val="hybridMultilevel"/>
    <w:tmpl w:val="2CB33257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4633666B"/>
    <w:multiLevelType w:val="hybridMultilevel"/>
    <w:tmpl w:val="CB0641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0E40ECE"/>
    <w:multiLevelType w:val="hybridMultilevel"/>
    <w:tmpl w:val="4106E4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FC3118"/>
    <w:multiLevelType w:val="hybridMultilevel"/>
    <w:tmpl w:val="63148346"/>
    <w:lvl w:ilvl="0" w:tplc="43C08268">
      <w:start w:val="1"/>
      <w:numFmt w:val="decimal"/>
      <w:lvlText w:val="%1."/>
      <w:lvlJc w:val="left"/>
      <w:pPr>
        <w:ind w:left="720" w:hanging="360"/>
      </w:pPr>
      <w:rPr>
        <w:rFonts w:hint="default"/>
        <w:sz w:val="3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008324"/>
    <w:multiLevelType w:val="hybridMultilevel"/>
    <w:tmpl w:val="AE1AD578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5812035A"/>
    <w:multiLevelType w:val="hybridMultilevel"/>
    <w:tmpl w:val="A7C84B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6F3104D4"/>
    <w:multiLevelType w:val="hybridMultilevel"/>
    <w:tmpl w:val="D3AAB7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9ED4DCC"/>
    <w:multiLevelType w:val="hybridMultilevel"/>
    <w:tmpl w:val="C074AF6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B123268"/>
    <w:multiLevelType w:val="hybridMultilevel"/>
    <w:tmpl w:val="11146D7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5"/>
  </w:num>
  <w:num w:numId="4">
    <w:abstractNumId w:val="3"/>
  </w:num>
  <w:num w:numId="5">
    <w:abstractNumId w:val="8"/>
  </w:num>
  <w:num w:numId="6">
    <w:abstractNumId w:val="4"/>
  </w:num>
  <w:num w:numId="7">
    <w:abstractNumId w:val="9"/>
  </w:num>
  <w:num w:numId="8">
    <w:abstractNumId w:val="0"/>
  </w:num>
  <w:num w:numId="9">
    <w:abstractNumId w:val="10"/>
  </w:num>
  <w:num w:numId="10">
    <w:abstractNumId w:val="1"/>
  </w:num>
  <w:num w:numId="11">
    <w:abstractNumId w:val="11"/>
  </w:num>
  <w:num w:numId="12">
    <w:abstractNumId w:val="7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yNDIyMTe2MDE3tTRV0lEKTi0uzszPAykwrAUANF0vwiwAAAA="/>
  </w:docVars>
  <w:rsids>
    <w:rsidRoot w:val="00F70F88"/>
    <w:rsid w:val="000409A8"/>
    <w:rsid w:val="00050AB9"/>
    <w:rsid w:val="00052554"/>
    <w:rsid w:val="00085734"/>
    <w:rsid w:val="000B7818"/>
    <w:rsid w:val="000C6C9A"/>
    <w:rsid w:val="00151504"/>
    <w:rsid w:val="00183281"/>
    <w:rsid w:val="00185FCD"/>
    <w:rsid w:val="00195C43"/>
    <w:rsid w:val="001C377A"/>
    <w:rsid w:val="001D2EBF"/>
    <w:rsid w:val="00247965"/>
    <w:rsid w:val="0026148D"/>
    <w:rsid w:val="00281707"/>
    <w:rsid w:val="00292F08"/>
    <w:rsid w:val="00307A14"/>
    <w:rsid w:val="00311EA4"/>
    <w:rsid w:val="0031523B"/>
    <w:rsid w:val="00316B11"/>
    <w:rsid w:val="003C4E47"/>
    <w:rsid w:val="003D1B4F"/>
    <w:rsid w:val="00423444"/>
    <w:rsid w:val="00504339"/>
    <w:rsid w:val="00512EB3"/>
    <w:rsid w:val="005F4177"/>
    <w:rsid w:val="006334A7"/>
    <w:rsid w:val="00650F77"/>
    <w:rsid w:val="00666ED3"/>
    <w:rsid w:val="00697CD4"/>
    <w:rsid w:val="006E03BD"/>
    <w:rsid w:val="00700EAC"/>
    <w:rsid w:val="0076691D"/>
    <w:rsid w:val="007E3630"/>
    <w:rsid w:val="007E623A"/>
    <w:rsid w:val="007F56C2"/>
    <w:rsid w:val="00824FC9"/>
    <w:rsid w:val="00835DA9"/>
    <w:rsid w:val="008B6BB8"/>
    <w:rsid w:val="008F104F"/>
    <w:rsid w:val="00904415"/>
    <w:rsid w:val="0092168B"/>
    <w:rsid w:val="009678F9"/>
    <w:rsid w:val="0097171F"/>
    <w:rsid w:val="00996A05"/>
    <w:rsid w:val="009D47D4"/>
    <w:rsid w:val="009F2EAB"/>
    <w:rsid w:val="00A044BE"/>
    <w:rsid w:val="00A13967"/>
    <w:rsid w:val="00A332B6"/>
    <w:rsid w:val="00A444D8"/>
    <w:rsid w:val="00A56A9E"/>
    <w:rsid w:val="00A61460"/>
    <w:rsid w:val="00B24B75"/>
    <w:rsid w:val="00B34CC7"/>
    <w:rsid w:val="00C01057"/>
    <w:rsid w:val="00C55691"/>
    <w:rsid w:val="00C730EE"/>
    <w:rsid w:val="00C93E30"/>
    <w:rsid w:val="00D03B26"/>
    <w:rsid w:val="00D24A75"/>
    <w:rsid w:val="00D762F2"/>
    <w:rsid w:val="00DA6C83"/>
    <w:rsid w:val="00E77B5E"/>
    <w:rsid w:val="00F154CC"/>
    <w:rsid w:val="00F70F88"/>
    <w:rsid w:val="00F71680"/>
    <w:rsid w:val="00F83967"/>
    <w:rsid w:val="00FC29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D618D5"/>
  <w15:chartTrackingRefBased/>
  <w15:docId w15:val="{C5775E87-897E-4D99-9130-6E992E2CF0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1523B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70F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0F88"/>
  </w:style>
  <w:style w:type="paragraph" w:styleId="Footer">
    <w:name w:val="footer"/>
    <w:basedOn w:val="Normal"/>
    <w:link w:val="FooterChar"/>
    <w:uiPriority w:val="99"/>
    <w:unhideWhenUsed/>
    <w:rsid w:val="00F70F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0F88"/>
  </w:style>
  <w:style w:type="paragraph" w:styleId="ListParagraph">
    <w:name w:val="List Paragraph"/>
    <w:basedOn w:val="Normal"/>
    <w:uiPriority w:val="34"/>
    <w:qFormat/>
    <w:rsid w:val="009D47D4"/>
    <w:pPr>
      <w:ind w:left="720"/>
      <w:contextualSpacing/>
    </w:pPr>
  </w:style>
  <w:style w:type="table" w:styleId="TableGrid">
    <w:name w:val="Table Grid"/>
    <w:basedOn w:val="TableNormal"/>
    <w:uiPriority w:val="39"/>
    <w:rsid w:val="006334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334A7"/>
    <w:rPr>
      <w:color w:val="808080"/>
    </w:rPr>
  </w:style>
  <w:style w:type="paragraph" w:customStyle="1" w:styleId="Default">
    <w:name w:val="Default"/>
    <w:rsid w:val="0015150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483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449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07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84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0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2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09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50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42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72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35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73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9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9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54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45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4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5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23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88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4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1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2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5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3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1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27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29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4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6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96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51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4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8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7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0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0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0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1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37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3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83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12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45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18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3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72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14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1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48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10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9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3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27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8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89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43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94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53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478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30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87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7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013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01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91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7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23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1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6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88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64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7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09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23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8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8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74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1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25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2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25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6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6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94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82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67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72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6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66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90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8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31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6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4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06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83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8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74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19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57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88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9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67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50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3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6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9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75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8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18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68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52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0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6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89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04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67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86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85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0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48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1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7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5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9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21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67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7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5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9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37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1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1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36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0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96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8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69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40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7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46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44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29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96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7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63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27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96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10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48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9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7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63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42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56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91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59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25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57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7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36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63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20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80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31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63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4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7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43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71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46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9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5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1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50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9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0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48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33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3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74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2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3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3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6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9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2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41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23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61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65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03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8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9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2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96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06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46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96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9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52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65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67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73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00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93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61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9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35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8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06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22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2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9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61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7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22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1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22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34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43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70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8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1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9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0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6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24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7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66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7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97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37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25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94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9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8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1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82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56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7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2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83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35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12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15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2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3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6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2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37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9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1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1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86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0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37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6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35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4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4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53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08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39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1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46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8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6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4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98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2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72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0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12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66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5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9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24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11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15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8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76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73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5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21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14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75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6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91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9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73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4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50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45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76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9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4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10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0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62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3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4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06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32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7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22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8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42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9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16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2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83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3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9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3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90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0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0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54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7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55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4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9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10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16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2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16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22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35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80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21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1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06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8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4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39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1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44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96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50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6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09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8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46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7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05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0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9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0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86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92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9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15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2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63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088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95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8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59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9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0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0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3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37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35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09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70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29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4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45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97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40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99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29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53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3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76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50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07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7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1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35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96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79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2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6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33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96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66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66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9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5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12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32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6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4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93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3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86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8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8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25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5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4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7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86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8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6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5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6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5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0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42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22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7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05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50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56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72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59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6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9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7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9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77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2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72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96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71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5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1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9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13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8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85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2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3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31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1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04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90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0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62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07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34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92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52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69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5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11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9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01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7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77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44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30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3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7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1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4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55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89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34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1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64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79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89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13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3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9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4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43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9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0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4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91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05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3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7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8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89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4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72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8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4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7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9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5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80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76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52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72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65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2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0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98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08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6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1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27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8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4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3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1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4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2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2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95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0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0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04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66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6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1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9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34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34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41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2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43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4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8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6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4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63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9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58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1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8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3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06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3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5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4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17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37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8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78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27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4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16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75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14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25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2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16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0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71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4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8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16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22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40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6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94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9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34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13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89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84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85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1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34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66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27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39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66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5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4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7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1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66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2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1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0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53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0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8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4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7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2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68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67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11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00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7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29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8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55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7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56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1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96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0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96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55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7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3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96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7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7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0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94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9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57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9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4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0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2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9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22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6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6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3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25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239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49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6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32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9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0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9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67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1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49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6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9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3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83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6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24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94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3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45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2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2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1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6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1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22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8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04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83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5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05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1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62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26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9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16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6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53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5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03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24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64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7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83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2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48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12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41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62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07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6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88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51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64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5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24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20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42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57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8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6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7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1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42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10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41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45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8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8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8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8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6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0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92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9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9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9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03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1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7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77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53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3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44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7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51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29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16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07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10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3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05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4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15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2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50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48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68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55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57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9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16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6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30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04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88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07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1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7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5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09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86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1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2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85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57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75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93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9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63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66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5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1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5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9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29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66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05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8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46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2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1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67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2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14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11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0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09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2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16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0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2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57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2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99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75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0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9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1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32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4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61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0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5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1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16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98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60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07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65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80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0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29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6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56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16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89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56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0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16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39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3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3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64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2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90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7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1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00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5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8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8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7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9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9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53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14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1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7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2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83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82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30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45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1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9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62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3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65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2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9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7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0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8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69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37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5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06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73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9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1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2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48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45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52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80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3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2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62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3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1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14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00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31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29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93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13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22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08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5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70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37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0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1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09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50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51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0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7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36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6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4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77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01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6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74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8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36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8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7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4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39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4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10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6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56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26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75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07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0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952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13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06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4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1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02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1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9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37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82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12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2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11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8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2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96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15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97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09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24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0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80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16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1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4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5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9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4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08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76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06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8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19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8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1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67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04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3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8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9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57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85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8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62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26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74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82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1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26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14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66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32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6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37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82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77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2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6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44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6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90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5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3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54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6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09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8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15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76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2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21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8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8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3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2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4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71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8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3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8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06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59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33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23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8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89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99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9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9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99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03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65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65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85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6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9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39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07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77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8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0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33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7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08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8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39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4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5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7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4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92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56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9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0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72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0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16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15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53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23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98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06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0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7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09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67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28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15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3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9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81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45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87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5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39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04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62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8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5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0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6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4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09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9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1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26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0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2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8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37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0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87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2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00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85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2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37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7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48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8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6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80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1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2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16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3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1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6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5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4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1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6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9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0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49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46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81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7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45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73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66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5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27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0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69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9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9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32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5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65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9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19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1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74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87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24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57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7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36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76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1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19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67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8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8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42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88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5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74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54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62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15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90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4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1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3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7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0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4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14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9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9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66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6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49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1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719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00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573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9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2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jpg"/><Relationship Id="rId18" Type="http://schemas.openxmlformats.org/officeDocument/2006/relationships/image" Target="media/image12.jpg"/><Relationship Id="rId26" Type="http://schemas.openxmlformats.org/officeDocument/2006/relationships/image" Target="media/image20.jpg"/><Relationship Id="rId39" Type="http://schemas.openxmlformats.org/officeDocument/2006/relationships/header" Target="header1.xml"/><Relationship Id="rId21" Type="http://schemas.openxmlformats.org/officeDocument/2006/relationships/image" Target="media/image15.jpg"/><Relationship Id="rId34" Type="http://schemas.openxmlformats.org/officeDocument/2006/relationships/diagramData" Target="diagrams/data1.xml"/><Relationship Id="rId42" Type="http://schemas.openxmlformats.org/officeDocument/2006/relationships/glossaryDocument" Target="glossary/document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image" Target="media/image14.jpg"/><Relationship Id="rId29" Type="http://schemas.openxmlformats.org/officeDocument/2006/relationships/image" Target="media/image23.jpg"/><Relationship Id="rId41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24" Type="http://schemas.openxmlformats.org/officeDocument/2006/relationships/image" Target="media/image18.jpg"/><Relationship Id="rId32" Type="http://schemas.openxmlformats.org/officeDocument/2006/relationships/image" Target="media/image26.jpg"/><Relationship Id="rId37" Type="http://schemas.openxmlformats.org/officeDocument/2006/relationships/diagramColors" Target="diagrams/colors1.xml"/><Relationship Id="rId40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23" Type="http://schemas.openxmlformats.org/officeDocument/2006/relationships/image" Target="media/image17.jpg"/><Relationship Id="rId28" Type="http://schemas.openxmlformats.org/officeDocument/2006/relationships/image" Target="media/image22.jpg"/><Relationship Id="rId36" Type="http://schemas.openxmlformats.org/officeDocument/2006/relationships/diagramQuickStyle" Target="diagrams/quickStyle1.xml"/><Relationship Id="rId10" Type="http://schemas.openxmlformats.org/officeDocument/2006/relationships/image" Target="media/image4.jpg"/><Relationship Id="rId19" Type="http://schemas.openxmlformats.org/officeDocument/2006/relationships/image" Target="media/image13.jpg"/><Relationship Id="rId31" Type="http://schemas.openxmlformats.org/officeDocument/2006/relationships/image" Target="media/image25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Relationship Id="rId22" Type="http://schemas.openxmlformats.org/officeDocument/2006/relationships/image" Target="media/image16.jpg"/><Relationship Id="rId27" Type="http://schemas.openxmlformats.org/officeDocument/2006/relationships/image" Target="media/image21.jpg"/><Relationship Id="rId30" Type="http://schemas.openxmlformats.org/officeDocument/2006/relationships/image" Target="media/image24.jpg"/><Relationship Id="rId35" Type="http://schemas.openxmlformats.org/officeDocument/2006/relationships/diagramLayout" Target="diagrams/layout1.xml"/><Relationship Id="rId43" Type="http://schemas.openxmlformats.org/officeDocument/2006/relationships/theme" Target="theme/theme1.xml"/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12" Type="http://schemas.openxmlformats.org/officeDocument/2006/relationships/image" Target="media/image6.jpg"/><Relationship Id="rId17" Type="http://schemas.openxmlformats.org/officeDocument/2006/relationships/image" Target="media/image11.jpg"/><Relationship Id="rId25" Type="http://schemas.openxmlformats.org/officeDocument/2006/relationships/image" Target="media/image19.jpg"/><Relationship Id="rId33" Type="http://schemas.openxmlformats.org/officeDocument/2006/relationships/image" Target="media/image27.jpg"/><Relationship Id="rId38" Type="http://schemas.microsoft.com/office/2007/relationships/diagramDrawing" Target="diagrams/drawing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0_1">
  <dgm:title val=""/>
  <dgm:desc val=""/>
  <dgm:catLst>
    <dgm:cat type="mainScheme" pri="10100"/>
  </dgm:catLst>
  <dgm:styleLbl name="node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dk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3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4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dk1">
        <a:alpha val="4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dk1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1">
        <a:shade val="8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dk1">
        <a:tint val="50000"/>
        <a:alpha val="4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dk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08F3A194-FD41-44AD-B120-CE71006FC83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0_1" csCatId="mainScheme" phldr="1"/>
      <dgm:spPr/>
      <dgm:t>
        <a:bodyPr/>
        <a:lstStyle/>
        <a:p>
          <a:endParaRPr lang="en-US"/>
        </a:p>
      </dgm:t>
    </dgm:pt>
    <dgm:pt modelId="{2567F9EA-E59C-4D31-8405-E6CFF5FC9D84}">
      <dgm:prSet phldrT="[Text]"/>
      <dgm:spPr/>
      <dgm:t>
        <a:bodyPr/>
        <a:lstStyle/>
        <a:p>
          <a:r>
            <a:rPr lang="en-US"/>
            <a:t>main()</a:t>
          </a:r>
        </a:p>
      </dgm:t>
    </dgm:pt>
    <dgm:pt modelId="{D6B62AFB-1254-443F-8088-CF359C3DBDB4}" type="parTrans" cxnId="{C99A999D-2CF3-4444-8421-F51C064A294D}">
      <dgm:prSet/>
      <dgm:spPr/>
      <dgm:t>
        <a:bodyPr/>
        <a:lstStyle/>
        <a:p>
          <a:endParaRPr lang="en-US"/>
        </a:p>
      </dgm:t>
    </dgm:pt>
    <dgm:pt modelId="{78CAB4A4-29DA-4F5E-BAA7-9E3E5CDD1CD3}" type="sibTrans" cxnId="{C99A999D-2CF3-4444-8421-F51C064A294D}">
      <dgm:prSet/>
      <dgm:spPr/>
      <dgm:t>
        <a:bodyPr/>
        <a:lstStyle/>
        <a:p>
          <a:endParaRPr lang="en-US"/>
        </a:p>
      </dgm:t>
    </dgm:pt>
    <dgm:pt modelId="{729A7958-2999-4715-9CF6-7B0DDC6AC6FA}">
      <dgm:prSet phldrT="[Text]"/>
      <dgm:spPr/>
      <dgm:t>
        <a:bodyPr/>
        <a:lstStyle/>
        <a:p>
          <a:r>
            <a:rPr lang="en-US"/>
            <a:t>Admin()</a:t>
          </a:r>
        </a:p>
      </dgm:t>
    </dgm:pt>
    <dgm:pt modelId="{F66D23D2-1928-4BA3-BEBF-D048633AE0FA}" type="parTrans" cxnId="{C3D43265-E6A5-4AF6-AD1B-DB16AD601DF7}">
      <dgm:prSet/>
      <dgm:spPr/>
      <dgm:t>
        <a:bodyPr/>
        <a:lstStyle/>
        <a:p>
          <a:endParaRPr lang="en-US"/>
        </a:p>
      </dgm:t>
    </dgm:pt>
    <dgm:pt modelId="{30F803A3-F6E2-47BE-973C-280F368AFE5C}" type="sibTrans" cxnId="{C3D43265-E6A5-4AF6-AD1B-DB16AD601DF7}">
      <dgm:prSet/>
      <dgm:spPr/>
      <dgm:t>
        <a:bodyPr/>
        <a:lstStyle/>
        <a:p>
          <a:endParaRPr lang="en-US"/>
        </a:p>
      </dgm:t>
    </dgm:pt>
    <dgm:pt modelId="{B84EF697-EA99-4736-8E61-1AB96D908157}">
      <dgm:prSet phldrT="[Text]"/>
      <dgm:spPr/>
      <dgm:t>
        <a:bodyPr/>
        <a:lstStyle/>
        <a:p>
          <a:r>
            <a:rPr lang="en-US"/>
            <a:t>Teacher()</a:t>
          </a:r>
        </a:p>
      </dgm:t>
    </dgm:pt>
    <dgm:pt modelId="{5D03EE93-72AB-411A-B0E5-AE7EE84C27FE}" type="parTrans" cxnId="{4FF80DA3-9E1D-4C05-8F9F-122504E41803}">
      <dgm:prSet/>
      <dgm:spPr/>
      <dgm:t>
        <a:bodyPr/>
        <a:lstStyle/>
        <a:p>
          <a:endParaRPr lang="en-US"/>
        </a:p>
      </dgm:t>
    </dgm:pt>
    <dgm:pt modelId="{A64FCD48-D71A-46A6-8678-DFBDD8F835F8}" type="sibTrans" cxnId="{4FF80DA3-9E1D-4C05-8F9F-122504E41803}">
      <dgm:prSet/>
      <dgm:spPr/>
      <dgm:t>
        <a:bodyPr/>
        <a:lstStyle/>
        <a:p>
          <a:endParaRPr lang="en-US"/>
        </a:p>
      </dgm:t>
    </dgm:pt>
    <dgm:pt modelId="{65DF116B-F6A9-4C3B-8A08-216E24AEB5F9}">
      <dgm:prSet phldrT="[Text]"/>
      <dgm:spPr/>
      <dgm:t>
        <a:bodyPr/>
        <a:lstStyle/>
        <a:p>
          <a:r>
            <a:rPr lang="en-US"/>
            <a:t>Student()</a:t>
          </a:r>
        </a:p>
      </dgm:t>
    </dgm:pt>
    <dgm:pt modelId="{C68A9342-8648-4982-8A6C-94E2CE3248B7}" type="parTrans" cxnId="{A1261B9D-F7F3-4D24-9B2F-AC8A626399A9}">
      <dgm:prSet/>
      <dgm:spPr/>
      <dgm:t>
        <a:bodyPr/>
        <a:lstStyle/>
        <a:p>
          <a:endParaRPr lang="en-US"/>
        </a:p>
      </dgm:t>
    </dgm:pt>
    <dgm:pt modelId="{2346700E-6909-409F-A52E-656270667707}" type="sibTrans" cxnId="{A1261B9D-F7F3-4D24-9B2F-AC8A626399A9}">
      <dgm:prSet/>
      <dgm:spPr/>
      <dgm:t>
        <a:bodyPr/>
        <a:lstStyle/>
        <a:p>
          <a:endParaRPr lang="en-US"/>
        </a:p>
      </dgm:t>
    </dgm:pt>
    <dgm:pt modelId="{08E5574A-4DDF-42F1-829D-B9A32DACE985}">
      <dgm:prSet phldrT="[Text]"/>
      <dgm:spPr/>
      <dgm:t>
        <a:bodyPr/>
        <a:lstStyle/>
        <a:p>
          <a:r>
            <a:rPr lang="en-US"/>
            <a:t>Add Teacher()</a:t>
          </a:r>
        </a:p>
      </dgm:t>
    </dgm:pt>
    <dgm:pt modelId="{15A8619D-A212-4A73-817A-CEB134C17CCA}" type="parTrans" cxnId="{C7F3FBEF-3FCD-4407-A613-6BBA2CE86C07}">
      <dgm:prSet/>
      <dgm:spPr/>
      <dgm:t>
        <a:bodyPr/>
        <a:lstStyle/>
        <a:p>
          <a:endParaRPr lang="en-US"/>
        </a:p>
      </dgm:t>
    </dgm:pt>
    <dgm:pt modelId="{8B28D54C-6DA4-4C51-8DF7-7685C9DB7AD2}" type="sibTrans" cxnId="{C7F3FBEF-3FCD-4407-A613-6BBA2CE86C07}">
      <dgm:prSet/>
      <dgm:spPr/>
      <dgm:t>
        <a:bodyPr/>
        <a:lstStyle/>
        <a:p>
          <a:endParaRPr lang="en-US"/>
        </a:p>
      </dgm:t>
    </dgm:pt>
    <dgm:pt modelId="{64DDC237-96FB-4889-A0A4-71034CF7A234}">
      <dgm:prSet phldrT="[Text]"/>
      <dgm:spPr/>
      <dgm:t>
        <a:bodyPr/>
        <a:lstStyle/>
        <a:p>
          <a:r>
            <a:rPr lang="en-US"/>
            <a:t>Add Student()</a:t>
          </a:r>
        </a:p>
      </dgm:t>
    </dgm:pt>
    <dgm:pt modelId="{EF90CA92-4337-4BFE-8241-BDD75AFE7FBA}" type="parTrans" cxnId="{39FF0063-3C3A-426D-B982-DDBEACA055D8}">
      <dgm:prSet/>
      <dgm:spPr/>
      <dgm:t>
        <a:bodyPr/>
        <a:lstStyle/>
        <a:p>
          <a:endParaRPr lang="en-US"/>
        </a:p>
      </dgm:t>
    </dgm:pt>
    <dgm:pt modelId="{91BFEB21-4505-4B59-85A4-60F94A0ADE96}" type="sibTrans" cxnId="{39FF0063-3C3A-426D-B982-DDBEACA055D8}">
      <dgm:prSet/>
      <dgm:spPr/>
      <dgm:t>
        <a:bodyPr/>
        <a:lstStyle/>
        <a:p>
          <a:endParaRPr lang="en-US"/>
        </a:p>
      </dgm:t>
    </dgm:pt>
    <dgm:pt modelId="{A4DEE0E0-D466-48F1-821D-4F0D1FF798C4}">
      <dgm:prSet phldrT="[Text]"/>
      <dgm:spPr/>
      <dgm:t>
        <a:bodyPr/>
        <a:lstStyle/>
        <a:p>
          <a:r>
            <a:rPr lang="en-US"/>
            <a:t>Update Teacher()</a:t>
          </a:r>
        </a:p>
      </dgm:t>
    </dgm:pt>
    <dgm:pt modelId="{7F946321-FBD6-4CAE-A953-FDE3A6984925}" type="parTrans" cxnId="{F0BE3417-BFB0-4A4A-B653-C16CE09B4DA3}">
      <dgm:prSet/>
      <dgm:spPr/>
      <dgm:t>
        <a:bodyPr/>
        <a:lstStyle/>
        <a:p>
          <a:endParaRPr lang="en-US"/>
        </a:p>
      </dgm:t>
    </dgm:pt>
    <dgm:pt modelId="{FA326286-FFA3-4E05-932E-329D2A92EF5E}" type="sibTrans" cxnId="{F0BE3417-BFB0-4A4A-B653-C16CE09B4DA3}">
      <dgm:prSet/>
      <dgm:spPr/>
      <dgm:t>
        <a:bodyPr/>
        <a:lstStyle/>
        <a:p>
          <a:endParaRPr lang="en-US"/>
        </a:p>
      </dgm:t>
    </dgm:pt>
    <dgm:pt modelId="{DEAEC441-F50F-4961-9CF7-F3691905309D}">
      <dgm:prSet phldrT="[Text]"/>
      <dgm:spPr/>
      <dgm:t>
        <a:bodyPr/>
        <a:lstStyle/>
        <a:p>
          <a:r>
            <a:rPr lang="en-US"/>
            <a:t>Update Student()</a:t>
          </a:r>
        </a:p>
      </dgm:t>
    </dgm:pt>
    <dgm:pt modelId="{3C624E82-E7C5-4D97-A60C-4DD34685FAC8}" type="parTrans" cxnId="{7BD231B2-C1D5-472A-BE88-9606C8D17CFB}">
      <dgm:prSet/>
      <dgm:spPr/>
      <dgm:t>
        <a:bodyPr/>
        <a:lstStyle/>
        <a:p>
          <a:endParaRPr lang="en-US"/>
        </a:p>
      </dgm:t>
    </dgm:pt>
    <dgm:pt modelId="{CAB4B1A6-D950-48B5-B725-FBA7A285126E}" type="sibTrans" cxnId="{7BD231B2-C1D5-472A-BE88-9606C8D17CFB}">
      <dgm:prSet/>
      <dgm:spPr/>
      <dgm:t>
        <a:bodyPr/>
        <a:lstStyle/>
        <a:p>
          <a:endParaRPr lang="en-US"/>
        </a:p>
      </dgm:t>
    </dgm:pt>
    <dgm:pt modelId="{2074E040-1448-40E8-BCF0-CB8E8C218878}">
      <dgm:prSet phldrT="[Text]"/>
      <dgm:spPr/>
      <dgm:t>
        <a:bodyPr/>
        <a:lstStyle/>
        <a:p>
          <a:r>
            <a:rPr lang="en-US"/>
            <a:t>View Record()</a:t>
          </a:r>
        </a:p>
      </dgm:t>
    </dgm:pt>
    <dgm:pt modelId="{D46FAA24-A3BF-4A59-A1DB-63BD9FB13DA2}" type="parTrans" cxnId="{71CBFE00-B090-4677-9EF1-E01F453133CC}">
      <dgm:prSet/>
      <dgm:spPr/>
      <dgm:t>
        <a:bodyPr/>
        <a:lstStyle/>
        <a:p>
          <a:endParaRPr lang="en-US"/>
        </a:p>
      </dgm:t>
    </dgm:pt>
    <dgm:pt modelId="{F9F9C024-D4B8-435C-B794-19E5150BA936}" type="sibTrans" cxnId="{71CBFE00-B090-4677-9EF1-E01F453133CC}">
      <dgm:prSet/>
      <dgm:spPr/>
      <dgm:t>
        <a:bodyPr/>
        <a:lstStyle/>
        <a:p>
          <a:endParaRPr lang="en-US"/>
        </a:p>
      </dgm:t>
    </dgm:pt>
    <dgm:pt modelId="{760C172D-7547-4499-B4AA-A34255ED5BFF}">
      <dgm:prSet phldrT="[Text]"/>
      <dgm:spPr/>
      <dgm:t>
        <a:bodyPr/>
        <a:lstStyle/>
        <a:p>
          <a:r>
            <a:rPr lang="en-US"/>
            <a:t>View Teacher Record()</a:t>
          </a:r>
        </a:p>
      </dgm:t>
    </dgm:pt>
    <dgm:pt modelId="{6B091154-9EF2-4A92-948B-5AEFA73982FF}" type="parTrans" cxnId="{ABF5783D-86D2-4570-A87A-FED88084C967}">
      <dgm:prSet/>
      <dgm:spPr/>
      <dgm:t>
        <a:bodyPr/>
        <a:lstStyle/>
        <a:p>
          <a:endParaRPr lang="en-US"/>
        </a:p>
      </dgm:t>
    </dgm:pt>
    <dgm:pt modelId="{74F2E3BE-740A-48C6-BB8C-4EEC4C061287}" type="sibTrans" cxnId="{ABF5783D-86D2-4570-A87A-FED88084C967}">
      <dgm:prSet/>
      <dgm:spPr/>
      <dgm:t>
        <a:bodyPr/>
        <a:lstStyle/>
        <a:p>
          <a:endParaRPr lang="en-US"/>
        </a:p>
      </dgm:t>
    </dgm:pt>
    <dgm:pt modelId="{9684EA8E-5C5E-4E56-AB46-21B573C7D53C}">
      <dgm:prSet phldrT="[Text]"/>
      <dgm:spPr/>
      <dgm:t>
        <a:bodyPr/>
        <a:lstStyle/>
        <a:p>
          <a:r>
            <a:rPr lang="en-US"/>
            <a:t>View Student Record()</a:t>
          </a:r>
        </a:p>
      </dgm:t>
    </dgm:pt>
    <dgm:pt modelId="{98C0C9DB-C24C-40BD-B80B-398AE3E3FDAA}" type="parTrans" cxnId="{FB380F26-4503-49E3-925D-7912A6E11784}">
      <dgm:prSet/>
      <dgm:spPr/>
      <dgm:t>
        <a:bodyPr/>
        <a:lstStyle/>
        <a:p>
          <a:endParaRPr lang="en-US"/>
        </a:p>
      </dgm:t>
    </dgm:pt>
    <dgm:pt modelId="{551DD015-5C86-4A79-8FA9-046339BD65FF}" type="sibTrans" cxnId="{FB380F26-4503-49E3-925D-7912A6E11784}">
      <dgm:prSet/>
      <dgm:spPr/>
      <dgm:t>
        <a:bodyPr/>
        <a:lstStyle/>
        <a:p>
          <a:endParaRPr lang="en-US"/>
        </a:p>
      </dgm:t>
    </dgm:pt>
    <dgm:pt modelId="{483E6418-9F6C-40F2-A0A2-06D65E402EAF}">
      <dgm:prSet phldrT="[Text]"/>
      <dgm:spPr/>
      <dgm:t>
        <a:bodyPr/>
        <a:lstStyle/>
        <a:p>
          <a:r>
            <a:rPr lang="en-US"/>
            <a:t>Delete Teacher()</a:t>
          </a:r>
        </a:p>
      </dgm:t>
    </dgm:pt>
    <dgm:pt modelId="{37554336-31FD-4F26-B016-E3D2937F9D94}" type="parTrans" cxnId="{50C26921-2441-4205-AFD2-3E88A9D1C8D7}">
      <dgm:prSet/>
      <dgm:spPr/>
      <dgm:t>
        <a:bodyPr/>
        <a:lstStyle/>
        <a:p>
          <a:endParaRPr lang="en-US"/>
        </a:p>
      </dgm:t>
    </dgm:pt>
    <dgm:pt modelId="{0FD663DB-FBBD-4859-9693-17E9FE519A64}" type="sibTrans" cxnId="{50C26921-2441-4205-AFD2-3E88A9D1C8D7}">
      <dgm:prSet/>
      <dgm:spPr/>
      <dgm:t>
        <a:bodyPr/>
        <a:lstStyle/>
        <a:p>
          <a:endParaRPr lang="en-US"/>
        </a:p>
      </dgm:t>
    </dgm:pt>
    <dgm:pt modelId="{C697B571-CABC-42A7-A27B-18A05904991C}">
      <dgm:prSet phldrT="[Text]"/>
      <dgm:spPr/>
      <dgm:t>
        <a:bodyPr/>
        <a:lstStyle/>
        <a:p>
          <a:r>
            <a:rPr lang="en-US"/>
            <a:t>Delete Student()</a:t>
          </a:r>
        </a:p>
      </dgm:t>
    </dgm:pt>
    <dgm:pt modelId="{B8D2A236-CBDB-4F10-8B40-4A4EC3C50C91}" type="parTrans" cxnId="{579A7939-597A-4AA6-A7B7-E9D3688E2DD8}">
      <dgm:prSet/>
      <dgm:spPr/>
      <dgm:t>
        <a:bodyPr/>
        <a:lstStyle/>
        <a:p>
          <a:endParaRPr lang="en-US"/>
        </a:p>
      </dgm:t>
    </dgm:pt>
    <dgm:pt modelId="{AE164B04-7F10-4F57-9EA9-B43AE7A0658C}" type="sibTrans" cxnId="{579A7939-597A-4AA6-A7B7-E9D3688E2DD8}">
      <dgm:prSet/>
      <dgm:spPr/>
      <dgm:t>
        <a:bodyPr/>
        <a:lstStyle/>
        <a:p>
          <a:endParaRPr lang="en-US"/>
        </a:p>
      </dgm:t>
    </dgm:pt>
    <dgm:pt modelId="{F71EB621-1E24-4E27-B9CF-4A8ADC81CD2A}">
      <dgm:prSet phldrT="[Text]"/>
      <dgm:spPr/>
      <dgm:t>
        <a:bodyPr/>
        <a:lstStyle/>
        <a:p>
          <a:r>
            <a:rPr lang="en-US"/>
            <a:t>Logout()</a:t>
          </a:r>
        </a:p>
      </dgm:t>
    </dgm:pt>
    <dgm:pt modelId="{3E142BCA-DAD4-4F3A-823C-E1CAD03D0123}" type="parTrans" cxnId="{A4549B44-8D0C-4D7D-89AF-A74592A7EDC2}">
      <dgm:prSet/>
      <dgm:spPr/>
      <dgm:t>
        <a:bodyPr/>
        <a:lstStyle/>
        <a:p>
          <a:endParaRPr lang="en-US"/>
        </a:p>
      </dgm:t>
    </dgm:pt>
    <dgm:pt modelId="{2300EB75-6337-4DEB-905D-8830E363DB58}" type="sibTrans" cxnId="{A4549B44-8D0C-4D7D-89AF-A74592A7EDC2}">
      <dgm:prSet/>
      <dgm:spPr/>
      <dgm:t>
        <a:bodyPr/>
        <a:lstStyle/>
        <a:p>
          <a:endParaRPr lang="en-US"/>
        </a:p>
      </dgm:t>
    </dgm:pt>
    <dgm:pt modelId="{E56E8E8D-718A-4206-83EA-DA8AF4ABE25A}">
      <dgm:prSet phldrT="[Text]"/>
      <dgm:spPr/>
      <dgm:t>
        <a:bodyPr/>
        <a:lstStyle/>
        <a:p>
          <a:r>
            <a:rPr lang="en-US"/>
            <a:t>Exit()</a:t>
          </a:r>
        </a:p>
      </dgm:t>
    </dgm:pt>
    <dgm:pt modelId="{581E671B-400F-450A-BA9A-85DC134B26B3}" type="parTrans" cxnId="{304821BE-E1B9-48DA-9CEC-1B011C80F729}">
      <dgm:prSet/>
      <dgm:spPr/>
      <dgm:t>
        <a:bodyPr/>
        <a:lstStyle/>
        <a:p>
          <a:endParaRPr lang="en-US"/>
        </a:p>
      </dgm:t>
    </dgm:pt>
    <dgm:pt modelId="{0AEBB5C4-BC78-4ECA-9A4D-92E1F960BBEF}" type="sibTrans" cxnId="{304821BE-E1B9-48DA-9CEC-1B011C80F729}">
      <dgm:prSet/>
      <dgm:spPr/>
      <dgm:t>
        <a:bodyPr/>
        <a:lstStyle/>
        <a:p>
          <a:endParaRPr lang="en-US"/>
        </a:p>
      </dgm:t>
    </dgm:pt>
    <dgm:pt modelId="{D1DA5078-1349-4DC4-8E3C-DC7EFB89AFD9}">
      <dgm:prSet phldrT="[Text]"/>
      <dgm:spPr/>
      <dgm:t>
        <a:bodyPr/>
        <a:lstStyle/>
        <a:p>
          <a:r>
            <a:rPr lang="en-US"/>
            <a:t>Give Marks()</a:t>
          </a:r>
        </a:p>
      </dgm:t>
    </dgm:pt>
    <dgm:pt modelId="{77C2DFD4-6D25-45F7-A412-54E63D47A187}" type="parTrans" cxnId="{DF285E46-EA9F-4714-B926-162A250FB261}">
      <dgm:prSet/>
      <dgm:spPr/>
      <dgm:t>
        <a:bodyPr/>
        <a:lstStyle/>
        <a:p>
          <a:endParaRPr lang="en-US"/>
        </a:p>
      </dgm:t>
    </dgm:pt>
    <dgm:pt modelId="{A54B0220-2376-4CFD-BD8E-52C3A89AC28F}" type="sibTrans" cxnId="{DF285E46-EA9F-4714-B926-162A250FB261}">
      <dgm:prSet/>
      <dgm:spPr/>
      <dgm:t>
        <a:bodyPr/>
        <a:lstStyle/>
        <a:p>
          <a:endParaRPr lang="en-US"/>
        </a:p>
      </dgm:t>
    </dgm:pt>
    <dgm:pt modelId="{BE6BE437-2D75-42CE-BD0C-8F665048DC11}">
      <dgm:prSet phldrT="[Text]"/>
      <dgm:spPr/>
      <dgm:t>
        <a:bodyPr/>
        <a:lstStyle/>
        <a:p>
          <a:r>
            <a:rPr lang="en-US"/>
            <a:t>See Marks()</a:t>
          </a:r>
        </a:p>
      </dgm:t>
    </dgm:pt>
    <dgm:pt modelId="{E4C6BA91-31A1-44CD-ACBF-36474D357B6A}" type="parTrans" cxnId="{154245EE-BCF0-4A06-8313-220BF4F50CF1}">
      <dgm:prSet/>
      <dgm:spPr/>
      <dgm:t>
        <a:bodyPr/>
        <a:lstStyle/>
        <a:p>
          <a:endParaRPr lang="en-US"/>
        </a:p>
      </dgm:t>
    </dgm:pt>
    <dgm:pt modelId="{A9D06C3C-BD03-4961-965B-046B4983FE39}" type="sibTrans" cxnId="{154245EE-BCF0-4A06-8313-220BF4F50CF1}">
      <dgm:prSet/>
      <dgm:spPr/>
      <dgm:t>
        <a:bodyPr/>
        <a:lstStyle/>
        <a:p>
          <a:endParaRPr lang="en-US"/>
        </a:p>
      </dgm:t>
    </dgm:pt>
    <dgm:pt modelId="{7C771411-80E4-4D3F-822B-276C214E9A0D}">
      <dgm:prSet phldrT="[Text]"/>
      <dgm:spPr/>
      <dgm:t>
        <a:bodyPr/>
        <a:lstStyle/>
        <a:p>
          <a:r>
            <a:rPr lang="en-US"/>
            <a:t>Mark Attendance()</a:t>
          </a:r>
        </a:p>
      </dgm:t>
    </dgm:pt>
    <dgm:pt modelId="{4B6E6195-BC75-4F14-B687-7D3F259915B5}" type="parTrans" cxnId="{741A353F-3CF2-4738-98B1-9F63E5007F78}">
      <dgm:prSet/>
      <dgm:spPr/>
      <dgm:t>
        <a:bodyPr/>
        <a:lstStyle/>
        <a:p>
          <a:endParaRPr lang="en-US"/>
        </a:p>
      </dgm:t>
    </dgm:pt>
    <dgm:pt modelId="{CD6150D1-E951-45D7-9259-05ED9F4F3419}" type="sibTrans" cxnId="{741A353F-3CF2-4738-98B1-9F63E5007F78}">
      <dgm:prSet/>
      <dgm:spPr/>
      <dgm:t>
        <a:bodyPr/>
        <a:lstStyle/>
        <a:p>
          <a:endParaRPr lang="en-US"/>
        </a:p>
      </dgm:t>
    </dgm:pt>
    <dgm:pt modelId="{CD74D49C-7CD2-47AF-BE47-5B82FFE686C6}">
      <dgm:prSet phldrT="[Text]"/>
      <dgm:spPr/>
      <dgm:t>
        <a:bodyPr/>
        <a:lstStyle/>
        <a:p>
          <a:r>
            <a:rPr lang="en-US"/>
            <a:t>See Attendance()</a:t>
          </a:r>
        </a:p>
      </dgm:t>
    </dgm:pt>
    <dgm:pt modelId="{611D1B22-EAFB-4CCE-895D-C7A42DB0D705}" type="parTrans" cxnId="{FD6D2068-7733-48CD-88F0-9947B71D125C}">
      <dgm:prSet/>
      <dgm:spPr/>
      <dgm:t>
        <a:bodyPr/>
        <a:lstStyle/>
        <a:p>
          <a:endParaRPr lang="en-US"/>
        </a:p>
      </dgm:t>
    </dgm:pt>
    <dgm:pt modelId="{9963F9D9-B468-43B3-A4DA-2100B81444F3}" type="sibTrans" cxnId="{FD6D2068-7733-48CD-88F0-9947B71D125C}">
      <dgm:prSet/>
      <dgm:spPr/>
      <dgm:t>
        <a:bodyPr/>
        <a:lstStyle/>
        <a:p>
          <a:endParaRPr lang="en-US"/>
        </a:p>
      </dgm:t>
    </dgm:pt>
    <dgm:pt modelId="{1975D0C6-6A15-4214-B852-CE76B813E8A4}">
      <dgm:prSet phldrT="[Text]"/>
      <dgm:spPr/>
      <dgm:t>
        <a:bodyPr/>
        <a:lstStyle/>
        <a:p>
          <a:r>
            <a:rPr lang="en-US"/>
            <a:t>Logout()</a:t>
          </a:r>
        </a:p>
      </dgm:t>
    </dgm:pt>
    <dgm:pt modelId="{B2F38AB2-6271-4AEA-A80F-E795795F5D6E}" type="parTrans" cxnId="{090A5ABA-FA85-4766-8EA2-B481B39D433B}">
      <dgm:prSet/>
      <dgm:spPr/>
      <dgm:t>
        <a:bodyPr/>
        <a:lstStyle/>
        <a:p>
          <a:endParaRPr lang="en-US"/>
        </a:p>
      </dgm:t>
    </dgm:pt>
    <dgm:pt modelId="{05C20A12-1873-47A7-81A4-313EA9965D0B}" type="sibTrans" cxnId="{090A5ABA-FA85-4766-8EA2-B481B39D433B}">
      <dgm:prSet/>
      <dgm:spPr/>
      <dgm:t>
        <a:bodyPr/>
        <a:lstStyle/>
        <a:p>
          <a:endParaRPr lang="en-US"/>
        </a:p>
      </dgm:t>
    </dgm:pt>
    <dgm:pt modelId="{1FF028C9-9A47-48B0-8F88-29940DA7B859}">
      <dgm:prSet phldrT="[Text]"/>
      <dgm:spPr/>
      <dgm:t>
        <a:bodyPr/>
        <a:lstStyle/>
        <a:p>
          <a:r>
            <a:rPr lang="en-US"/>
            <a:t>Exit()</a:t>
          </a:r>
        </a:p>
      </dgm:t>
    </dgm:pt>
    <dgm:pt modelId="{C6DE1A2B-826C-47CB-98FA-143168EB1752}" type="parTrans" cxnId="{4F92E435-020F-4920-BC8D-CE06F8E95112}">
      <dgm:prSet/>
      <dgm:spPr/>
      <dgm:t>
        <a:bodyPr/>
        <a:lstStyle/>
        <a:p>
          <a:endParaRPr lang="en-US"/>
        </a:p>
      </dgm:t>
    </dgm:pt>
    <dgm:pt modelId="{DE719905-1A7F-4BD8-ACD8-363EF7CE5C84}" type="sibTrans" cxnId="{4F92E435-020F-4920-BC8D-CE06F8E95112}">
      <dgm:prSet/>
      <dgm:spPr/>
      <dgm:t>
        <a:bodyPr/>
        <a:lstStyle/>
        <a:p>
          <a:endParaRPr lang="en-US"/>
        </a:p>
      </dgm:t>
    </dgm:pt>
    <dgm:pt modelId="{398A7803-17C2-4502-9E72-504E5C66CB89}">
      <dgm:prSet phldrT="[Text]"/>
      <dgm:spPr/>
      <dgm:t>
        <a:bodyPr/>
        <a:lstStyle/>
        <a:p>
          <a:r>
            <a:rPr lang="en-US"/>
            <a:t>See arks()</a:t>
          </a:r>
        </a:p>
      </dgm:t>
    </dgm:pt>
    <dgm:pt modelId="{87031DE4-7CD8-4859-BCDA-B7AC412996AD}" type="parTrans" cxnId="{CCD6F486-8BA4-408E-82ED-21061CF16148}">
      <dgm:prSet/>
      <dgm:spPr/>
      <dgm:t>
        <a:bodyPr/>
        <a:lstStyle/>
        <a:p>
          <a:endParaRPr lang="en-US"/>
        </a:p>
      </dgm:t>
    </dgm:pt>
    <dgm:pt modelId="{2BD63D1A-D6B0-4FDB-9783-FD1362BA80D5}" type="sibTrans" cxnId="{CCD6F486-8BA4-408E-82ED-21061CF16148}">
      <dgm:prSet/>
      <dgm:spPr/>
      <dgm:t>
        <a:bodyPr/>
        <a:lstStyle/>
        <a:p>
          <a:endParaRPr lang="en-US"/>
        </a:p>
      </dgm:t>
    </dgm:pt>
    <dgm:pt modelId="{63E19B38-B28E-49BF-A659-3E9E2EBD605C}">
      <dgm:prSet phldrT="[Text]"/>
      <dgm:spPr/>
      <dgm:t>
        <a:bodyPr/>
        <a:lstStyle/>
        <a:p>
          <a:r>
            <a:rPr lang="en-US"/>
            <a:t>Register Subjects()</a:t>
          </a:r>
        </a:p>
      </dgm:t>
    </dgm:pt>
    <dgm:pt modelId="{C189AE96-8599-48D2-BE91-18016F9ADD31}" type="parTrans" cxnId="{7215595F-189B-462C-95E4-A0F3DA570A83}">
      <dgm:prSet/>
      <dgm:spPr/>
      <dgm:t>
        <a:bodyPr/>
        <a:lstStyle/>
        <a:p>
          <a:endParaRPr lang="en-US"/>
        </a:p>
      </dgm:t>
    </dgm:pt>
    <dgm:pt modelId="{21C4D5A6-D1FB-41C0-86E7-04160A55C59C}" type="sibTrans" cxnId="{7215595F-189B-462C-95E4-A0F3DA570A83}">
      <dgm:prSet/>
      <dgm:spPr/>
      <dgm:t>
        <a:bodyPr/>
        <a:lstStyle/>
        <a:p>
          <a:endParaRPr lang="en-US"/>
        </a:p>
      </dgm:t>
    </dgm:pt>
    <dgm:pt modelId="{8F91CE62-CF27-442E-BE22-E9F4FBBC9612}">
      <dgm:prSet phldrT="[Text]"/>
      <dgm:spPr/>
      <dgm:t>
        <a:bodyPr/>
        <a:lstStyle/>
        <a:p>
          <a:r>
            <a:rPr lang="en-US"/>
            <a:t>See Registered Subjects()</a:t>
          </a:r>
        </a:p>
      </dgm:t>
    </dgm:pt>
    <dgm:pt modelId="{EA077950-75CB-4101-A5A8-9CD45C9ACD43}" type="parTrans" cxnId="{56CD45C8-50AA-4482-9548-CCD7CD16DA52}">
      <dgm:prSet/>
      <dgm:spPr/>
      <dgm:t>
        <a:bodyPr/>
        <a:lstStyle/>
        <a:p>
          <a:endParaRPr lang="en-US"/>
        </a:p>
      </dgm:t>
    </dgm:pt>
    <dgm:pt modelId="{D2CE3177-2CDD-463B-82C2-5F960DD93054}" type="sibTrans" cxnId="{56CD45C8-50AA-4482-9548-CCD7CD16DA52}">
      <dgm:prSet/>
      <dgm:spPr/>
      <dgm:t>
        <a:bodyPr/>
        <a:lstStyle/>
        <a:p>
          <a:endParaRPr lang="en-US"/>
        </a:p>
      </dgm:t>
    </dgm:pt>
    <dgm:pt modelId="{AD8B175F-EA8E-46EF-9DE5-E7859D07D36C}">
      <dgm:prSet phldrT="[Text]"/>
      <dgm:spPr/>
      <dgm:t>
        <a:bodyPr/>
        <a:lstStyle/>
        <a:p>
          <a:r>
            <a:rPr lang="en-US"/>
            <a:t>See Attendance()</a:t>
          </a:r>
        </a:p>
      </dgm:t>
    </dgm:pt>
    <dgm:pt modelId="{C3D0E3C2-4B55-492A-9A47-F2F84F19CE08}" type="parTrans" cxnId="{E8D4795D-F5F5-4538-A4FE-E418A45A1153}">
      <dgm:prSet/>
      <dgm:spPr/>
      <dgm:t>
        <a:bodyPr/>
        <a:lstStyle/>
        <a:p>
          <a:endParaRPr lang="en-US"/>
        </a:p>
      </dgm:t>
    </dgm:pt>
    <dgm:pt modelId="{004A949F-DF60-41BD-A890-DAEAC69CFC3F}" type="sibTrans" cxnId="{E8D4795D-F5F5-4538-A4FE-E418A45A1153}">
      <dgm:prSet/>
      <dgm:spPr/>
      <dgm:t>
        <a:bodyPr/>
        <a:lstStyle/>
        <a:p>
          <a:endParaRPr lang="en-US"/>
        </a:p>
      </dgm:t>
    </dgm:pt>
    <dgm:pt modelId="{13C6A6E9-D4B7-44AB-B2C6-CA49D021E20D}">
      <dgm:prSet phldrT="[Text]"/>
      <dgm:spPr/>
      <dgm:t>
        <a:bodyPr/>
        <a:lstStyle/>
        <a:p>
          <a:r>
            <a:rPr lang="en-US"/>
            <a:t>Logout()</a:t>
          </a:r>
        </a:p>
      </dgm:t>
    </dgm:pt>
    <dgm:pt modelId="{139F0A71-6831-4EA2-A385-D50D21588FB5}" type="parTrans" cxnId="{8E903145-8499-458D-8779-106C87E410FF}">
      <dgm:prSet/>
      <dgm:spPr/>
      <dgm:t>
        <a:bodyPr/>
        <a:lstStyle/>
        <a:p>
          <a:endParaRPr lang="en-US"/>
        </a:p>
      </dgm:t>
    </dgm:pt>
    <dgm:pt modelId="{A50B098D-4828-41F8-BBD0-35154BE56F9F}" type="sibTrans" cxnId="{8E903145-8499-458D-8779-106C87E410FF}">
      <dgm:prSet/>
      <dgm:spPr/>
      <dgm:t>
        <a:bodyPr/>
        <a:lstStyle/>
        <a:p>
          <a:endParaRPr lang="en-US"/>
        </a:p>
      </dgm:t>
    </dgm:pt>
    <dgm:pt modelId="{AFBB3D54-DA84-44E4-9B02-AC4DC13FA2BB}">
      <dgm:prSet phldrT="[Text]"/>
      <dgm:spPr/>
      <dgm:t>
        <a:bodyPr/>
        <a:lstStyle/>
        <a:p>
          <a:r>
            <a:rPr lang="en-US"/>
            <a:t>Exit()</a:t>
          </a:r>
        </a:p>
      </dgm:t>
    </dgm:pt>
    <dgm:pt modelId="{C43C9517-8CB5-4485-B930-2E776ABEEA7F}" type="parTrans" cxnId="{5DB68A38-3A2D-4DE1-8891-A1EB51A6F086}">
      <dgm:prSet/>
      <dgm:spPr/>
      <dgm:t>
        <a:bodyPr/>
        <a:lstStyle/>
        <a:p>
          <a:endParaRPr lang="en-US"/>
        </a:p>
      </dgm:t>
    </dgm:pt>
    <dgm:pt modelId="{1BC21F95-580E-4E32-B626-CAD04A399503}" type="sibTrans" cxnId="{5DB68A38-3A2D-4DE1-8891-A1EB51A6F086}">
      <dgm:prSet/>
      <dgm:spPr/>
      <dgm:t>
        <a:bodyPr/>
        <a:lstStyle/>
        <a:p>
          <a:endParaRPr lang="en-US"/>
        </a:p>
      </dgm:t>
    </dgm:pt>
    <dgm:pt modelId="{5A38821B-19AF-4ADF-A82C-D48C48DEC62E}" type="pres">
      <dgm:prSet presAssocID="{08F3A194-FD41-44AD-B120-CE71006FC83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</dgm:pt>
    <dgm:pt modelId="{CEFCE773-2530-4641-B3C2-04B0C6A7370D}" type="pres">
      <dgm:prSet presAssocID="{2567F9EA-E59C-4D31-8405-E6CFF5FC9D84}" presName="root1" presStyleCnt="0"/>
      <dgm:spPr/>
    </dgm:pt>
    <dgm:pt modelId="{AF371FC2-2FB7-4212-9FCA-D6F488C4450F}" type="pres">
      <dgm:prSet presAssocID="{2567F9EA-E59C-4D31-8405-E6CFF5FC9D84}" presName="LevelOneTextNode" presStyleLbl="node0" presStyleIdx="0" presStyleCnt="1">
        <dgm:presLayoutVars>
          <dgm:chPref val="3"/>
        </dgm:presLayoutVars>
      </dgm:prSet>
      <dgm:spPr/>
    </dgm:pt>
    <dgm:pt modelId="{354EB7CE-2A12-4A68-B7A0-0923FAB0E2AC}" type="pres">
      <dgm:prSet presAssocID="{2567F9EA-E59C-4D31-8405-E6CFF5FC9D84}" presName="level2hierChild" presStyleCnt="0"/>
      <dgm:spPr/>
    </dgm:pt>
    <dgm:pt modelId="{DB9FCFBC-2247-4997-A298-71E4FA588D2F}" type="pres">
      <dgm:prSet presAssocID="{F66D23D2-1928-4BA3-BEBF-D048633AE0FA}" presName="conn2-1" presStyleLbl="parChTrans1D2" presStyleIdx="0" presStyleCnt="3"/>
      <dgm:spPr/>
    </dgm:pt>
    <dgm:pt modelId="{E1C44D3F-FCAC-4EDC-A2D8-2B369880D50C}" type="pres">
      <dgm:prSet presAssocID="{F66D23D2-1928-4BA3-BEBF-D048633AE0FA}" presName="connTx" presStyleLbl="parChTrans1D2" presStyleIdx="0" presStyleCnt="3"/>
      <dgm:spPr/>
    </dgm:pt>
    <dgm:pt modelId="{75C9648E-0DBE-4359-8693-14ADCEEC70B0}" type="pres">
      <dgm:prSet presAssocID="{729A7958-2999-4715-9CF6-7B0DDC6AC6FA}" presName="root2" presStyleCnt="0"/>
      <dgm:spPr/>
    </dgm:pt>
    <dgm:pt modelId="{688F9931-FBBD-4357-9798-EF858CFC3CED}" type="pres">
      <dgm:prSet presAssocID="{729A7958-2999-4715-9CF6-7B0DDC6AC6FA}" presName="LevelTwoTextNode" presStyleLbl="node2" presStyleIdx="0" presStyleCnt="3">
        <dgm:presLayoutVars>
          <dgm:chPref val="3"/>
        </dgm:presLayoutVars>
      </dgm:prSet>
      <dgm:spPr/>
    </dgm:pt>
    <dgm:pt modelId="{52F28EC9-3B5A-42D5-B2ED-D26ED53DAEB4}" type="pres">
      <dgm:prSet presAssocID="{729A7958-2999-4715-9CF6-7B0DDC6AC6FA}" presName="level3hierChild" presStyleCnt="0"/>
      <dgm:spPr/>
    </dgm:pt>
    <dgm:pt modelId="{DB2EF1CF-9D9F-40C6-BA24-15983483477D}" type="pres">
      <dgm:prSet presAssocID="{15A8619D-A212-4A73-817A-CEB134C17CCA}" presName="conn2-1" presStyleLbl="parChTrans1D3" presStyleIdx="0" presStyleCnt="21"/>
      <dgm:spPr/>
    </dgm:pt>
    <dgm:pt modelId="{853399DE-5DC7-4CC4-BF47-363F13F9ACAF}" type="pres">
      <dgm:prSet presAssocID="{15A8619D-A212-4A73-817A-CEB134C17CCA}" presName="connTx" presStyleLbl="parChTrans1D3" presStyleIdx="0" presStyleCnt="21"/>
      <dgm:spPr/>
    </dgm:pt>
    <dgm:pt modelId="{C93E407E-5404-43DF-ABEA-733C32986780}" type="pres">
      <dgm:prSet presAssocID="{08E5574A-4DDF-42F1-829D-B9A32DACE985}" presName="root2" presStyleCnt="0"/>
      <dgm:spPr/>
    </dgm:pt>
    <dgm:pt modelId="{8C791A83-60A7-4EFE-BB3D-6574AE9FFAB5}" type="pres">
      <dgm:prSet presAssocID="{08E5574A-4DDF-42F1-829D-B9A32DACE985}" presName="LevelTwoTextNode" presStyleLbl="node3" presStyleIdx="0" presStyleCnt="21">
        <dgm:presLayoutVars>
          <dgm:chPref val="3"/>
        </dgm:presLayoutVars>
      </dgm:prSet>
      <dgm:spPr/>
    </dgm:pt>
    <dgm:pt modelId="{1A566090-A867-4D77-A0F2-F472A399B7EF}" type="pres">
      <dgm:prSet presAssocID="{08E5574A-4DDF-42F1-829D-B9A32DACE985}" presName="level3hierChild" presStyleCnt="0"/>
      <dgm:spPr/>
    </dgm:pt>
    <dgm:pt modelId="{DAA64A9C-D734-47C2-A3A3-265686F1BABB}" type="pres">
      <dgm:prSet presAssocID="{EF90CA92-4337-4BFE-8241-BDD75AFE7FBA}" presName="conn2-1" presStyleLbl="parChTrans1D3" presStyleIdx="1" presStyleCnt="21"/>
      <dgm:spPr/>
    </dgm:pt>
    <dgm:pt modelId="{13B7A08F-D18D-4299-90A5-CFED054A1733}" type="pres">
      <dgm:prSet presAssocID="{EF90CA92-4337-4BFE-8241-BDD75AFE7FBA}" presName="connTx" presStyleLbl="parChTrans1D3" presStyleIdx="1" presStyleCnt="21"/>
      <dgm:spPr/>
    </dgm:pt>
    <dgm:pt modelId="{276F9CA2-2BD0-4F94-B890-73D464BCF29C}" type="pres">
      <dgm:prSet presAssocID="{64DDC237-96FB-4889-A0A4-71034CF7A234}" presName="root2" presStyleCnt="0"/>
      <dgm:spPr/>
    </dgm:pt>
    <dgm:pt modelId="{9948DB8E-BFBA-4AAE-9776-F173745C7460}" type="pres">
      <dgm:prSet presAssocID="{64DDC237-96FB-4889-A0A4-71034CF7A234}" presName="LevelTwoTextNode" presStyleLbl="node3" presStyleIdx="1" presStyleCnt="21">
        <dgm:presLayoutVars>
          <dgm:chPref val="3"/>
        </dgm:presLayoutVars>
      </dgm:prSet>
      <dgm:spPr/>
    </dgm:pt>
    <dgm:pt modelId="{B1D900D8-C249-4786-A489-ADBB2EB7A8F2}" type="pres">
      <dgm:prSet presAssocID="{64DDC237-96FB-4889-A0A4-71034CF7A234}" presName="level3hierChild" presStyleCnt="0"/>
      <dgm:spPr/>
    </dgm:pt>
    <dgm:pt modelId="{67602C06-2BB3-410E-9561-88C34744CF6C}" type="pres">
      <dgm:prSet presAssocID="{7F946321-FBD6-4CAE-A953-FDE3A6984925}" presName="conn2-1" presStyleLbl="parChTrans1D3" presStyleIdx="2" presStyleCnt="21"/>
      <dgm:spPr/>
    </dgm:pt>
    <dgm:pt modelId="{7714A614-4D92-4D2B-A86C-41A1FE6EF5EB}" type="pres">
      <dgm:prSet presAssocID="{7F946321-FBD6-4CAE-A953-FDE3A6984925}" presName="connTx" presStyleLbl="parChTrans1D3" presStyleIdx="2" presStyleCnt="21"/>
      <dgm:spPr/>
    </dgm:pt>
    <dgm:pt modelId="{F002C70A-1E42-4C3C-97AA-0E60216DAE3F}" type="pres">
      <dgm:prSet presAssocID="{A4DEE0E0-D466-48F1-821D-4F0D1FF798C4}" presName="root2" presStyleCnt="0"/>
      <dgm:spPr/>
    </dgm:pt>
    <dgm:pt modelId="{689C1ADB-6A33-44A1-B1DC-6BC8F5A0B5E0}" type="pres">
      <dgm:prSet presAssocID="{A4DEE0E0-D466-48F1-821D-4F0D1FF798C4}" presName="LevelTwoTextNode" presStyleLbl="node3" presStyleIdx="2" presStyleCnt="21">
        <dgm:presLayoutVars>
          <dgm:chPref val="3"/>
        </dgm:presLayoutVars>
      </dgm:prSet>
      <dgm:spPr/>
    </dgm:pt>
    <dgm:pt modelId="{B868EC3D-F7A2-489A-8B3E-A22E3A868E15}" type="pres">
      <dgm:prSet presAssocID="{A4DEE0E0-D466-48F1-821D-4F0D1FF798C4}" presName="level3hierChild" presStyleCnt="0"/>
      <dgm:spPr/>
    </dgm:pt>
    <dgm:pt modelId="{44C21726-1890-4434-82C0-7F8F89CDB6B5}" type="pres">
      <dgm:prSet presAssocID="{3C624E82-E7C5-4D97-A60C-4DD34685FAC8}" presName="conn2-1" presStyleLbl="parChTrans1D3" presStyleIdx="3" presStyleCnt="21"/>
      <dgm:spPr/>
    </dgm:pt>
    <dgm:pt modelId="{AFE76284-656B-4456-8D16-A5E01D57CCF0}" type="pres">
      <dgm:prSet presAssocID="{3C624E82-E7C5-4D97-A60C-4DD34685FAC8}" presName="connTx" presStyleLbl="parChTrans1D3" presStyleIdx="3" presStyleCnt="21"/>
      <dgm:spPr/>
    </dgm:pt>
    <dgm:pt modelId="{4A47B255-E694-4A1C-AE78-C4E6B34B6048}" type="pres">
      <dgm:prSet presAssocID="{DEAEC441-F50F-4961-9CF7-F3691905309D}" presName="root2" presStyleCnt="0"/>
      <dgm:spPr/>
    </dgm:pt>
    <dgm:pt modelId="{04C0D193-3AA5-4E71-A013-4DAED8608A97}" type="pres">
      <dgm:prSet presAssocID="{DEAEC441-F50F-4961-9CF7-F3691905309D}" presName="LevelTwoTextNode" presStyleLbl="node3" presStyleIdx="3" presStyleCnt="21">
        <dgm:presLayoutVars>
          <dgm:chPref val="3"/>
        </dgm:presLayoutVars>
      </dgm:prSet>
      <dgm:spPr/>
    </dgm:pt>
    <dgm:pt modelId="{5FFE77B5-E35B-4192-B113-33438BAC7AC4}" type="pres">
      <dgm:prSet presAssocID="{DEAEC441-F50F-4961-9CF7-F3691905309D}" presName="level3hierChild" presStyleCnt="0"/>
      <dgm:spPr/>
    </dgm:pt>
    <dgm:pt modelId="{EAB9F21B-F3A4-4040-A81A-DF3D4B0BE7B8}" type="pres">
      <dgm:prSet presAssocID="{D46FAA24-A3BF-4A59-A1DB-63BD9FB13DA2}" presName="conn2-1" presStyleLbl="parChTrans1D3" presStyleIdx="4" presStyleCnt="21"/>
      <dgm:spPr/>
    </dgm:pt>
    <dgm:pt modelId="{B86E5A3E-9444-457B-8F2D-621CE6839C10}" type="pres">
      <dgm:prSet presAssocID="{D46FAA24-A3BF-4A59-A1DB-63BD9FB13DA2}" presName="connTx" presStyleLbl="parChTrans1D3" presStyleIdx="4" presStyleCnt="21"/>
      <dgm:spPr/>
    </dgm:pt>
    <dgm:pt modelId="{FA76ADDE-4999-4E26-9285-99F37EE3B978}" type="pres">
      <dgm:prSet presAssocID="{2074E040-1448-40E8-BCF0-CB8E8C218878}" presName="root2" presStyleCnt="0"/>
      <dgm:spPr/>
    </dgm:pt>
    <dgm:pt modelId="{A64AB79F-9AB5-42F7-AEA4-67C3505C52C1}" type="pres">
      <dgm:prSet presAssocID="{2074E040-1448-40E8-BCF0-CB8E8C218878}" presName="LevelTwoTextNode" presStyleLbl="node3" presStyleIdx="4" presStyleCnt="21">
        <dgm:presLayoutVars>
          <dgm:chPref val="3"/>
        </dgm:presLayoutVars>
      </dgm:prSet>
      <dgm:spPr/>
    </dgm:pt>
    <dgm:pt modelId="{D7A35288-E101-4B52-860A-666C4A141ABF}" type="pres">
      <dgm:prSet presAssocID="{2074E040-1448-40E8-BCF0-CB8E8C218878}" presName="level3hierChild" presStyleCnt="0"/>
      <dgm:spPr/>
    </dgm:pt>
    <dgm:pt modelId="{24DCA9E2-4265-4928-A915-6CA47649BC31}" type="pres">
      <dgm:prSet presAssocID="{6B091154-9EF2-4A92-948B-5AEFA73982FF}" presName="conn2-1" presStyleLbl="parChTrans1D4" presStyleIdx="0" presStyleCnt="2"/>
      <dgm:spPr/>
    </dgm:pt>
    <dgm:pt modelId="{73EFBEAD-C0C5-40D5-86EF-471AE4EB6085}" type="pres">
      <dgm:prSet presAssocID="{6B091154-9EF2-4A92-948B-5AEFA73982FF}" presName="connTx" presStyleLbl="parChTrans1D4" presStyleIdx="0" presStyleCnt="2"/>
      <dgm:spPr/>
    </dgm:pt>
    <dgm:pt modelId="{5638C7BB-C579-47DF-998A-937483E0C53D}" type="pres">
      <dgm:prSet presAssocID="{760C172D-7547-4499-B4AA-A34255ED5BFF}" presName="root2" presStyleCnt="0"/>
      <dgm:spPr/>
    </dgm:pt>
    <dgm:pt modelId="{57EB122E-16D9-4EA2-86C3-33AA45E86F36}" type="pres">
      <dgm:prSet presAssocID="{760C172D-7547-4499-B4AA-A34255ED5BFF}" presName="LevelTwoTextNode" presStyleLbl="node4" presStyleIdx="0" presStyleCnt="2">
        <dgm:presLayoutVars>
          <dgm:chPref val="3"/>
        </dgm:presLayoutVars>
      </dgm:prSet>
      <dgm:spPr/>
    </dgm:pt>
    <dgm:pt modelId="{80B4DF1B-E2EF-4BC2-90AE-3F9A892529CF}" type="pres">
      <dgm:prSet presAssocID="{760C172D-7547-4499-B4AA-A34255ED5BFF}" presName="level3hierChild" presStyleCnt="0"/>
      <dgm:spPr/>
    </dgm:pt>
    <dgm:pt modelId="{709C31AA-237A-4C78-A6C0-33F324966AA0}" type="pres">
      <dgm:prSet presAssocID="{98C0C9DB-C24C-40BD-B80B-398AE3E3FDAA}" presName="conn2-1" presStyleLbl="parChTrans1D4" presStyleIdx="1" presStyleCnt="2"/>
      <dgm:spPr/>
    </dgm:pt>
    <dgm:pt modelId="{F78C41B9-8F89-488C-B374-E11539748D7C}" type="pres">
      <dgm:prSet presAssocID="{98C0C9DB-C24C-40BD-B80B-398AE3E3FDAA}" presName="connTx" presStyleLbl="parChTrans1D4" presStyleIdx="1" presStyleCnt="2"/>
      <dgm:spPr/>
    </dgm:pt>
    <dgm:pt modelId="{876D6ED7-2D36-486F-B8E2-BC22383C3171}" type="pres">
      <dgm:prSet presAssocID="{9684EA8E-5C5E-4E56-AB46-21B573C7D53C}" presName="root2" presStyleCnt="0"/>
      <dgm:spPr/>
    </dgm:pt>
    <dgm:pt modelId="{125C3936-DA46-4FC7-9811-B9350BE8C27E}" type="pres">
      <dgm:prSet presAssocID="{9684EA8E-5C5E-4E56-AB46-21B573C7D53C}" presName="LevelTwoTextNode" presStyleLbl="node4" presStyleIdx="1" presStyleCnt="2">
        <dgm:presLayoutVars>
          <dgm:chPref val="3"/>
        </dgm:presLayoutVars>
      </dgm:prSet>
      <dgm:spPr/>
    </dgm:pt>
    <dgm:pt modelId="{7048ADE1-27F3-4A07-849A-969CC7FFE8BD}" type="pres">
      <dgm:prSet presAssocID="{9684EA8E-5C5E-4E56-AB46-21B573C7D53C}" presName="level3hierChild" presStyleCnt="0"/>
      <dgm:spPr/>
    </dgm:pt>
    <dgm:pt modelId="{96956851-0AB6-4BD5-A6D8-0E1CD8C7EBB5}" type="pres">
      <dgm:prSet presAssocID="{37554336-31FD-4F26-B016-E3D2937F9D94}" presName="conn2-1" presStyleLbl="parChTrans1D3" presStyleIdx="5" presStyleCnt="21"/>
      <dgm:spPr/>
    </dgm:pt>
    <dgm:pt modelId="{6033C140-21EF-419B-8AF1-5CEDF92241CC}" type="pres">
      <dgm:prSet presAssocID="{37554336-31FD-4F26-B016-E3D2937F9D94}" presName="connTx" presStyleLbl="parChTrans1D3" presStyleIdx="5" presStyleCnt="21"/>
      <dgm:spPr/>
    </dgm:pt>
    <dgm:pt modelId="{08B14DFD-1DA6-4C64-A1B2-A9FDF1168894}" type="pres">
      <dgm:prSet presAssocID="{483E6418-9F6C-40F2-A0A2-06D65E402EAF}" presName="root2" presStyleCnt="0"/>
      <dgm:spPr/>
    </dgm:pt>
    <dgm:pt modelId="{525F367C-27C0-43E3-9384-599EC981FE0E}" type="pres">
      <dgm:prSet presAssocID="{483E6418-9F6C-40F2-A0A2-06D65E402EAF}" presName="LevelTwoTextNode" presStyleLbl="node3" presStyleIdx="5" presStyleCnt="21">
        <dgm:presLayoutVars>
          <dgm:chPref val="3"/>
        </dgm:presLayoutVars>
      </dgm:prSet>
      <dgm:spPr/>
    </dgm:pt>
    <dgm:pt modelId="{8D3100A5-199D-47C7-BB19-DCBD0222FFE0}" type="pres">
      <dgm:prSet presAssocID="{483E6418-9F6C-40F2-A0A2-06D65E402EAF}" presName="level3hierChild" presStyleCnt="0"/>
      <dgm:spPr/>
    </dgm:pt>
    <dgm:pt modelId="{C3752E32-95B0-4775-A229-DFC5E5D1138F}" type="pres">
      <dgm:prSet presAssocID="{B8D2A236-CBDB-4F10-8B40-4A4EC3C50C91}" presName="conn2-1" presStyleLbl="parChTrans1D3" presStyleIdx="6" presStyleCnt="21"/>
      <dgm:spPr/>
    </dgm:pt>
    <dgm:pt modelId="{637F17F1-0060-418C-8865-2CB8D16330F3}" type="pres">
      <dgm:prSet presAssocID="{B8D2A236-CBDB-4F10-8B40-4A4EC3C50C91}" presName="connTx" presStyleLbl="parChTrans1D3" presStyleIdx="6" presStyleCnt="21"/>
      <dgm:spPr/>
    </dgm:pt>
    <dgm:pt modelId="{BAFB4FC1-EB08-41E9-A4D9-3F59324C9E1E}" type="pres">
      <dgm:prSet presAssocID="{C697B571-CABC-42A7-A27B-18A05904991C}" presName="root2" presStyleCnt="0"/>
      <dgm:spPr/>
    </dgm:pt>
    <dgm:pt modelId="{ED50D8BB-FE16-41BE-8E19-9177829FE846}" type="pres">
      <dgm:prSet presAssocID="{C697B571-CABC-42A7-A27B-18A05904991C}" presName="LevelTwoTextNode" presStyleLbl="node3" presStyleIdx="6" presStyleCnt="21">
        <dgm:presLayoutVars>
          <dgm:chPref val="3"/>
        </dgm:presLayoutVars>
      </dgm:prSet>
      <dgm:spPr/>
    </dgm:pt>
    <dgm:pt modelId="{3D40102B-D84E-40C1-B91A-6013619B296D}" type="pres">
      <dgm:prSet presAssocID="{C697B571-CABC-42A7-A27B-18A05904991C}" presName="level3hierChild" presStyleCnt="0"/>
      <dgm:spPr/>
    </dgm:pt>
    <dgm:pt modelId="{FDE5AB9E-8F09-4897-9FB4-32220B624799}" type="pres">
      <dgm:prSet presAssocID="{3E142BCA-DAD4-4F3A-823C-E1CAD03D0123}" presName="conn2-1" presStyleLbl="parChTrans1D3" presStyleIdx="7" presStyleCnt="21"/>
      <dgm:spPr/>
    </dgm:pt>
    <dgm:pt modelId="{5C123C62-D451-44C1-83E3-B3FC9167CE22}" type="pres">
      <dgm:prSet presAssocID="{3E142BCA-DAD4-4F3A-823C-E1CAD03D0123}" presName="connTx" presStyleLbl="parChTrans1D3" presStyleIdx="7" presStyleCnt="21"/>
      <dgm:spPr/>
    </dgm:pt>
    <dgm:pt modelId="{B1C55B98-D6B2-4768-B48C-13B0D234B977}" type="pres">
      <dgm:prSet presAssocID="{F71EB621-1E24-4E27-B9CF-4A8ADC81CD2A}" presName="root2" presStyleCnt="0"/>
      <dgm:spPr/>
    </dgm:pt>
    <dgm:pt modelId="{0058FDBB-CE8A-443A-89E2-DF85B8533D50}" type="pres">
      <dgm:prSet presAssocID="{F71EB621-1E24-4E27-B9CF-4A8ADC81CD2A}" presName="LevelTwoTextNode" presStyleLbl="node3" presStyleIdx="7" presStyleCnt="21">
        <dgm:presLayoutVars>
          <dgm:chPref val="3"/>
        </dgm:presLayoutVars>
      </dgm:prSet>
      <dgm:spPr/>
    </dgm:pt>
    <dgm:pt modelId="{2DC1188A-EF47-460A-A448-968D6F1B615D}" type="pres">
      <dgm:prSet presAssocID="{F71EB621-1E24-4E27-B9CF-4A8ADC81CD2A}" presName="level3hierChild" presStyleCnt="0"/>
      <dgm:spPr/>
    </dgm:pt>
    <dgm:pt modelId="{FF777E63-8114-44C8-BB31-F32B57B35CCB}" type="pres">
      <dgm:prSet presAssocID="{581E671B-400F-450A-BA9A-85DC134B26B3}" presName="conn2-1" presStyleLbl="parChTrans1D3" presStyleIdx="8" presStyleCnt="21"/>
      <dgm:spPr/>
    </dgm:pt>
    <dgm:pt modelId="{B045B5E6-A44A-4117-A141-10D5DEB246BE}" type="pres">
      <dgm:prSet presAssocID="{581E671B-400F-450A-BA9A-85DC134B26B3}" presName="connTx" presStyleLbl="parChTrans1D3" presStyleIdx="8" presStyleCnt="21"/>
      <dgm:spPr/>
    </dgm:pt>
    <dgm:pt modelId="{7CC4447A-8A6C-4EF5-8A09-588F07EA200A}" type="pres">
      <dgm:prSet presAssocID="{E56E8E8D-718A-4206-83EA-DA8AF4ABE25A}" presName="root2" presStyleCnt="0"/>
      <dgm:spPr/>
    </dgm:pt>
    <dgm:pt modelId="{DC1EAB48-CA35-4257-B3B3-AD24FE64BE4E}" type="pres">
      <dgm:prSet presAssocID="{E56E8E8D-718A-4206-83EA-DA8AF4ABE25A}" presName="LevelTwoTextNode" presStyleLbl="node3" presStyleIdx="8" presStyleCnt="21">
        <dgm:presLayoutVars>
          <dgm:chPref val="3"/>
        </dgm:presLayoutVars>
      </dgm:prSet>
      <dgm:spPr/>
    </dgm:pt>
    <dgm:pt modelId="{ED35E1C0-447D-412F-BF4F-478FCD3438F7}" type="pres">
      <dgm:prSet presAssocID="{E56E8E8D-718A-4206-83EA-DA8AF4ABE25A}" presName="level3hierChild" presStyleCnt="0"/>
      <dgm:spPr/>
    </dgm:pt>
    <dgm:pt modelId="{6E4B79A2-3801-49D1-9D85-47D8CA848766}" type="pres">
      <dgm:prSet presAssocID="{5D03EE93-72AB-411A-B0E5-AE7EE84C27FE}" presName="conn2-1" presStyleLbl="parChTrans1D2" presStyleIdx="1" presStyleCnt="3"/>
      <dgm:spPr/>
    </dgm:pt>
    <dgm:pt modelId="{AB69EF1C-6A05-4561-ADB0-B1E89C2E1861}" type="pres">
      <dgm:prSet presAssocID="{5D03EE93-72AB-411A-B0E5-AE7EE84C27FE}" presName="connTx" presStyleLbl="parChTrans1D2" presStyleIdx="1" presStyleCnt="3"/>
      <dgm:spPr/>
    </dgm:pt>
    <dgm:pt modelId="{3122E2DD-BFF3-4038-9FE9-D14CDF4C9D61}" type="pres">
      <dgm:prSet presAssocID="{B84EF697-EA99-4736-8E61-1AB96D908157}" presName="root2" presStyleCnt="0"/>
      <dgm:spPr/>
    </dgm:pt>
    <dgm:pt modelId="{A3DB1940-49B3-4672-8913-32AF3B9D9E85}" type="pres">
      <dgm:prSet presAssocID="{B84EF697-EA99-4736-8E61-1AB96D908157}" presName="LevelTwoTextNode" presStyleLbl="node2" presStyleIdx="1" presStyleCnt="3">
        <dgm:presLayoutVars>
          <dgm:chPref val="3"/>
        </dgm:presLayoutVars>
      </dgm:prSet>
      <dgm:spPr/>
    </dgm:pt>
    <dgm:pt modelId="{77FEF2A2-4ABA-4AD7-A853-89055136CDDE}" type="pres">
      <dgm:prSet presAssocID="{B84EF697-EA99-4736-8E61-1AB96D908157}" presName="level3hierChild" presStyleCnt="0"/>
      <dgm:spPr/>
    </dgm:pt>
    <dgm:pt modelId="{96DA1B9F-A495-41E9-B12F-D2C2DED55D5E}" type="pres">
      <dgm:prSet presAssocID="{77C2DFD4-6D25-45F7-A412-54E63D47A187}" presName="conn2-1" presStyleLbl="parChTrans1D3" presStyleIdx="9" presStyleCnt="21"/>
      <dgm:spPr/>
    </dgm:pt>
    <dgm:pt modelId="{FC423B9A-491C-4189-8714-830C32E6A940}" type="pres">
      <dgm:prSet presAssocID="{77C2DFD4-6D25-45F7-A412-54E63D47A187}" presName="connTx" presStyleLbl="parChTrans1D3" presStyleIdx="9" presStyleCnt="21"/>
      <dgm:spPr/>
    </dgm:pt>
    <dgm:pt modelId="{B3FB02AB-B4B0-43E6-927E-984EA5E3502E}" type="pres">
      <dgm:prSet presAssocID="{D1DA5078-1349-4DC4-8E3C-DC7EFB89AFD9}" presName="root2" presStyleCnt="0"/>
      <dgm:spPr/>
    </dgm:pt>
    <dgm:pt modelId="{96652EDF-AB5D-416B-B6C2-ACE24BC1C602}" type="pres">
      <dgm:prSet presAssocID="{D1DA5078-1349-4DC4-8E3C-DC7EFB89AFD9}" presName="LevelTwoTextNode" presStyleLbl="node3" presStyleIdx="9" presStyleCnt="21">
        <dgm:presLayoutVars>
          <dgm:chPref val="3"/>
        </dgm:presLayoutVars>
      </dgm:prSet>
      <dgm:spPr/>
    </dgm:pt>
    <dgm:pt modelId="{C4BE4791-615C-454B-9192-C203FD47FF73}" type="pres">
      <dgm:prSet presAssocID="{D1DA5078-1349-4DC4-8E3C-DC7EFB89AFD9}" presName="level3hierChild" presStyleCnt="0"/>
      <dgm:spPr/>
    </dgm:pt>
    <dgm:pt modelId="{FA8A9E38-F096-4714-A307-FA2BAD3D874A}" type="pres">
      <dgm:prSet presAssocID="{E4C6BA91-31A1-44CD-ACBF-36474D357B6A}" presName="conn2-1" presStyleLbl="parChTrans1D3" presStyleIdx="10" presStyleCnt="21"/>
      <dgm:spPr/>
    </dgm:pt>
    <dgm:pt modelId="{051ECE93-5769-46FF-BAD1-A3CB54F3909A}" type="pres">
      <dgm:prSet presAssocID="{E4C6BA91-31A1-44CD-ACBF-36474D357B6A}" presName="connTx" presStyleLbl="parChTrans1D3" presStyleIdx="10" presStyleCnt="21"/>
      <dgm:spPr/>
    </dgm:pt>
    <dgm:pt modelId="{7B56EC99-84CC-48CB-9A90-30ABCBB08FE4}" type="pres">
      <dgm:prSet presAssocID="{BE6BE437-2D75-42CE-BD0C-8F665048DC11}" presName="root2" presStyleCnt="0"/>
      <dgm:spPr/>
    </dgm:pt>
    <dgm:pt modelId="{DF391500-B7F9-4A71-8C22-634C75131958}" type="pres">
      <dgm:prSet presAssocID="{BE6BE437-2D75-42CE-BD0C-8F665048DC11}" presName="LevelTwoTextNode" presStyleLbl="node3" presStyleIdx="10" presStyleCnt="21">
        <dgm:presLayoutVars>
          <dgm:chPref val="3"/>
        </dgm:presLayoutVars>
      </dgm:prSet>
      <dgm:spPr/>
    </dgm:pt>
    <dgm:pt modelId="{BDCC5D39-47FB-49BE-8487-4A1322F25F53}" type="pres">
      <dgm:prSet presAssocID="{BE6BE437-2D75-42CE-BD0C-8F665048DC11}" presName="level3hierChild" presStyleCnt="0"/>
      <dgm:spPr/>
    </dgm:pt>
    <dgm:pt modelId="{FA5F2494-F242-4012-95A3-F19DFC04B8FC}" type="pres">
      <dgm:prSet presAssocID="{4B6E6195-BC75-4F14-B687-7D3F259915B5}" presName="conn2-1" presStyleLbl="parChTrans1D3" presStyleIdx="11" presStyleCnt="21"/>
      <dgm:spPr/>
    </dgm:pt>
    <dgm:pt modelId="{CC9642D1-87FA-4D27-83CA-E00858564AE6}" type="pres">
      <dgm:prSet presAssocID="{4B6E6195-BC75-4F14-B687-7D3F259915B5}" presName="connTx" presStyleLbl="parChTrans1D3" presStyleIdx="11" presStyleCnt="21"/>
      <dgm:spPr/>
    </dgm:pt>
    <dgm:pt modelId="{7A3FCA1E-016B-4C9B-ACCB-1D26E376952C}" type="pres">
      <dgm:prSet presAssocID="{7C771411-80E4-4D3F-822B-276C214E9A0D}" presName="root2" presStyleCnt="0"/>
      <dgm:spPr/>
    </dgm:pt>
    <dgm:pt modelId="{13982274-D11F-437D-BFFB-7F22784B783C}" type="pres">
      <dgm:prSet presAssocID="{7C771411-80E4-4D3F-822B-276C214E9A0D}" presName="LevelTwoTextNode" presStyleLbl="node3" presStyleIdx="11" presStyleCnt="21">
        <dgm:presLayoutVars>
          <dgm:chPref val="3"/>
        </dgm:presLayoutVars>
      </dgm:prSet>
      <dgm:spPr/>
    </dgm:pt>
    <dgm:pt modelId="{6C6602BE-1F03-41D6-ADBD-975FA87B9E9F}" type="pres">
      <dgm:prSet presAssocID="{7C771411-80E4-4D3F-822B-276C214E9A0D}" presName="level3hierChild" presStyleCnt="0"/>
      <dgm:spPr/>
    </dgm:pt>
    <dgm:pt modelId="{E272A0C3-9ED2-4AA0-86AF-0D1E28B04304}" type="pres">
      <dgm:prSet presAssocID="{611D1B22-EAFB-4CCE-895D-C7A42DB0D705}" presName="conn2-1" presStyleLbl="parChTrans1D3" presStyleIdx="12" presStyleCnt="21"/>
      <dgm:spPr/>
    </dgm:pt>
    <dgm:pt modelId="{2A78FA34-897A-4E71-8DF6-74C5D98DEBCC}" type="pres">
      <dgm:prSet presAssocID="{611D1B22-EAFB-4CCE-895D-C7A42DB0D705}" presName="connTx" presStyleLbl="parChTrans1D3" presStyleIdx="12" presStyleCnt="21"/>
      <dgm:spPr/>
    </dgm:pt>
    <dgm:pt modelId="{B28ABF12-7D56-4B37-9FF3-CADDE077054C}" type="pres">
      <dgm:prSet presAssocID="{CD74D49C-7CD2-47AF-BE47-5B82FFE686C6}" presName="root2" presStyleCnt="0"/>
      <dgm:spPr/>
    </dgm:pt>
    <dgm:pt modelId="{1F5E2A0D-E4CD-4D6D-BDE3-A271614C07F0}" type="pres">
      <dgm:prSet presAssocID="{CD74D49C-7CD2-47AF-BE47-5B82FFE686C6}" presName="LevelTwoTextNode" presStyleLbl="node3" presStyleIdx="12" presStyleCnt="21">
        <dgm:presLayoutVars>
          <dgm:chPref val="3"/>
        </dgm:presLayoutVars>
      </dgm:prSet>
      <dgm:spPr/>
    </dgm:pt>
    <dgm:pt modelId="{6099633B-D354-45A8-BD01-FF8FF1A108B3}" type="pres">
      <dgm:prSet presAssocID="{CD74D49C-7CD2-47AF-BE47-5B82FFE686C6}" presName="level3hierChild" presStyleCnt="0"/>
      <dgm:spPr/>
    </dgm:pt>
    <dgm:pt modelId="{74D4F0DB-F1E3-40CF-BC76-5BC00638AA9A}" type="pres">
      <dgm:prSet presAssocID="{B2F38AB2-6271-4AEA-A80F-E795795F5D6E}" presName="conn2-1" presStyleLbl="parChTrans1D3" presStyleIdx="13" presStyleCnt="21"/>
      <dgm:spPr/>
    </dgm:pt>
    <dgm:pt modelId="{744EC622-D341-4F68-97E2-8D8B2247B6C4}" type="pres">
      <dgm:prSet presAssocID="{B2F38AB2-6271-4AEA-A80F-E795795F5D6E}" presName="connTx" presStyleLbl="parChTrans1D3" presStyleIdx="13" presStyleCnt="21"/>
      <dgm:spPr/>
    </dgm:pt>
    <dgm:pt modelId="{6940C6C7-D4E7-4ED5-BCC4-2CD654202296}" type="pres">
      <dgm:prSet presAssocID="{1975D0C6-6A15-4214-B852-CE76B813E8A4}" presName="root2" presStyleCnt="0"/>
      <dgm:spPr/>
    </dgm:pt>
    <dgm:pt modelId="{99DF0DAB-9E02-404B-B463-1B19065C10C2}" type="pres">
      <dgm:prSet presAssocID="{1975D0C6-6A15-4214-B852-CE76B813E8A4}" presName="LevelTwoTextNode" presStyleLbl="node3" presStyleIdx="13" presStyleCnt="21">
        <dgm:presLayoutVars>
          <dgm:chPref val="3"/>
        </dgm:presLayoutVars>
      </dgm:prSet>
      <dgm:spPr/>
    </dgm:pt>
    <dgm:pt modelId="{E91A8228-1C4D-45FA-A63E-B6BD2438DD7A}" type="pres">
      <dgm:prSet presAssocID="{1975D0C6-6A15-4214-B852-CE76B813E8A4}" presName="level3hierChild" presStyleCnt="0"/>
      <dgm:spPr/>
    </dgm:pt>
    <dgm:pt modelId="{DC53B767-84E6-4BAB-832A-56B4C357666E}" type="pres">
      <dgm:prSet presAssocID="{C6DE1A2B-826C-47CB-98FA-143168EB1752}" presName="conn2-1" presStyleLbl="parChTrans1D3" presStyleIdx="14" presStyleCnt="21"/>
      <dgm:spPr/>
    </dgm:pt>
    <dgm:pt modelId="{60E1C2EE-5248-45F6-B80F-73D66BD4F1B3}" type="pres">
      <dgm:prSet presAssocID="{C6DE1A2B-826C-47CB-98FA-143168EB1752}" presName="connTx" presStyleLbl="parChTrans1D3" presStyleIdx="14" presStyleCnt="21"/>
      <dgm:spPr/>
    </dgm:pt>
    <dgm:pt modelId="{5363BCCD-F00B-4E72-A0BC-161BC5414518}" type="pres">
      <dgm:prSet presAssocID="{1FF028C9-9A47-48B0-8F88-29940DA7B859}" presName="root2" presStyleCnt="0"/>
      <dgm:spPr/>
    </dgm:pt>
    <dgm:pt modelId="{8404165A-73A3-4B10-B0C8-F35607ECEA9F}" type="pres">
      <dgm:prSet presAssocID="{1FF028C9-9A47-48B0-8F88-29940DA7B859}" presName="LevelTwoTextNode" presStyleLbl="node3" presStyleIdx="14" presStyleCnt="21">
        <dgm:presLayoutVars>
          <dgm:chPref val="3"/>
        </dgm:presLayoutVars>
      </dgm:prSet>
      <dgm:spPr/>
    </dgm:pt>
    <dgm:pt modelId="{F54264D4-FD5F-485D-9DDB-A2FFEFFBA058}" type="pres">
      <dgm:prSet presAssocID="{1FF028C9-9A47-48B0-8F88-29940DA7B859}" presName="level3hierChild" presStyleCnt="0"/>
      <dgm:spPr/>
    </dgm:pt>
    <dgm:pt modelId="{0D62E490-D2F7-409D-9528-9DDF4B2838E4}" type="pres">
      <dgm:prSet presAssocID="{C68A9342-8648-4982-8A6C-94E2CE3248B7}" presName="conn2-1" presStyleLbl="parChTrans1D2" presStyleIdx="2" presStyleCnt="3"/>
      <dgm:spPr/>
    </dgm:pt>
    <dgm:pt modelId="{26827608-D52C-4679-B70D-0618D5DDBB5C}" type="pres">
      <dgm:prSet presAssocID="{C68A9342-8648-4982-8A6C-94E2CE3248B7}" presName="connTx" presStyleLbl="parChTrans1D2" presStyleIdx="2" presStyleCnt="3"/>
      <dgm:spPr/>
    </dgm:pt>
    <dgm:pt modelId="{10FE2BAA-5D48-4E14-8C54-66D2B3102B37}" type="pres">
      <dgm:prSet presAssocID="{65DF116B-F6A9-4C3B-8A08-216E24AEB5F9}" presName="root2" presStyleCnt="0"/>
      <dgm:spPr/>
    </dgm:pt>
    <dgm:pt modelId="{E518E313-F7A9-4599-B4C4-3C14835CED64}" type="pres">
      <dgm:prSet presAssocID="{65DF116B-F6A9-4C3B-8A08-216E24AEB5F9}" presName="LevelTwoTextNode" presStyleLbl="node2" presStyleIdx="2" presStyleCnt="3">
        <dgm:presLayoutVars>
          <dgm:chPref val="3"/>
        </dgm:presLayoutVars>
      </dgm:prSet>
      <dgm:spPr/>
    </dgm:pt>
    <dgm:pt modelId="{A90AAA0E-A9D9-48CA-9777-7B80DFA387BD}" type="pres">
      <dgm:prSet presAssocID="{65DF116B-F6A9-4C3B-8A08-216E24AEB5F9}" presName="level3hierChild" presStyleCnt="0"/>
      <dgm:spPr/>
    </dgm:pt>
    <dgm:pt modelId="{C549B135-C233-46C6-AED9-1C450556CD91}" type="pres">
      <dgm:prSet presAssocID="{87031DE4-7CD8-4859-BCDA-B7AC412996AD}" presName="conn2-1" presStyleLbl="parChTrans1D3" presStyleIdx="15" presStyleCnt="21"/>
      <dgm:spPr/>
    </dgm:pt>
    <dgm:pt modelId="{AF31A7E2-C1B7-4822-B717-FF780826F9EA}" type="pres">
      <dgm:prSet presAssocID="{87031DE4-7CD8-4859-BCDA-B7AC412996AD}" presName="connTx" presStyleLbl="parChTrans1D3" presStyleIdx="15" presStyleCnt="21"/>
      <dgm:spPr/>
    </dgm:pt>
    <dgm:pt modelId="{560296F9-6FDE-41AD-A357-2FCB492BB7C2}" type="pres">
      <dgm:prSet presAssocID="{398A7803-17C2-4502-9E72-504E5C66CB89}" presName="root2" presStyleCnt="0"/>
      <dgm:spPr/>
    </dgm:pt>
    <dgm:pt modelId="{4C85E8B9-D28F-45A8-B0FA-E84AD37E90E2}" type="pres">
      <dgm:prSet presAssocID="{398A7803-17C2-4502-9E72-504E5C66CB89}" presName="LevelTwoTextNode" presStyleLbl="node3" presStyleIdx="15" presStyleCnt="21">
        <dgm:presLayoutVars>
          <dgm:chPref val="3"/>
        </dgm:presLayoutVars>
      </dgm:prSet>
      <dgm:spPr/>
    </dgm:pt>
    <dgm:pt modelId="{F61D430A-E8E9-4838-AA88-7E4320F48E21}" type="pres">
      <dgm:prSet presAssocID="{398A7803-17C2-4502-9E72-504E5C66CB89}" presName="level3hierChild" presStyleCnt="0"/>
      <dgm:spPr/>
    </dgm:pt>
    <dgm:pt modelId="{0C61403D-7A8F-4F0B-BE60-CB2C31737503}" type="pres">
      <dgm:prSet presAssocID="{C189AE96-8599-48D2-BE91-18016F9ADD31}" presName="conn2-1" presStyleLbl="parChTrans1D3" presStyleIdx="16" presStyleCnt="21"/>
      <dgm:spPr/>
    </dgm:pt>
    <dgm:pt modelId="{EA0BE16C-06BB-40EF-8F0B-2C0F68D15060}" type="pres">
      <dgm:prSet presAssocID="{C189AE96-8599-48D2-BE91-18016F9ADD31}" presName="connTx" presStyleLbl="parChTrans1D3" presStyleIdx="16" presStyleCnt="21"/>
      <dgm:spPr/>
    </dgm:pt>
    <dgm:pt modelId="{CC219647-0BCD-4367-8C7C-4FF74B9CEA06}" type="pres">
      <dgm:prSet presAssocID="{63E19B38-B28E-49BF-A659-3E9E2EBD605C}" presName="root2" presStyleCnt="0"/>
      <dgm:spPr/>
    </dgm:pt>
    <dgm:pt modelId="{1C3FDB1F-D092-4046-88D4-054EE9D27B57}" type="pres">
      <dgm:prSet presAssocID="{63E19B38-B28E-49BF-A659-3E9E2EBD605C}" presName="LevelTwoTextNode" presStyleLbl="node3" presStyleIdx="16" presStyleCnt="21">
        <dgm:presLayoutVars>
          <dgm:chPref val="3"/>
        </dgm:presLayoutVars>
      </dgm:prSet>
      <dgm:spPr/>
    </dgm:pt>
    <dgm:pt modelId="{93A01AC2-0951-4AD2-9EF6-7BD37B22CD27}" type="pres">
      <dgm:prSet presAssocID="{63E19B38-B28E-49BF-A659-3E9E2EBD605C}" presName="level3hierChild" presStyleCnt="0"/>
      <dgm:spPr/>
    </dgm:pt>
    <dgm:pt modelId="{A1529382-D83B-42DC-8761-459050757657}" type="pres">
      <dgm:prSet presAssocID="{EA077950-75CB-4101-A5A8-9CD45C9ACD43}" presName="conn2-1" presStyleLbl="parChTrans1D3" presStyleIdx="17" presStyleCnt="21"/>
      <dgm:spPr/>
    </dgm:pt>
    <dgm:pt modelId="{BAC4F5BA-D05F-44BE-9B39-E415B93207AF}" type="pres">
      <dgm:prSet presAssocID="{EA077950-75CB-4101-A5A8-9CD45C9ACD43}" presName="connTx" presStyleLbl="parChTrans1D3" presStyleIdx="17" presStyleCnt="21"/>
      <dgm:spPr/>
    </dgm:pt>
    <dgm:pt modelId="{E2057743-FE3C-4FFA-AD26-42F6BE95D5C4}" type="pres">
      <dgm:prSet presAssocID="{8F91CE62-CF27-442E-BE22-E9F4FBBC9612}" presName="root2" presStyleCnt="0"/>
      <dgm:spPr/>
    </dgm:pt>
    <dgm:pt modelId="{7525DE11-4421-4CA2-96D3-B13BF2A1383E}" type="pres">
      <dgm:prSet presAssocID="{8F91CE62-CF27-442E-BE22-E9F4FBBC9612}" presName="LevelTwoTextNode" presStyleLbl="node3" presStyleIdx="17" presStyleCnt="21">
        <dgm:presLayoutVars>
          <dgm:chPref val="3"/>
        </dgm:presLayoutVars>
      </dgm:prSet>
      <dgm:spPr/>
    </dgm:pt>
    <dgm:pt modelId="{9BFE095E-6334-4DBE-BE98-1BA0F0AA49B4}" type="pres">
      <dgm:prSet presAssocID="{8F91CE62-CF27-442E-BE22-E9F4FBBC9612}" presName="level3hierChild" presStyleCnt="0"/>
      <dgm:spPr/>
    </dgm:pt>
    <dgm:pt modelId="{31A0942F-C010-431B-BFEE-C60937AD9679}" type="pres">
      <dgm:prSet presAssocID="{C3D0E3C2-4B55-492A-9A47-F2F84F19CE08}" presName="conn2-1" presStyleLbl="parChTrans1D3" presStyleIdx="18" presStyleCnt="21"/>
      <dgm:spPr/>
    </dgm:pt>
    <dgm:pt modelId="{2DCB8BDA-F874-444C-8174-883D2B064684}" type="pres">
      <dgm:prSet presAssocID="{C3D0E3C2-4B55-492A-9A47-F2F84F19CE08}" presName="connTx" presStyleLbl="parChTrans1D3" presStyleIdx="18" presStyleCnt="21"/>
      <dgm:spPr/>
    </dgm:pt>
    <dgm:pt modelId="{D5C2950A-3BB3-4BD9-9172-1F52F62D62DC}" type="pres">
      <dgm:prSet presAssocID="{AD8B175F-EA8E-46EF-9DE5-E7859D07D36C}" presName="root2" presStyleCnt="0"/>
      <dgm:spPr/>
    </dgm:pt>
    <dgm:pt modelId="{24169C54-2705-4205-9A5A-F9D0DB752286}" type="pres">
      <dgm:prSet presAssocID="{AD8B175F-EA8E-46EF-9DE5-E7859D07D36C}" presName="LevelTwoTextNode" presStyleLbl="node3" presStyleIdx="18" presStyleCnt="21">
        <dgm:presLayoutVars>
          <dgm:chPref val="3"/>
        </dgm:presLayoutVars>
      </dgm:prSet>
      <dgm:spPr/>
    </dgm:pt>
    <dgm:pt modelId="{D6CA763B-90DF-4A4A-8A45-639C692E0CEA}" type="pres">
      <dgm:prSet presAssocID="{AD8B175F-EA8E-46EF-9DE5-E7859D07D36C}" presName="level3hierChild" presStyleCnt="0"/>
      <dgm:spPr/>
    </dgm:pt>
    <dgm:pt modelId="{1E52F3A3-470C-4F56-A19E-7A615382E734}" type="pres">
      <dgm:prSet presAssocID="{139F0A71-6831-4EA2-A385-D50D21588FB5}" presName="conn2-1" presStyleLbl="parChTrans1D3" presStyleIdx="19" presStyleCnt="21"/>
      <dgm:spPr/>
    </dgm:pt>
    <dgm:pt modelId="{3ED5A339-A13C-4208-A66B-AB38C263B26B}" type="pres">
      <dgm:prSet presAssocID="{139F0A71-6831-4EA2-A385-D50D21588FB5}" presName="connTx" presStyleLbl="parChTrans1D3" presStyleIdx="19" presStyleCnt="21"/>
      <dgm:spPr/>
    </dgm:pt>
    <dgm:pt modelId="{3DE8CDE4-7CA7-4275-A90A-9A6C5FB95B6C}" type="pres">
      <dgm:prSet presAssocID="{13C6A6E9-D4B7-44AB-B2C6-CA49D021E20D}" presName="root2" presStyleCnt="0"/>
      <dgm:spPr/>
    </dgm:pt>
    <dgm:pt modelId="{2F0B6A49-ABCC-4508-8201-7785082A93DF}" type="pres">
      <dgm:prSet presAssocID="{13C6A6E9-D4B7-44AB-B2C6-CA49D021E20D}" presName="LevelTwoTextNode" presStyleLbl="node3" presStyleIdx="19" presStyleCnt="21">
        <dgm:presLayoutVars>
          <dgm:chPref val="3"/>
        </dgm:presLayoutVars>
      </dgm:prSet>
      <dgm:spPr/>
    </dgm:pt>
    <dgm:pt modelId="{5C8488B5-05C0-47D5-BD49-BC9FF1FA331F}" type="pres">
      <dgm:prSet presAssocID="{13C6A6E9-D4B7-44AB-B2C6-CA49D021E20D}" presName="level3hierChild" presStyleCnt="0"/>
      <dgm:spPr/>
    </dgm:pt>
    <dgm:pt modelId="{9FC9173A-D03C-4AE7-8DBC-B163EB84B485}" type="pres">
      <dgm:prSet presAssocID="{C43C9517-8CB5-4485-B930-2E776ABEEA7F}" presName="conn2-1" presStyleLbl="parChTrans1D3" presStyleIdx="20" presStyleCnt="21"/>
      <dgm:spPr/>
    </dgm:pt>
    <dgm:pt modelId="{BF80433A-5CE9-4E4E-82BD-85BA4326CE22}" type="pres">
      <dgm:prSet presAssocID="{C43C9517-8CB5-4485-B930-2E776ABEEA7F}" presName="connTx" presStyleLbl="parChTrans1D3" presStyleIdx="20" presStyleCnt="21"/>
      <dgm:spPr/>
    </dgm:pt>
    <dgm:pt modelId="{CE39BF3D-6FA8-4DA7-A5F1-881B532C6CA9}" type="pres">
      <dgm:prSet presAssocID="{AFBB3D54-DA84-44E4-9B02-AC4DC13FA2BB}" presName="root2" presStyleCnt="0"/>
      <dgm:spPr/>
    </dgm:pt>
    <dgm:pt modelId="{EB4CF07C-3449-49F2-82C7-2B87F2871D5E}" type="pres">
      <dgm:prSet presAssocID="{AFBB3D54-DA84-44E4-9B02-AC4DC13FA2BB}" presName="LevelTwoTextNode" presStyleLbl="node3" presStyleIdx="20" presStyleCnt="21">
        <dgm:presLayoutVars>
          <dgm:chPref val="3"/>
        </dgm:presLayoutVars>
      </dgm:prSet>
      <dgm:spPr/>
    </dgm:pt>
    <dgm:pt modelId="{0B0CBC90-0318-40F4-901A-E21C24806468}" type="pres">
      <dgm:prSet presAssocID="{AFBB3D54-DA84-44E4-9B02-AC4DC13FA2BB}" presName="level3hierChild" presStyleCnt="0"/>
      <dgm:spPr/>
    </dgm:pt>
  </dgm:ptLst>
  <dgm:cxnLst>
    <dgm:cxn modelId="{71CBFE00-B090-4677-9EF1-E01F453133CC}" srcId="{729A7958-2999-4715-9CF6-7B0DDC6AC6FA}" destId="{2074E040-1448-40E8-BCF0-CB8E8C218878}" srcOrd="4" destOrd="0" parTransId="{D46FAA24-A3BF-4A59-A1DB-63BD9FB13DA2}" sibTransId="{F9F9C024-D4B8-435C-B794-19E5150BA936}"/>
    <dgm:cxn modelId="{6BAF6D02-34D2-4AC1-870B-CDE41F740406}" type="presOf" srcId="{C43C9517-8CB5-4485-B930-2E776ABEEA7F}" destId="{BF80433A-5CE9-4E4E-82BD-85BA4326CE22}" srcOrd="1" destOrd="0" presId="urn:microsoft.com/office/officeart/2008/layout/HorizontalMultiLevelHierarchy"/>
    <dgm:cxn modelId="{7CCDD802-08A7-42BC-A3FD-D74DA4D73A14}" type="presOf" srcId="{8F91CE62-CF27-442E-BE22-E9F4FBBC9612}" destId="{7525DE11-4421-4CA2-96D3-B13BF2A1383E}" srcOrd="0" destOrd="0" presId="urn:microsoft.com/office/officeart/2008/layout/HorizontalMultiLevelHierarchy"/>
    <dgm:cxn modelId="{F49ACE12-0EAA-492B-9CF0-6F08AE4FD397}" type="presOf" srcId="{139F0A71-6831-4EA2-A385-D50D21588FB5}" destId="{1E52F3A3-470C-4F56-A19E-7A615382E734}" srcOrd="0" destOrd="0" presId="urn:microsoft.com/office/officeart/2008/layout/HorizontalMultiLevelHierarchy"/>
    <dgm:cxn modelId="{F0BE3417-BFB0-4A4A-B653-C16CE09B4DA3}" srcId="{729A7958-2999-4715-9CF6-7B0DDC6AC6FA}" destId="{A4DEE0E0-D466-48F1-821D-4F0D1FF798C4}" srcOrd="2" destOrd="0" parTransId="{7F946321-FBD6-4CAE-A953-FDE3A6984925}" sibTransId="{FA326286-FFA3-4E05-932E-329D2A92EF5E}"/>
    <dgm:cxn modelId="{9CB5701E-D1A5-4BBC-8C52-7F90B7F45C44}" type="presOf" srcId="{87031DE4-7CD8-4859-BCDA-B7AC412996AD}" destId="{C549B135-C233-46C6-AED9-1C450556CD91}" srcOrd="0" destOrd="0" presId="urn:microsoft.com/office/officeart/2008/layout/HorizontalMultiLevelHierarchy"/>
    <dgm:cxn modelId="{50C26921-2441-4205-AFD2-3E88A9D1C8D7}" srcId="{729A7958-2999-4715-9CF6-7B0DDC6AC6FA}" destId="{483E6418-9F6C-40F2-A0A2-06D65E402EAF}" srcOrd="5" destOrd="0" parTransId="{37554336-31FD-4F26-B016-E3D2937F9D94}" sibTransId="{0FD663DB-FBBD-4859-9693-17E9FE519A64}"/>
    <dgm:cxn modelId="{FB380F26-4503-49E3-925D-7912A6E11784}" srcId="{2074E040-1448-40E8-BCF0-CB8E8C218878}" destId="{9684EA8E-5C5E-4E56-AB46-21B573C7D53C}" srcOrd="1" destOrd="0" parTransId="{98C0C9DB-C24C-40BD-B80B-398AE3E3FDAA}" sibTransId="{551DD015-5C86-4A79-8FA9-046339BD65FF}"/>
    <dgm:cxn modelId="{993C892E-4852-4FFA-AA66-F05D14CFE1DF}" type="presOf" srcId="{139F0A71-6831-4EA2-A385-D50D21588FB5}" destId="{3ED5A339-A13C-4208-A66B-AB38C263B26B}" srcOrd="1" destOrd="0" presId="urn:microsoft.com/office/officeart/2008/layout/HorizontalMultiLevelHierarchy"/>
    <dgm:cxn modelId="{FDF6262F-6359-4050-A6D6-80B95C4E7242}" type="presOf" srcId="{729A7958-2999-4715-9CF6-7B0DDC6AC6FA}" destId="{688F9931-FBBD-4357-9798-EF858CFC3CED}" srcOrd="0" destOrd="0" presId="urn:microsoft.com/office/officeart/2008/layout/HorizontalMultiLevelHierarchy"/>
    <dgm:cxn modelId="{C5E0FD31-9CCF-4977-A899-52B1373E53CA}" type="presOf" srcId="{3E142BCA-DAD4-4F3A-823C-E1CAD03D0123}" destId="{5C123C62-D451-44C1-83E3-B3FC9167CE22}" srcOrd="1" destOrd="0" presId="urn:microsoft.com/office/officeart/2008/layout/HorizontalMultiLevelHierarchy"/>
    <dgm:cxn modelId="{30B93633-FF0C-43DD-BB5D-BA1C57001D8D}" type="presOf" srcId="{C3D0E3C2-4B55-492A-9A47-F2F84F19CE08}" destId="{2DCB8BDA-F874-444C-8174-883D2B064684}" srcOrd="1" destOrd="0" presId="urn:microsoft.com/office/officeart/2008/layout/HorizontalMultiLevelHierarchy"/>
    <dgm:cxn modelId="{0FE7C734-8C9F-43DD-B06D-9CC012727FCB}" type="presOf" srcId="{15A8619D-A212-4A73-817A-CEB134C17CCA}" destId="{DB2EF1CF-9D9F-40C6-BA24-15983483477D}" srcOrd="0" destOrd="0" presId="urn:microsoft.com/office/officeart/2008/layout/HorizontalMultiLevelHierarchy"/>
    <dgm:cxn modelId="{4F92E435-020F-4920-BC8D-CE06F8E95112}" srcId="{B84EF697-EA99-4736-8E61-1AB96D908157}" destId="{1FF028C9-9A47-48B0-8F88-29940DA7B859}" srcOrd="5" destOrd="0" parTransId="{C6DE1A2B-826C-47CB-98FA-143168EB1752}" sibTransId="{DE719905-1A7F-4BD8-ACD8-363EF7CE5C84}"/>
    <dgm:cxn modelId="{8A439336-538D-4477-8E1B-4235066C19FB}" type="presOf" srcId="{37554336-31FD-4F26-B016-E3D2937F9D94}" destId="{96956851-0AB6-4BD5-A6D8-0E1CD8C7EBB5}" srcOrd="0" destOrd="0" presId="urn:microsoft.com/office/officeart/2008/layout/HorizontalMultiLevelHierarchy"/>
    <dgm:cxn modelId="{5DB68A38-3A2D-4DE1-8891-A1EB51A6F086}" srcId="{65DF116B-F6A9-4C3B-8A08-216E24AEB5F9}" destId="{AFBB3D54-DA84-44E4-9B02-AC4DC13FA2BB}" srcOrd="5" destOrd="0" parTransId="{C43C9517-8CB5-4485-B930-2E776ABEEA7F}" sibTransId="{1BC21F95-580E-4E32-B626-CAD04A399503}"/>
    <dgm:cxn modelId="{5460F638-12A4-4520-AD16-C36F553C15FF}" type="presOf" srcId="{65DF116B-F6A9-4C3B-8A08-216E24AEB5F9}" destId="{E518E313-F7A9-4599-B4C4-3C14835CED64}" srcOrd="0" destOrd="0" presId="urn:microsoft.com/office/officeart/2008/layout/HorizontalMultiLevelHierarchy"/>
    <dgm:cxn modelId="{579A7939-597A-4AA6-A7B7-E9D3688E2DD8}" srcId="{729A7958-2999-4715-9CF6-7B0DDC6AC6FA}" destId="{C697B571-CABC-42A7-A27B-18A05904991C}" srcOrd="6" destOrd="0" parTransId="{B8D2A236-CBDB-4F10-8B40-4A4EC3C50C91}" sibTransId="{AE164B04-7F10-4F57-9EA9-B43AE7A0658C}"/>
    <dgm:cxn modelId="{ABF5783D-86D2-4570-A87A-FED88084C967}" srcId="{2074E040-1448-40E8-BCF0-CB8E8C218878}" destId="{760C172D-7547-4499-B4AA-A34255ED5BFF}" srcOrd="0" destOrd="0" parTransId="{6B091154-9EF2-4A92-948B-5AEFA73982FF}" sibTransId="{74F2E3BE-740A-48C6-BB8C-4EEC4C061287}"/>
    <dgm:cxn modelId="{BDC6CD3E-CCC8-4070-AE03-0E56801C1436}" type="presOf" srcId="{D46FAA24-A3BF-4A59-A1DB-63BD9FB13DA2}" destId="{EAB9F21B-F3A4-4040-A81A-DF3D4B0BE7B8}" srcOrd="0" destOrd="0" presId="urn:microsoft.com/office/officeart/2008/layout/HorizontalMultiLevelHierarchy"/>
    <dgm:cxn modelId="{741A353F-3CF2-4738-98B1-9F63E5007F78}" srcId="{B84EF697-EA99-4736-8E61-1AB96D908157}" destId="{7C771411-80E4-4D3F-822B-276C214E9A0D}" srcOrd="2" destOrd="0" parTransId="{4B6E6195-BC75-4F14-B687-7D3F259915B5}" sibTransId="{CD6150D1-E951-45D7-9259-05ED9F4F3419}"/>
    <dgm:cxn modelId="{DE8C7C5B-537D-4162-8DD5-49CDC1CDE04E}" type="presOf" srcId="{AFBB3D54-DA84-44E4-9B02-AC4DC13FA2BB}" destId="{EB4CF07C-3449-49F2-82C7-2B87F2871D5E}" srcOrd="0" destOrd="0" presId="urn:microsoft.com/office/officeart/2008/layout/HorizontalMultiLevelHierarchy"/>
    <dgm:cxn modelId="{E8D4795D-F5F5-4538-A4FE-E418A45A1153}" srcId="{65DF116B-F6A9-4C3B-8A08-216E24AEB5F9}" destId="{AD8B175F-EA8E-46EF-9DE5-E7859D07D36C}" srcOrd="3" destOrd="0" parTransId="{C3D0E3C2-4B55-492A-9A47-F2F84F19CE08}" sibTransId="{004A949F-DF60-41BD-A890-DAEAC69CFC3F}"/>
    <dgm:cxn modelId="{D0BFC45D-20F2-4D2F-97A5-B48713CE572D}" type="presOf" srcId="{C43C9517-8CB5-4485-B930-2E776ABEEA7F}" destId="{9FC9173A-D03C-4AE7-8DBC-B163EB84B485}" srcOrd="0" destOrd="0" presId="urn:microsoft.com/office/officeart/2008/layout/HorizontalMultiLevelHierarchy"/>
    <dgm:cxn modelId="{23E23B5E-0FB7-4266-95E5-D40BF2B8A1F9}" type="presOf" srcId="{DEAEC441-F50F-4961-9CF7-F3691905309D}" destId="{04C0D193-3AA5-4E71-A013-4DAED8608A97}" srcOrd="0" destOrd="0" presId="urn:microsoft.com/office/officeart/2008/layout/HorizontalMultiLevelHierarchy"/>
    <dgm:cxn modelId="{7215595F-189B-462C-95E4-A0F3DA570A83}" srcId="{65DF116B-F6A9-4C3B-8A08-216E24AEB5F9}" destId="{63E19B38-B28E-49BF-A659-3E9E2EBD605C}" srcOrd="1" destOrd="0" parTransId="{C189AE96-8599-48D2-BE91-18016F9ADD31}" sibTransId="{21C4D5A6-D1FB-41C0-86E7-04160A55C59C}"/>
    <dgm:cxn modelId="{F1CB9341-ECAB-4676-AEEC-B8B28C268402}" type="presOf" srcId="{37554336-31FD-4F26-B016-E3D2937F9D94}" destId="{6033C140-21EF-419B-8AF1-5CEDF92241CC}" srcOrd="1" destOrd="0" presId="urn:microsoft.com/office/officeart/2008/layout/HorizontalMultiLevelHierarchy"/>
    <dgm:cxn modelId="{A477AC42-F7FF-49D7-8DA9-452239A02C24}" type="presOf" srcId="{13C6A6E9-D4B7-44AB-B2C6-CA49D021E20D}" destId="{2F0B6A49-ABCC-4508-8201-7785082A93DF}" srcOrd="0" destOrd="0" presId="urn:microsoft.com/office/officeart/2008/layout/HorizontalMultiLevelHierarchy"/>
    <dgm:cxn modelId="{9B66BF42-52A9-4D9C-B713-C5303623AE5B}" type="presOf" srcId="{15A8619D-A212-4A73-817A-CEB134C17CCA}" destId="{853399DE-5DC7-4CC4-BF47-363F13F9ACAF}" srcOrd="1" destOrd="0" presId="urn:microsoft.com/office/officeart/2008/layout/HorizontalMultiLevelHierarchy"/>
    <dgm:cxn modelId="{F5D4C562-3487-4E28-8674-41FC5E635BAA}" type="presOf" srcId="{CD74D49C-7CD2-47AF-BE47-5B82FFE686C6}" destId="{1F5E2A0D-E4CD-4D6D-BDE3-A271614C07F0}" srcOrd="0" destOrd="0" presId="urn:microsoft.com/office/officeart/2008/layout/HorizontalMultiLevelHierarchy"/>
    <dgm:cxn modelId="{320CC662-F249-4614-944D-3A0AFAB88325}" type="presOf" srcId="{1975D0C6-6A15-4214-B852-CE76B813E8A4}" destId="{99DF0DAB-9E02-404B-B463-1B19065C10C2}" srcOrd="0" destOrd="0" presId="urn:microsoft.com/office/officeart/2008/layout/HorizontalMultiLevelHierarchy"/>
    <dgm:cxn modelId="{39FF0063-3C3A-426D-B982-DDBEACA055D8}" srcId="{729A7958-2999-4715-9CF6-7B0DDC6AC6FA}" destId="{64DDC237-96FB-4889-A0A4-71034CF7A234}" srcOrd="1" destOrd="0" parTransId="{EF90CA92-4337-4BFE-8241-BDD75AFE7FBA}" sibTransId="{91BFEB21-4505-4B59-85A4-60F94A0ADE96}"/>
    <dgm:cxn modelId="{42B3BD43-4526-456F-8786-0F0BA6E182D2}" type="presOf" srcId="{A4DEE0E0-D466-48F1-821D-4F0D1FF798C4}" destId="{689C1ADB-6A33-44A1-B1DC-6BC8F5A0B5E0}" srcOrd="0" destOrd="0" presId="urn:microsoft.com/office/officeart/2008/layout/HorizontalMultiLevelHierarchy"/>
    <dgm:cxn modelId="{33527C44-639B-4351-B491-07AC00854736}" type="presOf" srcId="{C68A9342-8648-4982-8A6C-94E2CE3248B7}" destId="{0D62E490-D2F7-409D-9528-9DDF4B2838E4}" srcOrd="0" destOrd="0" presId="urn:microsoft.com/office/officeart/2008/layout/HorizontalMultiLevelHierarchy"/>
    <dgm:cxn modelId="{A4549B44-8D0C-4D7D-89AF-A74592A7EDC2}" srcId="{729A7958-2999-4715-9CF6-7B0DDC6AC6FA}" destId="{F71EB621-1E24-4E27-B9CF-4A8ADC81CD2A}" srcOrd="7" destOrd="0" parTransId="{3E142BCA-DAD4-4F3A-823C-E1CAD03D0123}" sibTransId="{2300EB75-6337-4DEB-905D-8830E363DB58}"/>
    <dgm:cxn modelId="{8E903145-8499-458D-8779-106C87E410FF}" srcId="{65DF116B-F6A9-4C3B-8A08-216E24AEB5F9}" destId="{13C6A6E9-D4B7-44AB-B2C6-CA49D021E20D}" srcOrd="4" destOrd="0" parTransId="{139F0A71-6831-4EA2-A385-D50D21588FB5}" sibTransId="{A50B098D-4828-41F8-BBD0-35154BE56F9F}"/>
    <dgm:cxn modelId="{C3D43265-E6A5-4AF6-AD1B-DB16AD601DF7}" srcId="{2567F9EA-E59C-4D31-8405-E6CFF5FC9D84}" destId="{729A7958-2999-4715-9CF6-7B0DDC6AC6FA}" srcOrd="0" destOrd="0" parTransId="{F66D23D2-1928-4BA3-BEBF-D048633AE0FA}" sibTransId="{30F803A3-F6E2-47BE-973C-280F368AFE5C}"/>
    <dgm:cxn modelId="{DDB8BA65-1036-42DE-8033-8A0A98E3D306}" type="presOf" srcId="{87031DE4-7CD8-4859-BCDA-B7AC412996AD}" destId="{AF31A7E2-C1B7-4822-B717-FF780826F9EA}" srcOrd="1" destOrd="0" presId="urn:microsoft.com/office/officeart/2008/layout/HorizontalMultiLevelHierarchy"/>
    <dgm:cxn modelId="{DF285E46-EA9F-4714-B926-162A250FB261}" srcId="{B84EF697-EA99-4736-8E61-1AB96D908157}" destId="{D1DA5078-1349-4DC4-8E3C-DC7EFB89AFD9}" srcOrd="0" destOrd="0" parTransId="{77C2DFD4-6D25-45F7-A412-54E63D47A187}" sibTransId="{A54B0220-2376-4CFD-BD8E-52C3A89AC28F}"/>
    <dgm:cxn modelId="{6074A346-4B7F-4F6C-B8A3-DF9E6DF87136}" type="presOf" srcId="{B2F38AB2-6271-4AEA-A80F-E795795F5D6E}" destId="{74D4F0DB-F1E3-40CF-BC76-5BC00638AA9A}" srcOrd="0" destOrd="0" presId="urn:microsoft.com/office/officeart/2008/layout/HorizontalMultiLevelHierarchy"/>
    <dgm:cxn modelId="{FD6D2068-7733-48CD-88F0-9947B71D125C}" srcId="{B84EF697-EA99-4736-8E61-1AB96D908157}" destId="{CD74D49C-7CD2-47AF-BE47-5B82FFE686C6}" srcOrd="3" destOrd="0" parTransId="{611D1B22-EAFB-4CCE-895D-C7A42DB0D705}" sibTransId="{9963F9D9-B468-43B3-A4DA-2100B81444F3}"/>
    <dgm:cxn modelId="{0FCE304D-F43A-49B0-B0A3-DB869B71EE7E}" type="presOf" srcId="{BE6BE437-2D75-42CE-BD0C-8F665048DC11}" destId="{DF391500-B7F9-4A71-8C22-634C75131958}" srcOrd="0" destOrd="0" presId="urn:microsoft.com/office/officeart/2008/layout/HorizontalMultiLevelHierarchy"/>
    <dgm:cxn modelId="{6768184F-30C7-4943-8978-06F3746C19FD}" type="presOf" srcId="{B8D2A236-CBDB-4F10-8B40-4A4EC3C50C91}" destId="{637F17F1-0060-418C-8865-2CB8D16330F3}" srcOrd="1" destOrd="0" presId="urn:microsoft.com/office/officeart/2008/layout/HorizontalMultiLevelHierarchy"/>
    <dgm:cxn modelId="{F630656F-8CD5-41FC-B3F9-347566B537C9}" type="presOf" srcId="{F66D23D2-1928-4BA3-BEBF-D048633AE0FA}" destId="{E1C44D3F-FCAC-4EDC-A2D8-2B369880D50C}" srcOrd="1" destOrd="0" presId="urn:microsoft.com/office/officeart/2008/layout/HorizontalMultiLevelHierarchy"/>
    <dgm:cxn modelId="{60763D71-DEBE-40B1-B1DD-96B1B8DCCF9E}" type="presOf" srcId="{F66D23D2-1928-4BA3-BEBF-D048633AE0FA}" destId="{DB9FCFBC-2247-4997-A298-71E4FA588D2F}" srcOrd="0" destOrd="0" presId="urn:microsoft.com/office/officeart/2008/layout/HorizontalMultiLevelHierarchy"/>
    <dgm:cxn modelId="{95B4E451-B887-4838-8AED-AF108871B8E4}" type="presOf" srcId="{5D03EE93-72AB-411A-B0E5-AE7EE84C27FE}" destId="{6E4B79A2-3801-49D1-9D85-47D8CA848766}" srcOrd="0" destOrd="0" presId="urn:microsoft.com/office/officeart/2008/layout/HorizontalMultiLevelHierarchy"/>
    <dgm:cxn modelId="{C1230852-F097-4CCF-8FA6-14B57B248431}" type="presOf" srcId="{3C624E82-E7C5-4D97-A60C-4DD34685FAC8}" destId="{44C21726-1890-4434-82C0-7F8F89CDB6B5}" srcOrd="0" destOrd="0" presId="urn:microsoft.com/office/officeart/2008/layout/HorizontalMultiLevelHierarchy"/>
    <dgm:cxn modelId="{1F05AA72-7FB7-4B7B-867F-FE524BAFD622}" type="presOf" srcId="{398A7803-17C2-4502-9E72-504E5C66CB89}" destId="{4C85E8B9-D28F-45A8-B0FA-E84AD37E90E2}" srcOrd="0" destOrd="0" presId="urn:microsoft.com/office/officeart/2008/layout/HorizontalMultiLevelHierarchy"/>
    <dgm:cxn modelId="{6170A654-2677-4C87-B2A8-125FC09D650A}" type="presOf" srcId="{6B091154-9EF2-4A92-948B-5AEFA73982FF}" destId="{24DCA9E2-4265-4928-A915-6CA47649BC31}" srcOrd="0" destOrd="0" presId="urn:microsoft.com/office/officeart/2008/layout/HorizontalMultiLevelHierarchy"/>
    <dgm:cxn modelId="{8CC34755-21CB-4597-A996-B50ECEEC798B}" type="presOf" srcId="{08F3A194-FD41-44AD-B120-CE71006FC838}" destId="{5A38821B-19AF-4ADF-A82C-D48C48DEC62E}" srcOrd="0" destOrd="0" presId="urn:microsoft.com/office/officeart/2008/layout/HorizontalMultiLevelHierarchy"/>
    <dgm:cxn modelId="{B59C5557-553B-4DF9-9312-05289A13A55B}" type="presOf" srcId="{5D03EE93-72AB-411A-B0E5-AE7EE84C27FE}" destId="{AB69EF1C-6A05-4561-ADB0-B1E89C2E1861}" srcOrd="1" destOrd="0" presId="urn:microsoft.com/office/officeart/2008/layout/HorizontalMultiLevelHierarchy"/>
    <dgm:cxn modelId="{67D3707B-D922-4610-9CEB-951968BAED0F}" type="presOf" srcId="{2074E040-1448-40E8-BCF0-CB8E8C218878}" destId="{A64AB79F-9AB5-42F7-AEA4-67C3505C52C1}" srcOrd="0" destOrd="0" presId="urn:microsoft.com/office/officeart/2008/layout/HorizontalMultiLevelHierarchy"/>
    <dgm:cxn modelId="{3ED1D47E-B8FF-4954-95EE-D9406FCAEA95}" type="presOf" srcId="{581E671B-400F-450A-BA9A-85DC134B26B3}" destId="{FF777E63-8114-44C8-BB31-F32B57B35CCB}" srcOrd="0" destOrd="0" presId="urn:microsoft.com/office/officeart/2008/layout/HorizontalMultiLevelHierarchy"/>
    <dgm:cxn modelId="{966BBB86-C579-4DB6-A571-2896A2744E1F}" type="presOf" srcId="{C697B571-CABC-42A7-A27B-18A05904991C}" destId="{ED50D8BB-FE16-41BE-8E19-9177829FE846}" srcOrd="0" destOrd="0" presId="urn:microsoft.com/office/officeart/2008/layout/HorizontalMultiLevelHierarchy"/>
    <dgm:cxn modelId="{CCD6F486-8BA4-408E-82ED-21061CF16148}" srcId="{65DF116B-F6A9-4C3B-8A08-216E24AEB5F9}" destId="{398A7803-17C2-4502-9E72-504E5C66CB89}" srcOrd="0" destOrd="0" parTransId="{87031DE4-7CD8-4859-BCDA-B7AC412996AD}" sibTransId="{2BD63D1A-D6B0-4FDB-9783-FD1362BA80D5}"/>
    <dgm:cxn modelId="{3BD74188-83A4-45B2-91BD-7EFEF40E231F}" type="presOf" srcId="{4B6E6195-BC75-4F14-B687-7D3F259915B5}" destId="{CC9642D1-87FA-4D27-83CA-E00858564AE6}" srcOrd="1" destOrd="0" presId="urn:microsoft.com/office/officeart/2008/layout/HorizontalMultiLevelHierarchy"/>
    <dgm:cxn modelId="{A8DB1A89-E5F6-4D49-A720-4C39A6B81D43}" type="presOf" srcId="{C68A9342-8648-4982-8A6C-94E2CE3248B7}" destId="{26827608-D52C-4679-B70D-0618D5DDBB5C}" srcOrd="1" destOrd="0" presId="urn:microsoft.com/office/officeart/2008/layout/HorizontalMultiLevelHierarchy"/>
    <dgm:cxn modelId="{73AA8489-CDEB-45AC-A199-FEC1B3A5C665}" type="presOf" srcId="{B2F38AB2-6271-4AEA-A80F-E795795F5D6E}" destId="{744EC622-D341-4F68-97E2-8D8B2247B6C4}" srcOrd="1" destOrd="0" presId="urn:microsoft.com/office/officeart/2008/layout/HorizontalMultiLevelHierarchy"/>
    <dgm:cxn modelId="{8BEA048F-5815-44D4-A808-FFB83AA35CAB}" type="presOf" srcId="{EF90CA92-4337-4BFE-8241-BDD75AFE7FBA}" destId="{13B7A08F-D18D-4299-90A5-CFED054A1733}" srcOrd="1" destOrd="0" presId="urn:microsoft.com/office/officeart/2008/layout/HorizontalMultiLevelHierarchy"/>
    <dgm:cxn modelId="{6052D091-89DA-46B4-A646-6B0C927340B0}" type="presOf" srcId="{B84EF697-EA99-4736-8E61-1AB96D908157}" destId="{A3DB1940-49B3-4672-8913-32AF3B9D9E85}" srcOrd="0" destOrd="0" presId="urn:microsoft.com/office/officeart/2008/layout/HorizontalMultiLevelHierarchy"/>
    <dgm:cxn modelId="{69EFD793-CA09-4CCD-BBF8-0F480121A7A3}" type="presOf" srcId="{77C2DFD4-6D25-45F7-A412-54E63D47A187}" destId="{FC423B9A-491C-4189-8714-830C32E6A940}" srcOrd="1" destOrd="0" presId="urn:microsoft.com/office/officeart/2008/layout/HorizontalMultiLevelHierarchy"/>
    <dgm:cxn modelId="{2F38B194-255E-476B-869E-803F22B95BA1}" type="presOf" srcId="{7C771411-80E4-4D3F-822B-276C214E9A0D}" destId="{13982274-D11F-437D-BFFB-7F22784B783C}" srcOrd="0" destOrd="0" presId="urn:microsoft.com/office/officeart/2008/layout/HorizontalMultiLevelHierarchy"/>
    <dgm:cxn modelId="{A1261B9D-F7F3-4D24-9B2F-AC8A626399A9}" srcId="{2567F9EA-E59C-4D31-8405-E6CFF5FC9D84}" destId="{65DF116B-F6A9-4C3B-8A08-216E24AEB5F9}" srcOrd="2" destOrd="0" parTransId="{C68A9342-8648-4982-8A6C-94E2CE3248B7}" sibTransId="{2346700E-6909-409F-A52E-656270667707}"/>
    <dgm:cxn modelId="{C99A999D-2CF3-4444-8421-F51C064A294D}" srcId="{08F3A194-FD41-44AD-B120-CE71006FC838}" destId="{2567F9EA-E59C-4D31-8405-E6CFF5FC9D84}" srcOrd="0" destOrd="0" parTransId="{D6B62AFB-1254-443F-8088-CF359C3DBDB4}" sibTransId="{78CAB4A4-29DA-4F5E-BAA7-9E3E5CDD1CD3}"/>
    <dgm:cxn modelId="{1796B09F-5D4E-4EF8-9C95-F1C055A6A87B}" type="presOf" srcId="{2567F9EA-E59C-4D31-8405-E6CFF5FC9D84}" destId="{AF371FC2-2FB7-4212-9FCA-D6F488C4450F}" srcOrd="0" destOrd="0" presId="urn:microsoft.com/office/officeart/2008/layout/HorizontalMultiLevelHierarchy"/>
    <dgm:cxn modelId="{4FF80DA3-9E1D-4C05-8F9F-122504E41803}" srcId="{2567F9EA-E59C-4D31-8405-E6CFF5FC9D84}" destId="{B84EF697-EA99-4736-8E61-1AB96D908157}" srcOrd="1" destOrd="0" parTransId="{5D03EE93-72AB-411A-B0E5-AE7EE84C27FE}" sibTransId="{A64FCD48-D71A-46A6-8678-DFBDD8F835F8}"/>
    <dgm:cxn modelId="{361F1EA9-942D-4874-843E-B32D0B8EBDFF}" type="presOf" srcId="{B8D2A236-CBDB-4F10-8B40-4A4EC3C50C91}" destId="{C3752E32-95B0-4775-A229-DFC5E5D1138F}" srcOrd="0" destOrd="0" presId="urn:microsoft.com/office/officeart/2008/layout/HorizontalMultiLevelHierarchy"/>
    <dgm:cxn modelId="{0C13A4AC-0692-45A2-B93C-9E0D604AC42C}" type="presOf" srcId="{581E671B-400F-450A-BA9A-85DC134B26B3}" destId="{B045B5E6-A44A-4117-A141-10D5DEB246BE}" srcOrd="1" destOrd="0" presId="urn:microsoft.com/office/officeart/2008/layout/HorizontalMultiLevelHierarchy"/>
    <dgm:cxn modelId="{E517DCAE-0639-42B1-80CB-79899BB1F0CE}" type="presOf" srcId="{9684EA8E-5C5E-4E56-AB46-21B573C7D53C}" destId="{125C3936-DA46-4FC7-9811-B9350BE8C27E}" srcOrd="0" destOrd="0" presId="urn:microsoft.com/office/officeart/2008/layout/HorizontalMultiLevelHierarchy"/>
    <dgm:cxn modelId="{ED0B30AF-F9F3-49FB-8491-04CD6627EA77}" type="presOf" srcId="{D1DA5078-1349-4DC4-8E3C-DC7EFB89AFD9}" destId="{96652EDF-AB5D-416B-B6C2-ACE24BC1C602}" srcOrd="0" destOrd="0" presId="urn:microsoft.com/office/officeart/2008/layout/HorizontalMultiLevelHierarchy"/>
    <dgm:cxn modelId="{7BD231B2-C1D5-472A-BE88-9606C8D17CFB}" srcId="{729A7958-2999-4715-9CF6-7B0DDC6AC6FA}" destId="{DEAEC441-F50F-4961-9CF7-F3691905309D}" srcOrd="3" destOrd="0" parTransId="{3C624E82-E7C5-4D97-A60C-4DD34685FAC8}" sibTransId="{CAB4B1A6-D950-48B5-B725-FBA7A285126E}"/>
    <dgm:cxn modelId="{E53A42B9-9B14-4168-B34E-1E933869E93F}" type="presOf" srcId="{E4C6BA91-31A1-44CD-ACBF-36474D357B6A}" destId="{051ECE93-5769-46FF-BAD1-A3CB54F3909A}" srcOrd="1" destOrd="0" presId="urn:microsoft.com/office/officeart/2008/layout/HorizontalMultiLevelHierarchy"/>
    <dgm:cxn modelId="{090A5ABA-FA85-4766-8EA2-B481B39D433B}" srcId="{B84EF697-EA99-4736-8E61-1AB96D908157}" destId="{1975D0C6-6A15-4214-B852-CE76B813E8A4}" srcOrd="4" destOrd="0" parTransId="{B2F38AB2-6271-4AEA-A80F-E795795F5D6E}" sibTransId="{05C20A12-1873-47A7-81A4-313EA9965D0B}"/>
    <dgm:cxn modelId="{450A1FBB-E976-4291-89FC-058D61D7E9AF}" type="presOf" srcId="{1FF028C9-9A47-48B0-8F88-29940DA7B859}" destId="{8404165A-73A3-4B10-B0C8-F35607ECEA9F}" srcOrd="0" destOrd="0" presId="urn:microsoft.com/office/officeart/2008/layout/HorizontalMultiLevelHierarchy"/>
    <dgm:cxn modelId="{85BD4CBB-C190-4F8D-B5F0-00DAD2E7BB0B}" type="presOf" srcId="{EA077950-75CB-4101-A5A8-9CD45C9ACD43}" destId="{A1529382-D83B-42DC-8761-459050757657}" srcOrd="0" destOrd="0" presId="urn:microsoft.com/office/officeart/2008/layout/HorizontalMultiLevelHierarchy"/>
    <dgm:cxn modelId="{F2B504BE-53E7-47C9-B4B5-78C7B124E27F}" type="presOf" srcId="{C6DE1A2B-826C-47CB-98FA-143168EB1752}" destId="{60E1C2EE-5248-45F6-B80F-73D66BD4F1B3}" srcOrd="1" destOrd="0" presId="urn:microsoft.com/office/officeart/2008/layout/HorizontalMultiLevelHierarchy"/>
    <dgm:cxn modelId="{304821BE-E1B9-48DA-9CEC-1B011C80F729}" srcId="{729A7958-2999-4715-9CF6-7B0DDC6AC6FA}" destId="{E56E8E8D-718A-4206-83EA-DA8AF4ABE25A}" srcOrd="8" destOrd="0" parTransId="{581E671B-400F-450A-BA9A-85DC134B26B3}" sibTransId="{0AEBB5C4-BC78-4ECA-9A4D-92E1F960BBEF}"/>
    <dgm:cxn modelId="{FBB3AEBF-8346-40B7-81FC-22046689C47E}" type="presOf" srcId="{C189AE96-8599-48D2-BE91-18016F9ADD31}" destId="{0C61403D-7A8F-4F0B-BE60-CB2C31737503}" srcOrd="0" destOrd="0" presId="urn:microsoft.com/office/officeart/2008/layout/HorizontalMultiLevelHierarchy"/>
    <dgm:cxn modelId="{1D1DC4C5-05E5-4DC4-A4A9-12118B7DA43F}" type="presOf" srcId="{4B6E6195-BC75-4F14-B687-7D3F259915B5}" destId="{FA5F2494-F242-4012-95A3-F19DFC04B8FC}" srcOrd="0" destOrd="0" presId="urn:microsoft.com/office/officeart/2008/layout/HorizontalMultiLevelHierarchy"/>
    <dgm:cxn modelId="{56CD45C8-50AA-4482-9548-CCD7CD16DA52}" srcId="{65DF116B-F6A9-4C3B-8A08-216E24AEB5F9}" destId="{8F91CE62-CF27-442E-BE22-E9F4FBBC9612}" srcOrd="2" destOrd="0" parTransId="{EA077950-75CB-4101-A5A8-9CD45C9ACD43}" sibTransId="{D2CE3177-2CDD-463B-82C2-5F960DD93054}"/>
    <dgm:cxn modelId="{374E6BC9-0952-4576-8702-8F76ED322637}" type="presOf" srcId="{611D1B22-EAFB-4CCE-895D-C7A42DB0D705}" destId="{E272A0C3-9ED2-4AA0-86AF-0D1E28B04304}" srcOrd="0" destOrd="0" presId="urn:microsoft.com/office/officeart/2008/layout/HorizontalMultiLevelHierarchy"/>
    <dgm:cxn modelId="{7387E2CA-CCF1-4660-B2EC-77908FF0CADE}" type="presOf" srcId="{F71EB621-1E24-4E27-B9CF-4A8ADC81CD2A}" destId="{0058FDBB-CE8A-443A-89E2-DF85B8533D50}" srcOrd="0" destOrd="0" presId="urn:microsoft.com/office/officeart/2008/layout/HorizontalMultiLevelHierarchy"/>
    <dgm:cxn modelId="{6ECC35CC-C9B7-4DA7-8F71-632CCF6BBE00}" type="presOf" srcId="{AD8B175F-EA8E-46EF-9DE5-E7859D07D36C}" destId="{24169C54-2705-4205-9A5A-F9D0DB752286}" srcOrd="0" destOrd="0" presId="urn:microsoft.com/office/officeart/2008/layout/HorizontalMultiLevelHierarchy"/>
    <dgm:cxn modelId="{B64A4FCE-6B04-4A0C-8384-1FF5B62A0FC3}" type="presOf" srcId="{D46FAA24-A3BF-4A59-A1DB-63BD9FB13DA2}" destId="{B86E5A3E-9444-457B-8F2D-621CE6839C10}" srcOrd="1" destOrd="0" presId="urn:microsoft.com/office/officeart/2008/layout/HorizontalMultiLevelHierarchy"/>
    <dgm:cxn modelId="{F5C47AD0-8BCB-4733-A468-D2A7DF7B9E39}" type="presOf" srcId="{760C172D-7547-4499-B4AA-A34255ED5BFF}" destId="{57EB122E-16D9-4EA2-86C3-33AA45E86F36}" srcOrd="0" destOrd="0" presId="urn:microsoft.com/office/officeart/2008/layout/HorizontalMultiLevelHierarchy"/>
    <dgm:cxn modelId="{4A9219D1-612D-437E-91B7-5F7E9888AE3E}" type="presOf" srcId="{483E6418-9F6C-40F2-A0A2-06D65E402EAF}" destId="{525F367C-27C0-43E3-9384-599EC981FE0E}" srcOrd="0" destOrd="0" presId="urn:microsoft.com/office/officeart/2008/layout/HorizontalMultiLevelHierarchy"/>
    <dgm:cxn modelId="{9CFC40D3-A1A9-4D01-ABCB-88A0FAC0981A}" type="presOf" srcId="{7F946321-FBD6-4CAE-A953-FDE3A6984925}" destId="{67602C06-2BB3-410E-9561-88C34744CF6C}" srcOrd="0" destOrd="0" presId="urn:microsoft.com/office/officeart/2008/layout/HorizontalMultiLevelHierarchy"/>
    <dgm:cxn modelId="{AE58F4D5-A205-47E8-9C9E-75297377AFBC}" type="presOf" srcId="{6B091154-9EF2-4A92-948B-5AEFA73982FF}" destId="{73EFBEAD-C0C5-40D5-86EF-471AE4EB6085}" srcOrd="1" destOrd="0" presId="urn:microsoft.com/office/officeart/2008/layout/HorizontalMultiLevelHierarchy"/>
    <dgm:cxn modelId="{F4E666D8-6192-480A-AABF-106AE38A69E8}" type="presOf" srcId="{98C0C9DB-C24C-40BD-B80B-398AE3E3FDAA}" destId="{709C31AA-237A-4C78-A6C0-33F324966AA0}" srcOrd="0" destOrd="0" presId="urn:microsoft.com/office/officeart/2008/layout/HorizontalMultiLevelHierarchy"/>
    <dgm:cxn modelId="{1E8CB4DA-32E2-4B55-97D7-68C832B5EEE8}" type="presOf" srcId="{77C2DFD4-6D25-45F7-A412-54E63D47A187}" destId="{96DA1B9F-A495-41E9-B12F-D2C2DED55D5E}" srcOrd="0" destOrd="0" presId="urn:microsoft.com/office/officeart/2008/layout/HorizontalMultiLevelHierarchy"/>
    <dgm:cxn modelId="{62A861DB-DC5C-4968-AB44-EEF73E67F4AC}" type="presOf" srcId="{E56E8E8D-718A-4206-83EA-DA8AF4ABE25A}" destId="{DC1EAB48-CA35-4257-B3B3-AD24FE64BE4E}" srcOrd="0" destOrd="0" presId="urn:microsoft.com/office/officeart/2008/layout/HorizontalMultiLevelHierarchy"/>
    <dgm:cxn modelId="{449A65DD-61BB-4D2A-A127-52D58C16F788}" type="presOf" srcId="{C189AE96-8599-48D2-BE91-18016F9ADD31}" destId="{EA0BE16C-06BB-40EF-8F0B-2C0F68D15060}" srcOrd="1" destOrd="0" presId="urn:microsoft.com/office/officeart/2008/layout/HorizontalMultiLevelHierarchy"/>
    <dgm:cxn modelId="{1C081ADF-D023-4CE2-A1C3-6C593E8882C6}" type="presOf" srcId="{64DDC237-96FB-4889-A0A4-71034CF7A234}" destId="{9948DB8E-BFBA-4AAE-9776-F173745C7460}" srcOrd="0" destOrd="0" presId="urn:microsoft.com/office/officeart/2008/layout/HorizontalMultiLevelHierarchy"/>
    <dgm:cxn modelId="{F924E8DF-F817-41D6-9E72-599878AF689D}" type="presOf" srcId="{98C0C9DB-C24C-40BD-B80B-398AE3E3FDAA}" destId="{F78C41B9-8F89-488C-B374-E11539748D7C}" srcOrd="1" destOrd="0" presId="urn:microsoft.com/office/officeart/2008/layout/HorizontalMultiLevelHierarchy"/>
    <dgm:cxn modelId="{9478BAE1-A7B0-46DF-9FD4-72F0215472C0}" type="presOf" srcId="{611D1B22-EAFB-4CCE-895D-C7A42DB0D705}" destId="{2A78FA34-897A-4E71-8DF6-74C5D98DEBCC}" srcOrd="1" destOrd="0" presId="urn:microsoft.com/office/officeart/2008/layout/HorizontalMultiLevelHierarchy"/>
    <dgm:cxn modelId="{090B41E2-CF5E-4AD8-9ADC-0F57CDC68FC2}" type="presOf" srcId="{EF90CA92-4337-4BFE-8241-BDD75AFE7FBA}" destId="{DAA64A9C-D734-47C2-A3A3-265686F1BABB}" srcOrd="0" destOrd="0" presId="urn:microsoft.com/office/officeart/2008/layout/HorizontalMultiLevelHierarchy"/>
    <dgm:cxn modelId="{598385E6-38CC-479F-AD3D-84A21EF11FE7}" type="presOf" srcId="{C3D0E3C2-4B55-492A-9A47-F2F84F19CE08}" destId="{31A0942F-C010-431B-BFEE-C60937AD9679}" srcOrd="0" destOrd="0" presId="urn:microsoft.com/office/officeart/2008/layout/HorizontalMultiLevelHierarchy"/>
    <dgm:cxn modelId="{0C6331E7-A15B-4A2F-8356-2C535180B27C}" type="presOf" srcId="{3C624E82-E7C5-4D97-A60C-4DD34685FAC8}" destId="{AFE76284-656B-4456-8D16-A5E01D57CCF0}" srcOrd="1" destOrd="0" presId="urn:microsoft.com/office/officeart/2008/layout/HorizontalMultiLevelHierarchy"/>
    <dgm:cxn modelId="{3B5D9DE9-58CC-4C92-951D-A26273A779C3}" type="presOf" srcId="{EA077950-75CB-4101-A5A8-9CD45C9ACD43}" destId="{BAC4F5BA-D05F-44BE-9B39-E415B93207AF}" srcOrd="1" destOrd="0" presId="urn:microsoft.com/office/officeart/2008/layout/HorizontalMultiLevelHierarchy"/>
    <dgm:cxn modelId="{15B4B5E9-C2B0-4555-BBFA-85370470E73D}" type="presOf" srcId="{08E5574A-4DDF-42F1-829D-B9A32DACE985}" destId="{8C791A83-60A7-4EFE-BB3D-6574AE9FFAB5}" srcOrd="0" destOrd="0" presId="urn:microsoft.com/office/officeart/2008/layout/HorizontalMultiLevelHierarchy"/>
    <dgm:cxn modelId="{154245EE-BCF0-4A06-8313-220BF4F50CF1}" srcId="{B84EF697-EA99-4736-8E61-1AB96D908157}" destId="{BE6BE437-2D75-42CE-BD0C-8F665048DC11}" srcOrd="1" destOrd="0" parTransId="{E4C6BA91-31A1-44CD-ACBF-36474D357B6A}" sibTransId="{A9D06C3C-BD03-4961-965B-046B4983FE39}"/>
    <dgm:cxn modelId="{28AA2CEF-21AA-4223-9750-3BF0122C2C16}" type="presOf" srcId="{C6DE1A2B-826C-47CB-98FA-143168EB1752}" destId="{DC53B767-84E6-4BAB-832A-56B4C357666E}" srcOrd="0" destOrd="0" presId="urn:microsoft.com/office/officeart/2008/layout/HorizontalMultiLevelHierarchy"/>
    <dgm:cxn modelId="{C7F3FBEF-3FCD-4407-A613-6BBA2CE86C07}" srcId="{729A7958-2999-4715-9CF6-7B0DDC6AC6FA}" destId="{08E5574A-4DDF-42F1-829D-B9A32DACE985}" srcOrd="0" destOrd="0" parTransId="{15A8619D-A212-4A73-817A-CEB134C17CCA}" sibTransId="{8B28D54C-6DA4-4C51-8DF7-7685C9DB7AD2}"/>
    <dgm:cxn modelId="{F92C26F9-33B0-4815-8911-5EFC4C435227}" type="presOf" srcId="{7F946321-FBD6-4CAE-A953-FDE3A6984925}" destId="{7714A614-4D92-4D2B-A86C-41A1FE6EF5EB}" srcOrd="1" destOrd="0" presId="urn:microsoft.com/office/officeart/2008/layout/HorizontalMultiLevelHierarchy"/>
    <dgm:cxn modelId="{A41AC2F9-2B7E-4342-A068-DB3AA3E63BA7}" type="presOf" srcId="{3E142BCA-DAD4-4F3A-823C-E1CAD03D0123}" destId="{FDE5AB9E-8F09-4897-9FB4-32220B624799}" srcOrd="0" destOrd="0" presId="urn:microsoft.com/office/officeart/2008/layout/HorizontalMultiLevelHierarchy"/>
    <dgm:cxn modelId="{D3194AFA-5A52-48BB-99D9-F0F9993289A8}" type="presOf" srcId="{E4C6BA91-31A1-44CD-ACBF-36474D357B6A}" destId="{FA8A9E38-F096-4714-A307-FA2BAD3D874A}" srcOrd="0" destOrd="0" presId="urn:microsoft.com/office/officeart/2008/layout/HorizontalMultiLevelHierarchy"/>
    <dgm:cxn modelId="{E828D9FB-4CCC-4015-AB0A-B6397A44832C}" type="presOf" srcId="{63E19B38-B28E-49BF-A659-3E9E2EBD605C}" destId="{1C3FDB1F-D092-4046-88D4-054EE9D27B57}" srcOrd="0" destOrd="0" presId="urn:microsoft.com/office/officeart/2008/layout/HorizontalMultiLevelHierarchy"/>
    <dgm:cxn modelId="{E2CB611A-AB04-4FA6-9BB6-34A3158C20EA}" type="presParOf" srcId="{5A38821B-19AF-4ADF-A82C-D48C48DEC62E}" destId="{CEFCE773-2530-4641-B3C2-04B0C6A7370D}" srcOrd="0" destOrd="0" presId="urn:microsoft.com/office/officeart/2008/layout/HorizontalMultiLevelHierarchy"/>
    <dgm:cxn modelId="{4F32709C-90AE-487A-96BC-E130F9954727}" type="presParOf" srcId="{CEFCE773-2530-4641-B3C2-04B0C6A7370D}" destId="{AF371FC2-2FB7-4212-9FCA-D6F488C4450F}" srcOrd="0" destOrd="0" presId="urn:microsoft.com/office/officeart/2008/layout/HorizontalMultiLevelHierarchy"/>
    <dgm:cxn modelId="{5DB95F97-EB51-4547-93B2-023A597AF279}" type="presParOf" srcId="{CEFCE773-2530-4641-B3C2-04B0C6A7370D}" destId="{354EB7CE-2A12-4A68-B7A0-0923FAB0E2AC}" srcOrd="1" destOrd="0" presId="urn:microsoft.com/office/officeart/2008/layout/HorizontalMultiLevelHierarchy"/>
    <dgm:cxn modelId="{F2B99E96-AC0D-4346-B7BB-9CA2909DC221}" type="presParOf" srcId="{354EB7CE-2A12-4A68-B7A0-0923FAB0E2AC}" destId="{DB9FCFBC-2247-4997-A298-71E4FA588D2F}" srcOrd="0" destOrd="0" presId="urn:microsoft.com/office/officeart/2008/layout/HorizontalMultiLevelHierarchy"/>
    <dgm:cxn modelId="{B2DF698D-2A51-41B7-85D7-07BB922E4A75}" type="presParOf" srcId="{DB9FCFBC-2247-4997-A298-71E4FA588D2F}" destId="{E1C44D3F-FCAC-4EDC-A2D8-2B369880D50C}" srcOrd="0" destOrd="0" presId="urn:microsoft.com/office/officeart/2008/layout/HorizontalMultiLevelHierarchy"/>
    <dgm:cxn modelId="{6EDCBCC0-B8E3-4825-944A-E02C85207F18}" type="presParOf" srcId="{354EB7CE-2A12-4A68-B7A0-0923FAB0E2AC}" destId="{75C9648E-0DBE-4359-8693-14ADCEEC70B0}" srcOrd="1" destOrd="0" presId="urn:microsoft.com/office/officeart/2008/layout/HorizontalMultiLevelHierarchy"/>
    <dgm:cxn modelId="{97AB94FE-BC62-4549-859C-BFD3253D0DF5}" type="presParOf" srcId="{75C9648E-0DBE-4359-8693-14ADCEEC70B0}" destId="{688F9931-FBBD-4357-9798-EF858CFC3CED}" srcOrd="0" destOrd="0" presId="urn:microsoft.com/office/officeart/2008/layout/HorizontalMultiLevelHierarchy"/>
    <dgm:cxn modelId="{CC6C16AC-14B7-4683-9A24-B752490042A1}" type="presParOf" srcId="{75C9648E-0DBE-4359-8693-14ADCEEC70B0}" destId="{52F28EC9-3B5A-42D5-B2ED-D26ED53DAEB4}" srcOrd="1" destOrd="0" presId="urn:microsoft.com/office/officeart/2008/layout/HorizontalMultiLevelHierarchy"/>
    <dgm:cxn modelId="{E34150F6-089B-4DCB-BCD1-27D2E08A42C4}" type="presParOf" srcId="{52F28EC9-3B5A-42D5-B2ED-D26ED53DAEB4}" destId="{DB2EF1CF-9D9F-40C6-BA24-15983483477D}" srcOrd="0" destOrd="0" presId="urn:microsoft.com/office/officeart/2008/layout/HorizontalMultiLevelHierarchy"/>
    <dgm:cxn modelId="{5408200C-0647-4F42-90CD-3E932D1930BF}" type="presParOf" srcId="{DB2EF1CF-9D9F-40C6-BA24-15983483477D}" destId="{853399DE-5DC7-4CC4-BF47-363F13F9ACAF}" srcOrd="0" destOrd="0" presId="urn:microsoft.com/office/officeart/2008/layout/HorizontalMultiLevelHierarchy"/>
    <dgm:cxn modelId="{4BDB4A9E-FB2B-40BD-8997-34F52492F3F2}" type="presParOf" srcId="{52F28EC9-3B5A-42D5-B2ED-D26ED53DAEB4}" destId="{C93E407E-5404-43DF-ABEA-733C32986780}" srcOrd="1" destOrd="0" presId="urn:microsoft.com/office/officeart/2008/layout/HorizontalMultiLevelHierarchy"/>
    <dgm:cxn modelId="{4188322B-EB00-4027-BCE8-D813DA78B0F7}" type="presParOf" srcId="{C93E407E-5404-43DF-ABEA-733C32986780}" destId="{8C791A83-60A7-4EFE-BB3D-6574AE9FFAB5}" srcOrd="0" destOrd="0" presId="urn:microsoft.com/office/officeart/2008/layout/HorizontalMultiLevelHierarchy"/>
    <dgm:cxn modelId="{1E260FDA-A2A5-4581-8317-DFF0C04F21A1}" type="presParOf" srcId="{C93E407E-5404-43DF-ABEA-733C32986780}" destId="{1A566090-A867-4D77-A0F2-F472A399B7EF}" srcOrd="1" destOrd="0" presId="urn:microsoft.com/office/officeart/2008/layout/HorizontalMultiLevelHierarchy"/>
    <dgm:cxn modelId="{0890D79B-FAEB-4DD8-8573-DD4663709FAA}" type="presParOf" srcId="{52F28EC9-3B5A-42D5-B2ED-D26ED53DAEB4}" destId="{DAA64A9C-D734-47C2-A3A3-265686F1BABB}" srcOrd="2" destOrd="0" presId="urn:microsoft.com/office/officeart/2008/layout/HorizontalMultiLevelHierarchy"/>
    <dgm:cxn modelId="{6F6C5EBD-DE28-4779-8578-4DCAAA306D52}" type="presParOf" srcId="{DAA64A9C-D734-47C2-A3A3-265686F1BABB}" destId="{13B7A08F-D18D-4299-90A5-CFED054A1733}" srcOrd="0" destOrd="0" presId="urn:microsoft.com/office/officeart/2008/layout/HorizontalMultiLevelHierarchy"/>
    <dgm:cxn modelId="{5FD830BD-1A4B-4E08-A5BB-D0FC70974F6F}" type="presParOf" srcId="{52F28EC9-3B5A-42D5-B2ED-D26ED53DAEB4}" destId="{276F9CA2-2BD0-4F94-B890-73D464BCF29C}" srcOrd="3" destOrd="0" presId="urn:microsoft.com/office/officeart/2008/layout/HorizontalMultiLevelHierarchy"/>
    <dgm:cxn modelId="{E94FFE88-7FB4-4845-96A3-520FC600A47C}" type="presParOf" srcId="{276F9CA2-2BD0-4F94-B890-73D464BCF29C}" destId="{9948DB8E-BFBA-4AAE-9776-F173745C7460}" srcOrd="0" destOrd="0" presId="urn:microsoft.com/office/officeart/2008/layout/HorizontalMultiLevelHierarchy"/>
    <dgm:cxn modelId="{4970185E-33AA-4E0C-BD2C-728D7BB8DB44}" type="presParOf" srcId="{276F9CA2-2BD0-4F94-B890-73D464BCF29C}" destId="{B1D900D8-C249-4786-A489-ADBB2EB7A8F2}" srcOrd="1" destOrd="0" presId="urn:microsoft.com/office/officeart/2008/layout/HorizontalMultiLevelHierarchy"/>
    <dgm:cxn modelId="{14F52F84-6888-47B9-86EA-1BF8CCDBF8CF}" type="presParOf" srcId="{52F28EC9-3B5A-42D5-B2ED-D26ED53DAEB4}" destId="{67602C06-2BB3-410E-9561-88C34744CF6C}" srcOrd="4" destOrd="0" presId="urn:microsoft.com/office/officeart/2008/layout/HorizontalMultiLevelHierarchy"/>
    <dgm:cxn modelId="{E124738A-2CF0-4F15-AEAC-B704E1005ED9}" type="presParOf" srcId="{67602C06-2BB3-410E-9561-88C34744CF6C}" destId="{7714A614-4D92-4D2B-A86C-41A1FE6EF5EB}" srcOrd="0" destOrd="0" presId="urn:microsoft.com/office/officeart/2008/layout/HorizontalMultiLevelHierarchy"/>
    <dgm:cxn modelId="{E4FACDDC-3AF2-4269-8B4C-6AC9D559CA5D}" type="presParOf" srcId="{52F28EC9-3B5A-42D5-B2ED-D26ED53DAEB4}" destId="{F002C70A-1E42-4C3C-97AA-0E60216DAE3F}" srcOrd="5" destOrd="0" presId="urn:microsoft.com/office/officeart/2008/layout/HorizontalMultiLevelHierarchy"/>
    <dgm:cxn modelId="{88AADED5-36A6-4926-813B-3AF478580A32}" type="presParOf" srcId="{F002C70A-1E42-4C3C-97AA-0E60216DAE3F}" destId="{689C1ADB-6A33-44A1-B1DC-6BC8F5A0B5E0}" srcOrd="0" destOrd="0" presId="urn:microsoft.com/office/officeart/2008/layout/HorizontalMultiLevelHierarchy"/>
    <dgm:cxn modelId="{015E571E-1A89-4573-9AE8-42683E42C34F}" type="presParOf" srcId="{F002C70A-1E42-4C3C-97AA-0E60216DAE3F}" destId="{B868EC3D-F7A2-489A-8B3E-A22E3A868E15}" srcOrd="1" destOrd="0" presId="urn:microsoft.com/office/officeart/2008/layout/HorizontalMultiLevelHierarchy"/>
    <dgm:cxn modelId="{8727984A-5CF9-48A4-925F-168452636E7E}" type="presParOf" srcId="{52F28EC9-3B5A-42D5-B2ED-D26ED53DAEB4}" destId="{44C21726-1890-4434-82C0-7F8F89CDB6B5}" srcOrd="6" destOrd="0" presId="urn:microsoft.com/office/officeart/2008/layout/HorizontalMultiLevelHierarchy"/>
    <dgm:cxn modelId="{DDCDD508-BBF7-4589-A1BF-CC072D7F5030}" type="presParOf" srcId="{44C21726-1890-4434-82C0-7F8F89CDB6B5}" destId="{AFE76284-656B-4456-8D16-A5E01D57CCF0}" srcOrd="0" destOrd="0" presId="urn:microsoft.com/office/officeart/2008/layout/HorizontalMultiLevelHierarchy"/>
    <dgm:cxn modelId="{28F280E7-75C8-47FF-B1CC-7C7FA42BA2C6}" type="presParOf" srcId="{52F28EC9-3B5A-42D5-B2ED-D26ED53DAEB4}" destId="{4A47B255-E694-4A1C-AE78-C4E6B34B6048}" srcOrd="7" destOrd="0" presId="urn:microsoft.com/office/officeart/2008/layout/HorizontalMultiLevelHierarchy"/>
    <dgm:cxn modelId="{F91F6E99-08A4-4ABF-8090-9E1453AA80AA}" type="presParOf" srcId="{4A47B255-E694-4A1C-AE78-C4E6B34B6048}" destId="{04C0D193-3AA5-4E71-A013-4DAED8608A97}" srcOrd="0" destOrd="0" presId="urn:microsoft.com/office/officeart/2008/layout/HorizontalMultiLevelHierarchy"/>
    <dgm:cxn modelId="{A05C9312-2747-4CDA-9243-D525ACCB9B63}" type="presParOf" srcId="{4A47B255-E694-4A1C-AE78-C4E6B34B6048}" destId="{5FFE77B5-E35B-4192-B113-33438BAC7AC4}" srcOrd="1" destOrd="0" presId="urn:microsoft.com/office/officeart/2008/layout/HorizontalMultiLevelHierarchy"/>
    <dgm:cxn modelId="{052FC048-8725-466C-8B2A-8141505379D3}" type="presParOf" srcId="{52F28EC9-3B5A-42D5-B2ED-D26ED53DAEB4}" destId="{EAB9F21B-F3A4-4040-A81A-DF3D4B0BE7B8}" srcOrd="8" destOrd="0" presId="urn:microsoft.com/office/officeart/2008/layout/HorizontalMultiLevelHierarchy"/>
    <dgm:cxn modelId="{4559D5B1-2668-43CB-9575-5E0800589E51}" type="presParOf" srcId="{EAB9F21B-F3A4-4040-A81A-DF3D4B0BE7B8}" destId="{B86E5A3E-9444-457B-8F2D-621CE6839C10}" srcOrd="0" destOrd="0" presId="urn:microsoft.com/office/officeart/2008/layout/HorizontalMultiLevelHierarchy"/>
    <dgm:cxn modelId="{81A06EB9-6EF9-455F-9003-5344772D352E}" type="presParOf" srcId="{52F28EC9-3B5A-42D5-B2ED-D26ED53DAEB4}" destId="{FA76ADDE-4999-4E26-9285-99F37EE3B978}" srcOrd="9" destOrd="0" presId="urn:microsoft.com/office/officeart/2008/layout/HorizontalMultiLevelHierarchy"/>
    <dgm:cxn modelId="{A9770A59-DFEB-460F-9534-9385D682EA87}" type="presParOf" srcId="{FA76ADDE-4999-4E26-9285-99F37EE3B978}" destId="{A64AB79F-9AB5-42F7-AEA4-67C3505C52C1}" srcOrd="0" destOrd="0" presId="urn:microsoft.com/office/officeart/2008/layout/HorizontalMultiLevelHierarchy"/>
    <dgm:cxn modelId="{95DF1E90-2628-4FF9-B8AF-1840430E6541}" type="presParOf" srcId="{FA76ADDE-4999-4E26-9285-99F37EE3B978}" destId="{D7A35288-E101-4B52-860A-666C4A141ABF}" srcOrd="1" destOrd="0" presId="urn:microsoft.com/office/officeart/2008/layout/HorizontalMultiLevelHierarchy"/>
    <dgm:cxn modelId="{6EECEEBC-CBAB-4019-AF65-95F42F3C6EE5}" type="presParOf" srcId="{D7A35288-E101-4B52-860A-666C4A141ABF}" destId="{24DCA9E2-4265-4928-A915-6CA47649BC31}" srcOrd="0" destOrd="0" presId="urn:microsoft.com/office/officeart/2008/layout/HorizontalMultiLevelHierarchy"/>
    <dgm:cxn modelId="{65A1AE29-081F-4259-9AC5-A9C7D9319D8E}" type="presParOf" srcId="{24DCA9E2-4265-4928-A915-6CA47649BC31}" destId="{73EFBEAD-C0C5-40D5-86EF-471AE4EB6085}" srcOrd="0" destOrd="0" presId="urn:microsoft.com/office/officeart/2008/layout/HorizontalMultiLevelHierarchy"/>
    <dgm:cxn modelId="{CC3E4498-CB58-4CF5-9D9A-3F703C2B5982}" type="presParOf" srcId="{D7A35288-E101-4B52-860A-666C4A141ABF}" destId="{5638C7BB-C579-47DF-998A-937483E0C53D}" srcOrd="1" destOrd="0" presId="urn:microsoft.com/office/officeart/2008/layout/HorizontalMultiLevelHierarchy"/>
    <dgm:cxn modelId="{624FADF1-C04A-4F24-B76F-EF0C033D4879}" type="presParOf" srcId="{5638C7BB-C579-47DF-998A-937483E0C53D}" destId="{57EB122E-16D9-4EA2-86C3-33AA45E86F36}" srcOrd="0" destOrd="0" presId="urn:microsoft.com/office/officeart/2008/layout/HorizontalMultiLevelHierarchy"/>
    <dgm:cxn modelId="{FD2767BE-4602-4E22-9F68-3232CA3DD07D}" type="presParOf" srcId="{5638C7BB-C579-47DF-998A-937483E0C53D}" destId="{80B4DF1B-E2EF-4BC2-90AE-3F9A892529CF}" srcOrd="1" destOrd="0" presId="urn:microsoft.com/office/officeart/2008/layout/HorizontalMultiLevelHierarchy"/>
    <dgm:cxn modelId="{21BB3683-B421-4706-9360-E22CCE46D166}" type="presParOf" srcId="{D7A35288-E101-4B52-860A-666C4A141ABF}" destId="{709C31AA-237A-4C78-A6C0-33F324966AA0}" srcOrd="2" destOrd="0" presId="urn:microsoft.com/office/officeart/2008/layout/HorizontalMultiLevelHierarchy"/>
    <dgm:cxn modelId="{33DE044B-EA31-4E1C-8071-A2CEB8B54C16}" type="presParOf" srcId="{709C31AA-237A-4C78-A6C0-33F324966AA0}" destId="{F78C41B9-8F89-488C-B374-E11539748D7C}" srcOrd="0" destOrd="0" presId="urn:microsoft.com/office/officeart/2008/layout/HorizontalMultiLevelHierarchy"/>
    <dgm:cxn modelId="{71080AEA-D052-4249-B1C4-832CEB121EE2}" type="presParOf" srcId="{D7A35288-E101-4B52-860A-666C4A141ABF}" destId="{876D6ED7-2D36-486F-B8E2-BC22383C3171}" srcOrd="3" destOrd="0" presId="urn:microsoft.com/office/officeart/2008/layout/HorizontalMultiLevelHierarchy"/>
    <dgm:cxn modelId="{B0381E63-7723-4673-B532-A63703434B25}" type="presParOf" srcId="{876D6ED7-2D36-486F-B8E2-BC22383C3171}" destId="{125C3936-DA46-4FC7-9811-B9350BE8C27E}" srcOrd="0" destOrd="0" presId="urn:microsoft.com/office/officeart/2008/layout/HorizontalMultiLevelHierarchy"/>
    <dgm:cxn modelId="{57D3DF8D-9CF5-4549-8472-DBD2C8ADC65C}" type="presParOf" srcId="{876D6ED7-2D36-486F-B8E2-BC22383C3171}" destId="{7048ADE1-27F3-4A07-849A-969CC7FFE8BD}" srcOrd="1" destOrd="0" presId="urn:microsoft.com/office/officeart/2008/layout/HorizontalMultiLevelHierarchy"/>
    <dgm:cxn modelId="{6E0BBB07-18D7-4802-BCA8-29BBAD4E1F3E}" type="presParOf" srcId="{52F28EC9-3B5A-42D5-B2ED-D26ED53DAEB4}" destId="{96956851-0AB6-4BD5-A6D8-0E1CD8C7EBB5}" srcOrd="10" destOrd="0" presId="urn:microsoft.com/office/officeart/2008/layout/HorizontalMultiLevelHierarchy"/>
    <dgm:cxn modelId="{03E02C1D-2E72-42D8-99D4-343B1031B0A8}" type="presParOf" srcId="{96956851-0AB6-4BD5-A6D8-0E1CD8C7EBB5}" destId="{6033C140-21EF-419B-8AF1-5CEDF92241CC}" srcOrd="0" destOrd="0" presId="urn:microsoft.com/office/officeart/2008/layout/HorizontalMultiLevelHierarchy"/>
    <dgm:cxn modelId="{D84FB212-E50C-48FC-91B8-B3D1258CCBF3}" type="presParOf" srcId="{52F28EC9-3B5A-42D5-B2ED-D26ED53DAEB4}" destId="{08B14DFD-1DA6-4C64-A1B2-A9FDF1168894}" srcOrd="11" destOrd="0" presId="urn:microsoft.com/office/officeart/2008/layout/HorizontalMultiLevelHierarchy"/>
    <dgm:cxn modelId="{37FF3C3F-13E5-44ED-B073-2364665CDDEF}" type="presParOf" srcId="{08B14DFD-1DA6-4C64-A1B2-A9FDF1168894}" destId="{525F367C-27C0-43E3-9384-599EC981FE0E}" srcOrd="0" destOrd="0" presId="urn:microsoft.com/office/officeart/2008/layout/HorizontalMultiLevelHierarchy"/>
    <dgm:cxn modelId="{99C5B95F-011C-4C0A-B9A9-3F6FE5301E75}" type="presParOf" srcId="{08B14DFD-1DA6-4C64-A1B2-A9FDF1168894}" destId="{8D3100A5-199D-47C7-BB19-DCBD0222FFE0}" srcOrd="1" destOrd="0" presId="urn:microsoft.com/office/officeart/2008/layout/HorizontalMultiLevelHierarchy"/>
    <dgm:cxn modelId="{C28E0E2D-BCFF-42A1-8A88-D6D92E135571}" type="presParOf" srcId="{52F28EC9-3B5A-42D5-B2ED-D26ED53DAEB4}" destId="{C3752E32-95B0-4775-A229-DFC5E5D1138F}" srcOrd="12" destOrd="0" presId="urn:microsoft.com/office/officeart/2008/layout/HorizontalMultiLevelHierarchy"/>
    <dgm:cxn modelId="{0DFEB3F5-DAF6-46A5-A930-350738D56E43}" type="presParOf" srcId="{C3752E32-95B0-4775-A229-DFC5E5D1138F}" destId="{637F17F1-0060-418C-8865-2CB8D16330F3}" srcOrd="0" destOrd="0" presId="urn:microsoft.com/office/officeart/2008/layout/HorizontalMultiLevelHierarchy"/>
    <dgm:cxn modelId="{45C24B7C-0E48-4CD4-9A9B-B9A034D5E388}" type="presParOf" srcId="{52F28EC9-3B5A-42D5-B2ED-D26ED53DAEB4}" destId="{BAFB4FC1-EB08-41E9-A4D9-3F59324C9E1E}" srcOrd="13" destOrd="0" presId="urn:microsoft.com/office/officeart/2008/layout/HorizontalMultiLevelHierarchy"/>
    <dgm:cxn modelId="{D14C21C2-A587-4FDC-A925-E67C8104E8D1}" type="presParOf" srcId="{BAFB4FC1-EB08-41E9-A4D9-3F59324C9E1E}" destId="{ED50D8BB-FE16-41BE-8E19-9177829FE846}" srcOrd="0" destOrd="0" presId="urn:microsoft.com/office/officeart/2008/layout/HorizontalMultiLevelHierarchy"/>
    <dgm:cxn modelId="{F5701139-4E03-4972-8135-3A09E9EAC2B0}" type="presParOf" srcId="{BAFB4FC1-EB08-41E9-A4D9-3F59324C9E1E}" destId="{3D40102B-D84E-40C1-B91A-6013619B296D}" srcOrd="1" destOrd="0" presId="urn:microsoft.com/office/officeart/2008/layout/HorizontalMultiLevelHierarchy"/>
    <dgm:cxn modelId="{6E8974A8-6BA8-4FE8-9720-7AA648C3921E}" type="presParOf" srcId="{52F28EC9-3B5A-42D5-B2ED-D26ED53DAEB4}" destId="{FDE5AB9E-8F09-4897-9FB4-32220B624799}" srcOrd="14" destOrd="0" presId="urn:microsoft.com/office/officeart/2008/layout/HorizontalMultiLevelHierarchy"/>
    <dgm:cxn modelId="{9C5706E3-44B8-44A7-BAB4-6892EB74B09E}" type="presParOf" srcId="{FDE5AB9E-8F09-4897-9FB4-32220B624799}" destId="{5C123C62-D451-44C1-83E3-B3FC9167CE22}" srcOrd="0" destOrd="0" presId="urn:microsoft.com/office/officeart/2008/layout/HorizontalMultiLevelHierarchy"/>
    <dgm:cxn modelId="{4B7BE524-5242-44D4-94C4-DFE129903DB8}" type="presParOf" srcId="{52F28EC9-3B5A-42D5-B2ED-D26ED53DAEB4}" destId="{B1C55B98-D6B2-4768-B48C-13B0D234B977}" srcOrd="15" destOrd="0" presId="urn:microsoft.com/office/officeart/2008/layout/HorizontalMultiLevelHierarchy"/>
    <dgm:cxn modelId="{64D25BFF-72BF-48ED-9776-39DD54057A20}" type="presParOf" srcId="{B1C55B98-D6B2-4768-B48C-13B0D234B977}" destId="{0058FDBB-CE8A-443A-89E2-DF85B8533D50}" srcOrd="0" destOrd="0" presId="urn:microsoft.com/office/officeart/2008/layout/HorizontalMultiLevelHierarchy"/>
    <dgm:cxn modelId="{44DF4CBC-2179-4629-A247-CE800EE97640}" type="presParOf" srcId="{B1C55B98-D6B2-4768-B48C-13B0D234B977}" destId="{2DC1188A-EF47-460A-A448-968D6F1B615D}" srcOrd="1" destOrd="0" presId="urn:microsoft.com/office/officeart/2008/layout/HorizontalMultiLevelHierarchy"/>
    <dgm:cxn modelId="{A512C176-EC94-41A9-9C1F-4AF5F379E112}" type="presParOf" srcId="{52F28EC9-3B5A-42D5-B2ED-D26ED53DAEB4}" destId="{FF777E63-8114-44C8-BB31-F32B57B35CCB}" srcOrd="16" destOrd="0" presId="urn:microsoft.com/office/officeart/2008/layout/HorizontalMultiLevelHierarchy"/>
    <dgm:cxn modelId="{FCD87B3C-83AC-4ED4-883A-AC8211B5DFAB}" type="presParOf" srcId="{FF777E63-8114-44C8-BB31-F32B57B35CCB}" destId="{B045B5E6-A44A-4117-A141-10D5DEB246BE}" srcOrd="0" destOrd="0" presId="urn:microsoft.com/office/officeart/2008/layout/HorizontalMultiLevelHierarchy"/>
    <dgm:cxn modelId="{8AF73CE2-AFC8-49DE-844A-6ACD57256FEB}" type="presParOf" srcId="{52F28EC9-3B5A-42D5-B2ED-D26ED53DAEB4}" destId="{7CC4447A-8A6C-4EF5-8A09-588F07EA200A}" srcOrd="17" destOrd="0" presId="urn:microsoft.com/office/officeart/2008/layout/HorizontalMultiLevelHierarchy"/>
    <dgm:cxn modelId="{49396DEA-A8C0-40DA-BA07-339E4DCFB960}" type="presParOf" srcId="{7CC4447A-8A6C-4EF5-8A09-588F07EA200A}" destId="{DC1EAB48-CA35-4257-B3B3-AD24FE64BE4E}" srcOrd="0" destOrd="0" presId="urn:microsoft.com/office/officeart/2008/layout/HorizontalMultiLevelHierarchy"/>
    <dgm:cxn modelId="{98DB235B-BE6D-4C53-88B3-B8DC9EF77955}" type="presParOf" srcId="{7CC4447A-8A6C-4EF5-8A09-588F07EA200A}" destId="{ED35E1C0-447D-412F-BF4F-478FCD3438F7}" srcOrd="1" destOrd="0" presId="urn:microsoft.com/office/officeart/2008/layout/HorizontalMultiLevelHierarchy"/>
    <dgm:cxn modelId="{F7456D92-A3EC-410D-B2C5-B8AEC5815222}" type="presParOf" srcId="{354EB7CE-2A12-4A68-B7A0-0923FAB0E2AC}" destId="{6E4B79A2-3801-49D1-9D85-47D8CA848766}" srcOrd="2" destOrd="0" presId="urn:microsoft.com/office/officeart/2008/layout/HorizontalMultiLevelHierarchy"/>
    <dgm:cxn modelId="{B75AEB51-AB59-48A6-BC5B-0E21FB3D4584}" type="presParOf" srcId="{6E4B79A2-3801-49D1-9D85-47D8CA848766}" destId="{AB69EF1C-6A05-4561-ADB0-B1E89C2E1861}" srcOrd="0" destOrd="0" presId="urn:microsoft.com/office/officeart/2008/layout/HorizontalMultiLevelHierarchy"/>
    <dgm:cxn modelId="{29BFA55C-E5BB-4D45-8BC1-F0BC777F8C1C}" type="presParOf" srcId="{354EB7CE-2A12-4A68-B7A0-0923FAB0E2AC}" destId="{3122E2DD-BFF3-4038-9FE9-D14CDF4C9D61}" srcOrd="3" destOrd="0" presId="urn:microsoft.com/office/officeart/2008/layout/HorizontalMultiLevelHierarchy"/>
    <dgm:cxn modelId="{6A5CD8DE-54F1-4DF8-8D96-1C0838692839}" type="presParOf" srcId="{3122E2DD-BFF3-4038-9FE9-D14CDF4C9D61}" destId="{A3DB1940-49B3-4672-8913-32AF3B9D9E85}" srcOrd="0" destOrd="0" presId="urn:microsoft.com/office/officeart/2008/layout/HorizontalMultiLevelHierarchy"/>
    <dgm:cxn modelId="{BC903A6F-D921-424E-A022-AEBB9C18EE5E}" type="presParOf" srcId="{3122E2DD-BFF3-4038-9FE9-D14CDF4C9D61}" destId="{77FEF2A2-4ABA-4AD7-A853-89055136CDDE}" srcOrd="1" destOrd="0" presId="urn:microsoft.com/office/officeart/2008/layout/HorizontalMultiLevelHierarchy"/>
    <dgm:cxn modelId="{F0B5D83A-AD9A-49B1-9BCE-50BB127236B3}" type="presParOf" srcId="{77FEF2A2-4ABA-4AD7-A853-89055136CDDE}" destId="{96DA1B9F-A495-41E9-B12F-D2C2DED55D5E}" srcOrd="0" destOrd="0" presId="urn:microsoft.com/office/officeart/2008/layout/HorizontalMultiLevelHierarchy"/>
    <dgm:cxn modelId="{A21B15E2-F6BA-48BD-99A2-8EC4382BEB90}" type="presParOf" srcId="{96DA1B9F-A495-41E9-B12F-D2C2DED55D5E}" destId="{FC423B9A-491C-4189-8714-830C32E6A940}" srcOrd="0" destOrd="0" presId="urn:microsoft.com/office/officeart/2008/layout/HorizontalMultiLevelHierarchy"/>
    <dgm:cxn modelId="{CD68FAB6-CEDE-44EF-AD5E-0B2CA5B6C2E2}" type="presParOf" srcId="{77FEF2A2-4ABA-4AD7-A853-89055136CDDE}" destId="{B3FB02AB-B4B0-43E6-927E-984EA5E3502E}" srcOrd="1" destOrd="0" presId="urn:microsoft.com/office/officeart/2008/layout/HorizontalMultiLevelHierarchy"/>
    <dgm:cxn modelId="{74231A76-C00B-4BBA-8C57-ED13B68A402B}" type="presParOf" srcId="{B3FB02AB-B4B0-43E6-927E-984EA5E3502E}" destId="{96652EDF-AB5D-416B-B6C2-ACE24BC1C602}" srcOrd="0" destOrd="0" presId="urn:microsoft.com/office/officeart/2008/layout/HorizontalMultiLevelHierarchy"/>
    <dgm:cxn modelId="{DB006C0F-F1F1-4FC8-8C2D-B2CFAA58AA9C}" type="presParOf" srcId="{B3FB02AB-B4B0-43E6-927E-984EA5E3502E}" destId="{C4BE4791-615C-454B-9192-C203FD47FF73}" srcOrd="1" destOrd="0" presId="urn:microsoft.com/office/officeart/2008/layout/HorizontalMultiLevelHierarchy"/>
    <dgm:cxn modelId="{24695C2A-8D84-4524-8F01-248B314FFFD7}" type="presParOf" srcId="{77FEF2A2-4ABA-4AD7-A853-89055136CDDE}" destId="{FA8A9E38-F096-4714-A307-FA2BAD3D874A}" srcOrd="2" destOrd="0" presId="urn:microsoft.com/office/officeart/2008/layout/HorizontalMultiLevelHierarchy"/>
    <dgm:cxn modelId="{54DF0915-0250-4E4A-91AD-91D68BB3FE50}" type="presParOf" srcId="{FA8A9E38-F096-4714-A307-FA2BAD3D874A}" destId="{051ECE93-5769-46FF-BAD1-A3CB54F3909A}" srcOrd="0" destOrd="0" presId="urn:microsoft.com/office/officeart/2008/layout/HorizontalMultiLevelHierarchy"/>
    <dgm:cxn modelId="{AC3E4A72-B549-4B94-9A4E-D01B19527CFB}" type="presParOf" srcId="{77FEF2A2-4ABA-4AD7-A853-89055136CDDE}" destId="{7B56EC99-84CC-48CB-9A90-30ABCBB08FE4}" srcOrd="3" destOrd="0" presId="urn:microsoft.com/office/officeart/2008/layout/HorizontalMultiLevelHierarchy"/>
    <dgm:cxn modelId="{F0D659F8-3484-4D25-B02B-9442D3BC7E8C}" type="presParOf" srcId="{7B56EC99-84CC-48CB-9A90-30ABCBB08FE4}" destId="{DF391500-B7F9-4A71-8C22-634C75131958}" srcOrd="0" destOrd="0" presId="urn:microsoft.com/office/officeart/2008/layout/HorizontalMultiLevelHierarchy"/>
    <dgm:cxn modelId="{05F0AA57-B815-475C-BC3B-58C2A7A694B4}" type="presParOf" srcId="{7B56EC99-84CC-48CB-9A90-30ABCBB08FE4}" destId="{BDCC5D39-47FB-49BE-8487-4A1322F25F53}" srcOrd="1" destOrd="0" presId="urn:microsoft.com/office/officeart/2008/layout/HorizontalMultiLevelHierarchy"/>
    <dgm:cxn modelId="{D84FAB37-C13A-4538-AD35-D0B33F13403C}" type="presParOf" srcId="{77FEF2A2-4ABA-4AD7-A853-89055136CDDE}" destId="{FA5F2494-F242-4012-95A3-F19DFC04B8FC}" srcOrd="4" destOrd="0" presId="urn:microsoft.com/office/officeart/2008/layout/HorizontalMultiLevelHierarchy"/>
    <dgm:cxn modelId="{2D80ABDC-D05D-4989-8087-1D1A42DE0E1D}" type="presParOf" srcId="{FA5F2494-F242-4012-95A3-F19DFC04B8FC}" destId="{CC9642D1-87FA-4D27-83CA-E00858564AE6}" srcOrd="0" destOrd="0" presId="urn:microsoft.com/office/officeart/2008/layout/HorizontalMultiLevelHierarchy"/>
    <dgm:cxn modelId="{27DB16B2-A9C7-46F4-B206-464036158CF7}" type="presParOf" srcId="{77FEF2A2-4ABA-4AD7-A853-89055136CDDE}" destId="{7A3FCA1E-016B-4C9B-ACCB-1D26E376952C}" srcOrd="5" destOrd="0" presId="urn:microsoft.com/office/officeart/2008/layout/HorizontalMultiLevelHierarchy"/>
    <dgm:cxn modelId="{ECC19ADF-28CC-494A-A456-E9915F73DECF}" type="presParOf" srcId="{7A3FCA1E-016B-4C9B-ACCB-1D26E376952C}" destId="{13982274-D11F-437D-BFFB-7F22784B783C}" srcOrd="0" destOrd="0" presId="urn:microsoft.com/office/officeart/2008/layout/HorizontalMultiLevelHierarchy"/>
    <dgm:cxn modelId="{493A5AC9-0023-422C-85EE-6255119D4F44}" type="presParOf" srcId="{7A3FCA1E-016B-4C9B-ACCB-1D26E376952C}" destId="{6C6602BE-1F03-41D6-ADBD-975FA87B9E9F}" srcOrd="1" destOrd="0" presId="urn:microsoft.com/office/officeart/2008/layout/HorizontalMultiLevelHierarchy"/>
    <dgm:cxn modelId="{D39A7F44-33ED-4304-8520-B9EFEA21E67C}" type="presParOf" srcId="{77FEF2A2-4ABA-4AD7-A853-89055136CDDE}" destId="{E272A0C3-9ED2-4AA0-86AF-0D1E28B04304}" srcOrd="6" destOrd="0" presId="urn:microsoft.com/office/officeart/2008/layout/HorizontalMultiLevelHierarchy"/>
    <dgm:cxn modelId="{A3C65A9C-F7A2-4C23-8387-FF71F91066F8}" type="presParOf" srcId="{E272A0C3-9ED2-4AA0-86AF-0D1E28B04304}" destId="{2A78FA34-897A-4E71-8DF6-74C5D98DEBCC}" srcOrd="0" destOrd="0" presId="urn:microsoft.com/office/officeart/2008/layout/HorizontalMultiLevelHierarchy"/>
    <dgm:cxn modelId="{5CC33099-62C9-4350-95C4-89CCA575EDBA}" type="presParOf" srcId="{77FEF2A2-4ABA-4AD7-A853-89055136CDDE}" destId="{B28ABF12-7D56-4B37-9FF3-CADDE077054C}" srcOrd="7" destOrd="0" presId="urn:microsoft.com/office/officeart/2008/layout/HorizontalMultiLevelHierarchy"/>
    <dgm:cxn modelId="{C68081A5-669E-4065-920A-70B57846C379}" type="presParOf" srcId="{B28ABF12-7D56-4B37-9FF3-CADDE077054C}" destId="{1F5E2A0D-E4CD-4D6D-BDE3-A271614C07F0}" srcOrd="0" destOrd="0" presId="urn:microsoft.com/office/officeart/2008/layout/HorizontalMultiLevelHierarchy"/>
    <dgm:cxn modelId="{53B22E94-5A94-4428-AA1F-E216F87085E4}" type="presParOf" srcId="{B28ABF12-7D56-4B37-9FF3-CADDE077054C}" destId="{6099633B-D354-45A8-BD01-FF8FF1A108B3}" srcOrd="1" destOrd="0" presId="urn:microsoft.com/office/officeart/2008/layout/HorizontalMultiLevelHierarchy"/>
    <dgm:cxn modelId="{7B847B6C-29C7-440C-BF6B-8475CE2F4155}" type="presParOf" srcId="{77FEF2A2-4ABA-4AD7-A853-89055136CDDE}" destId="{74D4F0DB-F1E3-40CF-BC76-5BC00638AA9A}" srcOrd="8" destOrd="0" presId="urn:microsoft.com/office/officeart/2008/layout/HorizontalMultiLevelHierarchy"/>
    <dgm:cxn modelId="{6355F9A8-7DE5-42D0-8EF0-4F4DC34E026C}" type="presParOf" srcId="{74D4F0DB-F1E3-40CF-BC76-5BC00638AA9A}" destId="{744EC622-D341-4F68-97E2-8D8B2247B6C4}" srcOrd="0" destOrd="0" presId="urn:microsoft.com/office/officeart/2008/layout/HorizontalMultiLevelHierarchy"/>
    <dgm:cxn modelId="{1B63A1F1-BCCD-4800-99F6-21EB5377956B}" type="presParOf" srcId="{77FEF2A2-4ABA-4AD7-A853-89055136CDDE}" destId="{6940C6C7-D4E7-4ED5-BCC4-2CD654202296}" srcOrd="9" destOrd="0" presId="urn:microsoft.com/office/officeart/2008/layout/HorizontalMultiLevelHierarchy"/>
    <dgm:cxn modelId="{B289E577-8FD9-40B4-93D4-3E285FE42369}" type="presParOf" srcId="{6940C6C7-D4E7-4ED5-BCC4-2CD654202296}" destId="{99DF0DAB-9E02-404B-B463-1B19065C10C2}" srcOrd="0" destOrd="0" presId="urn:microsoft.com/office/officeart/2008/layout/HorizontalMultiLevelHierarchy"/>
    <dgm:cxn modelId="{7548CDAC-3EF9-490D-8D70-134278A8BC7A}" type="presParOf" srcId="{6940C6C7-D4E7-4ED5-BCC4-2CD654202296}" destId="{E91A8228-1C4D-45FA-A63E-B6BD2438DD7A}" srcOrd="1" destOrd="0" presId="urn:microsoft.com/office/officeart/2008/layout/HorizontalMultiLevelHierarchy"/>
    <dgm:cxn modelId="{05ECD3C4-01C6-4118-8FD9-37A1A0E8A61A}" type="presParOf" srcId="{77FEF2A2-4ABA-4AD7-A853-89055136CDDE}" destId="{DC53B767-84E6-4BAB-832A-56B4C357666E}" srcOrd="10" destOrd="0" presId="urn:microsoft.com/office/officeart/2008/layout/HorizontalMultiLevelHierarchy"/>
    <dgm:cxn modelId="{620695EE-CB33-4608-BE88-1B2FFA389B02}" type="presParOf" srcId="{DC53B767-84E6-4BAB-832A-56B4C357666E}" destId="{60E1C2EE-5248-45F6-B80F-73D66BD4F1B3}" srcOrd="0" destOrd="0" presId="urn:microsoft.com/office/officeart/2008/layout/HorizontalMultiLevelHierarchy"/>
    <dgm:cxn modelId="{676605EC-2CE2-48B8-8527-C2FF5C5F0D8A}" type="presParOf" srcId="{77FEF2A2-4ABA-4AD7-A853-89055136CDDE}" destId="{5363BCCD-F00B-4E72-A0BC-161BC5414518}" srcOrd="11" destOrd="0" presId="urn:microsoft.com/office/officeart/2008/layout/HorizontalMultiLevelHierarchy"/>
    <dgm:cxn modelId="{38A74B45-69A1-4EFA-88E0-B1E9179F9D32}" type="presParOf" srcId="{5363BCCD-F00B-4E72-A0BC-161BC5414518}" destId="{8404165A-73A3-4B10-B0C8-F35607ECEA9F}" srcOrd="0" destOrd="0" presId="urn:microsoft.com/office/officeart/2008/layout/HorizontalMultiLevelHierarchy"/>
    <dgm:cxn modelId="{D86CB35E-D9FE-48AD-8719-889C2C17B4D8}" type="presParOf" srcId="{5363BCCD-F00B-4E72-A0BC-161BC5414518}" destId="{F54264D4-FD5F-485D-9DDB-A2FFEFFBA058}" srcOrd="1" destOrd="0" presId="urn:microsoft.com/office/officeart/2008/layout/HorizontalMultiLevelHierarchy"/>
    <dgm:cxn modelId="{BB459B9A-7838-4A2C-BC70-F043253B6109}" type="presParOf" srcId="{354EB7CE-2A12-4A68-B7A0-0923FAB0E2AC}" destId="{0D62E490-D2F7-409D-9528-9DDF4B2838E4}" srcOrd="4" destOrd="0" presId="urn:microsoft.com/office/officeart/2008/layout/HorizontalMultiLevelHierarchy"/>
    <dgm:cxn modelId="{86CBDF2A-47C0-472F-8E6A-641794D54995}" type="presParOf" srcId="{0D62E490-D2F7-409D-9528-9DDF4B2838E4}" destId="{26827608-D52C-4679-B70D-0618D5DDBB5C}" srcOrd="0" destOrd="0" presId="urn:microsoft.com/office/officeart/2008/layout/HorizontalMultiLevelHierarchy"/>
    <dgm:cxn modelId="{DA75D1F0-6B31-4DDE-9EA8-3097E519BFF3}" type="presParOf" srcId="{354EB7CE-2A12-4A68-B7A0-0923FAB0E2AC}" destId="{10FE2BAA-5D48-4E14-8C54-66D2B3102B37}" srcOrd="5" destOrd="0" presId="urn:microsoft.com/office/officeart/2008/layout/HorizontalMultiLevelHierarchy"/>
    <dgm:cxn modelId="{45C3040C-D376-493F-A970-D654F233995E}" type="presParOf" srcId="{10FE2BAA-5D48-4E14-8C54-66D2B3102B37}" destId="{E518E313-F7A9-4599-B4C4-3C14835CED64}" srcOrd="0" destOrd="0" presId="urn:microsoft.com/office/officeart/2008/layout/HorizontalMultiLevelHierarchy"/>
    <dgm:cxn modelId="{EEB8508C-9E41-459B-9FB0-04C0289CA4BE}" type="presParOf" srcId="{10FE2BAA-5D48-4E14-8C54-66D2B3102B37}" destId="{A90AAA0E-A9D9-48CA-9777-7B80DFA387BD}" srcOrd="1" destOrd="0" presId="urn:microsoft.com/office/officeart/2008/layout/HorizontalMultiLevelHierarchy"/>
    <dgm:cxn modelId="{0798CB13-B64E-4EDB-99D5-DD98AAF73443}" type="presParOf" srcId="{A90AAA0E-A9D9-48CA-9777-7B80DFA387BD}" destId="{C549B135-C233-46C6-AED9-1C450556CD91}" srcOrd="0" destOrd="0" presId="urn:microsoft.com/office/officeart/2008/layout/HorizontalMultiLevelHierarchy"/>
    <dgm:cxn modelId="{9916E0BE-0953-4335-9BA3-D4E08542214A}" type="presParOf" srcId="{C549B135-C233-46C6-AED9-1C450556CD91}" destId="{AF31A7E2-C1B7-4822-B717-FF780826F9EA}" srcOrd="0" destOrd="0" presId="urn:microsoft.com/office/officeart/2008/layout/HorizontalMultiLevelHierarchy"/>
    <dgm:cxn modelId="{86AED871-7492-4398-80A8-12F1C6B3041A}" type="presParOf" srcId="{A90AAA0E-A9D9-48CA-9777-7B80DFA387BD}" destId="{560296F9-6FDE-41AD-A357-2FCB492BB7C2}" srcOrd="1" destOrd="0" presId="urn:microsoft.com/office/officeart/2008/layout/HorizontalMultiLevelHierarchy"/>
    <dgm:cxn modelId="{C300F43C-E633-48B7-BA6E-CC2427E1850B}" type="presParOf" srcId="{560296F9-6FDE-41AD-A357-2FCB492BB7C2}" destId="{4C85E8B9-D28F-45A8-B0FA-E84AD37E90E2}" srcOrd="0" destOrd="0" presId="urn:microsoft.com/office/officeart/2008/layout/HorizontalMultiLevelHierarchy"/>
    <dgm:cxn modelId="{DE1DDB04-CB91-44B4-AF03-BAB4985E3D5A}" type="presParOf" srcId="{560296F9-6FDE-41AD-A357-2FCB492BB7C2}" destId="{F61D430A-E8E9-4838-AA88-7E4320F48E21}" srcOrd="1" destOrd="0" presId="urn:microsoft.com/office/officeart/2008/layout/HorizontalMultiLevelHierarchy"/>
    <dgm:cxn modelId="{C8034934-68F7-4542-AF48-E74F7064AF15}" type="presParOf" srcId="{A90AAA0E-A9D9-48CA-9777-7B80DFA387BD}" destId="{0C61403D-7A8F-4F0B-BE60-CB2C31737503}" srcOrd="2" destOrd="0" presId="urn:microsoft.com/office/officeart/2008/layout/HorizontalMultiLevelHierarchy"/>
    <dgm:cxn modelId="{BA616540-58F2-4030-9970-FC4C6A983F92}" type="presParOf" srcId="{0C61403D-7A8F-4F0B-BE60-CB2C31737503}" destId="{EA0BE16C-06BB-40EF-8F0B-2C0F68D15060}" srcOrd="0" destOrd="0" presId="urn:microsoft.com/office/officeart/2008/layout/HorizontalMultiLevelHierarchy"/>
    <dgm:cxn modelId="{8BF014AF-0574-4E59-9BAB-F1D85BB2B842}" type="presParOf" srcId="{A90AAA0E-A9D9-48CA-9777-7B80DFA387BD}" destId="{CC219647-0BCD-4367-8C7C-4FF74B9CEA06}" srcOrd="3" destOrd="0" presId="urn:microsoft.com/office/officeart/2008/layout/HorizontalMultiLevelHierarchy"/>
    <dgm:cxn modelId="{50B1636C-B66D-4892-9C4E-5741D69E3827}" type="presParOf" srcId="{CC219647-0BCD-4367-8C7C-4FF74B9CEA06}" destId="{1C3FDB1F-D092-4046-88D4-054EE9D27B57}" srcOrd="0" destOrd="0" presId="urn:microsoft.com/office/officeart/2008/layout/HorizontalMultiLevelHierarchy"/>
    <dgm:cxn modelId="{A974FC94-3D4E-4DDE-9533-17C2C2B1B1C0}" type="presParOf" srcId="{CC219647-0BCD-4367-8C7C-4FF74B9CEA06}" destId="{93A01AC2-0951-4AD2-9EF6-7BD37B22CD27}" srcOrd="1" destOrd="0" presId="urn:microsoft.com/office/officeart/2008/layout/HorizontalMultiLevelHierarchy"/>
    <dgm:cxn modelId="{865D74AC-9A08-4B05-92E9-044659DF2A73}" type="presParOf" srcId="{A90AAA0E-A9D9-48CA-9777-7B80DFA387BD}" destId="{A1529382-D83B-42DC-8761-459050757657}" srcOrd="4" destOrd="0" presId="urn:microsoft.com/office/officeart/2008/layout/HorizontalMultiLevelHierarchy"/>
    <dgm:cxn modelId="{9CA8ADC0-8F6A-4E6B-932F-B8F6CA74FADD}" type="presParOf" srcId="{A1529382-D83B-42DC-8761-459050757657}" destId="{BAC4F5BA-D05F-44BE-9B39-E415B93207AF}" srcOrd="0" destOrd="0" presId="urn:microsoft.com/office/officeart/2008/layout/HorizontalMultiLevelHierarchy"/>
    <dgm:cxn modelId="{D74B59D9-6B05-46B5-9902-D39071479E3B}" type="presParOf" srcId="{A90AAA0E-A9D9-48CA-9777-7B80DFA387BD}" destId="{E2057743-FE3C-4FFA-AD26-42F6BE95D5C4}" srcOrd="5" destOrd="0" presId="urn:microsoft.com/office/officeart/2008/layout/HorizontalMultiLevelHierarchy"/>
    <dgm:cxn modelId="{4ABDEDD5-BB24-40EC-9622-0E923F2C8F4D}" type="presParOf" srcId="{E2057743-FE3C-4FFA-AD26-42F6BE95D5C4}" destId="{7525DE11-4421-4CA2-96D3-B13BF2A1383E}" srcOrd="0" destOrd="0" presId="urn:microsoft.com/office/officeart/2008/layout/HorizontalMultiLevelHierarchy"/>
    <dgm:cxn modelId="{CF97D197-0EA6-47B0-84D4-0A3BC98ED4FB}" type="presParOf" srcId="{E2057743-FE3C-4FFA-AD26-42F6BE95D5C4}" destId="{9BFE095E-6334-4DBE-BE98-1BA0F0AA49B4}" srcOrd="1" destOrd="0" presId="urn:microsoft.com/office/officeart/2008/layout/HorizontalMultiLevelHierarchy"/>
    <dgm:cxn modelId="{2775C964-A3CA-4780-B4B4-A0F71BFF4E24}" type="presParOf" srcId="{A90AAA0E-A9D9-48CA-9777-7B80DFA387BD}" destId="{31A0942F-C010-431B-BFEE-C60937AD9679}" srcOrd="6" destOrd="0" presId="urn:microsoft.com/office/officeart/2008/layout/HorizontalMultiLevelHierarchy"/>
    <dgm:cxn modelId="{9A3A263A-4BDD-48C0-B1BB-85237D05153D}" type="presParOf" srcId="{31A0942F-C010-431B-BFEE-C60937AD9679}" destId="{2DCB8BDA-F874-444C-8174-883D2B064684}" srcOrd="0" destOrd="0" presId="urn:microsoft.com/office/officeart/2008/layout/HorizontalMultiLevelHierarchy"/>
    <dgm:cxn modelId="{520B3D89-ADF7-4AD2-AA6E-080D9CD752F6}" type="presParOf" srcId="{A90AAA0E-A9D9-48CA-9777-7B80DFA387BD}" destId="{D5C2950A-3BB3-4BD9-9172-1F52F62D62DC}" srcOrd="7" destOrd="0" presId="urn:microsoft.com/office/officeart/2008/layout/HorizontalMultiLevelHierarchy"/>
    <dgm:cxn modelId="{3F914A91-7780-4DB2-B42F-2828942CF13C}" type="presParOf" srcId="{D5C2950A-3BB3-4BD9-9172-1F52F62D62DC}" destId="{24169C54-2705-4205-9A5A-F9D0DB752286}" srcOrd="0" destOrd="0" presId="urn:microsoft.com/office/officeart/2008/layout/HorizontalMultiLevelHierarchy"/>
    <dgm:cxn modelId="{DE5F312D-EF3C-4BD2-B60A-B6AB45005E0F}" type="presParOf" srcId="{D5C2950A-3BB3-4BD9-9172-1F52F62D62DC}" destId="{D6CA763B-90DF-4A4A-8A45-639C692E0CEA}" srcOrd="1" destOrd="0" presId="urn:microsoft.com/office/officeart/2008/layout/HorizontalMultiLevelHierarchy"/>
    <dgm:cxn modelId="{9966A7F4-FA17-4698-9399-5B16144193B0}" type="presParOf" srcId="{A90AAA0E-A9D9-48CA-9777-7B80DFA387BD}" destId="{1E52F3A3-470C-4F56-A19E-7A615382E734}" srcOrd="8" destOrd="0" presId="urn:microsoft.com/office/officeart/2008/layout/HorizontalMultiLevelHierarchy"/>
    <dgm:cxn modelId="{34310B06-93A3-421F-B44F-10A4232DD034}" type="presParOf" srcId="{1E52F3A3-470C-4F56-A19E-7A615382E734}" destId="{3ED5A339-A13C-4208-A66B-AB38C263B26B}" srcOrd="0" destOrd="0" presId="urn:microsoft.com/office/officeart/2008/layout/HorizontalMultiLevelHierarchy"/>
    <dgm:cxn modelId="{29B11F16-B890-4322-A81A-590B6AC07453}" type="presParOf" srcId="{A90AAA0E-A9D9-48CA-9777-7B80DFA387BD}" destId="{3DE8CDE4-7CA7-4275-A90A-9A6C5FB95B6C}" srcOrd="9" destOrd="0" presId="urn:microsoft.com/office/officeart/2008/layout/HorizontalMultiLevelHierarchy"/>
    <dgm:cxn modelId="{AEE9F23C-B570-4B53-BAD9-5312A254AA1C}" type="presParOf" srcId="{3DE8CDE4-7CA7-4275-A90A-9A6C5FB95B6C}" destId="{2F0B6A49-ABCC-4508-8201-7785082A93DF}" srcOrd="0" destOrd="0" presId="urn:microsoft.com/office/officeart/2008/layout/HorizontalMultiLevelHierarchy"/>
    <dgm:cxn modelId="{D928E0BC-3955-4CAE-9BC8-496F82830F6D}" type="presParOf" srcId="{3DE8CDE4-7CA7-4275-A90A-9A6C5FB95B6C}" destId="{5C8488B5-05C0-47D5-BD49-BC9FF1FA331F}" srcOrd="1" destOrd="0" presId="urn:microsoft.com/office/officeart/2008/layout/HorizontalMultiLevelHierarchy"/>
    <dgm:cxn modelId="{CE0EB475-C017-4754-BCA0-536B503B4E3E}" type="presParOf" srcId="{A90AAA0E-A9D9-48CA-9777-7B80DFA387BD}" destId="{9FC9173A-D03C-4AE7-8DBC-B163EB84B485}" srcOrd="10" destOrd="0" presId="urn:microsoft.com/office/officeart/2008/layout/HorizontalMultiLevelHierarchy"/>
    <dgm:cxn modelId="{713EFB73-00DD-4856-AD43-6E702F73E3A4}" type="presParOf" srcId="{9FC9173A-D03C-4AE7-8DBC-B163EB84B485}" destId="{BF80433A-5CE9-4E4E-82BD-85BA4326CE22}" srcOrd="0" destOrd="0" presId="urn:microsoft.com/office/officeart/2008/layout/HorizontalMultiLevelHierarchy"/>
    <dgm:cxn modelId="{BA44EB7A-E7B1-437D-9C37-1F8BD72CE3E7}" type="presParOf" srcId="{A90AAA0E-A9D9-48CA-9777-7B80DFA387BD}" destId="{CE39BF3D-6FA8-4DA7-A5F1-881B532C6CA9}" srcOrd="11" destOrd="0" presId="urn:microsoft.com/office/officeart/2008/layout/HorizontalMultiLevelHierarchy"/>
    <dgm:cxn modelId="{D9CAEA63-ED12-4134-86D9-C2CA9BEE7462}" type="presParOf" srcId="{CE39BF3D-6FA8-4DA7-A5F1-881B532C6CA9}" destId="{EB4CF07C-3449-49F2-82C7-2B87F2871D5E}" srcOrd="0" destOrd="0" presId="urn:microsoft.com/office/officeart/2008/layout/HorizontalMultiLevelHierarchy"/>
    <dgm:cxn modelId="{AD066279-EBC6-4217-8208-23C84D88834E}" type="presParOf" srcId="{CE39BF3D-6FA8-4DA7-A5F1-881B532C6CA9}" destId="{0B0CBC90-0318-40F4-901A-E21C24806468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38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9FC9173A-D03C-4AE7-8DBC-B163EB84B485}">
      <dsp:nvSpPr>
        <dsp:cNvPr id="0" name=""/>
        <dsp:cNvSpPr/>
      </dsp:nvSpPr>
      <dsp:spPr>
        <a:xfrm>
          <a:off x="2427073" y="6212710"/>
          <a:ext cx="182127" cy="86760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91063" y="0"/>
              </a:lnTo>
              <a:lnTo>
                <a:pt x="91063" y="867605"/>
              </a:lnTo>
              <a:lnTo>
                <a:pt x="182127" y="867605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2495974" y="6624350"/>
        <a:ext cx="44325" cy="44325"/>
      </dsp:txXfrm>
    </dsp:sp>
    <dsp:sp modelId="{1E52F3A3-470C-4F56-A19E-7A615382E734}">
      <dsp:nvSpPr>
        <dsp:cNvPr id="0" name=""/>
        <dsp:cNvSpPr/>
      </dsp:nvSpPr>
      <dsp:spPr>
        <a:xfrm>
          <a:off x="2427073" y="6212710"/>
          <a:ext cx="182127" cy="52056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91063" y="0"/>
              </a:lnTo>
              <a:lnTo>
                <a:pt x="91063" y="520563"/>
              </a:lnTo>
              <a:lnTo>
                <a:pt x="182127" y="520563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2504349" y="6459204"/>
        <a:ext cx="27575" cy="27575"/>
      </dsp:txXfrm>
    </dsp:sp>
    <dsp:sp modelId="{31A0942F-C010-431B-BFEE-C60937AD9679}">
      <dsp:nvSpPr>
        <dsp:cNvPr id="0" name=""/>
        <dsp:cNvSpPr/>
      </dsp:nvSpPr>
      <dsp:spPr>
        <a:xfrm>
          <a:off x="2427073" y="6212710"/>
          <a:ext cx="182127" cy="17352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91063" y="0"/>
              </a:lnTo>
              <a:lnTo>
                <a:pt x="91063" y="173521"/>
              </a:lnTo>
              <a:lnTo>
                <a:pt x="182127" y="173521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2511848" y="6293181"/>
        <a:ext cx="12577" cy="12577"/>
      </dsp:txXfrm>
    </dsp:sp>
    <dsp:sp modelId="{A1529382-D83B-42DC-8761-459050757657}">
      <dsp:nvSpPr>
        <dsp:cNvPr id="0" name=""/>
        <dsp:cNvSpPr/>
      </dsp:nvSpPr>
      <dsp:spPr>
        <a:xfrm>
          <a:off x="2427073" y="6039188"/>
          <a:ext cx="182127" cy="173521"/>
        </a:xfrm>
        <a:custGeom>
          <a:avLst/>
          <a:gdLst/>
          <a:ahLst/>
          <a:cxnLst/>
          <a:rect l="0" t="0" r="0" b="0"/>
          <a:pathLst>
            <a:path>
              <a:moveTo>
                <a:pt x="0" y="173521"/>
              </a:moveTo>
              <a:lnTo>
                <a:pt x="91063" y="173521"/>
              </a:lnTo>
              <a:lnTo>
                <a:pt x="91063" y="0"/>
              </a:lnTo>
              <a:lnTo>
                <a:pt x="182127" y="0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2511848" y="6119660"/>
        <a:ext cx="12577" cy="12577"/>
      </dsp:txXfrm>
    </dsp:sp>
    <dsp:sp modelId="{0C61403D-7A8F-4F0B-BE60-CB2C31737503}">
      <dsp:nvSpPr>
        <dsp:cNvPr id="0" name=""/>
        <dsp:cNvSpPr/>
      </dsp:nvSpPr>
      <dsp:spPr>
        <a:xfrm>
          <a:off x="2427073" y="5692146"/>
          <a:ext cx="182127" cy="520563"/>
        </a:xfrm>
        <a:custGeom>
          <a:avLst/>
          <a:gdLst/>
          <a:ahLst/>
          <a:cxnLst/>
          <a:rect l="0" t="0" r="0" b="0"/>
          <a:pathLst>
            <a:path>
              <a:moveTo>
                <a:pt x="0" y="520563"/>
              </a:moveTo>
              <a:lnTo>
                <a:pt x="91063" y="520563"/>
              </a:lnTo>
              <a:lnTo>
                <a:pt x="91063" y="0"/>
              </a:lnTo>
              <a:lnTo>
                <a:pt x="182127" y="0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2504349" y="5938640"/>
        <a:ext cx="27575" cy="27575"/>
      </dsp:txXfrm>
    </dsp:sp>
    <dsp:sp modelId="{C549B135-C233-46C6-AED9-1C450556CD91}">
      <dsp:nvSpPr>
        <dsp:cNvPr id="0" name=""/>
        <dsp:cNvSpPr/>
      </dsp:nvSpPr>
      <dsp:spPr>
        <a:xfrm>
          <a:off x="2427073" y="5345104"/>
          <a:ext cx="182127" cy="867605"/>
        </a:xfrm>
        <a:custGeom>
          <a:avLst/>
          <a:gdLst/>
          <a:ahLst/>
          <a:cxnLst/>
          <a:rect l="0" t="0" r="0" b="0"/>
          <a:pathLst>
            <a:path>
              <a:moveTo>
                <a:pt x="0" y="867605"/>
              </a:moveTo>
              <a:lnTo>
                <a:pt x="91063" y="867605"/>
              </a:lnTo>
              <a:lnTo>
                <a:pt x="91063" y="0"/>
              </a:lnTo>
              <a:lnTo>
                <a:pt x="182127" y="0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2495974" y="5756744"/>
        <a:ext cx="44325" cy="44325"/>
      </dsp:txXfrm>
    </dsp:sp>
    <dsp:sp modelId="{0D62E490-D2F7-409D-9528-9DDF4B2838E4}">
      <dsp:nvSpPr>
        <dsp:cNvPr id="0" name=""/>
        <dsp:cNvSpPr/>
      </dsp:nvSpPr>
      <dsp:spPr>
        <a:xfrm>
          <a:off x="1334306" y="3870174"/>
          <a:ext cx="182127" cy="234253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91063" y="0"/>
              </a:lnTo>
              <a:lnTo>
                <a:pt x="91063" y="2342535"/>
              </a:lnTo>
              <a:lnTo>
                <a:pt x="182127" y="2342535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800" kern="1200"/>
        </a:p>
      </dsp:txBody>
      <dsp:txXfrm>
        <a:off x="1366630" y="4982702"/>
        <a:ext cx="117480" cy="117480"/>
      </dsp:txXfrm>
    </dsp:sp>
    <dsp:sp modelId="{DC53B767-84E6-4BAB-832A-56B4C357666E}">
      <dsp:nvSpPr>
        <dsp:cNvPr id="0" name=""/>
        <dsp:cNvSpPr/>
      </dsp:nvSpPr>
      <dsp:spPr>
        <a:xfrm>
          <a:off x="2427073" y="4130456"/>
          <a:ext cx="182127" cy="86760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91063" y="0"/>
              </a:lnTo>
              <a:lnTo>
                <a:pt x="91063" y="867605"/>
              </a:lnTo>
              <a:lnTo>
                <a:pt x="182127" y="867605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2495974" y="4542096"/>
        <a:ext cx="44325" cy="44325"/>
      </dsp:txXfrm>
    </dsp:sp>
    <dsp:sp modelId="{74D4F0DB-F1E3-40CF-BC76-5BC00638AA9A}">
      <dsp:nvSpPr>
        <dsp:cNvPr id="0" name=""/>
        <dsp:cNvSpPr/>
      </dsp:nvSpPr>
      <dsp:spPr>
        <a:xfrm>
          <a:off x="2427073" y="4130456"/>
          <a:ext cx="182127" cy="52056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91063" y="0"/>
              </a:lnTo>
              <a:lnTo>
                <a:pt x="91063" y="520563"/>
              </a:lnTo>
              <a:lnTo>
                <a:pt x="182127" y="520563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2504349" y="4376950"/>
        <a:ext cx="27575" cy="27575"/>
      </dsp:txXfrm>
    </dsp:sp>
    <dsp:sp modelId="{E272A0C3-9ED2-4AA0-86AF-0D1E28B04304}">
      <dsp:nvSpPr>
        <dsp:cNvPr id="0" name=""/>
        <dsp:cNvSpPr/>
      </dsp:nvSpPr>
      <dsp:spPr>
        <a:xfrm>
          <a:off x="2427073" y="4130456"/>
          <a:ext cx="182127" cy="17352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91063" y="0"/>
              </a:lnTo>
              <a:lnTo>
                <a:pt x="91063" y="173521"/>
              </a:lnTo>
              <a:lnTo>
                <a:pt x="182127" y="173521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2511848" y="4210927"/>
        <a:ext cx="12577" cy="12577"/>
      </dsp:txXfrm>
    </dsp:sp>
    <dsp:sp modelId="{FA5F2494-F242-4012-95A3-F19DFC04B8FC}">
      <dsp:nvSpPr>
        <dsp:cNvPr id="0" name=""/>
        <dsp:cNvSpPr/>
      </dsp:nvSpPr>
      <dsp:spPr>
        <a:xfrm>
          <a:off x="2427073" y="3956934"/>
          <a:ext cx="182127" cy="173521"/>
        </a:xfrm>
        <a:custGeom>
          <a:avLst/>
          <a:gdLst/>
          <a:ahLst/>
          <a:cxnLst/>
          <a:rect l="0" t="0" r="0" b="0"/>
          <a:pathLst>
            <a:path>
              <a:moveTo>
                <a:pt x="0" y="173521"/>
              </a:moveTo>
              <a:lnTo>
                <a:pt x="91063" y="173521"/>
              </a:lnTo>
              <a:lnTo>
                <a:pt x="91063" y="0"/>
              </a:lnTo>
              <a:lnTo>
                <a:pt x="182127" y="0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2511848" y="4037406"/>
        <a:ext cx="12577" cy="12577"/>
      </dsp:txXfrm>
    </dsp:sp>
    <dsp:sp modelId="{FA8A9E38-F096-4714-A307-FA2BAD3D874A}">
      <dsp:nvSpPr>
        <dsp:cNvPr id="0" name=""/>
        <dsp:cNvSpPr/>
      </dsp:nvSpPr>
      <dsp:spPr>
        <a:xfrm>
          <a:off x="2427073" y="3609892"/>
          <a:ext cx="182127" cy="520563"/>
        </a:xfrm>
        <a:custGeom>
          <a:avLst/>
          <a:gdLst/>
          <a:ahLst/>
          <a:cxnLst/>
          <a:rect l="0" t="0" r="0" b="0"/>
          <a:pathLst>
            <a:path>
              <a:moveTo>
                <a:pt x="0" y="520563"/>
              </a:moveTo>
              <a:lnTo>
                <a:pt x="91063" y="520563"/>
              </a:lnTo>
              <a:lnTo>
                <a:pt x="91063" y="0"/>
              </a:lnTo>
              <a:lnTo>
                <a:pt x="182127" y="0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2504349" y="3856386"/>
        <a:ext cx="27575" cy="27575"/>
      </dsp:txXfrm>
    </dsp:sp>
    <dsp:sp modelId="{96DA1B9F-A495-41E9-B12F-D2C2DED55D5E}">
      <dsp:nvSpPr>
        <dsp:cNvPr id="0" name=""/>
        <dsp:cNvSpPr/>
      </dsp:nvSpPr>
      <dsp:spPr>
        <a:xfrm>
          <a:off x="2427073" y="3262850"/>
          <a:ext cx="182127" cy="867605"/>
        </a:xfrm>
        <a:custGeom>
          <a:avLst/>
          <a:gdLst/>
          <a:ahLst/>
          <a:cxnLst/>
          <a:rect l="0" t="0" r="0" b="0"/>
          <a:pathLst>
            <a:path>
              <a:moveTo>
                <a:pt x="0" y="867605"/>
              </a:moveTo>
              <a:lnTo>
                <a:pt x="91063" y="867605"/>
              </a:lnTo>
              <a:lnTo>
                <a:pt x="91063" y="0"/>
              </a:lnTo>
              <a:lnTo>
                <a:pt x="182127" y="0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2495974" y="3674490"/>
        <a:ext cx="44325" cy="44325"/>
      </dsp:txXfrm>
    </dsp:sp>
    <dsp:sp modelId="{6E4B79A2-3801-49D1-9D85-47D8CA848766}">
      <dsp:nvSpPr>
        <dsp:cNvPr id="0" name=""/>
        <dsp:cNvSpPr/>
      </dsp:nvSpPr>
      <dsp:spPr>
        <a:xfrm>
          <a:off x="1334306" y="3870174"/>
          <a:ext cx="182127" cy="26028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91063" y="0"/>
              </a:lnTo>
              <a:lnTo>
                <a:pt x="91063" y="260281"/>
              </a:lnTo>
              <a:lnTo>
                <a:pt x="182127" y="260281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1417428" y="3992373"/>
        <a:ext cx="15883" cy="15883"/>
      </dsp:txXfrm>
    </dsp:sp>
    <dsp:sp modelId="{FF777E63-8114-44C8-BB31-F32B57B35CCB}">
      <dsp:nvSpPr>
        <dsp:cNvPr id="0" name=""/>
        <dsp:cNvSpPr/>
      </dsp:nvSpPr>
      <dsp:spPr>
        <a:xfrm>
          <a:off x="2427073" y="1527638"/>
          <a:ext cx="182127" cy="138816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91063" y="0"/>
              </a:lnTo>
              <a:lnTo>
                <a:pt x="91063" y="1388169"/>
              </a:lnTo>
              <a:lnTo>
                <a:pt x="182127" y="1388169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2483135" y="2186721"/>
        <a:ext cx="70003" cy="70003"/>
      </dsp:txXfrm>
    </dsp:sp>
    <dsp:sp modelId="{FDE5AB9E-8F09-4897-9FB4-32220B624799}">
      <dsp:nvSpPr>
        <dsp:cNvPr id="0" name=""/>
        <dsp:cNvSpPr/>
      </dsp:nvSpPr>
      <dsp:spPr>
        <a:xfrm>
          <a:off x="2427073" y="1527638"/>
          <a:ext cx="182127" cy="104112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91063" y="0"/>
              </a:lnTo>
              <a:lnTo>
                <a:pt x="91063" y="1041127"/>
              </a:lnTo>
              <a:lnTo>
                <a:pt x="182127" y="1041127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2491713" y="2021778"/>
        <a:ext cx="52846" cy="52846"/>
      </dsp:txXfrm>
    </dsp:sp>
    <dsp:sp modelId="{C3752E32-95B0-4775-A229-DFC5E5D1138F}">
      <dsp:nvSpPr>
        <dsp:cNvPr id="0" name=""/>
        <dsp:cNvSpPr/>
      </dsp:nvSpPr>
      <dsp:spPr>
        <a:xfrm>
          <a:off x="2427073" y="1527638"/>
          <a:ext cx="182127" cy="69408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91063" y="0"/>
              </a:lnTo>
              <a:lnTo>
                <a:pt x="91063" y="694084"/>
              </a:lnTo>
              <a:lnTo>
                <a:pt x="182127" y="69408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2500197" y="1856741"/>
        <a:ext cx="35879" cy="35879"/>
      </dsp:txXfrm>
    </dsp:sp>
    <dsp:sp modelId="{96956851-0AB6-4BD5-A6D8-0E1CD8C7EBB5}">
      <dsp:nvSpPr>
        <dsp:cNvPr id="0" name=""/>
        <dsp:cNvSpPr/>
      </dsp:nvSpPr>
      <dsp:spPr>
        <a:xfrm>
          <a:off x="2427073" y="1527638"/>
          <a:ext cx="182127" cy="34704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91063" y="0"/>
              </a:lnTo>
              <a:lnTo>
                <a:pt x="91063" y="347042"/>
              </a:lnTo>
              <a:lnTo>
                <a:pt x="182127" y="34704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2508339" y="1691361"/>
        <a:ext cx="19596" cy="19596"/>
      </dsp:txXfrm>
    </dsp:sp>
    <dsp:sp modelId="{709C31AA-237A-4C78-A6C0-33F324966AA0}">
      <dsp:nvSpPr>
        <dsp:cNvPr id="0" name=""/>
        <dsp:cNvSpPr/>
      </dsp:nvSpPr>
      <dsp:spPr>
        <a:xfrm>
          <a:off x="3519840" y="1527638"/>
          <a:ext cx="182127" cy="17352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91063" y="0"/>
              </a:lnTo>
              <a:lnTo>
                <a:pt x="91063" y="173521"/>
              </a:lnTo>
              <a:lnTo>
                <a:pt x="182127" y="173521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3604615" y="1608110"/>
        <a:ext cx="12577" cy="12577"/>
      </dsp:txXfrm>
    </dsp:sp>
    <dsp:sp modelId="{24DCA9E2-4265-4928-A915-6CA47649BC31}">
      <dsp:nvSpPr>
        <dsp:cNvPr id="0" name=""/>
        <dsp:cNvSpPr/>
      </dsp:nvSpPr>
      <dsp:spPr>
        <a:xfrm>
          <a:off x="3519840" y="1354117"/>
          <a:ext cx="182127" cy="173521"/>
        </a:xfrm>
        <a:custGeom>
          <a:avLst/>
          <a:gdLst/>
          <a:ahLst/>
          <a:cxnLst/>
          <a:rect l="0" t="0" r="0" b="0"/>
          <a:pathLst>
            <a:path>
              <a:moveTo>
                <a:pt x="0" y="173521"/>
              </a:moveTo>
              <a:lnTo>
                <a:pt x="91063" y="173521"/>
              </a:lnTo>
              <a:lnTo>
                <a:pt x="91063" y="0"/>
              </a:lnTo>
              <a:lnTo>
                <a:pt x="182127" y="0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3604615" y="1434588"/>
        <a:ext cx="12577" cy="12577"/>
      </dsp:txXfrm>
    </dsp:sp>
    <dsp:sp modelId="{EAB9F21B-F3A4-4040-A81A-DF3D4B0BE7B8}">
      <dsp:nvSpPr>
        <dsp:cNvPr id="0" name=""/>
        <dsp:cNvSpPr/>
      </dsp:nvSpPr>
      <dsp:spPr>
        <a:xfrm>
          <a:off x="2427073" y="1481918"/>
          <a:ext cx="18212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182127" y="45720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2513584" y="1523085"/>
        <a:ext cx="9106" cy="9106"/>
      </dsp:txXfrm>
    </dsp:sp>
    <dsp:sp modelId="{44C21726-1890-4434-82C0-7F8F89CDB6B5}">
      <dsp:nvSpPr>
        <dsp:cNvPr id="0" name=""/>
        <dsp:cNvSpPr/>
      </dsp:nvSpPr>
      <dsp:spPr>
        <a:xfrm>
          <a:off x="2427073" y="1180596"/>
          <a:ext cx="182127" cy="347042"/>
        </a:xfrm>
        <a:custGeom>
          <a:avLst/>
          <a:gdLst/>
          <a:ahLst/>
          <a:cxnLst/>
          <a:rect l="0" t="0" r="0" b="0"/>
          <a:pathLst>
            <a:path>
              <a:moveTo>
                <a:pt x="0" y="347042"/>
              </a:moveTo>
              <a:lnTo>
                <a:pt x="91063" y="347042"/>
              </a:lnTo>
              <a:lnTo>
                <a:pt x="91063" y="0"/>
              </a:lnTo>
              <a:lnTo>
                <a:pt x="182127" y="0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2508339" y="1344319"/>
        <a:ext cx="19596" cy="19596"/>
      </dsp:txXfrm>
    </dsp:sp>
    <dsp:sp modelId="{67602C06-2BB3-410E-9561-88C34744CF6C}">
      <dsp:nvSpPr>
        <dsp:cNvPr id="0" name=""/>
        <dsp:cNvSpPr/>
      </dsp:nvSpPr>
      <dsp:spPr>
        <a:xfrm>
          <a:off x="2427073" y="833553"/>
          <a:ext cx="182127" cy="694084"/>
        </a:xfrm>
        <a:custGeom>
          <a:avLst/>
          <a:gdLst/>
          <a:ahLst/>
          <a:cxnLst/>
          <a:rect l="0" t="0" r="0" b="0"/>
          <a:pathLst>
            <a:path>
              <a:moveTo>
                <a:pt x="0" y="694084"/>
              </a:moveTo>
              <a:lnTo>
                <a:pt x="91063" y="694084"/>
              </a:lnTo>
              <a:lnTo>
                <a:pt x="91063" y="0"/>
              </a:lnTo>
              <a:lnTo>
                <a:pt x="182127" y="0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2500197" y="1162656"/>
        <a:ext cx="35879" cy="35879"/>
      </dsp:txXfrm>
    </dsp:sp>
    <dsp:sp modelId="{DAA64A9C-D734-47C2-A3A3-265686F1BABB}">
      <dsp:nvSpPr>
        <dsp:cNvPr id="0" name=""/>
        <dsp:cNvSpPr/>
      </dsp:nvSpPr>
      <dsp:spPr>
        <a:xfrm>
          <a:off x="2427073" y="486511"/>
          <a:ext cx="182127" cy="1041127"/>
        </a:xfrm>
        <a:custGeom>
          <a:avLst/>
          <a:gdLst/>
          <a:ahLst/>
          <a:cxnLst/>
          <a:rect l="0" t="0" r="0" b="0"/>
          <a:pathLst>
            <a:path>
              <a:moveTo>
                <a:pt x="0" y="1041127"/>
              </a:moveTo>
              <a:lnTo>
                <a:pt x="91063" y="1041127"/>
              </a:lnTo>
              <a:lnTo>
                <a:pt x="91063" y="0"/>
              </a:lnTo>
              <a:lnTo>
                <a:pt x="182127" y="0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2491713" y="980651"/>
        <a:ext cx="52846" cy="52846"/>
      </dsp:txXfrm>
    </dsp:sp>
    <dsp:sp modelId="{DB2EF1CF-9D9F-40C6-BA24-15983483477D}">
      <dsp:nvSpPr>
        <dsp:cNvPr id="0" name=""/>
        <dsp:cNvSpPr/>
      </dsp:nvSpPr>
      <dsp:spPr>
        <a:xfrm>
          <a:off x="2427073" y="139469"/>
          <a:ext cx="182127" cy="1388169"/>
        </a:xfrm>
        <a:custGeom>
          <a:avLst/>
          <a:gdLst/>
          <a:ahLst/>
          <a:cxnLst/>
          <a:rect l="0" t="0" r="0" b="0"/>
          <a:pathLst>
            <a:path>
              <a:moveTo>
                <a:pt x="0" y="1388169"/>
              </a:moveTo>
              <a:lnTo>
                <a:pt x="91063" y="1388169"/>
              </a:lnTo>
              <a:lnTo>
                <a:pt x="91063" y="0"/>
              </a:lnTo>
              <a:lnTo>
                <a:pt x="182127" y="0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500" kern="1200"/>
        </a:p>
      </dsp:txBody>
      <dsp:txXfrm>
        <a:off x="2483135" y="798552"/>
        <a:ext cx="70003" cy="70003"/>
      </dsp:txXfrm>
    </dsp:sp>
    <dsp:sp modelId="{DB9FCFBC-2247-4997-A298-71E4FA588D2F}">
      <dsp:nvSpPr>
        <dsp:cNvPr id="0" name=""/>
        <dsp:cNvSpPr/>
      </dsp:nvSpPr>
      <dsp:spPr>
        <a:xfrm>
          <a:off x="1334306" y="1527638"/>
          <a:ext cx="182127" cy="2342535"/>
        </a:xfrm>
        <a:custGeom>
          <a:avLst/>
          <a:gdLst/>
          <a:ahLst/>
          <a:cxnLst/>
          <a:rect l="0" t="0" r="0" b="0"/>
          <a:pathLst>
            <a:path>
              <a:moveTo>
                <a:pt x="0" y="2342535"/>
              </a:moveTo>
              <a:lnTo>
                <a:pt x="91063" y="2342535"/>
              </a:lnTo>
              <a:lnTo>
                <a:pt x="91063" y="0"/>
              </a:lnTo>
              <a:lnTo>
                <a:pt x="182127" y="0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marL="0" lvl="0" indent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800" kern="1200"/>
        </a:p>
      </dsp:txBody>
      <dsp:txXfrm>
        <a:off x="1366630" y="2640166"/>
        <a:ext cx="117480" cy="117480"/>
      </dsp:txXfrm>
    </dsp:sp>
    <dsp:sp modelId="{AF371FC2-2FB7-4212-9FCA-D6F488C4450F}">
      <dsp:nvSpPr>
        <dsp:cNvPr id="0" name=""/>
        <dsp:cNvSpPr/>
      </dsp:nvSpPr>
      <dsp:spPr>
        <a:xfrm rot="16200000">
          <a:off x="464874" y="3731357"/>
          <a:ext cx="1461230" cy="277633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marL="0" lvl="0" indent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800" kern="1200"/>
            <a:t>main()</a:t>
          </a:r>
        </a:p>
      </dsp:txBody>
      <dsp:txXfrm>
        <a:off x="464874" y="3731357"/>
        <a:ext cx="1461230" cy="277633"/>
      </dsp:txXfrm>
    </dsp:sp>
    <dsp:sp modelId="{688F9931-FBBD-4357-9798-EF858CFC3CED}">
      <dsp:nvSpPr>
        <dsp:cNvPr id="0" name=""/>
        <dsp:cNvSpPr/>
      </dsp:nvSpPr>
      <dsp:spPr>
        <a:xfrm>
          <a:off x="1516434" y="1388821"/>
          <a:ext cx="910639" cy="277633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Admin()</a:t>
          </a:r>
        </a:p>
      </dsp:txBody>
      <dsp:txXfrm>
        <a:off x="1516434" y="1388821"/>
        <a:ext cx="910639" cy="277633"/>
      </dsp:txXfrm>
    </dsp:sp>
    <dsp:sp modelId="{8C791A83-60A7-4EFE-BB3D-6574AE9FFAB5}">
      <dsp:nvSpPr>
        <dsp:cNvPr id="0" name=""/>
        <dsp:cNvSpPr/>
      </dsp:nvSpPr>
      <dsp:spPr>
        <a:xfrm>
          <a:off x="2609201" y="652"/>
          <a:ext cx="910639" cy="277633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Add Teacher()</a:t>
          </a:r>
        </a:p>
      </dsp:txBody>
      <dsp:txXfrm>
        <a:off x="2609201" y="652"/>
        <a:ext cx="910639" cy="277633"/>
      </dsp:txXfrm>
    </dsp:sp>
    <dsp:sp modelId="{9948DB8E-BFBA-4AAE-9776-F173745C7460}">
      <dsp:nvSpPr>
        <dsp:cNvPr id="0" name=""/>
        <dsp:cNvSpPr/>
      </dsp:nvSpPr>
      <dsp:spPr>
        <a:xfrm>
          <a:off x="2609201" y="347694"/>
          <a:ext cx="910639" cy="277633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Add Student()</a:t>
          </a:r>
        </a:p>
      </dsp:txBody>
      <dsp:txXfrm>
        <a:off x="2609201" y="347694"/>
        <a:ext cx="910639" cy="277633"/>
      </dsp:txXfrm>
    </dsp:sp>
    <dsp:sp modelId="{689C1ADB-6A33-44A1-B1DC-6BC8F5A0B5E0}">
      <dsp:nvSpPr>
        <dsp:cNvPr id="0" name=""/>
        <dsp:cNvSpPr/>
      </dsp:nvSpPr>
      <dsp:spPr>
        <a:xfrm>
          <a:off x="2609201" y="694736"/>
          <a:ext cx="910639" cy="277633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Update Teacher()</a:t>
          </a:r>
        </a:p>
      </dsp:txBody>
      <dsp:txXfrm>
        <a:off x="2609201" y="694736"/>
        <a:ext cx="910639" cy="277633"/>
      </dsp:txXfrm>
    </dsp:sp>
    <dsp:sp modelId="{04C0D193-3AA5-4E71-A013-4DAED8608A97}">
      <dsp:nvSpPr>
        <dsp:cNvPr id="0" name=""/>
        <dsp:cNvSpPr/>
      </dsp:nvSpPr>
      <dsp:spPr>
        <a:xfrm>
          <a:off x="2609201" y="1041779"/>
          <a:ext cx="910639" cy="277633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Update Student()</a:t>
          </a:r>
        </a:p>
      </dsp:txBody>
      <dsp:txXfrm>
        <a:off x="2609201" y="1041779"/>
        <a:ext cx="910639" cy="277633"/>
      </dsp:txXfrm>
    </dsp:sp>
    <dsp:sp modelId="{A64AB79F-9AB5-42F7-AEA4-67C3505C52C1}">
      <dsp:nvSpPr>
        <dsp:cNvPr id="0" name=""/>
        <dsp:cNvSpPr/>
      </dsp:nvSpPr>
      <dsp:spPr>
        <a:xfrm>
          <a:off x="2609201" y="1388821"/>
          <a:ext cx="910639" cy="277633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View Record()</a:t>
          </a:r>
        </a:p>
      </dsp:txBody>
      <dsp:txXfrm>
        <a:off x="2609201" y="1388821"/>
        <a:ext cx="910639" cy="277633"/>
      </dsp:txXfrm>
    </dsp:sp>
    <dsp:sp modelId="{57EB122E-16D9-4EA2-86C3-33AA45E86F36}">
      <dsp:nvSpPr>
        <dsp:cNvPr id="0" name=""/>
        <dsp:cNvSpPr/>
      </dsp:nvSpPr>
      <dsp:spPr>
        <a:xfrm>
          <a:off x="3701968" y="1215300"/>
          <a:ext cx="910639" cy="277633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View Teacher Record()</a:t>
          </a:r>
        </a:p>
      </dsp:txBody>
      <dsp:txXfrm>
        <a:off x="3701968" y="1215300"/>
        <a:ext cx="910639" cy="277633"/>
      </dsp:txXfrm>
    </dsp:sp>
    <dsp:sp modelId="{125C3936-DA46-4FC7-9811-B9350BE8C27E}">
      <dsp:nvSpPr>
        <dsp:cNvPr id="0" name=""/>
        <dsp:cNvSpPr/>
      </dsp:nvSpPr>
      <dsp:spPr>
        <a:xfrm>
          <a:off x="3701968" y="1562342"/>
          <a:ext cx="910639" cy="277633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View Student Record()</a:t>
          </a:r>
        </a:p>
      </dsp:txBody>
      <dsp:txXfrm>
        <a:off x="3701968" y="1562342"/>
        <a:ext cx="910639" cy="277633"/>
      </dsp:txXfrm>
    </dsp:sp>
    <dsp:sp modelId="{525F367C-27C0-43E3-9384-599EC981FE0E}">
      <dsp:nvSpPr>
        <dsp:cNvPr id="0" name=""/>
        <dsp:cNvSpPr/>
      </dsp:nvSpPr>
      <dsp:spPr>
        <a:xfrm>
          <a:off x="2609201" y="1735863"/>
          <a:ext cx="910639" cy="277633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Delete Teacher()</a:t>
          </a:r>
        </a:p>
      </dsp:txBody>
      <dsp:txXfrm>
        <a:off x="2609201" y="1735863"/>
        <a:ext cx="910639" cy="277633"/>
      </dsp:txXfrm>
    </dsp:sp>
    <dsp:sp modelId="{ED50D8BB-FE16-41BE-8E19-9177829FE846}">
      <dsp:nvSpPr>
        <dsp:cNvPr id="0" name=""/>
        <dsp:cNvSpPr/>
      </dsp:nvSpPr>
      <dsp:spPr>
        <a:xfrm>
          <a:off x="2609201" y="2082906"/>
          <a:ext cx="910639" cy="277633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Delete Student()</a:t>
          </a:r>
        </a:p>
      </dsp:txBody>
      <dsp:txXfrm>
        <a:off x="2609201" y="2082906"/>
        <a:ext cx="910639" cy="277633"/>
      </dsp:txXfrm>
    </dsp:sp>
    <dsp:sp modelId="{0058FDBB-CE8A-443A-89E2-DF85B8533D50}">
      <dsp:nvSpPr>
        <dsp:cNvPr id="0" name=""/>
        <dsp:cNvSpPr/>
      </dsp:nvSpPr>
      <dsp:spPr>
        <a:xfrm>
          <a:off x="2609201" y="2429948"/>
          <a:ext cx="910639" cy="277633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Logout()</a:t>
          </a:r>
        </a:p>
      </dsp:txBody>
      <dsp:txXfrm>
        <a:off x="2609201" y="2429948"/>
        <a:ext cx="910639" cy="277633"/>
      </dsp:txXfrm>
    </dsp:sp>
    <dsp:sp modelId="{DC1EAB48-CA35-4257-B3B3-AD24FE64BE4E}">
      <dsp:nvSpPr>
        <dsp:cNvPr id="0" name=""/>
        <dsp:cNvSpPr/>
      </dsp:nvSpPr>
      <dsp:spPr>
        <a:xfrm>
          <a:off x="2609201" y="2776990"/>
          <a:ext cx="910639" cy="277633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Exit()</a:t>
          </a:r>
        </a:p>
      </dsp:txBody>
      <dsp:txXfrm>
        <a:off x="2609201" y="2776990"/>
        <a:ext cx="910639" cy="277633"/>
      </dsp:txXfrm>
    </dsp:sp>
    <dsp:sp modelId="{A3DB1940-49B3-4672-8913-32AF3B9D9E85}">
      <dsp:nvSpPr>
        <dsp:cNvPr id="0" name=""/>
        <dsp:cNvSpPr/>
      </dsp:nvSpPr>
      <dsp:spPr>
        <a:xfrm>
          <a:off x="1516434" y="3991639"/>
          <a:ext cx="910639" cy="277633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Teacher()</a:t>
          </a:r>
        </a:p>
      </dsp:txBody>
      <dsp:txXfrm>
        <a:off x="1516434" y="3991639"/>
        <a:ext cx="910639" cy="277633"/>
      </dsp:txXfrm>
    </dsp:sp>
    <dsp:sp modelId="{96652EDF-AB5D-416B-B6C2-ACE24BC1C602}">
      <dsp:nvSpPr>
        <dsp:cNvPr id="0" name=""/>
        <dsp:cNvSpPr/>
      </dsp:nvSpPr>
      <dsp:spPr>
        <a:xfrm>
          <a:off x="2609201" y="3124033"/>
          <a:ext cx="910639" cy="277633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Give Marks()</a:t>
          </a:r>
        </a:p>
      </dsp:txBody>
      <dsp:txXfrm>
        <a:off x="2609201" y="3124033"/>
        <a:ext cx="910639" cy="277633"/>
      </dsp:txXfrm>
    </dsp:sp>
    <dsp:sp modelId="{DF391500-B7F9-4A71-8C22-634C75131958}">
      <dsp:nvSpPr>
        <dsp:cNvPr id="0" name=""/>
        <dsp:cNvSpPr/>
      </dsp:nvSpPr>
      <dsp:spPr>
        <a:xfrm>
          <a:off x="2609201" y="3471075"/>
          <a:ext cx="910639" cy="277633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See Marks()</a:t>
          </a:r>
        </a:p>
      </dsp:txBody>
      <dsp:txXfrm>
        <a:off x="2609201" y="3471075"/>
        <a:ext cx="910639" cy="277633"/>
      </dsp:txXfrm>
    </dsp:sp>
    <dsp:sp modelId="{13982274-D11F-437D-BFFB-7F22784B783C}">
      <dsp:nvSpPr>
        <dsp:cNvPr id="0" name=""/>
        <dsp:cNvSpPr/>
      </dsp:nvSpPr>
      <dsp:spPr>
        <a:xfrm>
          <a:off x="2609201" y="3818117"/>
          <a:ext cx="910639" cy="277633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Mark Attendance()</a:t>
          </a:r>
        </a:p>
      </dsp:txBody>
      <dsp:txXfrm>
        <a:off x="2609201" y="3818117"/>
        <a:ext cx="910639" cy="277633"/>
      </dsp:txXfrm>
    </dsp:sp>
    <dsp:sp modelId="{1F5E2A0D-E4CD-4D6D-BDE3-A271614C07F0}">
      <dsp:nvSpPr>
        <dsp:cNvPr id="0" name=""/>
        <dsp:cNvSpPr/>
      </dsp:nvSpPr>
      <dsp:spPr>
        <a:xfrm>
          <a:off x="2609201" y="4165160"/>
          <a:ext cx="910639" cy="277633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See Attendance()</a:t>
          </a:r>
        </a:p>
      </dsp:txBody>
      <dsp:txXfrm>
        <a:off x="2609201" y="4165160"/>
        <a:ext cx="910639" cy="277633"/>
      </dsp:txXfrm>
    </dsp:sp>
    <dsp:sp modelId="{99DF0DAB-9E02-404B-B463-1B19065C10C2}">
      <dsp:nvSpPr>
        <dsp:cNvPr id="0" name=""/>
        <dsp:cNvSpPr/>
      </dsp:nvSpPr>
      <dsp:spPr>
        <a:xfrm>
          <a:off x="2609201" y="4512202"/>
          <a:ext cx="910639" cy="277633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Logout()</a:t>
          </a:r>
        </a:p>
      </dsp:txBody>
      <dsp:txXfrm>
        <a:off x="2609201" y="4512202"/>
        <a:ext cx="910639" cy="277633"/>
      </dsp:txXfrm>
    </dsp:sp>
    <dsp:sp modelId="{8404165A-73A3-4B10-B0C8-F35607ECEA9F}">
      <dsp:nvSpPr>
        <dsp:cNvPr id="0" name=""/>
        <dsp:cNvSpPr/>
      </dsp:nvSpPr>
      <dsp:spPr>
        <a:xfrm>
          <a:off x="2609201" y="4859244"/>
          <a:ext cx="910639" cy="277633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Exit()</a:t>
          </a:r>
        </a:p>
      </dsp:txBody>
      <dsp:txXfrm>
        <a:off x="2609201" y="4859244"/>
        <a:ext cx="910639" cy="277633"/>
      </dsp:txXfrm>
    </dsp:sp>
    <dsp:sp modelId="{E518E313-F7A9-4599-B4C4-3C14835CED64}">
      <dsp:nvSpPr>
        <dsp:cNvPr id="0" name=""/>
        <dsp:cNvSpPr/>
      </dsp:nvSpPr>
      <dsp:spPr>
        <a:xfrm>
          <a:off x="1516434" y="6073893"/>
          <a:ext cx="910639" cy="277633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Student()</a:t>
          </a:r>
        </a:p>
      </dsp:txBody>
      <dsp:txXfrm>
        <a:off x="1516434" y="6073893"/>
        <a:ext cx="910639" cy="277633"/>
      </dsp:txXfrm>
    </dsp:sp>
    <dsp:sp modelId="{4C85E8B9-D28F-45A8-B0FA-E84AD37E90E2}">
      <dsp:nvSpPr>
        <dsp:cNvPr id="0" name=""/>
        <dsp:cNvSpPr/>
      </dsp:nvSpPr>
      <dsp:spPr>
        <a:xfrm>
          <a:off x="2609201" y="5206287"/>
          <a:ext cx="910639" cy="277633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See arks()</a:t>
          </a:r>
        </a:p>
      </dsp:txBody>
      <dsp:txXfrm>
        <a:off x="2609201" y="5206287"/>
        <a:ext cx="910639" cy="277633"/>
      </dsp:txXfrm>
    </dsp:sp>
    <dsp:sp modelId="{1C3FDB1F-D092-4046-88D4-054EE9D27B57}">
      <dsp:nvSpPr>
        <dsp:cNvPr id="0" name=""/>
        <dsp:cNvSpPr/>
      </dsp:nvSpPr>
      <dsp:spPr>
        <a:xfrm>
          <a:off x="2609201" y="5553329"/>
          <a:ext cx="910639" cy="277633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Register Subjects()</a:t>
          </a:r>
        </a:p>
      </dsp:txBody>
      <dsp:txXfrm>
        <a:off x="2609201" y="5553329"/>
        <a:ext cx="910639" cy="277633"/>
      </dsp:txXfrm>
    </dsp:sp>
    <dsp:sp modelId="{7525DE11-4421-4CA2-96D3-B13BF2A1383E}">
      <dsp:nvSpPr>
        <dsp:cNvPr id="0" name=""/>
        <dsp:cNvSpPr/>
      </dsp:nvSpPr>
      <dsp:spPr>
        <a:xfrm>
          <a:off x="2609201" y="5900371"/>
          <a:ext cx="910639" cy="277633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See Registered Subjects()</a:t>
          </a:r>
        </a:p>
      </dsp:txBody>
      <dsp:txXfrm>
        <a:off x="2609201" y="5900371"/>
        <a:ext cx="910639" cy="277633"/>
      </dsp:txXfrm>
    </dsp:sp>
    <dsp:sp modelId="{24169C54-2705-4205-9A5A-F9D0DB752286}">
      <dsp:nvSpPr>
        <dsp:cNvPr id="0" name=""/>
        <dsp:cNvSpPr/>
      </dsp:nvSpPr>
      <dsp:spPr>
        <a:xfrm>
          <a:off x="2609201" y="6247414"/>
          <a:ext cx="910639" cy="277633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See Attendance()</a:t>
          </a:r>
        </a:p>
      </dsp:txBody>
      <dsp:txXfrm>
        <a:off x="2609201" y="6247414"/>
        <a:ext cx="910639" cy="277633"/>
      </dsp:txXfrm>
    </dsp:sp>
    <dsp:sp modelId="{2F0B6A49-ABCC-4508-8201-7785082A93DF}">
      <dsp:nvSpPr>
        <dsp:cNvPr id="0" name=""/>
        <dsp:cNvSpPr/>
      </dsp:nvSpPr>
      <dsp:spPr>
        <a:xfrm>
          <a:off x="2609201" y="6594456"/>
          <a:ext cx="910639" cy="277633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Logout()</a:t>
          </a:r>
        </a:p>
      </dsp:txBody>
      <dsp:txXfrm>
        <a:off x="2609201" y="6594456"/>
        <a:ext cx="910639" cy="277633"/>
      </dsp:txXfrm>
    </dsp:sp>
    <dsp:sp modelId="{EB4CF07C-3449-49F2-82C7-2B87F2871D5E}">
      <dsp:nvSpPr>
        <dsp:cNvPr id="0" name=""/>
        <dsp:cNvSpPr/>
      </dsp:nvSpPr>
      <dsp:spPr>
        <a:xfrm>
          <a:off x="2609201" y="6941498"/>
          <a:ext cx="910639" cy="277633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900" kern="1200"/>
            <a:t>Exit()</a:t>
          </a:r>
        </a:p>
      </dsp:txBody>
      <dsp:txXfrm>
        <a:off x="2609201" y="6941498"/>
        <a:ext cx="910639" cy="277633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3760CBA8D114AFABC75838109B0BF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A5EAA3A-3269-4EB5-9A85-6498AE151276}"/>
      </w:docPartPr>
      <w:docPartBody>
        <w:p w:rsidR="009A5957" w:rsidRDefault="00B77055" w:rsidP="00B77055">
          <w:pPr>
            <w:pStyle w:val="83760CBA8D114AFABC75838109B0BFD5"/>
          </w:pPr>
          <w:r w:rsidRPr="0060045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3D365AA18254627B5A5C3AB745C75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60E2B9-8AD8-412E-90F1-9E3BD9775D16}"/>
      </w:docPartPr>
      <w:docPartBody>
        <w:p w:rsidR="009A5957" w:rsidRDefault="00B77055" w:rsidP="00B77055">
          <w:pPr>
            <w:pStyle w:val="E3D365AA18254627B5A5C3AB745C7521"/>
          </w:pPr>
          <w:r w:rsidRPr="0060045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FDC9354D0FE43B984B03FC3E37FD6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7D57AB-46E6-4708-92CC-0DFC5CF70FA0}"/>
      </w:docPartPr>
      <w:docPartBody>
        <w:p w:rsidR="00000000" w:rsidRDefault="00C22E9C" w:rsidP="00C22E9C">
          <w:pPr>
            <w:pStyle w:val="5FDC9354D0FE43B984B03FC3E37FD695"/>
          </w:pPr>
          <w:r w:rsidRPr="0060045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32D561C484B49E9A133748E6ED812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CA2835-2146-4F86-B283-1148ECE15329}"/>
      </w:docPartPr>
      <w:docPartBody>
        <w:p w:rsidR="00000000" w:rsidRDefault="00C22E9C" w:rsidP="00C22E9C">
          <w:pPr>
            <w:pStyle w:val="D32D561C484B49E9A133748E6ED81230"/>
          </w:pPr>
          <w:r w:rsidRPr="0060045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77055"/>
    <w:rsid w:val="004B2EB6"/>
    <w:rsid w:val="009A5957"/>
    <w:rsid w:val="00B77055"/>
    <w:rsid w:val="00C22E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61C8665B7D04E898C98CB18BAA2B362">
    <w:name w:val="261C8665B7D04E898C98CB18BAA2B362"/>
    <w:rsid w:val="00B77055"/>
  </w:style>
  <w:style w:type="paragraph" w:customStyle="1" w:styleId="F3518CAD58204EC19AC37F39FB822E53">
    <w:name w:val="F3518CAD58204EC19AC37F39FB822E53"/>
    <w:rsid w:val="00B77055"/>
  </w:style>
  <w:style w:type="character" w:styleId="PlaceholderText">
    <w:name w:val="Placeholder Text"/>
    <w:basedOn w:val="DefaultParagraphFont"/>
    <w:uiPriority w:val="99"/>
    <w:semiHidden/>
    <w:rsid w:val="00C22E9C"/>
    <w:rPr>
      <w:color w:val="808080"/>
    </w:rPr>
  </w:style>
  <w:style w:type="paragraph" w:customStyle="1" w:styleId="C792666A9D71483F99D5CCCC53BF3F96">
    <w:name w:val="C792666A9D71483F99D5CCCC53BF3F96"/>
    <w:rsid w:val="00B77055"/>
  </w:style>
  <w:style w:type="paragraph" w:customStyle="1" w:styleId="18B641E7D91A4D58A35429CD06CC949D">
    <w:name w:val="18B641E7D91A4D58A35429CD06CC949D"/>
    <w:rsid w:val="00B77055"/>
  </w:style>
  <w:style w:type="paragraph" w:customStyle="1" w:styleId="02A1279A5FB148B5B920C6B31214E479">
    <w:name w:val="02A1279A5FB148B5B920C6B31214E479"/>
    <w:rsid w:val="00B77055"/>
  </w:style>
  <w:style w:type="paragraph" w:customStyle="1" w:styleId="84F4906DE6394C5C8AF34B079A3B8624">
    <w:name w:val="84F4906DE6394C5C8AF34B079A3B8624"/>
    <w:rsid w:val="00B77055"/>
  </w:style>
  <w:style w:type="paragraph" w:customStyle="1" w:styleId="D0438A6DD5134D1C91614BB4346ABF19">
    <w:name w:val="D0438A6DD5134D1C91614BB4346ABF19"/>
    <w:rsid w:val="00B77055"/>
  </w:style>
  <w:style w:type="paragraph" w:customStyle="1" w:styleId="83760CBA8D114AFABC75838109B0BFD5">
    <w:name w:val="83760CBA8D114AFABC75838109B0BFD5"/>
    <w:rsid w:val="00B77055"/>
  </w:style>
  <w:style w:type="paragraph" w:customStyle="1" w:styleId="E3D365AA18254627B5A5C3AB745C7521">
    <w:name w:val="E3D365AA18254627B5A5C3AB745C7521"/>
    <w:rsid w:val="00B77055"/>
  </w:style>
  <w:style w:type="paragraph" w:customStyle="1" w:styleId="3712FE988CEA44F7813D828A1EA31CD0">
    <w:name w:val="3712FE988CEA44F7813D828A1EA31CD0"/>
    <w:rsid w:val="00B77055"/>
  </w:style>
  <w:style w:type="paragraph" w:customStyle="1" w:styleId="B133A29E3CDF4AB7A3DC3D9BCB6400BB">
    <w:name w:val="B133A29E3CDF4AB7A3DC3D9BCB6400BB"/>
    <w:rsid w:val="00C22E9C"/>
  </w:style>
  <w:style w:type="paragraph" w:customStyle="1" w:styleId="F4F28564E44F4A5B9A5BD73977C22448">
    <w:name w:val="F4F28564E44F4A5B9A5BD73977C22448"/>
    <w:rsid w:val="00C22E9C"/>
  </w:style>
  <w:style w:type="paragraph" w:customStyle="1" w:styleId="5FDC9354D0FE43B984B03FC3E37FD695">
    <w:name w:val="5FDC9354D0FE43B984B03FC3E37FD695"/>
    <w:rsid w:val="00C22E9C"/>
  </w:style>
  <w:style w:type="paragraph" w:customStyle="1" w:styleId="D32D561C484B49E9A133748E6ED81230">
    <w:name w:val="D32D561C484B49E9A133748E6ED81230"/>
    <w:rsid w:val="00C22E9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</TotalTime>
  <Pages>62</Pages>
  <Words>7665</Words>
  <Characters>43696</Characters>
  <Application>Microsoft Office Word</Application>
  <DocSecurity>0</DocSecurity>
  <Lines>364</Lines>
  <Paragraphs>10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mair Noor</dc:creator>
  <cp:keywords/>
  <dc:description/>
  <cp:lastModifiedBy>Umair Noor</cp:lastModifiedBy>
  <cp:revision>23</cp:revision>
  <dcterms:created xsi:type="dcterms:W3CDTF">2022-02-06T12:07:00Z</dcterms:created>
  <dcterms:modified xsi:type="dcterms:W3CDTF">2022-02-06T14:02:00Z</dcterms:modified>
</cp:coreProperties>
</file>